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4789F" w14:textId="73A32297" w:rsidR="00F3744E" w:rsidRPr="007C40D0" w:rsidRDefault="000D7768" w:rsidP="00B93288">
      <w:pPr>
        <w:pStyle w:val="Heading1"/>
        <w:spacing w:before="1320"/>
        <w:rPr>
          <w:lang w:val="en-AU"/>
        </w:rPr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536175042"/>
      <w:bookmarkStart w:id="12" w:name="_Toc536180137"/>
      <w:bookmarkStart w:id="13" w:name="_Toc453489"/>
      <w:bookmarkStart w:id="14" w:name="_Toc18497415"/>
      <w:bookmarkStart w:id="15" w:name="_Toc18497456"/>
      <w:bookmarkStart w:id="16" w:name="_Toc18922561"/>
      <w:bookmarkStart w:id="17" w:name="_Toc349720821"/>
      <w:r w:rsidRPr="007C40D0">
        <w:rPr>
          <w:lang w:val="en-AU"/>
        </w:rPr>
        <w:t>Economic and Community Participation</w:t>
      </w:r>
      <w:r w:rsidR="00F3744E" w:rsidRPr="007C40D0">
        <w:rPr>
          <w:lang w:val="en-AU"/>
        </w:rPr>
        <w:t xml:space="preserve"> (</w:t>
      </w:r>
      <w:r w:rsidRPr="007C40D0">
        <w:rPr>
          <w:lang w:val="en-AU"/>
        </w:rPr>
        <w:t>ECP</w:t>
      </w:r>
      <w:r w:rsidR="00F3744E" w:rsidRPr="007C40D0">
        <w:rPr>
          <w:lang w:val="en-AU"/>
        </w:rPr>
        <w:t>)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Pr="007C40D0">
        <w:rPr>
          <w:lang w:val="en-AU"/>
        </w:rPr>
        <w:t xml:space="preserve">                </w:t>
      </w:r>
      <w:r w:rsidR="00D31243">
        <w:rPr>
          <w:lang w:val="en-AU"/>
        </w:rPr>
        <w:br/>
      </w:r>
      <w:r w:rsidRPr="007C40D0">
        <w:rPr>
          <w:lang w:val="en-AU"/>
        </w:rPr>
        <w:t>Grant Round 2019–2020</w:t>
      </w:r>
      <w:bookmarkEnd w:id="14"/>
      <w:bookmarkEnd w:id="15"/>
      <w:bookmarkEnd w:id="16"/>
    </w:p>
    <w:p w14:paraId="59B25401" w14:textId="4BC271E2" w:rsidR="00F3744E" w:rsidRPr="007C40D0" w:rsidRDefault="00F3744E" w:rsidP="00B93288">
      <w:pPr>
        <w:pStyle w:val="Heading2"/>
        <w:spacing w:before="480"/>
        <w:rPr>
          <w:color w:val="000000" w:themeColor="text1"/>
          <w:sz w:val="48"/>
          <w:lang w:val="en-AU"/>
        </w:rPr>
      </w:pPr>
      <w:bookmarkStart w:id="18" w:name="_Toc497142652"/>
      <w:bookmarkStart w:id="19" w:name="_Toc497209779"/>
      <w:bookmarkStart w:id="20" w:name="_Toc497212947"/>
      <w:bookmarkStart w:id="21" w:name="_Toc497215531"/>
      <w:bookmarkStart w:id="22" w:name="_Toc497302118"/>
      <w:bookmarkStart w:id="23" w:name="_Toc498339415"/>
      <w:bookmarkStart w:id="24" w:name="_Toc527635161"/>
      <w:bookmarkStart w:id="25" w:name="_Toc527644810"/>
      <w:bookmarkStart w:id="26" w:name="_Toc527704573"/>
      <w:bookmarkStart w:id="27" w:name="_Toc529882153"/>
      <w:bookmarkStart w:id="28" w:name="_Toc536175043"/>
      <w:bookmarkStart w:id="29" w:name="_Toc536180138"/>
      <w:bookmarkStart w:id="30" w:name="_Toc453490"/>
      <w:bookmarkStart w:id="31" w:name="_Toc18497416"/>
      <w:bookmarkStart w:id="32" w:name="_Toc18497457"/>
      <w:bookmarkStart w:id="33" w:name="_Toc18922562"/>
      <w:r w:rsidRPr="007C40D0">
        <w:rPr>
          <w:color w:val="000000" w:themeColor="text1"/>
          <w:sz w:val="48"/>
          <w:lang w:val="en-AU"/>
        </w:rPr>
        <w:t xml:space="preserve">Grant </w:t>
      </w:r>
      <w:r w:rsidR="000D7768" w:rsidRPr="007C40D0">
        <w:rPr>
          <w:color w:val="000000" w:themeColor="text1"/>
          <w:sz w:val="48"/>
          <w:lang w:val="en-AU"/>
        </w:rPr>
        <w:t xml:space="preserve">Opportunity </w:t>
      </w:r>
      <w:r w:rsidRPr="007C40D0">
        <w:rPr>
          <w:color w:val="000000" w:themeColor="text1"/>
          <w:sz w:val="48"/>
          <w:lang w:val="en-AU"/>
        </w:rPr>
        <w:t>Guidelines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2D56DFA0" w14:textId="7D97C23D" w:rsidR="00665419" w:rsidRPr="007C40D0" w:rsidRDefault="00665419" w:rsidP="003814BD">
      <w:pPr>
        <w:pStyle w:val="Heading3"/>
        <w:rPr>
          <w:color w:val="000000" w:themeColor="text1"/>
        </w:rPr>
      </w:pPr>
      <w:bookmarkStart w:id="34" w:name="_Toc18497417"/>
      <w:r w:rsidRPr="007C40D0">
        <w:rPr>
          <w:color w:val="000000" w:themeColor="text1"/>
        </w:rPr>
        <w:t>Grant Round 201</w:t>
      </w:r>
      <w:r w:rsidR="0015435C" w:rsidRPr="007C40D0">
        <w:rPr>
          <w:color w:val="000000" w:themeColor="text1"/>
        </w:rPr>
        <w:t>9</w:t>
      </w:r>
      <w:r w:rsidRPr="007C40D0">
        <w:rPr>
          <w:color w:val="000000" w:themeColor="text1"/>
        </w:rPr>
        <w:t>–</w:t>
      </w:r>
      <w:r w:rsidR="000D7768" w:rsidRPr="007C40D0">
        <w:rPr>
          <w:color w:val="000000" w:themeColor="text1"/>
        </w:rPr>
        <w:t>20</w:t>
      </w:r>
      <w:r w:rsidR="0015435C" w:rsidRPr="007C40D0">
        <w:rPr>
          <w:color w:val="000000" w:themeColor="text1"/>
        </w:rPr>
        <w:t>20</w:t>
      </w:r>
      <w:bookmarkEnd w:id="34"/>
      <w:r w:rsidRPr="007C40D0">
        <w:rPr>
          <w:color w:val="000000" w:themeColor="text1"/>
        </w:rPr>
        <w:t xml:space="preserve"> </w:t>
      </w:r>
    </w:p>
    <w:p w14:paraId="139F382F" w14:textId="0A9F5490" w:rsidR="00F3744E" w:rsidRPr="007C40D0" w:rsidRDefault="00F3744E" w:rsidP="003814BD">
      <w:pPr>
        <w:pStyle w:val="Heading3"/>
        <w:rPr>
          <w:color w:val="6B2976"/>
        </w:rPr>
      </w:pPr>
      <w:bookmarkStart w:id="35" w:name="_Toc18497418"/>
      <w:r w:rsidRPr="007C40D0">
        <w:rPr>
          <w:color w:val="6B2976"/>
        </w:rPr>
        <w:t>Easy English version</w:t>
      </w:r>
      <w:bookmarkEnd w:id="35"/>
      <w:r w:rsidR="00E549A7">
        <w:rPr>
          <w:color w:val="6B2976"/>
        </w:rPr>
        <w:t xml:space="preserve"> – Text only </w:t>
      </w:r>
    </w:p>
    <w:p w14:paraId="5FA10F18" w14:textId="1D7BC340" w:rsidR="001E52F1" w:rsidRPr="007C40D0" w:rsidRDefault="001E52F1" w:rsidP="00076E7A">
      <w:pPr>
        <w:ind w:left="-284"/>
      </w:pPr>
    </w:p>
    <w:p w14:paraId="6236E080" w14:textId="45F37B7A" w:rsidR="00F3744E" w:rsidRPr="007C40D0" w:rsidRDefault="00F3744E">
      <w:pPr>
        <w:spacing w:before="0" w:after="0" w:line="240" w:lineRule="auto"/>
      </w:pPr>
      <w:r w:rsidRPr="007C40D0">
        <w:br w:type="page"/>
      </w:r>
    </w:p>
    <w:p w14:paraId="4C5E5CA3" w14:textId="6AD9A083" w:rsidR="00F3744E" w:rsidRPr="007C40D0" w:rsidRDefault="00F3744E" w:rsidP="00E86EB9">
      <w:pPr>
        <w:pStyle w:val="Heading2"/>
        <w:tabs>
          <w:tab w:val="left" w:pos="5655"/>
        </w:tabs>
        <w:rPr>
          <w:lang w:val="en-AU"/>
        </w:rPr>
      </w:pPr>
      <w:bookmarkStart w:id="36" w:name="_Toc349720822"/>
      <w:bookmarkStart w:id="37" w:name="_Toc436041083"/>
      <w:bookmarkStart w:id="38" w:name="_Toc436041104"/>
      <w:bookmarkStart w:id="39" w:name="_Toc436042092"/>
      <w:bookmarkStart w:id="40" w:name="_Toc436045528"/>
      <w:bookmarkStart w:id="41" w:name="_Toc436047507"/>
      <w:bookmarkStart w:id="42" w:name="_Toc436404418"/>
      <w:bookmarkStart w:id="43" w:name="_Toc436405278"/>
      <w:bookmarkStart w:id="44" w:name="_Toc436408280"/>
      <w:bookmarkStart w:id="45" w:name="_Toc436413472"/>
      <w:bookmarkStart w:id="46" w:name="_Toc436919461"/>
      <w:bookmarkStart w:id="47" w:name="_Toc456265824"/>
      <w:bookmarkStart w:id="48" w:name="_Toc456356067"/>
      <w:bookmarkStart w:id="49" w:name="_Toc456361565"/>
      <w:bookmarkStart w:id="50" w:name="_Toc456689002"/>
      <w:bookmarkStart w:id="51" w:name="_Toc457399254"/>
      <w:bookmarkStart w:id="52" w:name="_Toc457998488"/>
      <w:bookmarkStart w:id="53" w:name="_Toc458078844"/>
      <w:bookmarkStart w:id="54" w:name="_Toc459970016"/>
      <w:bookmarkStart w:id="55" w:name="_Toc461529570"/>
      <w:bookmarkStart w:id="56" w:name="_Toc462754404"/>
      <w:bookmarkStart w:id="57" w:name="_Toc465164043"/>
      <w:bookmarkStart w:id="58" w:name="_Toc476219418"/>
      <w:bookmarkStart w:id="59" w:name="_Toc476231074"/>
      <w:bookmarkStart w:id="60" w:name="_Toc476235959"/>
      <w:bookmarkStart w:id="61" w:name="_Toc476306061"/>
      <w:bookmarkStart w:id="62" w:name="_Toc497142653"/>
      <w:bookmarkStart w:id="63" w:name="_Toc497209780"/>
      <w:bookmarkStart w:id="64" w:name="_Toc497212948"/>
      <w:bookmarkStart w:id="65" w:name="_Toc497215532"/>
      <w:bookmarkStart w:id="66" w:name="_Toc497302119"/>
      <w:bookmarkStart w:id="67" w:name="_Toc498339416"/>
      <w:bookmarkStart w:id="68" w:name="_Toc527635162"/>
      <w:bookmarkStart w:id="69" w:name="_Toc527644811"/>
      <w:bookmarkStart w:id="70" w:name="_Toc527704574"/>
      <w:bookmarkStart w:id="71" w:name="_Toc529882154"/>
      <w:bookmarkStart w:id="72" w:name="_Toc536175044"/>
      <w:bookmarkStart w:id="73" w:name="_Toc536180139"/>
      <w:bookmarkStart w:id="74" w:name="_Toc453491"/>
      <w:bookmarkStart w:id="75" w:name="_Toc18497419"/>
      <w:bookmarkStart w:id="76" w:name="_Toc18497458"/>
      <w:bookmarkStart w:id="77" w:name="_Toc18922563"/>
      <w:r w:rsidRPr="007C40D0">
        <w:rPr>
          <w:lang w:val="en-AU"/>
        </w:rPr>
        <w:lastRenderedPageBreak/>
        <w:t xml:space="preserve">How to use this </w:t>
      </w:r>
      <w:r w:rsidRPr="00D035E0">
        <w:rPr>
          <w:lang w:val="en-AU"/>
        </w:rPr>
        <w:t>document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r w:rsidRPr="007C40D0">
        <w:rPr>
          <w:lang w:val="en-AU"/>
        </w:rPr>
        <w:t xml:space="preserve"> </w:t>
      </w:r>
    </w:p>
    <w:p w14:paraId="3ED037E1" w14:textId="77777777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>The National Disability Insurance Agency (NDIA) wrote this document.</w:t>
      </w:r>
    </w:p>
    <w:p w14:paraId="54FC8190" w14:textId="77777777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When you see the word ‘we’, it means the NDIA.  </w:t>
      </w:r>
    </w:p>
    <w:p w14:paraId="41DFEE69" w14:textId="77777777" w:rsidR="00E549A7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This document </w:t>
      </w:r>
      <w:proofErr w:type="gramStart"/>
      <w:r w:rsidRPr="007C40D0">
        <w:rPr>
          <w:color w:val="000000" w:themeColor="text1"/>
        </w:rPr>
        <w:t>is written</w:t>
      </w:r>
      <w:proofErr w:type="gramEnd"/>
      <w:r w:rsidRPr="007C40D0">
        <w:rPr>
          <w:color w:val="000000" w:themeColor="text1"/>
        </w:rPr>
        <w:t xml:space="preserve"> in an easy to read way. </w:t>
      </w:r>
    </w:p>
    <w:p w14:paraId="77E56325" w14:textId="630B4195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You can ask </w:t>
      </w:r>
      <w:proofErr w:type="gramStart"/>
      <w:r w:rsidRPr="007C40D0">
        <w:rPr>
          <w:color w:val="000000" w:themeColor="text1"/>
        </w:rPr>
        <w:t>for help</w:t>
      </w:r>
      <w:proofErr w:type="gramEnd"/>
      <w:r w:rsidRPr="007C40D0">
        <w:rPr>
          <w:color w:val="000000" w:themeColor="text1"/>
        </w:rPr>
        <w:t xml:space="preserve"> to read this document. A friend, family member or support person may be able to help you.</w:t>
      </w:r>
    </w:p>
    <w:p w14:paraId="36198CD6" w14:textId="77777777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Some words </w:t>
      </w:r>
      <w:proofErr w:type="gramStart"/>
      <w:r w:rsidRPr="007C40D0">
        <w:rPr>
          <w:color w:val="000000" w:themeColor="text1"/>
        </w:rPr>
        <w:t>are written in</w:t>
      </w:r>
      <w:proofErr w:type="gramEnd"/>
      <w:r w:rsidRPr="007C40D0">
        <w:rPr>
          <w:color w:val="000000" w:themeColor="text1"/>
        </w:rPr>
        <w:t xml:space="preserve"> </w:t>
      </w:r>
      <w:r w:rsidRPr="007C40D0">
        <w:rPr>
          <w:rStyle w:val="Strong"/>
          <w:color w:val="000000" w:themeColor="text1"/>
        </w:rPr>
        <w:t>bold</w:t>
      </w:r>
      <w:r w:rsidRPr="007C40D0">
        <w:rPr>
          <w:color w:val="000000" w:themeColor="text1"/>
        </w:rPr>
        <w:t xml:space="preserve">. We explain what these words mean. </w:t>
      </w:r>
    </w:p>
    <w:p w14:paraId="0D3CB41A" w14:textId="342B4516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There is a list of these words on page </w:t>
      </w:r>
      <w:r w:rsidR="00F60809">
        <w:rPr>
          <w:color w:val="000000" w:themeColor="text1"/>
        </w:rPr>
        <w:t>44</w:t>
      </w:r>
      <w:r w:rsidRPr="007C40D0">
        <w:rPr>
          <w:color w:val="000000" w:themeColor="text1"/>
        </w:rPr>
        <w:t xml:space="preserve">. </w:t>
      </w:r>
    </w:p>
    <w:p w14:paraId="6CD6126C" w14:textId="1223F87B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We’ve</w:t>
      </w:r>
      <w:proofErr w:type="gramEnd"/>
      <w:r w:rsidRPr="007C40D0">
        <w:rPr>
          <w:color w:val="000000" w:themeColor="text1"/>
        </w:rPr>
        <w:t xml:space="preserve"> also included a list of acronyms on </w:t>
      </w:r>
      <w:r w:rsidRPr="00442949">
        <w:rPr>
          <w:color w:val="000000" w:themeColor="text1"/>
        </w:rPr>
        <w:t xml:space="preserve">page </w:t>
      </w:r>
      <w:r w:rsidR="00F60809">
        <w:rPr>
          <w:color w:val="000000" w:themeColor="text1"/>
        </w:rPr>
        <w:t>48</w:t>
      </w:r>
      <w:r w:rsidRPr="00442949">
        <w:rPr>
          <w:color w:val="000000" w:themeColor="text1"/>
        </w:rPr>
        <w:t>.</w:t>
      </w:r>
      <w:r w:rsidRPr="007C40D0">
        <w:rPr>
          <w:color w:val="000000" w:themeColor="text1"/>
        </w:rPr>
        <w:t xml:space="preserve">  </w:t>
      </w:r>
    </w:p>
    <w:p w14:paraId="6B8DB64A" w14:textId="36B951A1" w:rsidR="00E549A7" w:rsidRPr="007C40D0" w:rsidRDefault="00E549A7" w:rsidP="00E549A7">
      <w:pP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 xml:space="preserve">This Easy English document is a summary of the </w:t>
      </w:r>
      <w:r w:rsidRPr="007C40D0">
        <w:rPr>
          <w:rStyle w:val="Emphasis"/>
          <w:color w:val="000000" w:themeColor="text1"/>
        </w:rPr>
        <w:t>Economic and Community Participation (ECP) Grant R</w:t>
      </w:r>
      <w:bookmarkStart w:id="78" w:name="_GoBack"/>
      <w:bookmarkEnd w:id="78"/>
      <w:r w:rsidRPr="007C40D0">
        <w:rPr>
          <w:rStyle w:val="Emphasis"/>
          <w:color w:val="000000" w:themeColor="text1"/>
        </w:rPr>
        <w:t>ound 2019–2020 Grant Opportunity Guidelines</w:t>
      </w:r>
      <w:r w:rsidRPr="007C40D0">
        <w:rPr>
          <w:color w:val="000000" w:themeColor="text1"/>
        </w:rPr>
        <w:t xml:space="preserve"> </w:t>
      </w:r>
    </w:p>
    <w:p w14:paraId="369714DE" w14:textId="46858D0C" w:rsidR="00E549A7" w:rsidRPr="00D31243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6B2976"/>
        </w:rPr>
      </w:pPr>
      <w:r w:rsidRPr="007C40D0">
        <w:rPr>
          <w:color w:val="000000" w:themeColor="text1"/>
        </w:rPr>
        <w:t>You can find the other document</w:t>
      </w:r>
      <w:r w:rsidR="00293C8F">
        <w:rPr>
          <w:color w:val="000000" w:themeColor="text1"/>
        </w:rPr>
        <w:t>s</w:t>
      </w:r>
      <w:r w:rsidRPr="007C40D0">
        <w:rPr>
          <w:color w:val="000000" w:themeColor="text1"/>
        </w:rPr>
        <w:t xml:space="preserve"> on the Community Grants Hub website at </w:t>
      </w:r>
      <w:hyperlink r:id="rId8" w:history="1">
        <w:r w:rsidRPr="00D31243">
          <w:rPr>
            <w:rStyle w:val="Hyperlink"/>
          </w:rPr>
          <w:t>www.communitygrants.gov.au</w:t>
        </w:r>
      </w:hyperlink>
      <w:r w:rsidRPr="00D31243">
        <w:rPr>
          <w:color w:val="6B2976"/>
        </w:rPr>
        <w:t xml:space="preserve">  </w:t>
      </w:r>
    </w:p>
    <w:p w14:paraId="5D085659" w14:textId="77777777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>You can contact the Community Grants Hub during the application period if you:</w:t>
      </w:r>
    </w:p>
    <w:p w14:paraId="23E57C09" w14:textId="77777777" w:rsidR="00E549A7" w:rsidRPr="007C40D0" w:rsidRDefault="00E549A7" w:rsidP="004A73C2">
      <w:pPr>
        <w:pStyle w:val="ListParagraph"/>
        <w:numPr>
          <w:ilvl w:val="0"/>
          <w:numId w:val="2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>have any questions</w:t>
      </w:r>
    </w:p>
    <w:p w14:paraId="35D427BB" w14:textId="77777777" w:rsidR="00E549A7" w:rsidRPr="007C40D0" w:rsidRDefault="00E549A7" w:rsidP="004A73C2">
      <w:pPr>
        <w:pStyle w:val="ListParagraph"/>
        <w:numPr>
          <w:ilvl w:val="0"/>
          <w:numId w:val="26"/>
        </w:num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need</w:t>
      </w:r>
      <w:proofErr w:type="gramEnd"/>
      <w:r w:rsidRPr="007C40D0">
        <w:rPr>
          <w:color w:val="000000" w:themeColor="text1"/>
        </w:rPr>
        <w:t xml:space="preserve"> help with the application form.</w:t>
      </w:r>
    </w:p>
    <w:p w14:paraId="27050F32" w14:textId="21676C6F" w:rsidR="00E549A7" w:rsidRPr="00D31243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color w:val="6B2976"/>
        </w:rPr>
      </w:pPr>
      <w:r w:rsidRPr="00D31243">
        <w:rPr>
          <w:rStyle w:val="Hyperlink"/>
        </w:rPr>
        <w:t>1800 020 283</w:t>
      </w:r>
      <w:r w:rsidR="00F46D68" w:rsidRPr="00D31243">
        <w:rPr>
          <w:rStyle w:val="Hyperlink"/>
        </w:rPr>
        <w:t xml:space="preserve"> (option 1)</w:t>
      </w:r>
    </w:p>
    <w:p w14:paraId="0824B7FA" w14:textId="77777777" w:rsidR="00E549A7" w:rsidRPr="007C40D0" w:rsidRDefault="00E549A7" w:rsidP="00E549A7">
      <w:pPr>
        <w:spacing w:line="336" w:lineRule="auto"/>
        <w:rPr>
          <w:color w:val="000000" w:themeColor="text1"/>
        </w:rPr>
      </w:pPr>
      <w:r w:rsidRPr="007C40D0">
        <w:rPr>
          <w:color w:val="000000" w:themeColor="text1"/>
        </w:rPr>
        <w:t>For people with hearing or speech loss</w:t>
      </w:r>
    </w:p>
    <w:p w14:paraId="03B297E3" w14:textId="77777777" w:rsidR="00E549A7" w:rsidRPr="007C40D0" w:rsidRDefault="00E549A7" w:rsidP="00E549A7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line="336" w:lineRule="auto"/>
        <w:rPr>
          <w:rStyle w:val="Hyperlink"/>
          <w:color w:val="000000" w:themeColor="text1"/>
        </w:rPr>
      </w:pPr>
      <w:r w:rsidRPr="007C40D0">
        <w:rPr>
          <w:color w:val="000000" w:themeColor="text1"/>
        </w:rPr>
        <w:t>TTY – 1800 555 677</w:t>
      </w:r>
    </w:p>
    <w:p w14:paraId="75799D6D" w14:textId="77777777" w:rsidR="00E549A7" w:rsidRPr="00D31243" w:rsidRDefault="00C543F7" w:rsidP="00E549A7">
      <w:pPr>
        <w:spacing w:line="336" w:lineRule="auto"/>
        <w:rPr>
          <w:color w:val="6B2976"/>
        </w:rPr>
      </w:pPr>
      <w:hyperlink r:id="rId9" w:history="1">
        <w:r w:rsidR="00E549A7" w:rsidRPr="00D31243">
          <w:rPr>
            <w:rStyle w:val="Hyperlink"/>
          </w:rPr>
          <w:t>support@communitygrants.gov.au</w:t>
        </w:r>
      </w:hyperlink>
    </w:p>
    <w:p w14:paraId="7202FEA4" w14:textId="77777777" w:rsidR="009D031E" w:rsidRPr="007C40D0" w:rsidRDefault="009D031E" w:rsidP="00455BC7">
      <w:bookmarkStart w:id="79" w:name="_Toc497142654"/>
      <w:bookmarkStart w:id="80" w:name="_Toc497209781"/>
      <w:bookmarkStart w:id="81" w:name="_Toc497212949"/>
      <w:bookmarkStart w:id="82" w:name="_Toc497215533"/>
      <w:bookmarkStart w:id="83" w:name="_Toc497302120"/>
      <w:bookmarkStart w:id="84" w:name="_Toc498339417"/>
      <w:bookmarkStart w:id="85" w:name="_Toc527635163"/>
      <w:bookmarkStart w:id="86" w:name="_Toc527644812"/>
    </w:p>
    <w:p w14:paraId="45B3D44D" w14:textId="77777777" w:rsidR="009D031E" w:rsidRPr="007C40D0" w:rsidRDefault="009D031E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07846181" w14:textId="77777777" w:rsidR="00B93288" w:rsidRPr="00BC7D6B" w:rsidRDefault="00F3744E" w:rsidP="00B93288">
      <w:pPr>
        <w:pStyle w:val="Heading2"/>
        <w:spacing w:line="288" w:lineRule="auto"/>
        <w:rPr>
          <w:noProof/>
        </w:rPr>
      </w:pPr>
      <w:bookmarkStart w:id="87" w:name="_Toc529882155"/>
      <w:bookmarkStart w:id="88" w:name="_Toc536175045"/>
      <w:bookmarkStart w:id="89" w:name="_Toc536180140"/>
      <w:bookmarkStart w:id="90" w:name="_Toc453492"/>
      <w:bookmarkStart w:id="91" w:name="_Toc18497420"/>
      <w:bookmarkStart w:id="92" w:name="_Toc18497459"/>
      <w:bookmarkStart w:id="93" w:name="_Toc18922564"/>
      <w:proofErr w:type="gramStart"/>
      <w:r w:rsidRPr="00BC7D6B">
        <w:rPr>
          <w:lang w:val="en-AU"/>
        </w:rPr>
        <w:lastRenderedPageBreak/>
        <w:t>What’s</w:t>
      </w:r>
      <w:proofErr w:type="gramEnd"/>
      <w:r w:rsidRPr="00BC7D6B">
        <w:rPr>
          <w:lang w:val="en-AU"/>
        </w:rPr>
        <w:t xml:space="preserve"> in this document?</w:t>
      </w:r>
      <w:bookmarkStart w:id="94" w:name="_Toc453493"/>
      <w:bookmarkStart w:id="95" w:name="_Toc18497421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r w:rsidR="00B93288" w:rsidRPr="00BC7D6B">
        <w:rPr>
          <w:sz w:val="40"/>
          <w:lang w:val="en-AU"/>
        </w:rPr>
        <w:fldChar w:fldCharType="begin"/>
      </w:r>
      <w:r w:rsidR="00B93288" w:rsidRPr="00BC7D6B">
        <w:rPr>
          <w:sz w:val="40"/>
          <w:lang w:val="en-AU"/>
        </w:rPr>
        <w:instrText xml:space="preserve"> TOC \o "1-2" \h \z \u </w:instrText>
      </w:r>
      <w:r w:rsidR="00B93288" w:rsidRPr="00BC7D6B">
        <w:rPr>
          <w:sz w:val="40"/>
          <w:lang w:val="en-AU"/>
        </w:rPr>
        <w:fldChar w:fldCharType="separate"/>
      </w:r>
    </w:p>
    <w:p w14:paraId="1D82BC9E" w14:textId="1A670452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65" w:history="1">
        <w:r w:rsidR="00B93288" w:rsidRPr="00BC7D6B">
          <w:rPr>
            <w:rStyle w:val="Hyperlink"/>
            <w:noProof/>
          </w:rPr>
          <w:t>About these Guidelines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65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</w:t>
        </w:r>
        <w:r w:rsidR="00B93288" w:rsidRPr="00BC7D6B">
          <w:rPr>
            <w:noProof/>
            <w:webHidden/>
          </w:rPr>
          <w:fldChar w:fldCharType="end"/>
        </w:r>
      </w:hyperlink>
    </w:p>
    <w:p w14:paraId="3B8AC946" w14:textId="6E32E800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66" w:history="1">
        <w:r w:rsidR="00B93288" w:rsidRPr="00BC7D6B">
          <w:rPr>
            <w:rStyle w:val="Hyperlink"/>
            <w:noProof/>
          </w:rPr>
          <w:t>About the CICD Program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66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5</w:t>
        </w:r>
        <w:r w:rsidR="00B93288" w:rsidRPr="00BC7D6B">
          <w:rPr>
            <w:noProof/>
            <w:webHidden/>
          </w:rPr>
          <w:fldChar w:fldCharType="end"/>
        </w:r>
      </w:hyperlink>
    </w:p>
    <w:p w14:paraId="56584E08" w14:textId="0F4A4D6F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67" w:history="1">
        <w:r w:rsidR="00B93288" w:rsidRPr="00BC7D6B">
          <w:rPr>
            <w:rStyle w:val="Hyperlink"/>
            <w:noProof/>
          </w:rPr>
          <w:t>About this round of grants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67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6</w:t>
        </w:r>
        <w:r w:rsidR="00B93288" w:rsidRPr="00BC7D6B">
          <w:rPr>
            <w:noProof/>
            <w:webHidden/>
          </w:rPr>
          <w:fldChar w:fldCharType="end"/>
        </w:r>
      </w:hyperlink>
    </w:p>
    <w:p w14:paraId="14B66D50" w14:textId="215B60B8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68" w:history="1">
        <w:r w:rsidR="00B93288" w:rsidRPr="00BC7D6B">
          <w:rPr>
            <w:rStyle w:val="Hyperlink"/>
            <w:noProof/>
          </w:rPr>
          <w:t>What can the grant money be used for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68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8</w:t>
        </w:r>
        <w:r w:rsidR="00B93288" w:rsidRPr="00BC7D6B">
          <w:rPr>
            <w:noProof/>
            <w:webHidden/>
          </w:rPr>
          <w:fldChar w:fldCharType="end"/>
        </w:r>
      </w:hyperlink>
    </w:p>
    <w:p w14:paraId="358C58D3" w14:textId="3ED30EE0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69" w:history="1">
        <w:r w:rsidR="00B93288" w:rsidRPr="00BC7D6B">
          <w:rPr>
            <w:rStyle w:val="Hyperlink"/>
            <w:noProof/>
          </w:rPr>
          <w:t>Who can apply for a grant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69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13</w:t>
        </w:r>
        <w:r w:rsidR="00B93288" w:rsidRPr="00BC7D6B">
          <w:rPr>
            <w:noProof/>
            <w:webHidden/>
          </w:rPr>
          <w:fldChar w:fldCharType="end"/>
        </w:r>
      </w:hyperlink>
    </w:p>
    <w:p w14:paraId="64386A6C" w14:textId="77BFF70D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0" w:history="1">
        <w:r w:rsidR="00B93288" w:rsidRPr="00BC7D6B">
          <w:rPr>
            <w:rStyle w:val="Hyperlink"/>
            <w:noProof/>
          </w:rPr>
          <w:t>How many times can you apply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0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16</w:t>
        </w:r>
        <w:r w:rsidR="00B93288" w:rsidRPr="00BC7D6B">
          <w:rPr>
            <w:noProof/>
            <w:webHidden/>
          </w:rPr>
          <w:fldChar w:fldCharType="end"/>
        </w:r>
      </w:hyperlink>
    </w:p>
    <w:p w14:paraId="63578DEB" w14:textId="2FE60B8A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1" w:history="1">
        <w:r w:rsidR="00B93288" w:rsidRPr="00BC7D6B">
          <w:rPr>
            <w:rStyle w:val="Hyperlink"/>
            <w:noProof/>
          </w:rPr>
          <w:t>Where can a grant be used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1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18</w:t>
        </w:r>
        <w:r w:rsidR="00B93288" w:rsidRPr="00BC7D6B">
          <w:rPr>
            <w:noProof/>
            <w:webHidden/>
          </w:rPr>
          <w:fldChar w:fldCharType="end"/>
        </w:r>
      </w:hyperlink>
    </w:p>
    <w:p w14:paraId="30EC64A9" w14:textId="13259E4D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2" w:history="1">
        <w:r w:rsidR="00B93288" w:rsidRPr="00BC7D6B">
          <w:rPr>
            <w:rStyle w:val="Hyperlink"/>
            <w:noProof/>
          </w:rPr>
          <w:t>How much are the grants worth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2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18</w:t>
        </w:r>
        <w:r w:rsidR="00B93288" w:rsidRPr="00BC7D6B">
          <w:rPr>
            <w:noProof/>
            <w:webHidden/>
          </w:rPr>
          <w:fldChar w:fldCharType="end"/>
        </w:r>
      </w:hyperlink>
    </w:p>
    <w:p w14:paraId="77DE7DA2" w14:textId="3E1A8E14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3" w:history="1">
        <w:r w:rsidR="00B93288" w:rsidRPr="00BC7D6B">
          <w:rPr>
            <w:rStyle w:val="Hyperlink"/>
            <w:noProof/>
          </w:rPr>
          <w:t>How do we choose who we give grants to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3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0</w:t>
        </w:r>
        <w:r w:rsidR="00B93288" w:rsidRPr="00BC7D6B">
          <w:rPr>
            <w:noProof/>
            <w:webHidden/>
          </w:rPr>
          <w:fldChar w:fldCharType="end"/>
        </w:r>
      </w:hyperlink>
    </w:p>
    <w:p w14:paraId="2D86B2AE" w14:textId="164B77ED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4" w:history="1">
        <w:r w:rsidR="00B93288" w:rsidRPr="00BC7D6B">
          <w:rPr>
            <w:rStyle w:val="Hyperlink"/>
            <w:noProof/>
          </w:rPr>
          <w:t>What are the assessment criteria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4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1</w:t>
        </w:r>
        <w:r w:rsidR="00B93288" w:rsidRPr="00BC7D6B">
          <w:rPr>
            <w:noProof/>
            <w:webHidden/>
          </w:rPr>
          <w:fldChar w:fldCharType="end"/>
        </w:r>
      </w:hyperlink>
    </w:p>
    <w:p w14:paraId="23817662" w14:textId="293EF149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5" w:history="1">
        <w:r w:rsidR="00B93288" w:rsidRPr="00BC7D6B">
          <w:rPr>
            <w:rStyle w:val="Hyperlink"/>
            <w:noProof/>
          </w:rPr>
          <w:t>How long do the grants last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5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4</w:t>
        </w:r>
        <w:r w:rsidR="00B93288" w:rsidRPr="00BC7D6B">
          <w:rPr>
            <w:noProof/>
            <w:webHidden/>
          </w:rPr>
          <w:fldChar w:fldCharType="end"/>
        </w:r>
      </w:hyperlink>
    </w:p>
    <w:p w14:paraId="38A757C8" w14:textId="21F3EE8A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6" w:history="1">
        <w:r w:rsidR="00B93288" w:rsidRPr="00BC7D6B">
          <w:rPr>
            <w:rStyle w:val="Hyperlink"/>
            <w:noProof/>
          </w:rPr>
          <w:t>Spending your gran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6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5</w:t>
        </w:r>
        <w:r w:rsidR="00B93288" w:rsidRPr="00BC7D6B">
          <w:rPr>
            <w:noProof/>
            <w:webHidden/>
          </w:rPr>
          <w:fldChar w:fldCharType="end"/>
        </w:r>
      </w:hyperlink>
    </w:p>
    <w:p w14:paraId="06DF66C1" w14:textId="3D9579F2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7" w:history="1">
        <w:r w:rsidR="00B93288" w:rsidRPr="00BC7D6B">
          <w:rPr>
            <w:rStyle w:val="Hyperlink"/>
            <w:noProof/>
          </w:rPr>
          <w:t>Grant payments and GS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7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6</w:t>
        </w:r>
        <w:r w:rsidR="00B93288" w:rsidRPr="00BC7D6B">
          <w:rPr>
            <w:noProof/>
            <w:webHidden/>
          </w:rPr>
          <w:fldChar w:fldCharType="end"/>
        </w:r>
      </w:hyperlink>
    </w:p>
    <w:p w14:paraId="4375BE73" w14:textId="41485010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8" w:history="1">
        <w:r w:rsidR="00B93288" w:rsidRPr="00BC7D6B">
          <w:rPr>
            <w:rStyle w:val="Hyperlink"/>
            <w:noProof/>
          </w:rPr>
          <w:t>Things you can’t spend your grant money on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8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7</w:t>
        </w:r>
        <w:r w:rsidR="00B93288" w:rsidRPr="00BC7D6B">
          <w:rPr>
            <w:noProof/>
            <w:webHidden/>
          </w:rPr>
          <w:fldChar w:fldCharType="end"/>
        </w:r>
      </w:hyperlink>
    </w:p>
    <w:p w14:paraId="17180E6F" w14:textId="07175465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79" w:history="1">
        <w:r w:rsidR="00B93288" w:rsidRPr="00BC7D6B">
          <w:rPr>
            <w:rStyle w:val="Hyperlink"/>
            <w:noProof/>
          </w:rPr>
          <w:t>Applying for a gran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79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29</w:t>
        </w:r>
        <w:r w:rsidR="00B93288" w:rsidRPr="00BC7D6B">
          <w:rPr>
            <w:noProof/>
            <w:webHidden/>
          </w:rPr>
          <w:fldChar w:fldCharType="end"/>
        </w:r>
      </w:hyperlink>
    </w:p>
    <w:p w14:paraId="10EE64D6" w14:textId="0F3453AC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0" w:history="1">
        <w:r w:rsidR="00B93288" w:rsidRPr="00BC7D6B">
          <w:rPr>
            <w:rStyle w:val="Hyperlink"/>
            <w:noProof/>
          </w:rPr>
          <w:t>Successful grant applications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0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2</w:t>
        </w:r>
        <w:r w:rsidR="00B93288" w:rsidRPr="00BC7D6B">
          <w:rPr>
            <w:noProof/>
            <w:webHidden/>
          </w:rPr>
          <w:fldChar w:fldCharType="end"/>
        </w:r>
      </w:hyperlink>
    </w:p>
    <w:p w14:paraId="249F152C" w14:textId="2CD40B29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1" w:history="1">
        <w:r w:rsidR="00B93288" w:rsidRPr="00BC7D6B">
          <w:rPr>
            <w:rStyle w:val="Hyperlink"/>
            <w:noProof/>
          </w:rPr>
          <w:t>Grant Agreements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1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3</w:t>
        </w:r>
        <w:r w:rsidR="00B93288" w:rsidRPr="00BC7D6B">
          <w:rPr>
            <w:noProof/>
            <w:webHidden/>
          </w:rPr>
          <w:fldChar w:fldCharType="end"/>
        </w:r>
      </w:hyperlink>
    </w:p>
    <w:p w14:paraId="05FC1201" w14:textId="3505F67D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2" w:history="1">
        <w:r w:rsidR="00B93288" w:rsidRPr="00BC7D6B">
          <w:rPr>
            <w:rStyle w:val="Hyperlink"/>
            <w:noProof/>
          </w:rPr>
          <w:t>How will we know if the project is working well?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2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4</w:t>
        </w:r>
        <w:r w:rsidR="00B93288" w:rsidRPr="00BC7D6B">
          <w:rPr>
            <w:noProof/>
            <w:webHidden/>
          </w:rPr>
          <w:fldChar w:fldCharType="end"/>
        </w:r>
      </w:hyperlink>
    </w:p>
    <w:p w14:paraId="324B5BBF" w14:textId="374777F1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3" w:history="1">
        <w:r w:rsidR="00B93288" w:rsidRPr="00BC7D6B">
          <w:rPr>
            <w:rStyle w:val="Hyperlink"/>
            <w:noProof/>
          </w:rPr>
          <w:t>Things you need to do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3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6</w:t>
        </w:r>
        <w:r w:rsidR="00B93288" w:rsidRPr="00BC7D6B">
          <w:rPr>
            <w:noProof/>
            <w:webHidden/>
          </w:rPr>
          <w:fldChar w:fldCharType="end"/>
        </w:r>
      </w:hyperlink>
    </w:p>
    <w:p w14:paraId="100B8EBF" w14:textId="31818F48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4" w:history="1">
        <w:r w:rsidR="00B93288" w:rsidRPr="00BC7D6B">
          <w:rPr>
            <w:rStyle w:val="Hyperlink"/>
            <w:noProof/>
          </w:rPr>
          <w:t>Things we need to do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4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7</w:t>
        </w:r>
        <w:r w:rsidR="00B93288" w:rsidRPr="00BC7D6B">
          <w:rPr>
            <w:noProof/>
            <w:webHidden/>
          </w:rPr>
          <w:fldChar w:fldCharType="end"/>
        </w:r>
      </w:hyperlink>
    </w:p>
    <w:p w14:paraId="266FFF7E" w14:textId="2764F30F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5" w:history="1">
        <w:r w:rsidR="00B93288" w:rsidRPr="00BC7D6B">
          <w:rPr>
            <w:rStyle w:val="Hyperlink"/>
            <w:noProof/>
          </w:rPr>
          <w:t>Fairness and honesty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5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8</w:t>
        </w:r>
        <w:r w:rsidR="00B93288" w:rsidRPr="00BC7D6B">
          <w:rPr>
            <w:noProof/>
            <w:webHidden/>
          </w:rPr>
          <w:fldChar w:fldCharType="end"/>
        </w:r>
      </w:hyperlink>
    </w:p>
    <w:p w14:paraId="31A950E7" w14:textId="6B1A006C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6" w:history="1">
        <w:r w:rsidR="00B93288" w:rsidRPr="00BC7D6B">
          <w:rPr>
            <w:rStyle w:val="Hyperlink"/>
            <w:noProof/>
          </w:rPr>
          <w:t>Making a complain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6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39</w:t>
        </w:r>
        <w:r w:rsidR="00B93288" w:rsidRPr="00BC7D6B">
          <w:rPr>
            <w:noProof/>
            <w:webHidden/>
          </w:rPr>
          <w:fldChar w:fldCharType="end"/>
        </w:r>
      </w:hyperlink>
    </w:p>
    <w:p w14:paraId="47917660" w14:textId="0FA09587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7" w:history="1">
        <w:r w:rsidR="00B93288" w:rsidRPr="00BC7D6B">
          <w:rPr>
            <w:rStyle w:val="Hyperlink"/>
            <w:noProof/>
          </w:rPr>
          <w:t>Conflict of interes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7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0</w:t>
        </w:r>
        <w:r w:rsidR="00B93288" w:rsidRPr="00BC7D6B">
          <w:rPr>
            <w:noProof/>
            <w:webHidden/>
          </w:rPr>
          <w:fldChar w:fldCharType="end"/>
        </w:r>
      </w:hyperlink>
    </w:p>
    <w:p w14:paraId="32770D27" w14:textId="5A35F3D2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8" w:history="1">
        <w:r w:rsidR="00B93288" w:rsidRPr="00BC7D6B">
          <w:rPr>
            <w:rStyle w:val="Hyperlink"/>
            <w:noProof/>
          </w:rPr>
          <w:t>Protecting your privacy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8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1</w:t>
        </w:r>
        <w:r w:rsidR="00B93288" w:rsidRPr="00BC7D6B">
          <w:rPr>
            <w:noProof/>
            <w:webHidden/>
          </w:rPr>
          <w:fldChar w:fldCharType="end"/>
        </w:r>
      </w:hyperlink>
    </w:p>
    <w:p w14:paraId="1C406790" w14:textId="04ACF212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89" w:history="1">
        <w:r w:rsidR="00B93288" w:rsidRPr="00BC7D6B">
          <w:rPr>
            <w:rStyle w:val="Hyperlink"/>
            <w:noProof/>
          </w:rPr>
          <w:t>Freedom of information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89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3</w:t>
        </w:r>
        <w:r w:rsidR="00B93288" w:rsidRPr="00BC7D6B">
          <w:rPr>
            <w:noProof/>
            <w:webHidden/>
          </w:rPr>
          <w:fldChar w:fldCharType="end"/>
        </w:r>
      </w:hyperlink>
    </w:p>
    <w:p w14:paraId="6DD1C358" w14:textId="1E6BFB97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90" w:history="1">
        <w:r w:rsidR="00B93288" w:rsidRPr="00BC7D6B">
          <w:rPr>
            <w:rStyle w:val="Hyperlink"/>
            <w:noProof/>
          </w:rPr>
          <w:t>Word list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90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4</w:t>
        </w:r>
        <w:r w:rsidR="00B93288" w:rsidRPr="00BC7D6B">
          <w:rPr>
            <w:noProof/>
            <w:webHidden/>
          </w:rPr>
          <w:fldChar w:fldCharType="end"/>
        </w:r>
      </w:hyperlink>
    </w:p>
    <w:p w14:paraId="2340047A" w14:textId="153928A8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91" w:history="1">
        <w:r w:rsidR="00B93288" w:rsidRPr="00BC7D6B">
          <w:rPr>
            <w:rStyle w:val="Hyperlink"/>
            <w:noProof/>
          </w:rPr>
          <w:t>Guide to acronyms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91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8</w:t>
        </w:r>
        <w:r w:rsidR="00B93288" w:rsidRPr="00BC7D6B">
          <w:rPr>
            <w:noProof/>
            <w:webHidden/>
          </w:rPr>
          <w:fldChar w:fldCharType="end"/>
        </w:r>
      </w:hyperlink>
    </w:p>
    <w:p w14:paraId="69F87962" w14:textId="4ECCAF65" w:rsidR="00B93288" w:rsidRPr="00BC7D6B" w:rsidRDefault="00C543F7" w:rsidP="00B93288">
      <w:pPr>
        <w:pStyle w:val="TOC2"/>
        <w:spacing w:line="276" w:lineRule="auto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hyperlink w:anchor="_Toc18922592" w:history="1">
        <w:r w:rsidR="00B93288" w:rsidRPr="00BC7D6B">
          <w:rPr>
            <w:rStyle w:val="Hyperlink"/>
            <w:noProof/>
          </w:rPr>
          <w:t>More information</w:t>
        </w:r>
        <w:r w:rsidR="00B93288" w:rsidRPr="00BC7D6B">
          <w:rPr>
            <w:noProof/>
            <w:webHidden/>
          </w:rPr>
          <w:tab/>
        </w:r>
        <w:r w:rsidR="00B93288" w:rsidRPr="00BC7D6B">
          <w:rPr>
            <w:noProof/>
            <w:webHidden/>
          </w:rPr>
          <w:fldChar w:fldCharType="begin"/>
        </w:r>
        <w:r w:rsidR="00B93288" w:rsidRPr="00BC7D6B">
          <w:rPr>
            <w:noProof/>
            <w:webHidden/>
          </w:rPr>
          <w:instrText xml:space="preserve"> PAGEREF _Toc18922592 \h </w:instrText>
        </w:r>
        <w:r w:rsidR="00B93288" w:rsidRPr="00BC7D6B">
          <w:rPr>
            <w:noProof/>
            <w:webHidden/>
          </w:rPr>
        </w:r>
        <w:r w:rsidR="00B93288" w:rsidRPr="00BC7D6B">
          <w:rPr>
            <w:noProof/>
            <w:webHidden/>
          </w:rPr>
          <w:fldChar w:fldCharType="separate"/>
        </w:r>
        <w:r w:rsidR="00B018B4">
          <w:rPr>
            <w:noProof/>
            <w:webHidden/>
          </w:rPr>
          <w:t>49</w:t>
        </w:r>
        <w:r w:rsidR="00B93288" w:rsidRPr="00BC7D6B">
          <w:rPr>
            <w:noProof/>
            <w:webHidden/>
          </w:rPr>
          <w:fldChar w:fldCharType="end"/>
        </w:r>
      </w:hyperlink>
    </w:p>
    <w:p w14:paraId="3E68C479" w14:textId="56D6BFAE" w:rsidR="006B461C" w:rsidRPr="007C40D0" w:rsidRDefault="00B93288" w:rsidP="00B93288">
      <w:pPr>
        <w:pStyle w:val="Heading2"/>
        <w:spacing w:line="288" w:lineRule="auto"/>
        <w:rPr>
          <w:lang w:val="en-AU"/>
        </w:rPr>
      </w:pPr>
      <w:r w:rsidRPr="00BC7D6B">
        <w:rPr>
          <w:sz w:val="40"/>
          <w:lang w:val="en-AU"/>
        </w:rPr>
        <w:fldChar w:fldCharType="end"/>
      </w:r>
      <w:bookmarkStart w:id="96" w:name="_Toc18922565"/>
      <w:r w:rsidR="006B461C" w:rsidRPr="007C40D0">
        <w:rPr>
          <w:lang w:val="en-AU"/>
        </w:rPr>
        <w:t>About these Guidelines</w:t>
      </w:r>
      <w:bookmarkEnd w:id="93"/>
      <w:bookmarkEnd w:id="94"/>
      <w:bookmarkEnd w:id="95"/>
      <w:bookmarkEnd w:id="96"/>
    </w:p>
    <w:p w14:paraId="31C463F6" w14:textId="77777777" w:rsidR="003D1340" w:rsidRPr="007C40D0" w:rsidRDefault="003D1340" w:rsidP="00236F23">
      <w:r w:rsidRPr="007C40D0">
        <w:t>These Grant Opportunity Guidelines explain how organisations can apply for grants.</w:t>
      </w:r>
    </w:p>
    <w:p w14:paraId="563B94A8" w14:textId="77777777" w:rsidR="003D1340" w:rsidRPr="007C40D0" w:rsidRDefault="003D1340" w:rsidP="00236F23">
      <w:r w:rsidRPr="007C40D0">
        <w:t xml:space="preserve">A </w:t>
      </w:r>
      <w:r w:rsidRPr="007C40D0">
        <w:rPr>
          <w:rStyle w:val="Strong"/>
        </w:rPr>
        <w:t>grant</w:t>
      </w:r>
      <w:r w:rsidRPr="007C40D0">
        <w:t xml:space="preserve"> is money from the government for important work that can help others.</w:t>
      </w:r>
    </w:p>
    <w:p w14:paraId="46C2C507" w14:textId="77777777" w:rsidR="003D1340" w:rsidRPr="007C40D0" w:rsidRDefault="003D1340" w:rsidP="00236F23">
      <w:r w:rsidRPr="007C40D0">
        <w:t>You should read these Guidelines before you apply for a grant.</w:t>
      </w:r>
    </w:p>
    <w:p w14:paraId="390D68C6" w14:textId="77777777" w:rsidR="003D1340" w:rsidRPr="007C40D0" w:rsidRDefault="003D1340" w:rsidP="00E77353">
      <w:r w:rsidRPr="007C40D0">
        <w:rPr>
          <w:lang w:eastAsia="en-AU"/>
        </w:rPr>
        <w:t>You should also read the full grant guidelines.</w:t>
      </w:r>
    </w:p>
    <w:p w14:paraId="5279357E" w14:textId="77777777" w:rsidR="003D1340" w:rsidRPr="007C40D0" w:rsidRDefault="003D1340" w:rsidP="002F7557">
      <w:r w:rsidRPr="00BF6539">
        <w:t xml:space="preserve">You can find the </w:t>
      </w:r>
      <w:r>
        <w:t>full grant guidelines on</w:t>
      </w:r>
      <w:r w:rsidRPr="00BF6539">
        <w:t xml:space="preserve"> the Community Grants Hub website at </w:t>
      </w:r>
      <w:hyperlink r:id="rId10" w:history="1">
        <w:r w:rsidRPr="00BF6539">
          <w:rPr>
            <w:rStyle w:val="Hyperlink"/>
          </w:rPr>
          <w:t>www.communitygrants.gov.au</w:t>
        </w:r>
      </w:hyperlink>
    </w:p>
    <w:p w14:paraId="325AF7E3" w14:textId="77777777" w:rsidR="003D1340" w:rsidRPr="007C40D0" w:rsidRDefault="003D1340" w:rsidP="00265D59">
      <w:r w:rsidRPr="007C40D0">
        <w:t>You must:</w:t>
      </w:r>
    </w:p>
    <w:p w14:paraId="66E49DF3" w14:textId="14BFB3C8" w:rsidR="003D1340" w:rsidRPr="007C40D0" w:rsidRDefault="003D1340" w:rsidP="00265D59">
      <w:pPr>
        <w:pStyle w:val="ListParagraph"/>
        <w:numPr>
          <w:ilvl w:val="0"/>
          <w:numId w:val="1"/>
        </w:numPr>
        <w:rPr>
          <w:rFonts w:eastAsia="Times New Roman" w:cs="Tahoma"/>
        </w:rPr>
      </w:pPr>
      <w:r w:rsidRPr="007C40D0">
        <w:rPr>
          <w:rFonts w:eastAsia="Times New Roman" w:cs="Tahoma"/>
        </w:rPr>
        <w:t>fill out every section of the</w:t>
      </w:r>
      <w:r w:rsidR="00B24375">
        <w:rPr>
          <w:rFonts w:eastAsia="Times New Roman" w:cs="Tahoma"/>
        </w:rPr>
        <w:t xml:space="preserve"> </w:t>
      </w:r>
      <w:r w:rsidRPr="007C40D0">
        <w:rPr>
          <w:rFonts w:eastAsia="Times New Roman" w:cs="Tahoma"/>
        </w:rPr>
        <w:t>application form</w:t>
      </w:r>
    </w:p>
    <w:p w14:paraId="6B8C4EFD" w14:textId="77777777" w:rsidR="003D1340" w:rsidRPr="007C40D0" w:rsidRDefault="003D1340" w:rsidP="00265D59">
      <w:pPr>
        <w:pStyle w:val="ListParagraph"/>
        <w:numPr>
          <w:ilvl w:val="0"/>
          <w:numId w:val="1"/>
        </w:numPr>
        <w:rPr>
          <w:rFonts w:eastAsia="Times New Roman" w:cs="Tahoma"/>
        </w:rPr>
      </w:pPr>
      <w:proofErr w:type="gramStart"/>
      <w:r w:rsidRPr="007C40D0">
        <w:rPr>
          <w:rFonts w:eastAsia="Times New Roman" w:cs="Tahoma"/>
        </w:rPr>
        <w:t>give</w:t>
      </w:r>
      <w:proofErr w:type="gramEnd"/>
      <w:r w:rsidRPr="007C40D0">
        <w:rPr>
          <w:rFonts w:eastAsia="Times New Roman" w:cs="Tahoma"/>
        </w:rPr>
        <w:t xml:space="preserve"> us all the information we ask for.</w:t>
      </w:r>
    </w:p>
    <w:p w14:paraId="00BF2657" w14:textId="1960C32B" w:rsidR="003D1340" w:rsidRDefault="003D1340" w:rsidP="00EB042E">
      <w:bookmarkStart w:id="97" w:name="_Toc453494"/>
      <w:bookmarkStart w:id="98" w:name="_Toc18497423"/>
      <w:r>
        <w:t xml:space="preserve">People from </w:t>
      </w:r>
      <w:proofErr w:type="gramStart"/>
      <w:r>
        <w:t>2</w:t>
      </w:r>
      <w:proofErr w:type="gramEnd"/>
      <w:r>
        <w:t xml:space="preserve"> organisations will look at the applications. </w:t>
      </w:r>
    </w:p>
    <w:p w14:paraId="402E96C5" w14:textId="77777777" w:rsidR="003D1340" w:rsidRPr="00EB042E" w:rsidDel="000D0F07" w:rsidRDefault="003D1340" w:rsidP="00EB042E">
      <w:r>
        <w:t>The organisations are:</w:t>
      </w:r>
    </w:p>
    <w:p w14:paraId="565AE220" w14:textId="263BD12C" w:rsidR="003D1340" w:rsidRPr="002F7557" w:rsidRDefault="003D1340" w:rsidP="004A73C2">
      <w:pPr>
        <w:pStyle w:val="ListParagraph"/>
        <w:numPr>
          <w:ilvl w:val="0"/>
          <w:numId w:val="52"/>
        </w:numPr>
        <w:rPr>
          <w:rFonts w:eastAsia="Times New Roman" w:cs="Tahoma"/>
        </w:rPr>
      </w:pPr>
      <w:r w:rsidRPr="002F7557">
        <w:rPr>
          <w:rFonts w:eastAsia="Times New Roman" w:cs="Tahoma"/>
        </w:rPr>
        <w:t>The National Disability Insurance</w:t>
      </w:r>
      <w:r w:rsidR="00B24375">
        <w:rPr>
          <w:rFonts w:eastAsia="Times New Roman" w:cs="Tahoma"/>
        </w:rPr>
        <w:t xml:space="preserve"> </w:t>
      </w:r>
      <w:r w:rsidRPr="002F7557">
        <w:rPr>
          <w:rFonts w:eastAsia="Times New Roman" w:cs="Tahoma"/>
        </w:rPr>
        <w:t xml:space="preserve">Agency (NDIA) </w:t>
      </w:r>
    </w:p>
    <w:p w14:paraId="77A1D3C4" w14:textId="77777777" w:rsidR="003D1340" w:rsidRPr="002F7557" w:rsidRDefault="003D1340" w:rsidP="004A73C2">
      <w:pPr>
        <w:pStyle w:val="ListParagraph"/>
        <w:numPr>
          <w:ilvl w:val="0"/>
          <w:numId w:val="52"/>
        </w:numPr>
        <w:rPr>
          <w:rFonts w:eastAsia="Times New Roman" w:cs="Tahoma"/>
        </w:rPr>
      </w:pPr>
      <w:r w:rsidRPr="002F7557">
        <w:rPr>
          <w:rFonts w:eastAsia="Times New Roman" w:cs="Tahoma"/>
        </w:rPr>
        <w:t>Community Grants Hub.</w:t>
      </w:r>
    </w:p>
    <w:p w14:paraId="164606DC" w14:textId="77777777" w:rsidR="003D1340" w:rsidRPr="002F7557" w:rsidRDefault="003D1340" w:rsidP="002F7557">
      <w:pPr>
        <w:pStyle w:val="ListParagraph"/>
        <w:ind w:hanging="360"/>
        <w:rPr>
          <w:rFonts w:eastAsia="Times New Roman" w:cs="Tahoma"/>
        </w:rPr>
      </w:pPr>
      <w:r w:rsidRPr="002F7557">
        <w:rPr>
          <w:rFonts w:eastAsia="Times New Roman" w:cs="Tahoma"/>
        </w:rPr>
        <w:t xml:space="preserve">They will treat all applications fairly. </w:t>
      </w:r>
    </w:p>
    <w:p w14:paraId="442B5973" w14:textId="77777777" w:rsidR="00711D43" w:rsidRDefault="00711D4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99" w:name="_Toc529882157"/>
      <w:bookmarkStart w:id="100" w:name="_Toc18515059"/>
      <w:bookmarkStart w:id="101" w:name="_Toc18922566"/>
      <w:bookmarkEnd w:id="97"/>
      <w:bookmarkEnd w:id="98"/>
      <w:r>
        <w:br w:type="page"/>
      </w:r>
    </w:p>
    <w:p w14:paraId="61EC7680" w14:textId="7CA0E984" w:rsidR="002F7557" w:rsidRPr="00BF6539" w:rsidRDefault="002F7557" w:rsidP="002F7557">
      <w:pPr>
        <w:pStyle w:val="Heading2"/>
        <w:tabs>
          <w:tab w:val="left" w:pos="4005"/>
        </w:tabs>
        <w:rPr>
          <w:lang w:val="en-AU"/>
        </w:rPr>
      </w:pPr>
      <w:r w:rsidRPr="00BF6539">
        <w:rPr>
          <w:lang w:val="en-AU"/>
        </w:rPr>
        <w:lastRenderedPageBreak/>
        <w:t xml:space="preserve">About the CICD </w:t>
      </w:r>
      <w:bookmarkEnd w:id="99"/>
      <w:r w:rsidRPr="00BF6539">
        <w:rPr>
          <w:lang w:val="en-AU"/>
        </w:rPr>
        <w:t>Program</w:t>
      </w:r>
      <w:bookmarkEnd w:id="100"/>
      <w:bookmarkEnd w:id="101"/>
      <w:r w:rsidRPr="00BF6539">
        <w:rPr>
          <w:lang w:val="en-AU"/>
        </w:rPr>
        <w:t xml:space="preserve"> </w:t>
      </w:r>
      <w:r w:rsidRPr="00BF6539">
        <w:rPr>
          <w:lang w:val="en-AU"/>
        </w:rPr>
        <w:tab/>
      </w:r>
    </w:p>
    <w:bookmarkEnd w:id="17"/>
    <w:p w14:paraId="335BE114" w14:textId="77777777" w:rsidR="003D1340" w:rsidRPr="007C40D0" w:rsidRDefault="003D1340" w:rsidP="00B876AA">
      <w:r w:rsidRPr="007C40D0">
        <w:t>The Community Inclusion and Capacity Development (CICD) Program is part of the National Disability Insurance Scheme (NDIS).</w:t>
      </w:r>
    </w:p>
    <w:p w14:paraId="66D69953" w14:textId="77777777" w:rsidR="003D1340" w:rsidRPr="007C40D0" w:rsidRDefault="003D1340" w:rsidP="00B876AA">
      <w:r w:rsidRPr="007C40D0">
        <w:t>These grants are for the CICD Program.</w:t>
      </w:r>
    </w:p>
    <w:p w14:paraId="51C5016C" w14:textId="77777777" w:rsidR="003D1340" w:rsidRPr="00BF6539" w:rsidRDefault="003D1340" w:rsidP="00406809">
      <w:r w:rsidRPr="00BF6539">
        <w:t>The CICD Program fund</w:t>
      </w:r>
      <w:r>
        <w:t>s</w:t>
      </w:r>
      <w:r w:rsidRPr="00BF6539">
        <w:t xml:space="preserve"> the Information Linkages and Capacity Building part of the NDIS. </w:t>
      </w:r>
    </w:p>
    <w:p w14:paraId="0DD45C90" w14:textId="77777777" w:rsidR="003D1340" w:rsidRPr="007C40D0" w:rsidRDefault="003D1340" w:rsidP="00406809">
      <w:r w:rsidRPr="00BF6539">
        <w:t>We usually call it ILC.</w:t>
      </w:r>
    </w:p>
    <w:p w14:paraId="26EFA900" w14:textId="77777777" w:rsidR="003D1340" w:rsidRPr="007C40D0" w:rsidRDefault="003D1340" w:rsidP="00630FF1">
      <w:pPr>
        <w:spacing w:before="240"/>
      </w:pPr>
      <w:r w:rsidRPr="007C40D0">
        <w:t xml:space="preserve">Your </w:t>
      </w:r>
      <w:r w:rsidRPr="007C40D0">
        <w:rPr>
          <w:b/>
        </w:rPr>
        <w:t xml:space="preserve">capacity </w:t>
      </w:r>
      <w:r w:rsidRPr="007C40D0">
        <w:t>is:</w:t>
      </w:r>
    </w:p>
    <w:p w14:paraId="533330AD" w14:textId="77777777" w:rsidR="003D1340" w:rsidRPr="007C40D0" w:rsidRDefault="003D1340" w:rsidP="00265D59">
      <w:pPr>
        <w:pStyle w:val="ListParagraph"/>
        <w:numPr>
          <w:ilvl w:val="0"/>
          <w:numId w:val="1"/>
        </w:numPr>
      </w:pPr>
      <w:r w:rsidRPr="007C40D0">
        <w:t>your ability to do something</w:t>
      </w:r>
    </w:p>
    <w:p w14:paraId="6DDF4838" w14:textId="77777777" w:rsidR="003D1340" w:rsidRPr="007C40D0" w:rsidRDefault="003D1340" w:rsidP="00265D59">
      <w:pPr>
        <w:pStyle w:val="ListParagraph"/>
        <w:numPr>
          <w:ilvl w:val="0"/>
          <w:numId w:val="1"/>
        </w:numPr>
      </w:pPr>
      <w:r w:rsidRPr="007C40D0">
        <w:t>the skills you have</w:t>
      </w:r>
    </w:p>
    <w:p w14:paraId="29E27159" w14:textId="700D446B" w:rsidR="003D1340" w:rsidRPr="007C40D0" w:rsidRDefault="003D1340" w:rsidP="00265D59">
      <w:pPr>
        <w:pStyle w:val="ListParagraph"/>
        <w:numPr>
          <w:ilvl w:val="0"/>
          <w:numId w:val="1"/>
        </w:numPr>
      </w:pPr>
      <w:proofErr w:type="gramStart"/>
      <w:r w:rsidRPr="007C40D0">
        <w:t>knowing</w:t>
      </w:r>
      <w:proofErr w:type="gramEnd"/>
      <w:r w:rsidRPr="007C40D0">
        <w:t xml:space="preserve"> the right people who can</w:t>
      </w:r>
      <w:r w:rsidR="00B24375">
        <w:t xml:space="preserve"> </w:t>
      </w:r>
      <w:r w:rsidRPr="007C40D0">
        <w:t>help you.</w:t>
      </w:r>
    </w:p>
    <w:p w14:paraId="6F233779" w14:textId="77777777" w:rsidR="003D1340" w:rsidRPr="007C40D0" w:rsidRDefault="003D1340" w:rsidP="00406809">
      <w:pPr>
        <w:spacing w:line="240" w:lineRule="auto"/>
      </w:pPr>
      <w:r w:rsidRPr="00BF6539">
        <w:t>ILC:</w:t>
      </w:r>
    </w:p>
    <w:p w14:paraId="35141C7C" w14:textId="4806B176" w:rsidR="003D1340" w:rsidRPr="00BF6539" w:rsidRDefault="003D1340" w:rsidP="004A73C2">
      <w:pPr>
        <w:pStyle w:val="ListParagraph"/>
        <w:numPr>
          <w:ilvl w:val="0"/>
          <w:numId w:val="2"/>
        </w:numPr>
      </w:pPr>
      <w:r w:rsidRPr="00BF6539">
        <w:t>is an important part of making our community:</w:t>
      </w:r>
    </w:p>
    <w:p w14:paraId="5F95A0E1" w14:textId="77777777" w:rsidR="003D1340" w:rsidRPr="00BF6539" w:rsidRDefault="003D1340" w:rsidP="004A73C2">
      <w:pPr>
        <w:pStyle w:val="ListParagraph"/>
        <w:numPr>
          <w:ilvl w:val="1"/>
          <w:numId w:val="2"/>
        </w:numPr>
        <w:ind w:left="1434" w:hanging="357"/>
      </w:pPr>
      <w:r w:rsidRPr="00BF6539">
        <w:t>accessible</w:t>
      </w:r>
    </w:p>
    <w:p w14:paraId="0A49BDCB" w14:textId="77777777" w:rsidR="003D1340" w:rsidRPr="007C40D0" w:rsidRDefault="003D1340" w:rsidP="004A73C2">
      <w:pPr>
        <w:pStyle w:val="ListParagraph"/>
        <w:numPr>
          <w:ilvl w:val="1"/>
          <w:numId w:val="2"/>
        </w:numPr>
        <w:ind w:left="1434" w:hanging="357"/>
      </w:pPr>
      <w:r w:rsidRPr="00BF6539">
        <w:t>inclusive</w:t>
      </w:r>
    </w:p>
    <w:p w14:paraId="4A02D75B" w14:textId="77777777" w:rsidR="003D1340" w:rsidRPr="007C40D0" w:rsidRDefault="003D1340" w:rsidP="004A73C2">
      <w:pPr>
        <w:pStyle w:val="ListParagraph"/>
        <w:numPr>
          <w:ilvl w:val="0"/>
          <w:numId w:val="52"/>
        </w:numPr>
      </w:pPr>
      <w:r w:rsidRPr="00BF6539">
        <w:t>enables people with disability to live an ordinary life</w:t>
      </w:r>
    </w:p>
    <w:p w14:paraId="6A0CAA41" w14:textId="77777777" w:rsidR="003D1340" w:rsidRPr="007C40D0" w:rsidRDefault="003D1340" w:rsidP="004A73C2">
      <w:pPr>
        <w:pStyle w:val="ListParagraph"/>
        <w:numPr>
          <w:ilvl w:val="0"/>
          <w:numId w:val="52"/>
        </w:numPr>
      </w:pPr>
      <w:proofErr w:type="gramStart"/>
      <w:r w:rsidRPr="00BF6539">
        <w:t>makes</w:t>
      </w:r>
      <w:proofErr w:type="gramEnd"/>
      <w:r w:rsidRPr="00BF6539">
        <w:t xml:space="preserve"> sure the NDIS can keep working well for a long time.</w:t>
      </w:r>
    </w:p>
    <w:p w14:paraId="1C3FECBE" w14:textId="77777777" w:rsidR="00810E96" w:rsidRPr="00810E96" w:rsidRDefault="00810E96" w:rsidP="00810E96">
      <w:bookmarkStart w:id="102" w:name="_Toc18497424"/>
    </w:p>
    <w:p w14:paraId="094E4512" w14:textId="77777777" w:rsidR="00810E96" w:rsidRDefault="00810E96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765998AD" w14:textId="5B69EA4C" w:rsidR="00F23C02" w:rsidRPr="007C40D0" w:rsidRDefault="008E185B" w:rsidP="002A6C82">
      <w:pPr>
        <w:pStyle w:val="Heading2"/>
        <w:rPr>
          <w:lang w:val="en-AU"/>
        </w:rPr>
      </w:pPr>
      <w:bookmarkStart w:id="103" w:name="_Toc18922567"/>
      <w:r w:rsidRPr="007C40D0">
        <w:rPr>
          <w:lang w:val="en-AU"/>
        </w:rPr>
        <w:lastRenderedPageBreak/>
        <w:t>About this round of grants</w:t>
      </w:r>
      <w:bookmarkEnd w:id="102"/>
      <w:bookmarkEnd w:id="103"/>
    </w:p>
    <w:p w14:paraId="2F3FD4E1" w14:textId="1464EA05" w:rsidR="003D1340" w:rsidRPr="007C40D0" w:rsidRDefault="003D1340" w:rsidP="009B1D0C">
      <w:r w:rsidRPr="007C40D0">
        <w:t xml:space="preserve">This round of grants is for the </w:t>
      </w:r>
      <w:r w:rsidRPr="007C40D0">
        <w:rPr>
          <w:rStyle w:val="Strong"/>
        </w:rPr>
        <w:t>economic</w:t>
      </w:r>
      <w:r w:rsidR="00B24375">
        <w:rPr>
          <w:rStyle w:val="Strong"/>
        </w:rPr>
        <w:t xml:space="preserve"> </w:t>
      </w:r>
      <w:r w:rsidRPr="007C40D0">
        <w:rPr>
          <w:rStyle w:val="Strong"/>
        </w:rPr>
        <w:t>and community participation</w:t>
      </w:r>
      <w:r w:rsidRPr="007C40D0">
        <w:t xml:space="preserve"> of people</w:t>
      </w:r>
      <w:r w:rsidR="00B24375">
        <w:t xml:space="preserve"> </w:t>
      </w:r>
      <w:r w:rsidRPr="007C40D0">
        <w:t>with disability.</w:t>
      </w:r>
    </w:p>
    <w:p w14:paraId="3ED67D4D" w14:textId="0769972A" w:rsidR="003D1340" w:rsidRPr="007C40D0" w:rsidRDefault="003D1340" w:rsidP="00131B4D">
      <w:r w:rsidRPr="007C40D0">
        <w:t xml:space="preserve">Our </w:t>
      </w:r>
      <w:r w:rsidRPr="007C40D0">
        <w:rPr>
          <w:rStyle w:val="Strong"/>
        </w:rPr>
        <w:t>economy</w:t>
      </w:r>
      <w:r w:rsidRPr="007C40D0">
        <w:t xml:space="preserve"> is the total amount of goods, services and money that Australia makes</w:t>
      </w:r>
      <w:r w:rsidR="00B24375">
        <w:t xml:space="preserve"> </w:t>
      </w:r>
      <w:r w:rsidRPr="007C40D0">
        <w:t>and uses.</w:t>
      </w:r>
    </w:p>
    <w:p w14:paraId="4591CA57" w14:textId="77777777" w:rsidR="003D1340" w:rsidRPr="007C40D0" w:rsidRDefault="003D1340" w:rsidP="00131B4D">
      <w:proofErr w:type="gramStart"/>
      <w:r w:rsidRPr="007C40D0">
        <w:rPr>
          <w:rStyle w:val="Strong"/>
        </w:rPr>
        <w:t>Participation</w:t>
      </w:r>
      <w:proofErr w:type="gramEnd"/>
      <w:r w:rsidRPr="007C40D0">
        <w:rPr>
          <w:rStyle w:val="Strong"/>
        </w:rPr>
        <w:t xml:space="preserve"> </w:t>
      </w:r>
      <w:r w:rsidRPr="007C40D0">
        <w:t xml:space="preserve">is </w:t>
      </w:r>
      <w:proofErr w:type="gramStart"/>
      <w:r w:rsidRPr="007C40D0">
        <w:t>when</w:t>
      </w:r>
      <w:proofErr w:type="gramEnd"/>
      <w:r w:rsidRPr="007C40D0">
        <w:t xml:space="preserve"> you take part.</w:t>
      </w:r>
    </w:p>
    <w:p w14:paraId="050C3D82" w14:textId="77777777" w:rsidR="003D1340" w:rsidRPr="007C40D0" w:rsidRDefault="003D1340" w:rsidP="00131B4D">
      <w:r w:rsidRPr="007C40D0">
        <w:t xml:space="preserve">Economic </w:t>
      </w:r>
      <w:proofErr w:type="gramStart"/>
      <w:r w:rsidRPr="007C40D0">
        <w:t>participation</w:t>
      </w:r>
      <w:proofErr w:type="gramEnd"/>
      <w:r w:rsidRPr="007C40D0">
        <w:t xml:space="preserve"> is </w:t>
      </w:r>
      <w:proofErr w:type="gramStart"/>
      <w:r w:rsidRPr="007C40D0">
        <w:t>when</w:t>
      </w:r>
      <w:proofErr w:type="gramEnd"/>
      <w:r w:rsidRPr="007C40D0">
        <w:t xml:space="preserve"> people take part in our economy by:</w:t>
      </w:r>
    </w:p>
    <w:p w14:paraId="41A045CB" w14:textId="77777777" w:rsidR="003D1340" w:rsidRPr="007C40D0" w:rsidRDefault="003D1340" w:rsidP="004A73C2">
      <w:pPr>
        <w:pStyle w:val="ListParagraph"/>
        <w:numPr>
          <w:ilvl w:val="0"/>
          <w:numId w:val="27"/>
        </w:numPr>
      </w:pPr>
      <w:r w:rsidRPr="007C40D0">
        <w:t xml:space="preserve">working </w:t>
      </w:r>
    </w:p>
    <w:p w14:paraId="3CA264F9" w14:textId="77777777" w:rsidR="003D1340" w:rsidRPr="007C40D0" w:rsidRDefault="003D1340" w:rsidP="004A73C2">
      <w:pPr>
        <w:pStyle w:val="ListParagraph"/>
        <w:numPr>
          <w:ilvl w:val="0"/>
          <w:numId w:val="27"/>
        </w:numPr>
      </w:pPr>
      <w:proofErr w:type="gramStart"/>
      <w:r w:rsidRPr="007C40D0">
        <w:t>earning</w:t>
      </w:r>
      <w:proofErr w:type="gramEnd"/>
      <w:r w:rsidRPr="007C40D0">
        <w:t xml:space="preserve"> money.</w:t>
      </w:r>
    </w:p>
    <w:p w14:paraId="3D087155" w14:textId="6FAF5CD2" w:rsidR="003D1340" w:rsidRPr="007C40D0" w:rsidRDefault="003D1340" w:rsidP="009F2006">
      <w:proofErr w:type="gramStart"/>
      <w:r w:rsidRPr="007C40D0">
        <w:t>At the moment</w:t>
      </w:r>
      <w:proofErr w:type="gramEnd"/>
      <w:r w:rsidRPr="007C40D0">
        <w:t>, there are a low number of people with disability who take part in our</w:t>
      </w:r>
      <w:r w:rsidR="00B24375">
        <w:t xml:space="preserve"> </w:t>
      </w:r>
      <w:r w:rsidRPr="007C40D0">
        <w:t>economy by working.</w:t>
      </w:r>
    </w:p>
    <w:p w14:paraId="07F0B1A9" w14:textId="5FFD4428" w:rsidR="003D1340" w:rsidRPr="007C40D0" w:rsidRDefault="003D1340" w:rsidP="00BA5403">
      <w:r w:rsidRPr="007C40D0">
        <w:t>Many people with disability can only find</w:t>
      </w:r>
      <w:r w:rsidR="00B24375">
        <w:t xml:space="preserve"> </w:t>
      </w:r>
      <w:r w:rsidRPr="007C40D0">
        <w:t>part-time work.</w:t>
      </w:r>
    </w:p>
    <w:p w14:paraId="37DC4376" w14:textId="77777777" w:rsidR="003D1340" w:rsidRPr="007C40D0" w:rsidRDefault="003D1340" w:rsidP="00BA5403">
      <w:r w:rsidRPr="007C40D0">
        <w:t>It can take a long time for people with disability to find a job.</w:t>
      </w:r>
    </w:p>
    <w:p w14:paraId="1814E002" w14:textId="77777777" w:rsidR="003D1340" w:rsidRPr="007C40D0" w:rsidRDefault="003D1340" w:rsidP="00BA5403">
      <w:r w:rsidRPr="007C40D0">
        <w:t xml:space="preserve">These grants are for projects that find ways to include people with disability in </w:t>
      </w:r>
      <w:r w:rsidRPr="007C40D0">
        <w:rPr>
          <w:rStyle w:val="Strong"/>
        </w:rPr>
        <w:t>workplaces</w:t>
      </w:r>
      <w:r w:rsidRPr="007C40D0">
        <w:t xml:space="preserve"> around Australia.</w:t>
      </w:r>
    </w:p>
    <w:p w14:paraId="73E273E8" w14:textId="77777777" w:rsidR="003D1340" w:rsidRPr="007C40D0" w:rsidRDefault="003D1340" w:rsidP="004A73C2">
      <w:r w:rsidRPr="007C40D0">
        <w:t>Workplaces are any place you work, such as:</w:t>
      </w:r>
    </w:p>
    <w:p w14:paraId="51857A8D" w14:textId="77777777" w:rsidR="003D1340" w:rsidRPr="007C40D0" w:rsidRDefault="003D1340" w:rsidP="004A73C2">
      <w:pPr>
        <w:pStyle w:val="ListParagraph"/>
        <w:numPr>
          <w:ilvl w:val="0"/>
          <w:numId w:val="55"/>
        </w:numPr>
      </w:pPr>
      <w:r w:rsidRPr="007C40D0">
        <w:t>an office</w:t>
      </w:r>
    </w:p>
    <w:p w14:paraId="08BB4306" w14:textId="77777777" w:rsidR="003D1340" w:rsidRPr="007C40D0" w:rsidRDefault="003D1340" w:rsidP="004A73C2">
      <w:pPr>
        <w:pStyle w:val="ListParagraph"/>
        <w:numPr>
          <w:ilvl w:val="0"/>
          <w:numId w:val="55"/>
        </w:numPr>
      </w:pPr>
      <w:r w:rsidRPr="007C40D0">
        <w:t>a factory</w:t>
      </w:r>
    </w:p>
    <w:p w14:paraId="130701D1" w14:textId="77777777" w:rsidR="003D1340" w:rsidRPr="007C40D0" w:rsidRDefault="003D1340" w:rsidP="004A73C2">
      <w:pPr>
        <w:pStyle w:val="ListParagraph"/>
        <w:numPr>
          <w:ilvl w:val="0"/>
          <w:numId w:val="55"/>
        </w:numPr>
      </w:pPr>
      <w:proofErr w:type="gramStart"/>
      <w:r w:rsidRPr="007C40D0">
        <w:t>a</w:t>
      </w:r>
      <w:proofErr w:type="gramEnd"/>
      <w:r w:rsidRPr="007C40D0">
        <w:t xml:space="preserve"> shop.</w:t>
      </w:r>
    </w:p>
    <w:p w14:paraId="0EDD7117" w14:textId="77777777" w:rsidR="003D1340" w:rsidRPr="007C40D0" w:rsidRDefault="003D1340" w:rsidP="002A6C82">
      <w:r w:rsidRPr="007C40D0">
        <w:t xml:space="preserve">Your </w:t>
      </w:r>
      <w:r w:rsidRPr="007C40D0">
        <w:rPr>
          <w:rStyle w:val="Strong"/>
        </w:rPr>
        <w:t>community</w:t>
      </w:r>
      <w:r w:rsidRPr="007C40D0">
        <w:t xml:space="preserve"> can include the people who:</w:t>
      </w:r>
    </w:p>
    <w:p w14:paraId="604841BE" w14:textId="77777777" w:rsidR="003D1340" w:rsidRPr="007C40D0" w:rsidRDefault="003D1340" w:rsidP="004A73C2">
      <w:pPr>
        <w:pStyle w:val="ListParagraph"/>
        <w:numPr>
          <w:ilvl w:val="0"/>
          <w:numId w:val="48"/>
        </w:numPr>
      </w:pPr>
      <w:r w:rsidRPr="007C40D0">
        <w:t>live in the same area as you</w:t>
      </w:r>
    </w:p>
    <w:p w14:paraId="4F0EED50" w14:textId="543CB139" w:rsidR="003D1340" w:rsidRPr="007C40D0" w:rsidRDefault="003D1340" w:rsidP="004A73C2">
      <w:pPr>
        <w:pStyle w:val="ListParagraph"/>
        <w:numPr>
          <w:ilvl w:val="0"/>
          <w:numId w:val="48"/>
        </w:numPr>
      </w:pPr>
      <w:proofErr w:type="gramStart"/>
      <w:r w:rsidRPr="007C40D0">
        <w:t>share</w:t>
      </w:r>
      <w:proofErr w:type="gramEnd"/>
      <w:r w:rsidRPr="007C40D0">
        <w:t xml:space="preserve"> the same hobbies or interests</w:t>
      </w:r>
      <w:r w:rsidR="00B24375">
        <w:t xml:space="preserve"> </w:t>
      </w:r>
      <w:r w:rsidRPr="007C40D0">
        <w:t>as you.</w:t>
      </w:r>
    </w:p>
    <w:p w14:paraId="0AB3075C" w14:textId="77777777" w:rsidR="003D1340" w:rsidRPr="007C40D0" w:rsidRDefault="003D1340" w:rsidP="002A6C82">
      <w:r w:rsidRPr="007C40D0">
        <w:t xml:space="preserve">Community </w:t>
      </w:r>
      <w:proofErr w:type="gramStart"/>
      <w:r w:rsidRPr="007C40D0">
        <w:t>participation</w:t>
      </w:r>
      <w:proofErr w:type="gramEnd"/>
      <w:r w:rsidRPr="007C40D0">
        <w:t xml:space="preserve"> is </w:t>
      </w:r>
      <w:proofErr w:type="gramStart"/>
      <w:r w:rsidRPr="007C40D0">
        <w:t>when</w:t>
      </w:r>
      <w:proofErr w:type="gramEnd"/>
      <w:r w:rsidRPr="007C40D0">
        <w:t xml:space="preserve"> people are involved in the everyday life of the place where they live. </w:t>
      </w:r>
    </w:p>
    <w:p w14:paraId="112DFA1D" w14:textId="77777777" w:rsidR="003D1340" w:rsidRPr="007C40D0" w:rsidRDefault="003D1340" w:rsidP="002A6C82">
      <w:r w:rsidRPr="007C40D0">
        <w:lastRenderedPageBreak/>
        <w:t>It can also be enjoying:</w:t>
      </w:r>
    </w:p>
    <w:p w14:paraId="2BE0EC06" w14:textId="77777777" w:rsidR="003D1340" w:rsidRPr="004A73C2" w:rsidRDefault="003D1340" w:rsidP="004A73C2">
      <w:pPr>
        <w:pStyle w:val="ListParagraph"/>
        <w:numPr>
          <w:ilvl w:val="0"/>
          <w:numId w:val="54"/>
        </w:numPr>
      </w:pPr>
      <w:r w:rsidRPr="004A73C2">
        <w:t>arts</w:t>
      </w:r>
    </w:p>
    <w:p w14:paraId="6ECB7293" w14:textId="77777777" w:rsidR="003D1340" w:rsidRPr="004A73C2" w:rsidRDefault="003D1340" w:rsidP="004A73C2">
      <w:pPr>
        <w:pStyle w:val="ListParagraph"/>
        <w:numPr>
          <w:ilvl w:val="0"/>
          <w:numId w:val="54"/>
        </w:numPr>
      </w:pPr>
      <w:r w:rsidRPr="004A73C2">
        <w:t>culture</w:t>
      </w:r>
    </w:p>
    <w:p w14:paraId="0DF76DC9" w14:textId="77777777" w:rsidR="003D1340" w:rsidRPr="004A73C2" w:rsidRDefault="003D1340" w:rsidP="004A73C2">
      <w:pPr>
        <w:pStyle w:val="ListParagraph"/>
        <w:numPr>
          <w:ilvl w:val="0"/>
          <w:numId w:val="54"/>
        </w:numPr>
      </w:pPr>
      <w:r w:rsidRPr="004A73C2">
        <w:t>sports</w:t>
      </w:r>
    </w:p>
    <w:p w14:paraId="683B7F93" w14:textId="77777777" w:rsidR="003D1340" w:rsidRPr="004A73C2" w:rsidRDefault="003D1340" w:rsidP="004A73C2">
      <w:pPr>
        <w:pStyle w:val="ListParagraph"/>
        <w:numPr>
          <w:ilvl w:val="0"/>
          <w:numId w:val="54"/>
        </w:numPr>
      </w:pPr>
      <w:proofErr w:type="gramStart"/>
      <w:r w:rsidRPr="004A73C2">
        <w:t>recreation</w:t>
      </w:r>
      <w:proofErr w:type="gramEnd"/>
      <w:r w:rsidRPr="004A73C2">
        <w:t>.</w:t>
      </w:r>
    </w:p>
    <w:p w14:paraId="4D9A1626" w14:textId="77777777" w:rsidR="003D1340" w:rsidRPr="007C40D0" w:rsidRDefault="003D1340" w:rsidP="002A6C82">
      <w:r w:rsidRPr="007C40D0">
        <w:t>Sometimes there are barriers for people with disability to take part in their community.</w:t>
      </w:r>
    </w:p>
    <w:p w14:paraId="2B50914A" w14:textId="3767BB5D" w:rsidR="003D1340" w:rsidRPr="007C40D0" w:rsidRDefault="003D1340" w:rsidP="002A6C82">
      <w:r w:rsidRPr="007C40D0">
        <w:t>These grants are for projects that support people with disability to enjoy community life.</w:t>
      </w:r>
    </w:p>
    <w:p w14:paraId="4CE2836C" w14:textId="05CF7F7A" w:rsidR="003D1340" w:rsidRPr="007C40D0" w:rsidRDefault="003D1340" w:rsidP="00FE1C3A">
      <w:pPr>
        <w:spacing w:line="480" w:lineRule="auto"/>
      </w:pPr>
      <w:r w:rsidRPr="007C40D0">
        <w:t>We are especially looking for projects that</w:t>
      </w:r>
      <w:r w:rsidR="00B24375">
        <w:t xml:space="preserve"> </w:t>
      </w:r>
      <w:r w:rsidRPr="007C40D0">
        <w:t>focus on:</w:t>
      </w:r>
    </w:p>
    <w:p w14:paraId="28D8A146" w14:textId="77777777" w:rsidR="003D1340" w:rsidRPr="007C40D0" w:rsidRDefault="003D1340" w:rsidP="004A73C2">
      <w:pPr>
        <w:pStyle w:val="ListParagraph"/>
        <w:numPr>
          <w:ilvl w:val="0"/>
          <w:numId w:val="49"/>
        </w:numPr>
        <w:spacing w:line="480" w:lineRule="auto"/>
      </w:pPr>
      <w:r w:rsidRPr="007C40D0">
        <w:t>arts</w:t>
      </w:r>
    </w:p>
    <w:p w14:paraId="19AFC882" w14:textId="77777777" w:rsidR="003D1340" w:rsidRPr="007C40D0" w:rsidRDefault="003D1340" w:rsidP="004A73C2">
      <w:pPr>
        <w:pStyle w:val="ListParagraph"/>
        <w:numPr>
          <w:ilvl w:val="0"/>
          <w:numId w:val="49"/>
        </w:numPr>
        <w:spacing w:line="480" w:lineRule="auto"/>
      </w:pPr>
      <w:r w:rsidRPr="007C40D0">
        <w:t>culture</w:t>
      </w:r>
    </w:p>
    <w:p w14:paraId="07ABE10C" w14:textId="77777777" w:rsidR="003D1340" w:rsidRPr="007C40D0" w:rsidRDefault="003D1340" w:rsidP="004A73C2">
      <w:pPr>
        <w:pStyle w:val="ListParagraph"/>
        <w:numPr>
          <w:ilvl w:val="0"/>
          <w:numId w:val="49"/>
        </w:numPr>
        <w:spacing w:line="480" w:lineRule="auto"/>
      </w:pPr>
      <w:r w:rsidRPr="007C40D0">
        <w:t>sports</w:t>
      </w:r>
    </w:p>
    <w:p w14:paraId="67E53737" w14:textId="77777777" w:rsidR="003D1340" w:rsidRPr="007C40D0" w:rsidRDefault="003D1340" w:rsidP="004A73C2">
      <w:pPr>
        <w:pStyle w:val="ListParagraph"/>
        <w:numPr>
          <w:ilvl w:val="0"/>
          <w:numId w:val="49"/>
        </w:numPr>
        <w:spacing w:line="480" w:lineRule="auto"/>
      </w:pPr>
      <w:proofErr w:type="gramStart"/>
      <w:r w:rsidRPr="007C40D0">
        <w:t>recreation</w:t>
      </w:r>
      <w:proofErr w:type="gramEnd"/>
      <w:r w:rsidRPr="007C40D0">
        <w:t>.</w:t>
      </w:r>
    </w:p>
    <w:p w14:paraId="5F84191D" w14:textId="77777777" w:rsidR="003D1340" w:rsidRDefault="003D1340" w:rsidP="006941C8">
      <w:r>
        <w:t>We are looking for p</w:t>
      </w:r>
      <w:r w:rsidRPr="00BF6539">
        <w:t xml:space="preserve">rojects that </w:t>
      </w:r>
      <w:r>
        <w:t xml:space="preserve">have a range of </w:t>
      </w:r>
      <w:r w:rsidRPr="00810E96">
        <w:rPr>
          <w:rStyle w:val="Strong"/>
        </w:rPr>
        <w:t xml:space="preserve">activities </w:t>
      </w:r>
      <w:r>
        <w:t xml:space="preserve">to </w:t>
      </w:r>
      <w:r w:rsidRPr="00BF6539">
        <w:t xml:space="preserve">meet the needs of people with disability in different </w:t>
      </w:r>
      <w:r>
        <w:t>ways</w:t>
      </w:r>
      <w:r w:rsidRPr="00BF6539">
        <w:t xml:space="preserve">. </w:t>
      </w:r>
    </w:p>
    <w:p w14:paraId="69C44918" w14:textId="1039CB56" w:rsidR="003D1340" w:rsidRPr="007C40D0" w:rsidRDefault="003D1340" w:rsidP="006941C8">
      <w:r>
        <w:t xml:space="preserve">The activities are the </w:t>
      </w:r>
      <w:proofErr w:type="spellStart"/>
      <w:r>
        <w:t>the</w:t>
      </w:r>
      <w:proofErr w:type="spellEnd"/>
      <w:r>
        <w:t xml:space="preserve"> things your project</w:t>
      </w:r>
      <w:r w:rsidR="00B24375">
        <w:t xml:space="preserve"> </w:t>
      </w:r>
      <w:r>
        <w:t xml:space="preserve">will do. </w:t>
      </w:r>
    </w:p>
    <w:p w14:paraId="007F433F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04" w:name="_Toc453496"/>
      <w:bookmarkStart w:id="105" w:name="_Toc18497425"/>
      <w:bookmarkStart w:id="106" w:name="_Toc18922568"/>
      <w:r>
        <w:br w:type="page"/>
      </w:r>
    </w:p>
    <w:p w14:paraId="4DB30744" w14:textId="2CDEF58F" w:rsidR="0014671B" w:rsidRPr="007C40D0" w:rsidRDefault="0014671B" w:rsidP="0014671B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 xml:space="preserve">What can the grant money </w:t>
      </w:r>
      <w:proofErr w:type="gramStart"/>
      <w:r w:rsidRPr="007C40D0">
        <w:rPr>
          <w:lang w:val="en-AU"/>
        </w:rPr>
        <w:t>be used</w:t>
      </w:r>
      <w:proofErr w:type="gramEnd"/>
      <w:r w:rsidRPr="007C40D0">
        <w:rPr>
          <w:lang w:val="en-AU"/>
        </w:rPr>
        <w:t xml:space="preserve"> for?</w:t>
      </w:r>
      <w:bookmarkEnd w:id="104"/>
      <w:bookmarkEnd w:id="105"/>
      <w:bookmarkEnd w:id="106"/>
    </w:p>
    <w:p w14:paraId="7F874BCD" w14:textId="3719E0AF" w:rsidR="002A6C82" w:rsidRPr="007C40D0" w:rsidRDefault="002A6C82" w:rsidP="002A6C82">
      <w:pPr>
        <w:pStyle w:val="Heading3"/>
      </w:pPr>
      <w:bookmarkStart w:id="107" w:name="_Toc18497426"/>
      <w:r w:rsidRPr="007C40D0">
        <w:t>Economic participation</w:t>
      </w:r>
      <w:bookmarkEnd w:id="107"/>
      <w:r w:rsidRPr="007C40D0">
        <w:t xml:space="preserve"> </w:t>
      </w:r>
    </w:p>
    <w:p w14:paraId="0FAD8883" w14:textId="77777777" w:rsidR="003D1340" w:rsidRPr="007C40D0" w:rsidRDefault="003D1340" w:rsidP="009F2006">
      <w:r w:rsidRPr="007C40D0">
        <w:t xml:space="preserve">We will give grants for projects that: </w:t>
      </w:r>
    </w:p>
    <w:p w14:paraId="0F5ABCC5" w14:textId="77777777" w:rsidR="003D1340" w:rsidRPr="007C40D0" w:rsidRDefault="003D1340" w:rsidP="004A73C2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build the capacity of employers so they can give </w:t>
      </w:r>
      <w:r>
        <w:rPr>
          <w:color w:val="000000" w:themeColor="text1"/>
        </w:rPr>
        <w:t xml:space="preserve">more </w:t>
      </w:r>
      <w:r w:rsidRPr="007C40D0">
        <w:rPr>
          <w:color w:val="000000" w:themeColor="text1"/>
        </w:rPr>
        <w:t>jobs to people with disability</w:t>
      </w:r>
    </w:p>
    <w:p w14:paraId="2708875E" w14:textId="143A605C" w:rsidR="003D1340" w:rsidRPr="007C40D0" w:rsidRDefault="003D1340" w:rsidP="004A73C2">
      <w:pPr>
        <w:pStyle w:val="ListParagraph"/>
        <w:numPr>
          <w:ilvl w:val="0"/>
          <w:numId w:val="28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teach people with disability work and job skills </w:t>
      </w:r>
    </w:p>
    <w:p w14:paraId="0D3DE4AA" w14:textId="77777777" w:rsidR="003D1340" w:rsidRPr="007C40D0" w:rsidRDefault="003D1340" w:rsidP="004A73C2">
      <w:pPr>
        <w:pStyle w:val="ListParagraph"/>
        <w:numPr>
          <w:ilvl w:val="0"/>
          <w:numId w:val="28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support</w:t>
      </w:r>
      <w:proofErr w:type="gramEnd"/>
      <w:r w:rsidRPr="007C40D0">
        <w:rPr>
          <w:color w:val="000000" w:themeColor="text1"/>
        </w:rPr>
        <w:t xml:space="preserve"> people with disability to work for themselves.</w:t>
      </w:r>
    </w:p>
    <w:p w14:paraId="1A79F420" w14:textId="77777777" w:rsidR="003D1340" w:rsidRPr="007C40D0" w:rsidRDefault="003D1340" w:rsidP="009F2006">
      <w:r w:rsidRPr="007C40D0">
        <w:t xml:space="preserve">We explain these </w:t>
      </w:r>
      <w:proofErr w:type="gramStart"/>
      <w:r w:rsidRPr="007C40D0">
        <w:t>3</w:t>
      </w:r>
      <w:proofErr w:type="gramEnd"/>
      <w:r w:rsidRPr="007C40D0">
        <w:t xml:space="preserve"> types of projects in more detail on the following pages.</w:t>
      </w:r>
    </w:p>
    <w:p w14:paraId="404D076F" w14:textId="77777777" w:rsidR="00955A8E" w:rsidRPr="007C40D0" w:rsidRDefault="00955A8E">
      <w:pPr>
        <w:spacing w:before="0" w:after="0" w:line="240" w:lineRule="auto"/>
        <w:rPr>
          <w:rFonts w:cs="Times New Roman"/>
          <w:b/>
          <w:bCs/>
          <w:szCs w:val="26"/>
        </w:rPr>
      </w:pPr>
      <w:r w:rsidRPr="007C40D0">
        <w:br w:type="page"/>
      </w:r>
    </w:p>
    <w:p w14:paraId="57F1D1AF" w14:textId="1D6A3123" w:rsidR="009F2006" w:rsidRPr="007C40D0" w:rsidRDefault="00F36A3D" w:rsidP="00200204">
      <w:pPr>
        <w:pStyle w:val="Heading4"/>
      </w:pPr>
      <w:r w:rsidRPr="007C40D0">
        <w:lastRenderedPageBreak/>
        <w:t>Build the capacity of employers</w:t>
      </w:r>
    </w:p>
    <w:p w14:paraId="16486EC2" w14:textId="77777777" w:rsidR="003D1340" w:rsidRPr="007C40D0" w:rsidRDefault="003D1340" w:rsidP="00AA2113">
      <w:r w:rsidRPr="007C40D0">
        <w:t>These projects can help employers:</w:t>
      </w:r>
    </w:p>
    <w:p w14:paraId="73CDD294" w14:textId="77777777" w:rsidR="003D1340" w:rsidRPr="007C40D0" w:rsidRDefault="003D1340" w:rsidP="004A73C2">
      <w:pPr>
        <w:pStyle w:val="ListParagraph"/>
        <w:numPr>
          <w:ilvl w:val="0"/>
          <w:numId w:val="29"/>
        </w:numPr>
      </w:pPr>
      <w:r w:rsidRPr="007C40D0">
        <w:t>understand that people with disability could work for them</w:t>
      </w:r>
    </w:p>
    <w:p w14:paraId="3A146A42" w14:textId="1E8F7327" w:rsidR="003D1340" w:rsidRPr="007C40D0" w:rsidRDefault="003D1340" w:rsidP="004A73C2">
      <w:pPr>
        <w:pStyle w:val="ListParagraph"/>
        <w:numPr>
          <w:ilvl w:val="0"/>
          <w:numId w:val="29"/>
        </w:numPr>
      </w:pPr>
      <w:r w:rsidRPr="007C40D0">
        <w:t>learn how to work with people with disability</w:t>
      </w:r>
    </w:p>
    <w:p w14:paraId="3C3D2E6F" w14:textId="77777777" w:rsidR="003D1340" w:rsidRPr="007C40D0" w:rsidRDefault="003D1340" w:rsidP="004A73C2">
      <w:pPr>
        <w:pStyle w:val="ListParagraph"/>
        <w:numPr>
          <w:ilvl w:val="0"/>
          <w:numId w:val="29"/>
        </w:numPr>
      </w:pPr>
      <w:r w:rsidRPr="007C40D0">
        <w:t>work out the best ways to include people with disability in their workplace</w:t>
      </w:r>
    </w:p>
    <w:p w14:paraId="122B249B" w14:textId="77777777" w:rsidR="003D1340" w:rsidRPr="007C40D0" w:rsidRDefault="003D1340" w:rsidP="004A73C2">
      <w:pPr>
        <w:pStyle w:val="ListParagraph"/>
        <w:numPr>
          <w:ilvl w:val="0"/>
          <w:numId w:val="29"/>
        </w:numPr>
      </w:pPr>
      <w:proofErr w:type="gramStart"/>
      <w:r w:rsidRPr="007C40D0">
        <w:t>make</w:t>
      </w:r>
      <w:proofErr w:type="gramEnd"/>
      <w:r w:rsidRPr="007C40D0">
        <w:t xml:space="preserve"> sure people with disability are supported so they can do their job well.</w:t>
      </w:r>
    </w:p>
    <w:p w14:paraId="57112DD1" w14:textId="77777777" w:rsidR="001D37C6" w:rsidRPr="007C40D0" w:rsidRDefault="001D37C6">
      <w:r w:rsidRPr="007C40D0">
        <w:br w:type="page"/>
      </w:r>
    </w:p>
    <w:p w14:paraId="691068AA" w14:textId="77777777" w:rsidR="003D1340" w:rsidRPr="007C40D0" w:rsidRDefault="003D1340" w:rsidP="00A05561">
      <w:r w:rsidRPr="007C40D0">
        <w:rPr>
          <w:color w:val="000000" w:themeColor="text1"/>
        </w:rPr>
        <w:lastRenderedPageBreak/>
        <w:t>These projects might:</w:t>
      </w:r>
    </w:p>
    <w:p w14:paraId="358C1FF2" w14:textId="77777777" w:rsidR="003D1340" w:rsidRPr="007C40D0" w:rsidRDefault="003D1340" w:rsidP="004A73C2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7C40D0">
        <w:rPr>
          <w:color w:val="000000" w:themeColor="text1"/>
        </w:rPr>
        <w:t>teach managers and staff how to better include people with disability</w:t>
      </w:r>
    </w:p>
    <w:p w14:paraId="61512AA9" w14:textId="77777777" w:rsidR="003D1340" w:rsidRPr="007C40D0" w:rsidRDefault="003D1340" w:rsidP="004A73C2">
      <w:pPr>
        <w:pStyle w:val="ListParagraph"/>
        <w:numPr>
          <w:ilvl w:val="0"/>
          <w:numId w:val="36"/>
        </w:numPr>
      </w:pPr>
      <w:r w:rsidRPr="007C40D0">
        <w:rPr>
          <w:color w:val="000000" w:themeColor="text1"/>
        </w:rPr>
        <w:t>connect organisations that could work together to include people with disability</w:t>
      </w:r>
    </w:p>
    <w:p w14:paraId="01DE795A" w14:textId="77777777" w:rsidR="003D1340" w:rsidRPr="007C40D0" w:rsidRDefault="003D1340" w:rsidP="004A73C2">
      <w:pPr>
        <w:pStyle w:val="ListParagraph"/>
        <w:numPr>
          <w:ilvl w:val="0"/>
          <w:numId w:val="36"/>
        </w:numPr>
      </w:pPr>
      <w:r w:rsidRPr="007C40D0">
        <w:t>create and share good information about giving jobs to people with disability</w:t>
      </w:r>
    </w:p>
    <w:p w14:paraId="4EE23102" w14:textId="77777777" w:rsidR="003D1340" w:rsidRPr="007C40D0" w:rsidRDefault="003D1340" w:rsidP="004A73C2">
      <w:pPr>
        <w:pStyle w:val="ListParagraph"/>
        <w:numPr>
          <w:ilvl w:val="0"/>
          <w:numId w:val="36"/>
        </w:numPr>
      </w:pPr>
      <w:r w:rsidRPr="007C40D0">
        <w:t>tell people with disability good things about your organisation so they want to work there</w:t>
      </w:r>
    </w:p>
    <w:p w14:paraId="567F0639" w14:textId="77777777" w:rsidR="003D1340" w:rsidRPr="007C40D0" w:rsidRDefault="003D1340" w:rsidP="004A73C2">
      <w:pPr>
        <w:pStyle w:val="ListParagraph"/>
        <w:numPr>
          <w:ilvl w:val="0"/>
          <w:numId w:val="36"/>
        </w:numPr>
      </w:pPr>
      <w:r w:rsidRPr="007C40D0">
        <w:t>explain a new way to create jobs for people with disability</w:t>
      </w:r>
    </w:p>
    <w:p w14:paraId="621EAA26" w14:textId="694524FC" w:rsidR="003D1340" w:rsidRPr="007C40D0" w:rsidRDefault="003D1340" w:rsidP="004A73C2">
      <w:pPr>
        <w:pStyle w:val="ListParagraph"/>
        <w:numPr>
          <w:ilvl w:val="0"/>
          <w:numId w:val="36"/>
        </w:numPr>
      </w:pPr>
      <w:proofErr w:type="gramStart"/>
      <w:r w:rsidRPr="007C40D0">
        <w:t>create</w:t>
      </w:r>
      <w:proofErr w:type="gramEnd"/>
      <w:r w:rsidRPr="007C40D0">
        <w:t xml:space="preserve"> a program to connect employers and people with disability.</w:t>
      </w:r>
      <w:r w:rsidR="00B24375">
        <w:t xml:space="preserve"> </w:t>
      </w:r>
      <w:r w:rsidRPr="007C40D0">
        <w:t xml:space="preserve">This program might be in </w:t>
      </w:r>
      <w:proofErr w:type="gramStart"/>
      <w:r w:rsidRPr="007C40D0">
        <w:t>1</w:t>
      </w:r>
      <w:proofErr w:type="gramEnd"/>
      <w:r w:rsidRPr="007C40D0">
        <w:t xml:space="preserve"> area or region. </w:t>
      </w:r>
    </w:p>
    <w:p w14:paraId="18E86186" w14:textId="4B7147D6" w:rsidR="00F36A3D" w:rsidRPr="007C40D0" w:rsidRDefault="00F36A3D" w:rsidP="0076206E">
      <w:pPr>
        <w:pStyle w:val="Heading4"/>
        <w:spacing w:after="360"/>
      </w:pPr>
      <w:r w:rsidRPr="007C40D0">
        <w:t>Teach people with disability work and job skills</w:t>
      </w:r>
    </w:p>
    <w:p w14:paraId="48B2F9B2" w14:textId="77777777" w:rsidR="003D1340" w:rsidRPr="007C40D0" w:rsidRDefault="003D1340" w:rsidP="00AA2113">
      <w:pPr>
        <w:rPr>
          <w:color w:val="000000" w:themeColor="text1"/>
        </w:rPr>
      </w:pPr>
      <w:r w:rsidRPr="007C40D0">
        <w:rPr>
          <w:color w:val="000000" w:themeColor="text1"/>
        </w:rPr>
        <w:t>These projects can help people with disability:</w:t>
      </w:r>
    </w:p>
    <w:p w14:paraId="15220193" w14:textId="77777777" w:rsidR="003D1340" w:rsidRPr="007C40D0" w:rsidRDefault="003D1340" w:rsidP="004A73C2">
      <w:pPr>
        <w:pStyle w:val="ListParagraph"/>
        <w:numPr>
          <w:ilvl w:val="0"/>
          <w:numId w:val="30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learn real work skills </w:t>
      </w:r>
    </w:p>
    <w:p w14:paraId="54A32B0F" w14:textId="77777777" w:rsidR="003D1340" w:rsidRPr="007C40D0" w:rsidRDefault="003D1340" w:rsidP="004A73C2">
      <w:pPr>
        <w:pStyle w:val="ListParagraph"/>
        <w:numPr>
          <w:ilvl w:val="0"/>
          <w:numId w:val="30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work</w:t>
      </w:r>
      <w:proofErr w:type="gramEnd"/>
      <w:r w:rsidRPr="007C40D0">
        <w:rPr>
          <w:color w:val="000000" w:themeColor="text1"/>
        </w:rPr>
        <w:t xml:space="preserve"> in real workplaces.</w:t>
      </w:r>
    </w:p>
    <w:p w14:paraId="12B7C34E" w14:textId="77777777" w:rsidR="003D1340" w:rsidRPr="007C40D0" w:rsidRDefault="003D1340" w:rsidP="00200204">
      <w:pPr>
        <w:rPr>
          <w:color w:val="000000" w:themeColor="text1"/>
        </w:rPr>
      </w:pPr>
      <w:r w:rsidRPr="007C40D0">
        <w:rPr>
          <w:color w:val="000000" w:themeColor="text1"/>
        </w:rPr>
        <w:t>These projects need to give people with disability a chance to practise using their new work skills.</w:t>
      </w:r>
    </w:p>
    <w:p w14:paraId="2ECC4D8C" w14:textId="12199B74" w:rsidR="003D1340" w:rsidRPr="007C40D0" w:rsidRDefault="003D1340" w:rsidP="00200204">
      <w:pPr>
        <w:rPr>
          <w:color w:val="000000" w:themeColor="text1"/>
        </w:rPr>
      </w:pPr>
      <w:r w:rsidRPr="007C40D0">
        <w:rPr>
          <w:color w:val="000000" w:themeColor="text1"/>
        </w:rPr>
        <w:t>This means the projects need to run for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 while.</w:t>
      </w:r>
    </w:p>
    <w:p w14:paraId="6EC7AEE6" w14:textId="77777777" w:rsidR="003D1340" w:rsidRPr="007C40D0" w:rsidRDefault="003D1340" w:rsidP="00C276F3">
      <w:pPr>
        <w:rPr>
          <w:color w:val="000000" w:themeColor="text1"/>
        </w:rPr>
      </w:pPr>
      <w:r w:rsidRPr="007C40D0">
        <w:rPr>
          <w:color w:val="000000" w:themeColor="text1"/>
        </w:rPr>
        <w:t>People with disability who take part in these projects will need:</w:t>
      </w:r>
    </w:p>
    <w:p w14:paraId="7D8DB2D9" w14:textId="77777777" w:rsidR="003D1340" w:rsidRPr="007C40D0" w:rsidRDefault="003D1340" w:rsidP="004A73C2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7C40D0">
        <w:rPr>
          <w:color w:val="000000" w:themeColor="text1"/>
        </w:rPr>
        <w:t>support</w:t>
      </w:r>
    </w:p>
    <w:p w14:paraId="4013346E" w14:textId="7B6D6450" w:rsidR="003D1340" w:rsidRPr="007C40D0" w:rsidRDefault="003D1340" w:rsidP="004A73C2">
      <w:pPr>
        <w:pStyle w:val="ListParagraph"/>
        <w:numPr>
          <w:ilvl w:val="0"/>
          <w:numId w:val="19"/>
        </w:numPr>
        <w:contextualSpacing/>
        <w:rPr>
          <w:color w:val="000000" w:themeColor="text1"/>
        </w:rPr>
      </w:pPr>
      <w:proofErr w:type="gramStart"/>
      <w:r w:rsidRPr="007C40D0">
        <w:rPr>
          <w:rStyle w:val="Strong"/>
          <w:color w:val="000000" w:themeColor="text1"/>
        </w:rPr>
        <w:t>mentoring</w:t>
      </w:r>
      <w:proofErr w:type="gramEnd"/>
      <w:r w:rsidRPr="007C40D0">
        <w:rPr>
          <w:color w:val="000000" w:themeColor="text1"/>
        </w:rPr>
        <w:t xml:space="preserve"> – when someone guides you, so you can do things well.</w:t>
      </w:r>
    </w:p>
    <w:p w14:paraId="3BCF34B5" w14:textId="70C98B83" w:rsidR="003D1340" w:rsidRPr="007C40D0" w:rsidRDefault="003D1340" w:rsidP="00131B4D">
      <w:pPr>
        <w:rPr>
          <w:color w:val="000000" w:themeColor="text1"/>
        </w:rPr>
      </w:pPr>
      <w:r w:rsidRPr="007C40D0">
        <w:rPr>
          <w:color w:val="000000" w:themeColor="text1"/>
        </w:rPr>
        <w:t>Employers and people with disability will need to work together to make these projects work well.</w:t>
      </w:r>
    </w:p>
    <w:p w14:paraId="1725C7F1" w14:textId="77777777" w:rsidR="003D1340" w:rsidRPr="007C40D0" w:rsidRDefault="003D1340" w:rsidP="00131B4D">
      <w:p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lastRenderedPageBreak/>
        <w:t>And</w:t>
      </w:r>
      <w:proofErr w:type="gramEnd"/>
      <w:r w:rsidRPr="007C40D0">
        <w:rPr>
          <w:color w:val="000000" w:themeColor="text1"/>
        </w:rPr>
        <w:t xml:space="preserve"> these projects need to be different from employment services for people with disability that already exist.</w:t>
      </w:r>
    </w:p>
    <w:p w14:paraId="1F742745" w14:textId="77777777" w:rsidR="003D1340" w:rsidRPr="007C40D0" w:rsidRDefault="003D1340" w:rsidP="00131B4D">
      <w:pPr>
        <w:rPr>
          <w:color w:val="000000" w:themeColor="text1"/>
        </w:rPr>
      </w:pPr>
      <w:r w:rsidRPr="007C40D0">
        <w:rPr>
          <w:color w:val="000000" w:themeColor="text1"/>
        </w:rPr>
        <w:t>The activities might:</w:t>
      </w:r>
    </w:p>
    <w:p w14:paraId="461336D1" w14:textId="5CE87C25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>Coach people with disability to help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them find out what kind of work they want to do. </w:t>
      </w:r>
    </w:p>
    <w:p w14:paraId="6A2AC4F8" w14:textId="77777777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Connect schools, training organisations and workplaces so they can support people with disability to get jobs. </w:t>
      </w:r>
    </w:p>
    <w:p w14:paraId="05D33E28" w14:textId="77777777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Build on government programs that already exist to help people with disability find work. </w:t>
      </w:r>
    </w:p>
    <w:p w14:paraId="140432C4" w14:textId="5DEF77DF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>Link organisations so people with disability can try working in</w:t>
      </w:r>
      <w:r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different workplaces. </w:t>
      </w:r>
    </w:p>
    <w:p w14:paraId="001C3F75" w14:textId="24D88AD1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>Support people with disability living</w:t>
      </w:r>
      <w:r w:rsidR="00232F7E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in regional areas by offering </w:t>
      </w:r>
      <w:r w:rsidRPr="007C40D0">
        <w:rPr>
          <w:b/>
          <w:color w:val="000000" w:themeColor="text1"/>
        </w:rPr>
        <w:t>apprenticeships</w:t>
      </w:r>
      <w:r w:rsidRPr="007C40D0">
        <w:rPr>
          <w:color w:val="000000" w:themeColor="text1"/>
        </w:rPr>
        <w:t xml:space="preserve"> while they are at school.</w:t>
      </w:r>
    </w:p>
    <w:p w14:paraId="56BB0C19" w14:textId="46D69D73" w:rsidR="003D1340" w:rsidRPr="007C40D0" w:rsidRDefault="003D1340" w:rsidP="006C152F">
      <w:pPr>
        <w:pStyle w:val="ListParagraph"/>
        <w:rPr>
          <w:color w:val="000000" w:themeColor="text1"/>
        </w:rPr>
      </w:pPr>
      <w:r w:rsidRPr="007C40D0">
        <w:rPr>
          <w:color w:val="000000" w:themeColor="text1"/>
        </w:rPr>
        <w:t xml:space="preserve">An </w:t>
      </w:r>
      <w:proofErr w:type="gramStart"/>
      <w:r w:rsidRPr="007C40D0">
        <w:rPr>
          <w:color w:val="000000" w:themeColor="text1"/>
        </w:rPr>
        <w:t>apprenticeship</w:t>
      </w:r>
      <w:proofErr w:type="gramEnd"/>
      <w:r w:rsidRPr="007C40D0">
        <w:rPr>
          <w:color w:val="000000" w:themeColor="text1"/>
        </w:rPr>
        <w:t xml:space="preserve"> is </w:t>
      </w:r>
      <w:proofErr w:type="gramStart"/>
      <w:r w:rsidRPr="007C40D0">
        <w:rPr>
          <w:color w:val="000000" w:themeColor="text1"/>
        </w:rPr>
        <w:t>where</w:t>
      </w:r>
      <w:proofErr w:type="gramEnd"/>
      <w:r w:rsidRPr="007C40D0">
        <w:rPr>
          <w:color w:val="000000" w:themeColor="text1"/>
        </w:rPr>
        <w:t xml:space="preserve"> you learn how to do a job. You go to a workplace. </w:t>
      </w:r>
    </w:p>
    <w:p w14:paraId="60CBF572" w14:textId="77777777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Offer support and training to people with disability when </w:t>
      </w:r>
      <w:proofErr w:type="gramStart"/>
      <w:r w:rsidRPr="007C40D0">
        <w:rPr>
          <w:color w:val="000000" w:themeColor="text1"/>
        </w:rPr>
        <w:t>they’re</w:t>
      </w:r>
      <w:proofErr w:type="gramEnd"/>
      <w:r w:rsidRPr="007C40D0">
        <w:rPr>
          <w:color w:val="000000" w:themeColor="text1"/>
        </w:rPr>
        <w:t xml:space="preserve"> starting a new job. </w:t>
      </w:r>
    </w:p>
    <w:p w14:paraId="0B9400E4" w14:textId="77777777" w:rsidR="003D1340" w:rsidRPr="007C40D0" w:rsidRDefault="003D1340" w:rsidP="004A73C2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Set up </w:t>
      </w:r>
      <w:r w:rsidRPr="007C40D0">
        <w:rPr>
          <w:b/>
          <w:color w:val="000000" w:themeColor="text1"/>
        </w:rPr>
        <w:t xml:space="preserve">peer support </w:t>
      </w:r>
      <w:r w:rsidRPr="007C40D0">
        <w:rPr>
          <w:color w:val="000000" w:themeColor="text1"/>
        </w:rPr>
        <w:t>groups for people with disability who are working</w:t>
      </w:r>
      <w:r>
        <w:rPr>
          <w:color w:val="000000" w:themeColor="text1"/>
        </w:rPr>
        <w:t xml:space="preserve">. </w:t>
      </w:r>
    </w:p>
    <w:p w14:paraId="47F2E293" w14:textId="77777777" w:rsidR="003D1340" w:rsidRPr="007C40D0" w:rsidRDefault="003D1340" w:rsidP="00131B4D">
      <w:pPr>
        <w:ind w:left="720"/>
        <w:rPr>
          <w:color w:val="000000" w:themeColor="text1"/>
        </w:rPr>
      </w:pPr>
      <w:r w:rsidRPr="007C40D0">
        <w:rPr>
          <w:color w:val="000000" w:themeColor="text1"/>
        </w:rPr>
        <w:t>Peer support is using your experience and knowledge to help other people in a similar situation.</w:t>
      </w:r>
    </w:p>
    <w:p w14:paraId="565C2304" w14:textId="1750B33A" w:rsidR="00FC1A9D" w:rsidRPr="007C40D0" w:rsidRDefault="00FC1A9D" w:rsidP="0076206E">
      <w:pPr>
        <w:pStyle w:val="Heading4"/>
        <w:spacing w:after="240"/>
      </w:pPr>
      <w:r w:rsidRPr="007C40D0">
        <w:t>Support people with disability to work for themselves</w:t>
      </w:r>
    </w:p>
    <w:p w14:paraId="6AF4C3AD" w14:textId="77777777" w:rsidR="003D1340" w:rsidRPr="007C40D0" w:rsidRDefault="003D1340" w:rsidP="00AA2113">
      <w:r w:rsidRPr="007C40D0">
        <w:t>These projects can help people with disability:</w:t>
      </w:r>
    </w:p>
    <w:p w14:paraId="4B03B31E" w14:textId="77777777" w:rsidR="003D1340" w:rsidRPr="007C40D0" w:rsidRDefault="003D1340" w:rsidP="004A73C2">
      <w:pPr>
        <w:pStyle w:val="ListParagraph"/>
        <w:numPr>
          <w:ilvl w:val="0"/>
          <w:numId w:val="19"/>
        </w:numPr>
      </w:pPr>
      <w:r w:rsidRPr="007C40D0">
        <w:t>create their own work</w:t>
      </w:r>
    </w:p>
    <w:p w14:paraId="67FB55B2" w14:textId="77777777" w:rsidR="003D1340" w:rsidRPr="007C40D0" w:rsidRDefault="003D1340" w:rsidP="004A73C2">
      <w:pPr>
        <w:pStyle w:val="ListParagraph"/>
        <w:numPr>
          <w:ilvl w:val="0"/>
          <w:numId w:val="19"/>
        </w:numPr>
      </w:pPr>
      <w:r w:rsidRPr="007C40D0">
        <w:t>build their own small businesses</w:t>
      </w:r>
    </w:p>
    <w:p w14:paraId="301378AA" w14:textId="77777777" w:rsidR="003D1340" w:rsidRPr="007C40D0" w:rsidRDefault="003D1340" w:rsidP="004A73C2">
      <w:pPr>
        <w:pStyle w:val="ListParagraph"/>
        <w:numPr>
          <w:ilvl w:val="0"/>
          <w:numId w:val="19"/>
        </w:numPr>
      </w:pPr>
      <w:proofErr w:type="gramStart"/>
      <w:r w:rsidRPr="007C40D0">
        <w:lastRenderedPageBreak/>
        <w:t>become</w:t>
      </w:r>
      <w:proofErr w:type="gramEnd"/>
      <w:r w:rsidRPr="007C40D0">
        <w:t xml:space="preserve"> </w:t>
      </w:r>
      <w:r w:rsidRPr="007C40D0">
        <w:rPr>
          <w:rStyle w:val="Strong"/>
        </w:rPr>
        <w:t>social entrepreneurs</w:t>
      </w:r>
      <w:r w:rsidRPr="007C40D0">
        <w:t xml:space="preserve">. </w:t>
      </w:r>
    </w:p>
    <w:p w14:paraId="7608D3EB" w14:textId="77777777" w:rsidR="003D1340" w:rsidRPr="007C40D0" w:rsidRDefault="003D1340" w:rsidP="00AA2113">
      <w:pPr>
        <w:rPr>
          <w:color w:val="000000" w:themeColor="text1"/>
        </w:rPr>
      </w:pPr>
      <w:r w:rsidRPr="007C40D0">
        <w:rPr>
          <w:color w:val="000000" w:themeColor="text1"/>
        </w:rPr>
        <w:t xml:space="preserve">Social entrepreneurs work on projects where the goal is to change something for the better in the community. </w:t>
      </w:r>
    </w:p>
    <w:p w14:paraId="4BB6C71F" w14:textId="77777777" w:rsidR="003D1340" w:rsidRPr="007C40D0" w:rsidRDefault="003D1340" w:rsidP="00AA2113">
      <w:r w:rsidRPr="007C40D0">
        <w:t xml:space="preserve">Making </w:t>
      </w:r>
      <w:r w:rsidRPr="007C40D0">
        <w:rPr>
          <w:color w:val="000000" w:themeColor="text1"/>
        </w:rPr>
        <w:t xml:space="preserve">money is not the only goal. </w:t>
      </w:r>
    </w:p>
    <w:p w14:paraId="3E01C7B4" w14:textId="32630CC9" w:rsidR="003D1340" w:rsidRPr="007C40D0" w:rsidRDefault="003D1340" w:rsidP="00AA2113">
      <w:r w:rsidRPr="007C40D0">
        <w:t>These projects should give people with disability:</w:t>
      </w:r>
    </w:p>
    <w:p w14:paraId="65571D41" w14:textId="1CEE43DA" w:rsidR="003D1340" w:rsidRPr="007C40D0" w:rsidRDefault="003D1340" w:rsidP="004A73C2">
      <w:pPr>
        <w:pStyle w:val="ListParagraph"/>
        <w:numPr>
          <w:ilvl w:val="0"/>
          <w:numId w:val="33"/>
        </w:numPr>
      </w:pPr>
      <w:r w:rsidRPr="007C40D0">
        <w:t>the support they need to run a small business</w:t>
      </w:r>
    </w:p>
    <w:p w14:paraId="5A0A30C9" w14:textId="7BADCAF3" w:rsidR="003D1340" w:rsidRPr="007C40D0" w:rsidRDefault="003D1340" w:rsidP="004A73C2">
      <w:pPr>
        <w:pStyle w:val="ListParagraph"/>
        <w:numPr>
          <w:ilvl w:val="0"/>
          <w:numId w:val="33"/>
        </w:numPr>
      </w:pPr>
      <w:proofErr w:type="gramStart"/>
      <w:r w:rsidRPr="007C40D0">
        <w:t>the</w:t>
      </w:r>
      <w:proofErr w:type="gramEnd"/>
      <w:r w:rsidRPr="007C40D0">
        <w:t xml:space="preserve"> confidence they need to run a small business.</w:t>
      </w:r>
    </w:p>
    <w:p w14:paraId="53FE779E" w14:textId="554FB46D" w:rsidR="003D1340" w:rsidRPr="007C40D0" w:rsidRDefault="003D1340" w:rsidP="00B050AE">
      <w:r w:rsidRPr="007C40D0">
        <w:t>These projects could also help organisations and agencies:</w:t>
      </w:r>
    </w:p>
    <w:p w14:paraId="643FD81D" w14:textId="77777777" w:rsidR="003D1340" w:rsidRPr="007C40D0" w:rsidRDefault="003D1340" w:rsidP="004A73C2">
      <w:pPr>
        <w:pStyle w:val="ListParagraph"/>
        <w:numPr>
          <w:ilvl w:val="0"/>
          <w:numId w:val="34"/>
        </w:numPr>
      </w:pPr>
      <w:r w:rsidRPr="007C40D0">
        <w:t>offer small business training and support</w:t>
      </w:r>
    </w:p>
    <w:p w14:paraId="0052CA13" w14:textId="77777777" w:rsidR="003D1340" w:rsidRPr="007C40D0" w:rsidRDefault="003D1340" w:rsidP="004A73C2">
      <w:pPr>
        <w:pStyle w:val="ListParagraph"/>
        <w:numPr>
          <w:ilvl w:val="0"/>
          <w:numId w:val="34"/>
        </w:numPr>
      </w:pPr>
      <w:r w:rsidRPr="007C40D0">
        <w:t>break down the barriers that stop people with disability doing well</w:t>
      </w:r>
    </w:p>
    <w:p w14:paraId="031EDFD9" w14:textId="6BF2E149" w:rsidR="003D1340" w:rsidRPr="007C40D0" w:rsidRDefault="003D1340" w:rsidP="004A73C2">
      <w:pPr>
        <w:pStyle w:val="ListParagraph"/>
        <w:numPr>
          <w:ilvl w:val="0"/>
          <w:numId w:val="34"/>
        </w:numPr>
      </w:pPr>
      <w:proofErr w:type="gramStart"/>
      <w:r w:rsidRPr="007C40D0">
        <w:rPr>
          <w:color w:val="000000" w:themeColor="text1"/>
        </w:rPr>
        <w:t>run</w:t>
      </w:r>
      <w:proofErr w:type="gramEnd"/>
      <w:r w:rsidRPr="007C40D0">
        <w:rPr>
          <w:color w:val="000000" w:themeColor="text1"/>
        </w:rPr>
        <w:t xml:space="preserve"> events where people with disability who want to start a business can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learn together.</w:t>
      </w:r>
    </w:p>
    <w:p w14:paraId="527E2A00" w14:textId="77777777" w:rsidR="003D1340" w:rsidRPr="007C40D0" w:rsidRDefault="003D1340" w:rsidP="00131B4D">
      <w:r w:rsidRPr="007C40D0">
        <w:t>The activities might help people with disability who have their own businesses connect with each other.</w:t>
      </w:r>
    </w:p>
    <w:p w14:paraId="4D1E239F" w14:textId="77777777" w:rsidR="003D1340" w:rsidRPr="007C40D0" w:rsidRDefault="003D1340" w:rsidP="00131B4D">
      <w:r w:rsidRPr="007C40D0">
        <w:t>The activities might offer mentoring to people with disability who have their own businesses.</w:t>
      </w:r>
    </w:p>
    <w:p w14:paraId="18495851" w14:textId="77777777" w:rsidR="003D1340" w:rsidRPr="007C40D0" w:rsidRDefault="003D1340" w:rsidP="00131B4D">
      <w:r w:rsidRPr="007C40D0">
        <w:t>The activities might include events that tell the community about:</w:t>
      </w:r>
    </w:p>
    <w:p w14:paraId="50CDCED3" w14:textId="5FB994D8" w:rsidR="003D1340" w:rsidRPr="007C40D0" w:rsidRDefault="003D1340" w:rsidP="004A73C2">
      <w:pPr>
        <w:pStyle w:val="ListParagraph"/>
        <w:numPr>
          <w:ilvl w:val="0"/>
          <w:numId w:val="35"/>
        </w:numPr>
      </w:pPr>
      <w:r w:rsidRPr="007C40D0">
        <w:t>people with disability who have their own businesses</w:t>
      </w:r>
    </w:p>
    <w:p w14:paraId="028465B9" w14:textId="4A98144C" w:rsidR="003D1340" w:rsidRPr="007C40D0" w:rsidRDefault="003D1340" w:rsidP="004A73C2">
      <w:pPr>
        <w:pStyle w:val="ListParagraph"/>
        <w:numPr>
          <w:ilvl w:val="0"/>
          <w:numId w:val="35"/>
        </w:numPr>
      </w:pPr>
      <w:proofErr w:type="gramStart"/>
      <w:r w:rsidRPr="007C40D0">
        <w:t>what</w:t>
      </w:r>
      <w:proofErr w:type="gramEnd"/>
      <w:r w:rsidRPr="007C40D0">
        <w:t xml:space="preserve"> the community can </w:t>
      </w:r>
      <w:r w:rsidRPr="007C40D0">
        <w:rPr>
          <w:color w:val="000000" w:themeColor="text1"/>
        </w:rPr>
        <w:t>do to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support them.</w:t>
      </w:r>
    </w:p>
    <w:p w14:paraId="735BF44A" w14:textId="77777777" w:rsidR="004A73C2" w:rsidRDefault="004A73C2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bookmarkStart w:id="108" w:name="_Toc18497427"/>
      <w:r>
        <w:br w:type="page"/>
      </w:r>
    </w:p>
    <w:p w14:paraId="5797355F" w14:textId="5DBE94B6" w:rsidR="00482A62" w:rsidRPr="007C40D0" w:rsidRDefault="00482A62" w:rsidP="00482A62">
      <w:pPr>
        <w:pStyle w:val="Heading3"/>
      </w:pPr>
      <w:r w:rsidRPr="007C40D0">
        <w:lastRenderedPageBreak/>
        <w:t>Community participation</w:t>
      </w:r>
      <w:bookmarkEnd w:id="108"/>
      <w:r w:rsidRPr="007C40D0">
        <w:t xml:space="preserve"> </w:t>
      </w:r>
    </w:p>
    <w:p w14:paraId="45EB6D3E" w14:textId="77777777" w:rsidR="003D1340" w:rsidRPr="007C40D0" w:rsidRDefault="003D1340" w:rsidP="003D1340">
      <w:pPr>
        <w:rPr>
          <w:color w:val="000000" w:themeColor="text1"/>
        </w:rPr>
      </w:pPr>
      <w:bookmarkStart w:id="109" w:name="_Toc18922569"/>
      <w:r w:rsidRPr="007C40D0">
        <w:rPr>
          <w:color w:val="000000" w:themeColor="text1"/>
        </w:rPr>
        <w:t xml:space="preserve">To apply for a grant in this area your project needs to support people with disability to be involved </w:t>
      </w:r>
      <w:proofErr w:type="gramStart"/>
      <w:r w:rsidRPr="007C40D0">
        <w:rPr>
          <w:color w:val="000000" w:themeColor="text1"/>
        </w:rPr>
        <w:t>in</w:t>
      </w:r>
      <w:proofErr w:type="gramEnd"/>
      <w:r w:rsidRPr="007C40D0">
        <w:rPr>
          <w:color w:val="000000" w:themeColor="text1"/>
        </w:rPr>
        <w:t>:</w:t>
      </w:r>
    </w:p>
    <w:p w14:paraId="73CAB412" w14:textId="77777777" w:rsidR="003D1340" w:rsidRPr="007C40D0" w:rsidRDefault="003D1340" w:rsidP="004A73C2">
      <w:pPr>
        <w:pStyle w:val="ListParagraph"/>
        <w:numPr>
          <w:ilvl w:val="0"/>
          <w:numId w:val="42"/>
        </w:numPr>
        <w:spacing w:line="480" w:lineRule="auto"/>
        <w:rPr>
          <w:color w:val="000000" w:themeColor="text1"/>
        </w:rPr>
      </w:pPr>
      <w:r w:rsidRPr="007C40D0">
        <w:rPr>
          <w:color w:val="000000" w:themeColor="text1"/>
        </w:rPr>
        <w:t>the arts</w:t>
      </w:r>
    </w:p>
    <w:p w14:paraId="426AFA7E" w14:textId="77777777" w:rsidR="003D1340" w:rsidRPr="007C40D0" w:rsidRDefault="003D1340" w:rsidP="004A73C2">
      <w:pPr>
        <w:pStyle w:val="ListParagraph"/>
        <w:numPr>
          <w:ilvl w:val="0"/>
          <w:numId w:val="42"/>
        </w:numPr>
        <w:spacing w:line="480" w:lineRule="auto"/>
        <w:rPr>
          <w:color w:val="000000" w:themeColor="text1"/>
        </w:rPr>
      </w:pPr>
      <w:r w:rsidRPr="007C40D0">
        <w:rPr>
          <w:color w:val="000000" w:themeColor="text1"/>
        </w:rPr>
        <w:t>culture</w:t>
      </w:r>
    </w:p>
    <w:p w14:paraId="1D18999A" w14:textId="77777777" w:rsidR="003D1340" w:rsidRPr="007C40D0" w:rsidRDefault="003D1340" w:rsidP="004A73C2">
      <w:pPr>
        <w:pStyle w:val="ListParagraph"/>
        <w:numPr>
          <w:ilvl w:val="0"/>
          <w:numId w:val="42"/>
        </w:numPr>
        <w:spacing w:line="480" w:lineRule="auto"/>
        <w:rPr>
          <w:color w:val="000000" w:themeColor="text1"/>
        </w:rPr>
      </w:pPr>
      <w:r w:rsidRPr="007C40D0">
        <w:rPr>
          <w:color w:val="000000" w:themeColor="text1"/>
        </w:rPr>
        <w:t>sports</w:t>
      </w:r>
    </w:p>
    <w:p w14:paraId="53C97D04" w14:textId="77777777" w:rsidR="003D1340" w:rsidRPr="007C40D0" w:rsidRDefault="003D1340" w:rsidP="004A73C2">
      <w:pPr>
        <w:pStyle w:val="ListParagraph"/>
        <w:numPr>
          <w:ilvl w:val="0"/>
          <w:numId w:val="42"/>
        </w:numPr>
        <w:spacing w:line="480" w:lineRule="auto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recreation</w:t>
      </w:r>
      <w:proofErr w:type="gramEnd"/>
      <w:r w:rsidRPr="007C40D0">
        <w:rPr>
          <w:color w:val="000000" w:themeColor="text1"/>
        </w:rPr>
        <w:t>.</w:t>
      </w:r>
    </w:p>
    <w:p w14:paraId="73CDD4A6" w14:textId="77777777" w:rsidR="003D1340" w:rsidRPr="007C40D0" w:rsidRDefault="003D1340" w:rsidP="003D1340">
      <w:pPr>
        <w:rPr>
          <w:color w:val="000000" w:themeColor="text1"/>
        </w:rPr>
      </w:pPr>
      <w:r w:rsidRPr="007C40D0">
        <w:rPr>
          <w:color w:val="000000" w:themeColor="text1"/>
        </w:rPr>
        <w:t xml:space="preserve">We will give grants to projects that: </w:t>
      </w:r>
    </w:p>
    <w:p w14:paraId="3A63C81C" w14:textId="77777777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think about and start developing special equipment that people with disability need to take part in </w:t>
      </w:r>
      <w:r>
        <w:rPr>
          <w:color w:val="000000" w:themeColor="text1"/>
        </w:rPr>
        <w:t xml:space="preserve">the </w:t>
      </w:r>
      <w:r w:rsidRPr="007C40D0">
        <w:rPr>
          <w:color w:val="000000" w:themeColor="text1"/>
        </w:rPr>
        <w:t>community</w:t>
      </w:r>
    </w:p>
    <w:p w14:paraId="2100B1EA" w14:textId="77777777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7C40D0">
        <w:rPr>
          <w:color w:val="000000" w:themeColor="text1"/>
        </w:rPr>
        <w:t>help community organisations to understand more about living with disability so they can be more inclusive and welcoming</w:t>
      </w:r>
    </w:p>
    <w:p w14:paraId="32B62C62" w14:textId="77777777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7C40D0">
        <w:rPr>
          <w:color w:val="000000" w:themeColor="text1"/>
        </w:rPr>
        <w:t>support people with disability to be good leaders and citizens</w:t>
      </w:r>
    </w:p>
    <w:p w14:paraId="11D1854B" w14:textId="474F8EEF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7C40D0">
        <w:rPr>
          <w:color w:val="000000" w:themeColor="text1"/>
        </w:rPr>
        <w:t>train volunteers so they understand how to work better with people</w:t>
      </w:r>
      <w:r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with disability</w:t>
      </w:r>
    </w:p>
    <w:p w14:paraId="2DF351FC" w14:textId="77777777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r w:rsidRPr="007C40D0">
        <w:rPr>
          <w:color w:val="000000" w:themeColor="text1"/>
        </w:rPr>
        <w:t>work with people who make decisions so they can include people with disability when they make decisions</w:t>
      </w:r>
    </w:p>
    <w:p w14:paraId="6A9CEBD0" w14:textId="77777777" w:rsidR="003D1340" w:rsidRPr="007C40D0" w:rsidRDefault="003D1340" w:rsidP="004A73C2">
      <w:pPr>
        <w:pStyle w:val="ListParagraph"/>
        <w:numPr>
          <w:ilvl w:val="0"/>
          <w:numId w:val="43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create</w:t>
      </w:r>
      <w:proofErr w:type="gramEnd"/>
      <w:r w:rsidRPr="007C40D0">
        <w:rPr>
          <w:color w:val="000000" w:themeColor="text1"/>
        </w:rPr>
        <w:t xml:space="preserve"> inclusive playgrounds for children with special needs so all children can play together. </w:t>
      </w:r>
    </w:p>
    <w:p w14:paraId="210F7E67" w14:textId="77777777" w:rsidR="003D1340" w:rsidRPr="007C40D0" w:rsidRDefault="003D1340" w:rsidP="003D1340">
      <w:pPr>
        <w:rPr>
          <w:color w:val="000000" w:themeColor="text1"/>
        </w:rPr>
      </w:pPr>
      <w:r w:rsidRPr="007C40D0">
        <w:rPr>
          <w:color w:val="000000" w:themeColor="text1"/>
        </w:rPr>
        <w:t>These are just ideas we are interested in.</w:t>
      </w:r>
    </w:p>
    <w:p w14:paraId="6A710836" w14:textId="77777777" w:rsidR="003D1340" w:rsidRPr="007C40D0" w:rsidRDefault="003D1340" w:rsidP="003D1340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 might have your own ideas of how to help people with disability take part in social and cultural </w:t>
      </w:r>
      <w:r>
        <w:rPr>
          <w:color w:val="000000" w:themeColor="text1"/>
        </w:rPr>
        <w:t xml:space="preserve">life. </w:t>
      </w:r>
    </w:p>
    <w:p w14:paraId="074E636F" w14:textId="77777777" w:rsidR="003D1340" w:rsidRDefault="003D134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>
        <w:br w:type="page"/>
      </w:r>
    </w:p>
    <w:p w14:paraId="762DA3CA" w14:textId="234ACAAF" w:rsidR="00406809" w:rsidRPr="005175AE" w:rsidRDefault="00406809" w:rsidP="00406809">
      <w:pPr>
        <w:pStyle w:val="Heading2"/>
        <w:rPr>
          <w:lang w:val="en-AU"/>
        </w:rPr>
      </w:pPr>
      <w:r w:rsidRPr="005175AE">
        <w:rPr>
          <w:lang w:val="en-AU"/>
        </w:rPr>
        <w:lastRenderedPageBreak/>
        <w:t>Who can apply for a grant?</w:t>
      </w:r>
      <w:bookmarkEnd w:id="109"/>
    </w:p>
    <w:p w14:paraId="22081BA1" w14:textId="77777777" w:rsidR="003D1340" w:rsidRPr="007C40D0" w:rsidRDefault="003D1340" w:rsidP="003F0C2E">
      <w:pPr>
        <w:spacing w:after="0"/>
        <w:rPr>
          <w:color w:val="000000" w:themeColor="text1"/>
        </w:rPr>
      </w:pPr>
      <w:r w:rsidRPr="007C40D0">
        <w:rPr>
          <w:color w:val="000000" w:themeColor="text1"/>
        </w:rPr>
        <w:t>To apply you need to show us you are a legal organisation, such as:</w:t>
      </w:r>
    </w:p>
    <w:p w14:paraId="2C18A896" w14:textId="3F4DFF58" w:rsidR="003D1340" w:rsidRPr="0029480D" w:rsidRDefault="003D1340" w:rsidP="004A73C2">
      <w:pPr>
        <w:pStyle w:val="ListParagraph"/>
        <w:numPr>
          <w:ilvl w:val="0"/>
          <w:numId w:val="25"/>
        </w:numPr>
      </w:pPr>
      <w:r w:rsidRPr="00BF6539">
        <w:rPr>
          <w:lang w:eastAsia="en-AU"/>
        </w:rPr>
        <w:t>Indigenous</w:t>
      </w:r>
      <w:r w:rsidRPr="00BF6539">
        <w:rPr>
          <w:rFonts w:eastAsiaTheme="minorEastAsia"/>
        </w:rPr>
        <w:t xml:space="preserve"> corporations – organisations that are incorporated under the </w:t>
      </w:r>
      <w:r w:rsidRPr="00BF6539">
        <w:rPr>
          <w:rStyle w:val="Emphasis"/>
          <w:rFonts w:eastAsiaTheme="minorEastAsia"/>
        </w:rPr>
        <w:t>Corporations (Aboriginal and Torres Strait Islander) Act 2006</w:t>
      </w:r>
    </w:p>
    <w:p w14:paraId="490845B4" w14:textId="77777777" w:rsidR="003D1340" w:rsidRPr="00AF1296" w:rsidRDefault="003D1340" w:rsidP="004A73C2">
      <w:pPr>
        <w:pStyle w:val="ListParagraph"/>
        <w:numPr>
          <w:ilvl w:val="0"/>
          <w:numId w:val="25"/>
        </w:numPr>
        <w:rPr>
          <w:rFonts w:eastAsiaTheme="minorEastAsia"/>
        </w:rPr>
      </w:pPr>
      <w:r w:rsidRPr="00AF1296">
        <w:rPr>
          <w:rFonts w:eastAsiaTheme="minorEastAsia"/>
        </w:rPr>
        <w:t>Incorporated associations – organisations that have Association, Incorporated or Inc. in their legal name.</w:t>
      </w:r>
    </w:p>
    <w:p w14:paraId="5D66E19B" w14:textId="77777777" w:rsidR="003D1340" w:rsidRPr="00AF1296" w:rsidRDefault="003D1340" w:rsidP="004A73C2">
      <w:pPr>
        <w:pStyle w:val="ListParagraph"/>
        <w:numPr>
          <w:ilvl w:val="0"/>
          <w:numId w:val="25"/>
        </w:numPr>
        <w:rPr>
          <w:rFonts w:eastAsiaTheme="minorEastAsia"/>
        </w:rPr>
      </w:pPr>
      <w:r w:rsidRPr="00AF1296">
        <w:rPr>
          <w:rFonts w:eastAsiaTheme="minorEastAsia"/>
        </w:rPr>
        <w:t>Cooperatives – organisations that have Cooperative in their legal name.</w:t>
      </w:r>
    </w:p>
    <w:p w14:paraId="4EE9E1A2" w14:textId="77777777" w:rsidR="003D1340" w:rsidRPr="00AF1296" w:rsidRDefault="003D1340" w:rsidP="004A73C2">
      <w:pPr>
        <w:pStyle w:val="ListParagraph"/>
        <w:numPr>
          <w:ilvl w:val="0"/>
          <w:numId w:val="25"/>
        </w:numPr>
        <w:rPr>
          <w:rFonts w:eastAsiaTheme="minorEastAsia"/>
        </w:rPr>
      </w:pPr>
      <w:r w:rsidRPr="00AF1296">
        <w:rPr>
          <w:rFonts w:eastAsiaTheme="minorEastAsia"/>
        </w:rPr>
        <w:t xml:space="preserve">Statutory entity – </w:t>
      </w:r>
      <w:r w:rsidRPr="00AF1296">
        <w:rPr>
          <w:color w:val="000000"/>
        </w:rPr>
        <w:t xml:space="preserve">an organisation that </w:t>
      </w:r>
      <w:proofErr w:type="gramStart"/>
      <w:r w:rsidRPr="00AF1296">
        <w:rPr>
          <w:color w:val="000000"/>
        </w:rPr>
        <w:t>isn’t</w:t>
      </w:r>
      <w:proofErr w:type="gramEnd"/>
      <w:r w:rsidRPr="00AF1296">
        <w:rPr>
          <w:color w:val="000000"/>
        </w:rPr>
        <w:t xml:space="preserve"> part of the government, but may be created or recognised under the law, like some churches and schools.</w:t>
      </w:r>
    </w:p>
    <w:p w14:paraId="7D81D405" w14:textId="77777777" w:rsidR="003D1340" w:rsidRPr="00BF6539" w:rsidRDefault="003D1340" w:rsidP="004A73C2">
      <w:pPr>
        <w:pStyle w:val="ListParagraph"/>
        <w:numPr>
          <w:ilvl w:val="0"/>
          <w:numId w:val="25"/>
        </w:numPr>
        <w:rPr>
          <w:rFonts w:eastAsiaTheme="minorEastAsia"/>
        </w:rPr>
      </w:pPr>
      <w:r>
        <w:rPr>
          <w:rFonts w:eastAsiaTheme="minorEastAsia"/>
        </w:rPr>
        <w:t>P</w:t>
      </w:r>
      <w:r w:rsidRPr="00BF6539">
        <w:rPr>
          <w:rFonts w:eastAsiaTheme="minorEastAsia"/>
        </w:rPr>
        <w:t xml:space="preserve">artnerships </w:t>
      </w:r>
      <w:r w:rsidRPr="00BF6539">
        <w:t>– a group of people or organisations that agree to:</w:t>
      </w:r>
    </w:p>
    <w:p w14:paraId="78AFD1A7" w14:textId="77777777" w:rsidR="003D1340" w:rsidRPr="00BF6539" w:rsidRDefault="003D1340" w:rsidP="004A73C2">
      <w:pPr>
        <w:pStyle w:val="ListParagraph"/>
        <w:numPr>
          <w:ilvl w:val="1"/>
          <w:numId w:val="25"/>
        </w:numPr>
        <w:rPr>
          <w:rFonts w:eastAsiaTheme="minorEastAsia"/>
        </w:rPr>
      </w:pPr>
      <w:r w:rsidRPr="00BF6539">
        <w:t>work together</w:t>
      </w:r>
    </w:p>
    <w:p w14:paraId="0C0AEE08" w14:textId="2B1A3848" w:rsidR="003D1340" w:rsidRPr="00AF1296" w:rsidRDefault="003D1340" w:rsidP="004A73C2">
      <w:pPr>
        <w:pStyle w:val="ListParagraph"/>
        <w:numPr>
          <w:ilvl w:val="1"/>
          <w:numId w:val="25"/>
        </w:numPr>
        <w:rPr>
          <w:rFonts w:eastAsiaTheme="minorEastAsia"/>
        </w:rPr>
      </w:pPr>
      <w:proofErr w:type="gramStart"/>
      <w:r w:rsidRPr="00BF6539">
        <w:t>share</w:t>
      </w:r>
      <w:proofErr w:type="gramEnd"/>
      <w:r w:rsidRPr="00BF6539">
        <w:t xml:space="preserve"> the work and all the things</w:t>
      </w:r>
      <w:r w:rsidR="00B24375">
        <w:t xml:space="preserve"> </w:t>
      </w:r>
      <w:r w:rsidRPr="00BF6539">
        <w:t>they need to do among the group</w:t>
      </w:r>
      <w:r>
        <w:t xml:space="preserve">. </w:t>
      </w:r>
    </w:p>
    <w:p w14:paraId="1A5A4DD9" w14:textId="77777777" w:rsidR="003D1340" w:rsidRPr="00A9634F" w:rsidRDefault="003D1340" w:rsidP="004A73C2">
      <w:pPr>
        <w:pStyle w:val="ListParagraph"/>
        <w:numPr>
          <w:ilvl w:val="0"/>
          <w:numId w:val="25"/>
        </w:numPr>
        <w:rPr>
          <w:rStyle w:val="Strong"/>
          <w:rFonts w:eastAsiaTheme="minorEastAsia"/>
          <w:b w:val="0"/>
          <w:bCs w:val="0"/>
        </w:rPr>
      </w:pPr>
      <w:r>
        <w:rPr>
          <w:rStyle w:val="Strong"/>
        </w:rPr>
        <w:t>T</w:t>
      </w:r>
      <w:r w:rsidRPr="006059D4">
        <w:rPr>
          <w:rStyle w:val="Strong"/>
        </w:rPr>
        <w:t xml:space="preserve">rustees </w:t>
      </w:r>
      <w:r w:rsidRPr="00BF6539">
        <w:rPr>
          <w:rFonts w:eastAsiaTheme="minorEastAsia"/>
        </w:rPr>
        <w:t xml:space="preserve">on behalf of a </w:t>
      </w:r>
      <w:r w:rsidRPr="006059D4">
        <w:rPr>
          <w:rStyle w:val="Strong"/>
        </w:rPr>
        <w:t>trust</w:t>
      </w:r>
      <w:r w:rsidRPr="00A9634F">
        <w:rPr>
          <w:rStyle w:val="Strong"/>
          <w:b w:val="0"/>
          <w:bCs w:val="0"/>
        </w:rPr>
        <w:t>.</w:t>
      </w:r>
      <w:r>
        <w:rPr>
          <w:rStyle w:val="Strong"/>
        </w:rPr>
        <w:t xml:space="preserve"> </w:t>
      </w:r>
    </w:p>
    <w:p w14:paraId="1569465E" w14:textId="27EDDF00" w:rsidR="003D1340" w:rsidRPr="00AF1296" w:rsidRDefault="003D1340" w:rsidP="00AF1296">
      <w:pPr>
        <w:ind w:left="720"/>
        <w:rPr>
          <w:rFonts w:eastAsiaTheme="minorEastAsia"/>
        </w:rPr>
      </w:pPr>
      <w:r w:rsidRPr="006059D4">
        <w:t xml:space="preserve">A trust is when </w:t>
      </w:r>
      <w:proofErr w:type="gramStart"/>
      <w:r w:rsidRPr="006059D4">
        <w:t>1</w:t>
      </w:r>
      <w:proofErr w:type="gramEnd"/>
      <w:r w:rsidRPr="006059D4">
        <w:t xml:space="preserve"> or more people manage money and property for another person or organisation. The people who manage the trust </w:t>
      </w:r>
      <w:proofErr w:type="gramStart"/>
      <w:r w:rsidRPr="006059D4">
        <w:t>are called</w:t>
      </w:r>
      <w:proofErr w:type="gramEnd"/>
      <w:r w:rsidRPr="006059D4">
        <w:t xml:space="preserve"> trustees.</w:t>
      </w:r>
      <w:r>
        <w:rPr>
          <w:rStyle w:val="Strong"/>
        </w:rPr>
        <w:t xml:space="preserve"> </w:t>
      </w:r>
    </w:p>
    <w:p w14:paraId="02BD3109" w14:textId="77777777" w:rsidR="003D1340" w:rsidRPr="00AF1296" w:rsidRDefault="003D1340" w:rsidP="004A73C2">
      <w:pPr>
        <w:pStyle w:val="ListParagraph"/>
        <w:numPr>
          <w:ilvl w:val="0"/>
          <w:numId w:val="51"/>
        </w:numPr>
      </w:pPr>
      <w:r w:rsidRPr="00AF1296">
        <w:rPr>
          <w:rFonts w:eastAsiaTheme="minorEastAsia"/>
        </w:rPr>
        <w:t>Organisations established under Commonwealth, state or territory laws.</w:t>
      </w:r>
    </w:p>
    <w:p w14:paraId="2F0ED22E" w14:textId="6B90C95B" w:rsidR="003D1340" w:rsidRPr="00AF1296" w:rsidRDefault="003D1340" w:rsidP="004A73C2">
      <w:pPr>
        <w:pStyle w:val="ListParagraph"/>
        <w:numPr>
          <w:ilvl w:val="0"/>
          <w:numId w:val="51"/>
        </w:numPr>
        <w:rPr>
          <w:rFonts w:eastAsiaTheme="minorEastAsia"/>
        </w:rPr>
      </w:pPr>
      <w:r w:rsidRPr="00AF1296">
        <w:rPr>
          <w:rFonts w:eastAsiaTheme="minorEastAsia"/>
        </w:rPr>
        <w:t xml:space="preserve">Local government areas, usually called local councils. </w:t>
      </w:r>
    </w:p>
    <w:p w14:paraId="66A1F31F" w14:textId="77777777" w:rsidR="003D1340" w:rsidRPr="00AF1296" w:rsidRDefault="003D1340" w:rsidP="004A73C2">
      <w:pPr>
        <w:pStyle w:val="ListParagraph"/>
        <w:numPr>
          <w:ilvl w:val="0"/>
          <w:numId w:val="51"/>
        </w:numPr>
        <w:rPr>
          <w:rFonts w:eastAsiaTheme="minorEastAsia"/>
        </w:rPr>
      </w:pPr>
      <w:r w:rsidRPr="00AF1296">
        <w:rPr>
          <w:rFonts w:eastAsiaTheme="minorEastAsia"/>
          <w:color w:val="000000" w:themeColor="text1"/>
        </w:rPr>
        <w:t>A company.</w:t>
      </w:r>
    </w:p>
    <w:p w14:paraId="05079568" w14:textId="77777777" w:rsidR="004A73C2" w:rsidRDefault="004A73C2">
      <w:pPr>
        <w:spacing w:before="0" w:after="0" w:line="240" w:lineRule="auto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 w:type="page"/>
      </w:r>
    </w:p>
    <w:p w14:paraId="6DF8D6E2" w14:textId="29B7A37C" w:rsidR="003D1340" w:rsidRPr="007C40D0" w:rsidRDefault="003D1340" w:rsidP="003F0C2E">
      <w:pPr>
        <w:rPr>
          <w:rFonts w:eastAsiaTheme="minorEastAsia"/>
          <w:color w:val="000000" w:themeColor="text1"/>
        </w:rPr>
      </w:pPr>
      <w:r w:rsidRPr="007C40D0">
        <w:rPr>
          <w:rFonts w:eastAsiaTheme="minorEastAsia"/>
          <w:color w:val="000000" w:themeColor="text1"/>
        </w:rPr>
        <w:lastRenderedPageBreak/>
        <w:t>You also need to have:</w:t>
      </w:r>
    </w:p>
    <w:p w14:paraId="7E588825" w14:textId="77777777" w:rsidR="003D1340" w:rsidRPr="007C40D0" w:rsidRDefault="003D1340" w:rsidP="004A73C2">
      <w:pPr>
        <w:pStyle w:val="ListParagraph"/>
        <w:numPr>
          <w:ilvl w:val="0"/>
          <w:numId w:val="25"/>
        </w:numPr>
        <w:spacing w:line="312" w:lineRule="auto"/>
        <w:ind w:left="714" w:hanging="357"/>
        <w:rPr>
          <w:rFonts w:eastAsiaTheme="minorEastAsia"/>
          <w:color w:val="000000" w:themeColor="text1"/>
        </w:rPr>
      </w:pPr>
      <w:r w:rsidRPr="007C40D0">
        <w:rPr>
          <w:rFonts w:eastAsiaTheme="minorEastAsia"/>
          <w:color w:val="000000" w:themeColor="text1"/>
        </w:rPr>
        <w:t xml:space="preserve">an </w:t>
      </w:r>
      <w:r w:rsidRPr="00D31243">
        <w:rPr>
          <w:rFonts w:eastAsiaTheme="minorEastAsia"/>
          <w:b/>
          <w:color w:val="000000" w:themeColor="text1"/>
        </w:rPr>
        <w:t>ABN</w:t>
      </w:r>
      <w:r w:rsidRPr="007C40D0">
        <w:rPr>
          <w:rFonts w:eastAsiaTheme="minorEastAsia"/>
          <w:color w:val="000000" w:themeColor="text1"/>
        </w:rPr>
        <w:t xml:space="preserve"> – An Australian Business Number</w:t>
      </w:r>
    </w:p>
    <w:p w14:paraId="256BF0F3" w14:textId="77777777" w:rsidR="003D1340" w:rsidRPr="007C40D0" w:rsidRDefault="003D1340" w:rsidP="004A73C2">
      <w:pPr>
        <w:pStyle w:val="ListParagraph"/>
        <w:numPr>
          <w:ilvl w:val="0"/>
          <w:numId w:val="25"/>
        </w:numPr>
        <w:spacing w:line="312" w:lineRule="auto"/>
        <w:ind w:left="714" w:hanging="357"/>
        <w:rPr>
          <w:rFonts w:eastAsiaTheme="minorEastAsia"/>
          <w:color w:val="000000" w:themeColor="text1"/>
        </w:rPr>
      </w:pPr>
      <w:r w:rsidRPr="007C40D0">
        <w:rPr>
          <w:color w:val="000000" w:themeColor="text1"/>
          <w:szCs w:val="28"/>
        </w:rPr>
        <w:t>an Australian bank account</w:t>
      </w:r>
    </w:p>
    <w:p w14:paraId="39075758" w14:textId="77777777" w:rsidR="003D1340" w:rsidRPr="00B41DB9" w:rsidRDefault="003D1340" w:rsidP="004A73C2">
      <w:pPr>
        <w:pStyle w:val="ListParagraph"/>
        <w:numPr>
          <w:ilvl w:val="0"/>
          <w:numId w:val="25"/>
        </w:numPr>
        <w:spacing w:line="312" w:lineRule="auto"/>
        <w:ind w:left="714" w:hanging="357"/>
        <w:rPr>
          <w:color w:val="000000" w:themeColor="text1"/>
          <w:szCs w:val="28"/>
        </w:rPr>
      </w:pPr>
      <w:r w:rsidRPr="00B41DB9">
        <w:rPr>
          <w:color w:val="000000" w:themeColor="text1"/>
          <w:szCs w:val="28"/>
        </w:rPr>
        <w:t xml:space="preserve">be willing to register for GST – the Goods and Services Tax – if necessary </w:t>
      </w:r>
    </w:p>
    <w:p w14:paraId="69AEA63B" w14:textId="22522861" w:rsidR="003D1340" w:rsidRPr="007C40D0" w:rsidRDefault="003D1340" w:rsidP="004A73C2">
      <w:pPr>
        <w:pStyle w:val="ListParagraph"/>
        <w:numPr>
          <w:ilvl w:val="0"/>
          <w:numId w:val="25"/>
        </w:numPr>
        <w:spacing w:line="312" w:lineRule="auto"/>
        <w:ind w:left="714" w:hanging="357"/>
        <w:rPr>
          <w:rFonts w:eastAsiaTheme="minorEastAsia"/>
          <w:color w:val="000000" w:themeColor="text1"/>
        </w:rPr>
      </w:pPr>
      <w:proofErr w:type="gramStart"/>
      <w:r w:rsidRPr="00B41DB9">
        <w:rPr>
          <w:rStyle w:val="Strong"/>
          <w:b w:val="0"/>
          <w:bCs w:val="0"/>
        </w:rPr>
        <w:t>have</w:t>
      </w:r>
      <w:proofErr w:type="gramEnd"/>
      <w:r>
        <w:rPr>
          <w:rStyle w:val="Strong"/>
        </w:rPr>
        <w:t xml:space="preserve"> public liability insurance</w:t>
      </w:r>
      <w:r>
        <w:rPr>
          <w:szCs w:val="28"/>
        </w:rPr>
        <w:t xml:space="preserve"> – </w:t>
      </w:r>
      <w:r w:rsidRPr="00B41DB9">
        <w:rPr>
          <w:color w:val="000000" w:themeColor="text1"/>
          <w:szCs w:val="28"/>
        </w:rPr>
        <w:t>insurance that protects you if something bad happens to someone who uses</w:t>
      </w:r>
      <w:r w:rsidR="00232F7E">
        <w:rPr>
          <w:color w:val="000000" w:themeColor="text1"/>
          <w:szCs w:val="28"/>
        </w:rPr>
        <w:t xml:space="preserve"> </w:t>
      </w:r>
      <w:r w:rsidRPr="00B41DB9">
        <w:rPr>
          <w:color w:val="000000" w:themeColor="text1"/>
          <w:szCs w:val="28"/>
        </w:rPr>
        <w:t>your organisation.</w:t>
      </w:r>
    </w:p>
    <w:p w14:paraId="6C2C0869" w14:textId="77777777" w:rsidR="003D1340" w:rsidRPr="007C40D0" w:rsidRDefault="003D1340" w:rsidP="009F61C4">
      <w:pPr>
        <w:rPr>
          <w:color w:val="000000" w:themeColor="text1"/>
          <w:szCs w:val="28"/>
        </w:rPr>
      </w:pPr>
      <w:r w:rsidRPr="007C40D0">
        <w:rPr>
          <w:color w:val="000000" w:themeColor="text1"/>
          <w:szCs w:val="28"/>
        </w:rPr>
        <w:t xml:space="preserve">If you </w:t>
      </w:r>
      <w:proofErr w:type="gramStart"/>
      <w:r w:rsidRPr="007C40D0">
        <w:rPr>
          <w:color w:val="000000" w:themeColor="text1"/>
          <w:szCs w:val="28"/>
        </w:rPr>
        <w:t>aren’t</w:t>
      </w:r>
      <w:proofErr w:type="gramEnd"/>
      <w:r w:rsidRPr="007C40D0">
        <w:rPr>
          <w:color w:val="000000" w:themeColor="text1"/>
          <w:szCs w:val="28"/>
        </w:rPr>
        <w:t xml:space="preserve"> registered for GST, you might need to register if you get a grant.</w:t>
      </w:r>
    </w:p>
    <w:p w14:paraId="704BA252" w14:textId="2C899767" w:rsidR="003D1340" w:rsidRPr="00CE742E" w:rsidRDefault="003D1340" w:rsidP="00CE742E">
      <w:r w:rsidRPr="000A2640">
        <w:t>Indigenous corporation</w:t>
      </w:r>
      <w:r>
        <w:t>s can</w:t>
      </w:r>
      <w:r w:rsidRPr="000A2640">
        <w:t xml:space="preserve"> </w:t>
      </w:r>
      <w:r>
        <w:t>show us their ORIC Registration</w:t>
      </w:r>
      <w:r w:rsidRPr="000A2640">
        <w:t xml:space="preserve">. </w:t>
      </w:r>
    </w:p>
    <w:p w14:paraId="46B52F43" w14:textId="77777777" w:rsidR="006269A2" w:rsidRPr="007C40D0" w:rsidRDefault="006269A2" w:rsidP="006269A2">
      <w:pPr>
        <w:pStyle w:val="Heading3"/>
      </w:pPr>
      <w:bookmarkStart w:id="110" w:name="_Toc18497429"/>
      <w:r w:rsidRPr="007C40D0">
        <w:t>ILC’s Priority Cohort Groups</w:t>
      </w:r>
      <w:bookmarkEnd w:id="110"/>
    </w:p>
    <w:p w14:paraId="070FDC64" w14:textId="5C42CED2" w:rsidR="005B55CE" w:rsidRPr="007C40D0" w:rsidRDefault="005B55CE" w:rsidP="00142EA5">
      <w:r w:rsidRPr="007C40D0">
        <w:t>ILC knows that people with disability</w:t>
      </w:r>
      <w:r w:rsidR="00B24375">
        <w:t xml:space="preserve"> </w:t>
      </w:r>
      <w:r w:rsidRPr="007C40D0">
        <w:t>from some groups in our community need extra help.</w:t>
      </w:r>
    </w:p>
    <w:p w14:paraId="06869E6E" w14:textId="77777777" w:rsidR="005B55CE" w:rsidRPr="007C40D0" w:rsidRDefault="005B55CE" w:rsidP="00142EA5">
      <w:pPr>
        <w:rPr>
          <w:lang w:eastAsia="en-AU"/>
        </w:rPr>
      </w:pPr>
      <w:r w:rsidRPr="007C40D0">
        <w:rPr>
          <w:lang w:eastAsia="en-AU"/>
        </w:rPr>
        <w:t>For this round of grants, we want organisations that offer activities for these groups to apply:</w:t>
      </w:r>
    </w:p>
    <w:p w14:paraId="75789AFA" w14:textId="77777777" w:rsidR="005B55CE" w:rsidRPr="007C40D0" w:rsidRDefault="005B55CE" w:rsidP="004A73C2">
      <w:pPr>
        <w:pStyle w:val="ListParagraph"/>
        <w:numPr>
          <w:ilvl w:val="0"/>
          <w:numId w:val="19"/>
        </w:numPr>
      </w:pPr>
      <w:r w:rsidRPr="007C40D0">
        <w:rPr>
          <w:rFonts w:eastAsiaTheme="minorEastAsia"/>
        </w:rPr>
        <w:t>Aboriginal and Torres Strait Islander communities</w:t>
      </w:r>
    </w:p>
    <w:p w14:paraId="2EDE71CA" w14:textId="77777777" w:rsidR="005B55CE" w:rsidRPr="007C40D0" w:rsidRDefault="005B55CE" w:rsidP="004A73C2">
      <w:pPr>
        <w:pStyle w:val="ListParagraph"/>
        <w:numPr>
          <w:ilvl w:val="0"/>
          <w:numId w:val="19"/>
        </w:numPr>
      </w:pPr>
      <w:r w:rsidRPr="007C40D0">
        <w:rPr>
          <w:rFonts w:eastAsiaTheme="minorEastAsia"/>
        </w:rPr>
        <w:t>Culturally and Linguistically Diverse communities</w:t>
      </w:r>
    </w:p>
    <w:p w14:paraId="329CBD07" w14:textId="77777777" w:rsidR="002F64BE" w:rsidRDefault="002F64BE" w:rsidP="002F64BE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lang w:eastAsia="en-AU"/>
        </w:rPr>
        <w:t>Lesbian, Gay, Bisexual, Transgender, Intersex, Queer/Questioning, Asexual and Plus (LGBTIQA+) communities.</w:t>
      </w:r>
    </w:p>
    <w:p w14:paraId="35A6D5CB" w14:textId="77777777" w:rsidR="005B55CE" w:rsidRPr="007C40D0" w:rsidRDefault="005B55CE" w:rsidP="004A73C2">
      <w:pPr>
        <w:pStyle w:val="ListParagraph"/>
        <w:numPr>
          <w:ilvl w:val="0"/>
          <w:numId w:val="19"/>
        </w:numPr>
      </w:pPr>
      <w:r w:rsidRPr="007C40D0">
        <w:rPr>
          <w:rStyle w:val="Strong"/>
          <w:b w:val="0"/>
          <w:color w:val="000000" w:themeColor="text1"/>
        </w:rPr>
        <w:t xml:space="preserve">Groups who work in </w:t>
      </w:r>
      <w:r w:rsidRPr="007C40D0">
        <w:rPr>
          <w:rStyle w:val="Strong"/>
          <w:color w:val="000000" w:themeColor="text1"/>
        </w:rPr>
        <w:t xml:space="preserve">rural </w:t>
      </w:r>
      <w:r w:rsidRPr="007C40D0">
        <w:rPr>
          <w:color w:val="000000" w:themeColor="text1"/>
        </w:rPr>
        <w:t xml:space="preserve">or </w:t>
      </w:r>
      <w:r w:rsidRPr="007C40D0">
        <w:rPr>
          <w:rStyle w:val="Strong"/>
          <w:color w:val="000000" w:themeColor="text1"/>
        </w:rPr>
        <w:t xml:space="preserve">remote </w:t>
      </w:r>
      <w:r w:rsidRPr="007C40D0">
        <w:rPr>
          <w:color w:val="000000" w:themeColor="text1"/>
        </w:rPr>
        <w:t>areas.</w:t>
      </w:r>
    </w:p>
    <w:p w14:paraId="5C64A071" w14:textId="77777777" w:rsidR="005B55CE" w:rsidRPr="007C40D0" w:rsidRDefault="005B55CE" w:rsidP="00142EA5">
      <w:r w:rsidRPr="007C40D0">
        <w:t>Rural and remote areas are places that are far away from cities or towns.</w:t>
      </w:r>
    </w:p>
    <w:p w14:paraId="1B6BE4C5" w14:textId="105989DA" w:rsidR="005B55CE" w:rsidRPr="007C40D0" w:rsidRDefault="005B55CE" w:rsidP="004A73C2">
      <w:pPr>
        <w:spacing w:line="288" w:lineRule="auto"/>
        <w:rPr>
          <w:color w:val="000000" w:themeColor="text1"/>
        </w:rPr>
      </w:pPr>
      <w:r w:rsidRPr="007C40D0">
        <w:rPr>
          <w:color w:val="000000" w:themeColor="text1"/>
        </w:rPr>
        <w:t>To apply for a grant to work with these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groups of people you must really know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nd understand:</w:t>
      </w:r>
    </w:p>
    <w:p w14:paraId="15342B9E" w14:textId="77777777" w:rsidR="005B55CE" w:rsidRPr="007C40D0" w:rsidRDefault="005B55CE" w:rsidP="004A73C2">
      <w:pPr>
        <w:pStyle w:val="ListParagraph"/>
        <w:numPr>
          <w:ilvl w:val="0"/>
          <w:numId w:val="19"/>
        </w:numPr>
        <w:spacing w:line="288" w:lineRule="auto"/>
        <w:ind w:left="714" w:hanging="357"/>
        <w:rPr>
          <w:color w:val="000000" w:themeColor="text1"/>
        </w:rPr>
      </w:pPr>
      <w:r w:rsidRPr="007C40D0">
        <w:rPr>
          <w:color w:val="000000" w:themeColor="text1"/>
        </w:rPr>
        <w:t>the people who belong to that group</w:t>
      </w:r>
    </w:p>
    <w:p w14:paraId="6D4CD85C" w14:textId="2498E048" w:rsidR="00B14937" w:rsidRPr="00B24375" w:rsidRDefault="005B55CE" w:rsidP="004A73C2">
      <w:pPr>
        <w:pStyle w:val="ListParagraph"/>
        <w:numPr>
          <w:ilvl w:val="0"/>
          <w:numId w:val="19"/>
        </w:numPr>
        <w:spacing w:line="288" w:lineRule="auto"/>
        <w:ind w:left="714" w:hanging="357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what</w:t>
      </w:r>
      <w:proofErr w:type="gramEnd"/>
      <w:r w:rsidRPr="007C40D0">
        <w:rPr>
          <w:color w:val="000000" w:themeColor="text1"/>
        </w:rPr>
        <w:t xml:space="preserve"> the group needs.</w:t>
      </w:r>
      <w:bookmarkStart w:id="111" w:name="_Toc453498"/>
      <w:r w:rsidR="00B14937" w:rsidRPr="007C40D0">
        <w:br w:type="page"/>
      </w:r>
    </w:p>
    <w:p w14:paraId="7C1E5203" w14:textId="638480C4" w:rsidR="00C70934" w:rsidRPr="007C40D0" w:rsidRDefault="00C70934" w:rsidP="009F2006">
      <w:pPr>
        <w:pStyle w:val="Heading2"/>
        <w:rPr>
          <w:lang w:val="en-AU"/>
        </w:rPr>
      </w:pPr>
      <w:bookmarkStart w:id="112" w:name="_Toc18497430"/>
      <w:bookmarkStart w:id="113" w:name="_Toc18922570"/>
      <w:r w:rsidRPr="007C40D0">
        <w:rPr>
          <w:lang w:val="en-AU"/>
        </w:rPr>
        <w:lastRenderedPageBreak/>
        <w:t>How many times can you apply?</w:t>
      </w:r>
      <w:bookmarkEnd w:id="111"/>
      <w:bookmarkEnd w:id="112"/>
      <w:bookmarkEnd w:id="113"/>
    </w:p>
    <w:p w14:paraId="1DB79C79" w14:textId="77777777" w:rsidR="005B55CE" w:rsidRPr="007C40D0" w:rsidRDefault="005B55CE" w:rsidP="00CE742E">
      <w:pPr>
        <w:spacing w:before="240" w:after="240"/>
      </w:pPr>
      <w:r w:rsidRPr="00BF6539">
        <w:rPr>
          <w:spacing w:val="-2"/>
        </w:rPr>
        <w:t>An organisation can apply once on their own.</w:t>
      </w:r>
    </w:p>
    <w:p w14:paraId="27FA8C73" w14:textId="77777777" w:rsidR="005B55CE" w:rsidRPr="00BF6539" w:rsidRDefault="005B55CE" w:rsidP="00CE742E">
      <w:r w:rsidRPr="00BF6539">
        <w:t>An organisation can also apply with a group of other organisations.</w:t>
      </w:r>
      <w:r>
        <w:t xml:space="preserve"> </w:t>
      </w:r>
    </w:p>
    <w:p w14:paraId="51EADDFC" w14:textId="77777777" w:rsidR="005B55CE" w:rsidRPr="007C40D0" w:rsidRDefault="005B55CE" w:rsidP="00CE742E">
      <w:pPr>
        <w:spacing w:before="240" w:after="240"/>
      </w:pPr>
      <w:r w:rsidRPr="00BF6539">
        <w:t xml:space="preserve">We call this a </w:t>
      </w:r>
      <w:r w:rsidRPr="00BF6539">
        <w:rPr>
          <w:rStyle w:val="Strong"/>
        </w:rPr>
        <w:t>consortium</w:t>
      </w:r>
      <w:r w:rsidRPr="00BF6539">
        <w:t>.</w:t>
      </w:r>
    </w:p>
    <w:p w14:paraId="3A52EDF4" w14:textId="77777777" w:rsidR="005B55CE" w:rsidRPr="007C40D0" w:rsidRDefault="005B55CE" w:rsidP="00CE742E">
      <w:pPr>
        <w:spacing w:before="240" w:after="240"/>
      </w:pPr>
      <w:r w:rsidRPr="00BF6539">
        <w:t>An organisation can only apply once as the leader of a consortium.</w:t>
      </w:r>
    </w:p>
    <w:p w14:paraId="1A7F8894" w14:textId="77777777" w:rsidR="005B55CE" w:rsidRPr="00BF6539" w:rsidRDefault="005B55CE" w:rsidP="00CE742E">
      <w:r w:rsidRPr="00BF6539">
        <w:t xml:space="preserve">An organisation can apply 2 times in total: </w:t>
      </w:r>
    </w:p>
    <w:p w14:paraId="29A74E90" w14:textId="77777777" w:rsidR="005B55CE" w:rsidRPr="00BF6539" w:rsidRDefault="005B55CE" w:rsidP="004A73C2">
      <w:pPr>
        <w:pStyle w:val="ListParagraph"/>
        <w:numPr>
          <w:ilvl w:val="0"/>
          <w:numId w:val="50"/>
        </w:numPr>
      </w:pPr>
      <w:r w:rsidRPr="00BF6539">
        <w:t xml:space="preserve">once as a leader of a consortium </w:t>
      </w:r>
    </w:p>
    <w:p w14:paraId="127DB804" w14:textId="77777777" w:rsidR="005B55CE" w:rsidRPr="007C40D0" w:rsidRDefault="005B55CE" w:rsidP="004A73C2">
      <w:pPr>
        <w:pStyle w:val="ListParagraph"/>
        <w:numPr>
          <w:ilvl w:val="0"/>
          <w:numId w:val="50"/>
        </w:numPr>
      </w:pPr>
      <w:proofErr w:type="gramStart"/>
      <w:r w:rsidRPr="00BF6539">
        <w:t>once</w:t>
      </w:r>
      <w:proofErr w:type="gramEnd"/>
      <w:r w:rsidRPr="00BF6539">
        <w:t xml:space="preserve"> as an individual organisation. </w:t>
      </w:r>
    </w:p>
    <w:p w14:paraId="7C0932CA" w14:textId="71D8E852" w:rsidR="005B55CE" w:rsidRPr="007C40D0" w:rsidRDefault="005B55CE" w:rsidP="00CE742E">
      <w:pPr>
        <w:spacing w:before="240" w:after="240"/>
      </w:pPr>
      <w:r w:rsidRPr="00BF6539">
        <w:t>If your organisation applies as the leader of</w:t>
      </w:r>
      <w:r w:rsidR="00232F7E">
        <w:t xml:space="preserve"> </w:t>
      </w:r>
      <w:r w:rsidRPr="00BF6539">
        <w:t xml:space="preserve">a consortium more than once, only </w:t>
      </w:r>
      <w:r>
        <w:t>the application received closest to the closing date</w:t>
      </w:r>
      <w:r w:rsidR="00232F7E">
        <w:t xml:space="preserve"> and time</w:t>
      </w:r>
      <w:r>
        <w:t xml:space="preserve"> will be accepted and assessed.</w:t>
      </w:r>
    </w:p>
    <w:p w14:paraId="07EE5836" w14:textId="3981A3F7" w:rsidR="005B55CE" w:rsidRPr="00BF6539" w:rsidRDefault="005B55CE" w:rsidP="00CE742E">
      <w:r w:rsidRPr="00BF6539">
        <w:t>Any other applications you make</w:t>
      </w:r>
      <w:r w:rsidR="00B24375">
        <w:t xml:space="preserve"> </w:t>
      </w:r>
      <w:proofErr w:type="gramStart"/>
      <w:r w:rsidRPr="00BF6539">
        <w:t>won’t</w:t>
      </w:r>
      <w:proofErr w:type="gramEnd"/>
      <w:r w:rsidRPr="00BF6539">
        <w:t xml:space="preserve"> count.</w:t>
      </w:r>
    </w:p>
    <w:p w14:paraId="5DBAC796" w14:textId="3D7C05F5" w:rsidR="005B55CE" w:rsidRPr="007C40D0" w:rsidRDefault="005B55CE" w:rsidP="00CE742E">
      <w:pPr>
        <w:spacing w:before="240" w:after="240"/>
      </w:pPr>
      <w:r w:rsidRPr="00BF6539">
        <w:t xml:space="preserve">Your organisation and the other members of your consortium will </w:t>
      </w:r>
      <w:proofErr w:type="gramStart"/>
      <w:r w:rsidRPr="00BF6539">
        <w:t>miss out on</w:t>
      </w:r>
      <w:proofErr w:type="gramEnd"/>
      <w:r w:rsidRPr="00BF6539">
        <w:t xml:space="preserve"> the chance to get a grant.</w:t>
      </w:r>
    </w:p>
    <w:p w14:paraId="6187B9A1" w14:textId="59FD6FEE" w:rsidR="005B55CE" w:rsidRPr="00BF6539" w:rsidRDefault="005B55CE" w:rsidP="00CE742E">
      <w:r w:rsidRPr="00BF6539">
        <w:t xml:space="preserve">If you </w:t>
      </w:r>
      <w:proofErr w:type="gramStart"/>
      <w:r w:rsidRPr="00BF6539">
        <w:t>don’t</w:t>
      </w:r>
      <w:proofErr w:type="gramEnd"/>
      <w:r w:rsidRPr="00BF6539">
        <w:t xml:space="preserve"> think you can manage the grant, you can get someone else to apply for you.</w:t>
      </w:r>
    </w:p>
    <w:p w14:paraId="2EE94429" w14:textId="77777777" w:rsidR="005B55CE" w:rsidRPr="007C40D0" w:rsidRDefault="005B55CE" w:rsidP="00CE742E">
      <w:pPr>
        <w:spacing w:before="240" w:after="240"/>
      </w:pPr>
      <w:r w:rsidRPr="00BF6539">
        <w:t xml:space="preserve">We call this an </w:t>
      </w:r>
      <w:r w:rsidRPr="00BF6539">
        <w:rPr>
          <w:rStyle w:val="Strong"/>
        </w:rPr>
        <w:t>auspice arrangement</w:t>
      </w:r>
      <w:r w:rsidRPr="00BF6539">
        <w:t>.</w:t>
      </w:r>
    </w:p>
    <w:p w14:paraId="45E8973C" w14:textId="6ABBD4D3" w:rsidR="005B55CE" w:rsidRPr="007C40D0" w:rsidRDefault="005B55CE" w:rsidP="00CE742E">
      <w:pPr>
        <w:spacing w:before="240" w:after="240"/>
        <w:ind w:right="401"/>
      </w:pPr>
      <w:r w:rsidRPr="00BF6539">
        <w:t xml:space="preserve">An </w:t>
      </w:r>
      <w:proofErr w:type="spellStart"/>
      <w:r w:rsidRPr="00BF6539">
        <w:rPr>
          <w:rStyle w:val="Strong"/>
        </w:rPr>
        <w:t>auspico</w:t>
      </w:r>
      <w:r w:rsidRPr="00CE742E">
        <w:rPr>
          <w:b/>
          <w:bCs/>
        </w:rPr>
        <w:t>r</w:t>
      </w:r>
      <w:proofErr w:type="spellEnd"/>
      <w:r w:rsidRPr="00BF6539">
        <w:t xml:space="preserve"> is the </w:t>
      </w:r>
      <w:r>
        <w:t>organisation that</w:t>
      </w:r>
      <w:r w:rsidRPr="00BF6539">
        <w:t xml:space="preserve"> applies for you under an auspice arrangement.</w:t>
      </w:r>
    </w:p>
    <w:p w14:paraId="06FEB76F" w14:textId="77777777" w:rsidR="005B55CE" w:rsidRPr="00BF6539" w:rsidRDefault="005B55CE" w:rsidP="004A73C2">
      <w:pPr>
        <w:ind w:right="403"/>
      </w:pPr>
      <w:r>
        <w:t>If successful, t</w:t>
      </w:r>
      <w:r w:rsidRPr="00BF6539">
        <w:t>hey will:</w:t>
      </w:r>
    </w:p>
    <w:p w14:paraId="74CFE09B" w14:textId="77777777" w:rsidR="005B55CE" w:rsidRPr="00BF6539" w:rsidRDefault="005B55CE" w:rsidP="004A73C2">
      <w:pPr>
        <w:pStyle w:val="ListParagraph"/>
        <w:numPr>
          <w:ilvl w:val="0"/>
          <w:numId w:val="14"/>
        </w:numPr>
        <w:ind w:right="403"/>
      </w:pPr>
      <w:r w:rsidRPr="00BF6539">
        <w:t xml:space="preserve">be given the grant </w:t>
      </w:r>
    </w:p>
    <w:p w14:paraId="65E89EDB" w14:textId="77777777" w:rsidR="005B55CE" w:rsidRPr="00BF6539" w:rsidRDefault="005B55CE" w:rsidP="004A73C2">
      <w:pPr>
        <w:pStyle w:val="ListParagraph"/>
        <w:numPr>
          <w:ilvl w:val="0"/>
          <w:numId w:val="14"/>
        </w:numPr>
        <w:ind w:right="403"/>
      </w:pPr>
      <w:proofErr w:type="gramStart"/>
      <w:r w:rsidRPr="00BF6539">
        <w:t>manage</w:t>
      </w:r>
      <w:proofErr w:type="gramEnd"/>
      <w:r w:rsidRPr="00BF6539">
        <w:t xml:space="preserve"> the money for you.</w:t>
      </w:r>
    </w:p>
    <w:p w14:paraId="28231DD6" w14:textId="42E09AEA" w:rsidR="005B55CE" w:rsidRPr="00BF6539" w:rsidRDefault="005B55CE" w:rsidP="0078055D">
      <w:pPr>
        <w:spacing w:before="240" w:after="240"/>
        <w:ind w:right="401"/>
      </w:pPr>
      <w:r w:rsidRPr="00BF6539">
        <w:lastRenderedPageBreak/>
        <w:t xml:space="preserve">You can only apply once if you use an </w:t>
      </w:r>
      <w:proofErr w:type="spellStart"/>
      <w:r w:rsidRPr="00BF6539">
        <w:t>auspicor</w:t>
      </w:r>
      <w:proofErr w:type="spellEnd"/>
      <w:r w:rsidRPr="00BF6539">
        <w:t>.</w:t>
      </w:r>
    </w:p>
    <w:p w14:paraId="663C7242" w14:textId="77777777" w:rsidR="005B55CE" w:rsidRPr="00BF6539" w:rsidRDefault="005B55CE" w:rsidP="0078055D">
      <w:pPr>
        <w:spacing w:before="240" w:after="240"/>
        <w:ind w:right="401"/>
      </w:pPr>
      <w:proofErr w:type="spellStart"/>
      <w:r w:rsidRPr="00BF6539">
        <w:t>Auspicors</w:t>
      </w:r>
      <w:proofErr w:type="spellEnd"/>
      <w:r w:rsidRPr="00BF6539">
        <w:t xml:space="preserve"> can work on lots of applications for many other organisations though.</w:t>
      </w:r>
      <w:r>
        <w:t xml:space="preserve"> </w:t>
      </w:r>
    </w:p>
    <w:p w14:paraId="12DD3992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14" w:name="_Toc453499"/>
      <w:bookmarkStart w:id="115" w:name="_Toc18497431"/>
      <w:bookmarkStart w:id="116" w:name="_Toc18922571"/>
      <w:r>
        <w:br w:type="page"/>
      </w:r>
    </w:p>
    <w:p w14:paraId="671CBA13" w14:textId="2D4388A0" w:rsidR="009219BB" w:rsidRPr="007C40D0" w:rsidRDefault="009219BB" w:rsidP="009219BB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 xml:space="preserve">Where can a grant </w:t>
      </w:r>
      <w:proofErr w:type="gramStart"/>
      <w:r w:rsidRPr="007C40D0">
        <w:rPr>
          <w:lang w:val="en-AU"/>
        </w:rPr>
        <w:t>be used</w:t>
      </w:r>
      <w:proofErr w:type="gramEnd"/>
      <w:r w:rsidRPr="007C40D0">
        <w:rPr>
          <w:lang w:val="en-AU"/>
        </w:rPr>
        <w:t>?</w:t>
      </w:r>
      <w:bookmarkEnd w:id="114"/>
      <w:bookmarkEnd w:id="115"/>
      <w:bookmarkEnd w:id="116"/>
    </w:p>
    <w:p w14:paraId="44AC65D9" w14:textId="5BE97D19" w:rsidR="005B55CE" w:rsidRPr="007C40D0" w:rsidRDefault="005B55CE" w:rsidP="004A73C2">
      <w:pPr>
        <w:rPr>
          <w:rFonts w:eastAsiaTheme="minorEastAsia"/>
        </w:rPr>
      </w:pPr>
      <w:r w:rsidRPr="007C40D0">
        <w:rPr>
          <w:rFonts w:eastAsiaTheme="minorEastAsia"/>
        </w:rPr>
        <w:t xml:space="preserve">We are looking for projects that will help people with disability in one or </w:t>
      </w:r>
      <w:r w:rsidR="00232F7E">
        <w:rPr>
          <w:rFonts w:eastAsiaTheme="minorEastAsia"/>
        </w:rPr>
        <w:t xml:space="preserve">more </w:t>
      </w:r>
      <w:r w:rsidRPr="007C40D0">
        <w:rPr>
          <w:rFonts w:eastAsiaTheme="minorEastAsia"/>
        </w:rPr>
        <w:t>places like:</w:t>
      </w:r>
    </w:p>
    <w:p w14:paraId="24CC0F13" w14:textId="77777777" w:rsidR="005B55CE" w:rsidRPr="004A73C2" w:rsidRDefault="005B55CE" w:rsidP="004A73C2">
      <w:pPr>
        <w:pStyle w:val="ListParagraph"/>
        <w:numPr>
          <w:ilvl w:val="0"/>
          <w:numId w:val="56"/>
        </w:numPr>
        <w:rPr>
          <w:rFonts w:eastAsiaTheme="minorEastAsia"/>
        </w:rPr>
      </w:pPr>
      <w:r w:rsidRPr="004A73C2">
        <w:rPr>
          <w:rFonts w:eastAsiaTheme="minorEastAsia"/>
        </w:rPr>
        <w:t>their local area</w:t>
      </w:r>
    </w:p>
    <w:p w14:paraId="436B0C31" w14:textId="77777777" w:rsidR="005B55CE" w:rsidRPr="004A73C2" w:rsidRDefault="005B55CE" w:rsidP="004A73C2">
      <w:pPr>
        <w:pStyle w:val="ListParagraph"/>
        <w:numPr>
          <w:ilvl w:val="0"/>
          <w:numId w:val="56"/>
        </w:numPr>
        <w:rPr>
          <w:rFonts w:eastAsiaTheme="minorEastAsia"/>
        </w:rPr>
      </w:pPr>
      <w:r w:rsidRPr="004A73C2">
        <w:rPr>
          <w:rFonts w:eastAsiaTheme="minorEastAsia"/>
        </w:rPr>
        <w:t>a part of a state or territory</w:t>
      </w:r>
    </w:p>
    <w:p w14:paraId="7CBF87CB" w14:textId="77777777" w:rsidR="005B55CE" w:rsidRPr="004A73C2" w:rsidRDefault="005B55CE" w:rsidP="004A73C2">
      <w:pPr>
        <w:pStyle w:val="ListParagraph"/>
        <w:numPr>
          <w:ilvl w:val="0"/>
          <w:numId w:val="56"/>
        </w:numPr>
        <w:rPr>
          <w:rFonts w:eastAsiaTheme="minorEastAsia"/>
        </w:rPr>
      </w:pPr>
      <w:r w:rsidRPr="004A73C2">
        <w:rPr>
          <w:rFonts w:eastAsiaTheme="minorEastAsia"/>
        </w:rPr>
        <w:t>a whole state or territory</w:t>
      </w:r>
    </w:p>
    <w:p w14:paraId="5AC96856" w14:textId="77777777" w:rsidR="005B55CE" w:rsidRPr="004A73C2" w:rsidRDefault="005B55CE" w:rsidP="004A73C2">
      <w:pPr>
        <w:pStyle w:val="ListParagraph"/>
        <w:numPr>
          <w:ilvl w:val="0"/>
          <w:numId w:val="56"/>
        </w:numPr>
        <w:rPr>
          <w:rFonts w:eastAsiaTheme="minorEastAsia"/>
        </w:rPr>
      </w:pPr>
      <w:r w:rsidRPr="004A73C2">
        <w:rPr>
          <w:rFonts w:eastAsiaTheme="minorEastAsia"/>
        </w:rPr>
        <w:t>multiple states or territories</w:t>
      </w:r>
    </w:p>
    <w:p w14:paraId="7BB4932A" w14:textId="77777777" w:rsidR="005B55CE" w:rsidRPr="004A73C2" w:rsidRDefault="005B55CE" w:rsidP="004A73C2">
      <w:pPr>
        <w:pStyle w:val="ListParagraph"/>
        <w:numPr>
          <w:ilvl w:val="0"/>
          <w:numId w:val="56"/>
        </w:numPr>
        <w:rPr>
          <w:rFonts w:eastAsiaTheme="minorEastAsia"/>
        </w:rPr>
      </w:pPr>
      <w:proofErr w:type="gramStart"/>
      <w:r w:rsidRPr="004A73C2">
        <w:rPr>
          <w:rFonts w:eastAsiaTheme="minorEastAsia"/>
        </w:rPr>
        <w:t>all</w:t>
      </w:r>
      <w:proofErr w:type="gramEnd"/>
      <w:r w:rsidRPr="004A73C2">
        <w:rPr>
          <w:rFonts w:eastAsiaTheme="minorEastAsia"/>
        </w:rPr>
        <w:t xml:space="preserve"> parts of Australia.</w:t>
      </w:r>
    </w:p>
    <w:p w14:paraId="597EAFFC" w14:textId="77777777" w:rsidR="005B55CE" w:rsidRPr="007C40D0" w:rsidRDefault="005B55CE" w:rsidP="00464AC2">
      <w:pPr>
        <w:rPr>
          <w:rFonts w:eastAsiaTheme="minorEastAsia"/>
        </w:rPr>
      </w:pPr>
      <w:r w:rsidRPr="007C40D0">
        <w:rPr>
          <w:rFonts w:eastAsiaTheme="minorEastAsia"/>
        </w:rPr>
        <w:t>When you apply, you must tell us:</w:t>
      </w:r>
    </w:p>
    <w:p w14:paraId="6C324EF4" w14:textId="4FAD416A" w:rsidR="005B55CE" w:rsidRPr="007C40D0" w:rsidRDefault="005B55CE" w:rsidP="004A73C2">
      <w:pPr>
        <w:pStyle w:val="ListParagraph"/>
        <w:numPr>
          <w:ilvl w:val="0"/>
          <w:numId w:val="20"/>
        </w:numPr>
        <w:rPr>
          <w:rFonts w:eastAsiaTheme="minorEastAsia"/>
        </w:rPr>
      </w:pPr>
      <w:r w:rsidRPr="007C40D0">
        <w:rPr>
          <w:rFonts w:eastAsiaTheme="minorEastAsia"/>
        </w:rPr>
        <w:t>how well you know the community</w:t>
      </w:r>
      <w:r w:rsidR="00B24375">
        <w:rPr>
          <w:rFonts w:eastAsiaTheme="minorEastAsia"/>
        </w:rPr>
        <w:t xml:space="preserve"> </w:t>
      </w:r>
      <w:r w:rsidRPr="007C40D0">
        <w:rPr>
          <w:rFonts w:eastAsiaTheme="minorEastAsia"/>
        </w:rPr>
        <w:t>you work in</w:t>
      </w:r>
    </w:p>
    <w:p w14:paraId="610BE2DF" w14:textId="77777777" w:rsidR="005B55CE" w:rsidRPr="007C40D0" w:rsidRDefault="005B55CE" w:rsidP="004A73C2">
      <w:pPr>
        <w:pStyle w:val="ListParagraph"/>
        <w:numPr>
          <w:ilvl w:val="0"/>
          <w:numId w:val="20"/>
        </w:numPr>
        <w:rPr>
          <w:rFonts w:eastAsiaTheme="minorEastAsia"/>
        </w:rPr>
      </w:pPr>
      <w:proofErr w:type="gramStart"/>
      <w:r w:rsidRPr="007C40D0">
        <w:rPr>
          <w:rFonts w:eastAsiaTheme="minorEastAsia"/>
        </w:rPr>
        <w:t>how</w:t>
      </w:r>
      <w:proofErr w:type="gramEnd"/>
      <w:r w:rsidRPr="007C40D0">
        <w:rPr>
          <w:rFonts w:eastAsiaTheme="minorEastAsia"/>
        </w:rPr>
        <w:t xml:space="preserve"> you will connect with new communities you </w:t>
      </w:r>
      <w:r w:rsidRPr="007C40D0">
        <w:rPr>
          <w:rFonts w:eastAsiaTheme="minorEastAsia"/>
          <w:color w:val="000000" w:themeColor="text1"/>
        </w:rPr>
        <w:t>want to work with.</w:t>
      </w:r>
    </w:p>
    <w:p w14:paraId="34FCF17F" w14:textId="061C8750" w:rsidR="00236F23" w:rsidRPr="007C40D0" w:rsidRDefault="00236F23" w:rsidP="00236F23">
      <w:pPr>
        <w:pStyle w:val="Heading2"/>
        <w:rPr>
          <w:lang w:val="en-AU"/>
        </w:rPr>
      </w:pPr>
      <w:bookmarkStart w:id="117" w:name="_Toc453500"/>
      <w:bookmarkStart w:id="118" w:name="_Toc18497432"/>
      <w:bookmarkStart w:id="119" w:name="_Toc18922572"/>
      <w:r w:rsidRPr="007C40D0">
        <w:rPr>
          <w:lang w:val="en-AU"/>
        </w:rPr>
        <w:t>How much are the grants worth?</w:t>
      </w:r>
      <w:bookmarkEnd w:id="117"/>
      <w:bookmarkEnd w:id="118"/>
      <w:bookmarkEnd w:id="119"/>
    </w:p>
    <w:p w14:paraId="31A1009C" w14:textId="77777777" w:rsidR="005B55CE" w:rsidRPr="007C40D0" w:rsidRDefault="005B55CE" w:rsidP="00752180">
      <w:pPr>
        <w:rPr>
          <w:color w:val="000000" w:themeColor="text1"/>
        </w:rPr>
      </w:pPr>
      <w:r w:rsidRPr="007C40D0">
        <w:rPr>
          <w:color w:val="000000" w:themeColor="text1"/>
        </w:rPr>
        <w:t>There is $30 million available in this round of grants over a period of 3 years.</w:t>
      </w:r>
    </w:p>
    <w:p w14:paraId="08A125C2" w14:textId="77777777" w:rsidR="005B55CE" w:rsidRPr="007C40D0" w:rsidRDefault="005B55CE" w:rsidP="00482A62">
      <w:pPr>
        <w:rPr>
          <w:color w:val="000000" w:themeColor="text1"/>
        </w:rPr>
      </w:pPr>
      <w:r w:rsidRPr="007C40D0">
        <w:rPr>
          <w:color w:val="000000" w:themeColor="text1"/>
        </w:rPr>
        <w:t xml:space="preserve">The smallest amount you can apply for is $100,000 per year. </w:t>
      </w:r>
    </w:p>
    <w:p w14:paraId="29324916" w14:textId="77777777" w:rsidR="005B55CE" w:rsidRPr="007C40D0" w:rsidRDefault="005B55CE" w:rsidP="00482A62">
      <w:p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That’s</w:t>
      </w:r>
      <w:proofErr w:type="gramEnd"/>
      <w:r w:rsidRPr="007C40D0">
        <w:rPr>
          <w:color w:val="000000" w:themeColor="text1"/>
        </w:rPr>
        <w:t xml:space="preserve"> $300,000 over 3 years.</w:t>
      </w:r>
    </w:p>
    <w:p w14:paraId="092AA105" w14:textId="44B34C62" w:rsidR="005B55CE" w:rsidRPr="007C40D0" w:rsidRDefault="005B55CE" w:rsidP="00665419">
      <w:pPr>
        <w:rPr>
          <w:color w:val="000000" w:themeColor="text1"/>
        </w:rPr>
      </w:pPr>
      <w:r w:rsidRPr="007C40D0">
        <w:rPr>
          <w:color w:val="000000" w:themeColor="text1"/>
        </w:rPr>
        <w:t xml:space="preserve">There is no limit to how much money you can apply </w:t>
      </w:r>
      <w:proofErr w:type="gramStart"/>
      <w:r w:rsidRPr="007C40D0">
        <w:rPr>
          <w:color w:val="000000" w:themeColor="text1"/>
        </w:rPr>
        <w:t>for</w:t>
      </w:r>
      <w:proofErr w:type="gramEnd"/>
      <w:r w:rsidRPr="007C40D0">
        <w:rPr>
          <w:color w:val="000000" w:themeColor="text1"/>
        </w:rPr>
        <w:t>.</w:t>
      </w:r>
    </w:p>
    <w:p w14:paraId="436FEFFE" w14:textId="77777777" w:rsidR="005B55CE" w:rsidRPr="007C40D0" w:rsidRDefault="005B55CE" w:rsidP="00297EC7">
      <w:pPr>
        <w:rPr>
          <w:color w:val="000000" w:themeColor="text1"/>
        </w:rPr>
      </w:pPr>
      <w:r w:rsidRPr="007C40D0">
        <w:rPr>
          <w:color w:val="000000" w:themeColor="text1"/>
        </w:rPr>
        <w:t>We might give more or less money in this round, depending on how many organisations apply and how good their applications are.</w:t>
      </w:r>
    </w:p>
    <w:p w14:paraId="3856BF70" w14:textId="77777777" w:rsidR="005B55CE" w:rsidRPr="007C40D0" w:rsidRDefault="005B55CE" w:rsidP="00F273F1">
      <w:pPr>
        <w:rPr>
          <w:color w:val="000000" w:themeColor="text1"/>
        </w:rPr>
      </w:pPr>
      <w:r w:rsidRPr="007C40D0">
        <w:rPr>
          <w:color w:val="000000" w:themeColor="text1"/>
        </w:rPr>
        <w:t>We need to know that your activities are a good way for us to spend this money.</w:t>
      </w:r>
    </w:p>
    <w:p w14:paraId="72FAEF32" w14:textId="77777777" w:rsidR="005B55CE" w:rsidRPr="007C40D0" w:rsidRDefault="005B55CE" w:rsidP="00F273F1">
      <w:pPr>
        <w:rPr>
          <w:color w:val="000000" w:themeColor="text1"/>
        </w:rPr>
      </w:pPr>
      <w:r w:rsidRPr="007C40D0">
        <w:rPr>
          <w:color w:val="000000" w:themeColor="text1"/>
        </w:rPr>
        <w:t xml:space="preserve">When we read the grant </w:t>
      </w:r>
      <w:proofErr w:type="gramStart"/>
      <w:r w:rsidRPr="007C40D0">
        <w:rPr>
          <w:color w:val="000000" w:themeColor="text1"/>
        </w:rPr>
        <w:t>applications</w:t>
      </w:r>
      <w:proofErr w:type="gramEnd"/>
      <w:r w:rsidRPr="007C40D0">
        <w:rPr>
          <w:color w:val="000000" w:themeColor="text1"/>
        </w:rPr>
        <w:t xml:space="preserve"> we will think about:</w:t>
      </w:r>
    </w:p>
    <w:p w14:paraId="1FB74442" w14:textId="77777777" w:rsidR="005B55CE" w:rsidRPr="007C40D0" w:rsidRDefault="005B55CE" w:rsidP="004A73C2">
      <w:pPr>
        <w:pStyle w:val="ListParagraph"/>
        <w:numPr>
          <w:ilvl w:val="0"/>
          <w:numId w:val="21"/>
        </w:numPr>
        <w:spacing w:before="60" w:after="60"/>
        <w:rPr>
          <w:color w:val="000000" w:themeColor="text1"/>
        </w:rPr>
      </w:pPr>
      <w:r w:rsidRPr="007C40D0">
        <w:rPr>
          <w:color w:val="000000" w:themeColor="text1"/>
        </w:rPr>
        <w:t xml:space="preserve">how much you have asked for </w:t>
      </w:r>
    </w:p>
    <w:p w14:paraId="54C24B74" w14:textId="77777777" w:rsidR="005B55CE" w:rsidRPr="007C40D0" w:rsidRDefault="005B55CE" w:rsidP="004A73C2">
      <w:pPr>
        <w:pStyle w:val="ListParagraph"/>
        <w:numPr>
          <w:ilvl w:val="0"/>
          <w:numId w:val="21"/>
        </w:numPr>
        <w:spacing w:before="60" w:after="60"/>
        <w:rPr>
          <w:color w:val="000000" w:themeColor="text1"/>
        </w:rPr>
      </w:pPr>
      <w:r w:rsidRPr="007C40D0">
        <w:rPr>
          <w:color w:val="000000" w:themeColor="text1"/>
        </w:rPr>
        <w:t>whether it offers good value for money</w:t>
      </w:r>
    </w:p>
    <w:p w14:paraId="3CD572D0" w14:textId="106DD9AC" w:rsidR="005B55CE" w:rsidRPr="007C40D0" w:rsidRDefault="005B55CE" w:rsidP="004A73C2">
      <w:pPr>
        <w:pStyle w:val="ListParagraph"/>
        <w:numPr>
          <w:ilvl w:val="0"/>
          <w:numId w:val="21"/>
        </w:numPr>
        <w:spacing w:before="60" w:after="60"/>
        <w:rPr>
          <w:color w:val="000000" w:themeColor="text1"/>
        </w:rPr>
      </w:pPr>
      <w:r w:rsidRPr="007C40D0">
        <w:rPr>
          <w:color w:val="000000" w:themeColor="text1"/>
        </w:rPr>
        <w:t>how well you have answered</w:t>
      </w:r>
      <w:r w:rsidR="00B24375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the questions</w:t>
      </w:r>
    </w:p>
    <w:p w14:paraId="63A26EF3" w14:textId="77777777" w:rsidR="005B55CE" w:rsidRPr="007C40D0" w:rsidRDefault="005B55CE" w:rsidP="004A73C2">
      <w:pPr>
        <w:pStyle w:val="ListParagraph"/>
        <w:numPr>
          <w:ilvl w:val="0"/>
          <w:numId w:val="21"/>
        </w:numPr>
        <w:spacing w:before="60" w:after="60"/>
        <w:rPr>
          <w:color w:val="000000" w:themeColor="text1"/>
        </w:rPr>
      </w:pPr>
      <w:r w:rsidRPr="007C40D0">
        <w:rPr>
          <w:color w:val="000000" w:themeColor="text1"/>
        </w:rPr>
        <w:lastRenderedPageBreak/>
        <w:t>how it compares with other applications</w:t>
      </w:r>
    </w:p>
    <w:p w14:paraId="698754DD" w14:textId="77777777" w:rsidR="005B55CE" w:rsidRPr="007C40D0" w:rsidRDefault="005B55CE" w:rsidP="004A73C2">
      <w:pPr>
        <w:pStyle w:val="ListParagraph"/>
        <w:numPr>
          <w:ilvl w:val="0"/>
          <w:numId w:val="21"/>
        </w:numPr>
        <w:spacing w:before="60" w:after="60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ow</w:t>
      </w:r>
      <w:proofErr w:type="gramEnd"/>
      <w:r w:rsidRPr="007C40D0">
        <w:rPr>
          <w:color w:val="000000" w:themeColor="text1"/>
        </w:rPr>
        <w:t xml:space="preserve"> your organisation applies the </w:t>
      </w:r>
      <w:r w:rsidRPr="007C40D0">
        <w:rPr>
          <w:b/>
          <w:color w:val="000000" w:themeColor="text1"/>
        </w:rPr>
        <w:t>social model of disability</w:t>
      </w:r>
      <w:r w:rsidRPr="007C40D0">
        <w:rPr>
          <w:bCs/>
          <w:color w:val="000000" w:themeColor="text1"/>
        </w:rPr>
        <w:t>.</w:t>
      </w:r>
      <w:r>
        <w:rPr>
          <w:b/>
          <w:color w:val="000000" w:themeColor="text1"/>
        </w:rPr>
        <w:t xml:space="preserve"> </w:t>
      </w:r>
    </w:p>
    <w:p w14:paraId="07CF9468" w14:textId="77777777" w:rsidR="005B55CE" w:rsidRPr="00007864" w:rsidRDefault="005B55CE" w:rsidP="00FD5314">
      <w:pPr>
        <w:spacing w:before="60" w:after="60"/>
        <w:ind w:left="360"/>
        <w:rPr>
          <w:color w:val="000000" w:themeColor="text1"/>
        </w:rPr>
      </w:pPr>
      <w:r w:rsidRPr="00007864">
        <w:rPr>
          <w:color w:val="000000" w:themeColor="text1"/>
        </w:rPr>
        <w:t>The social model of disability says</w:t>
      </w:r>
      <w:r>
        <w:rPr>
          <w:color w:val="000000" w:themeColor="text1"/>
        </w:rPr>
        <w:t xml:space="preserve"> </w:t>
      </w:r>
      <w:r w:rsidRPr="00007864">
        <w:rPr>
          <w:color w:val="000000" w:themeColor="text1"/>
        </w:rPr>
        <w:t>that the barriers faced by people with disability are because society puts</w:t>
      </w:r>
      <w:r>
        <w:rPr>
          <w:color w:val="000000" w:themeColor="text1"/>
        </w:rPr>
        <w:t xml:space="preserve"> </w:t>
      </w:r>
      <w:r w:rsidRPr="00007864">
        <w:rPr>
          <w:color w:val="000000" w:themeColor="text1"/>
        </w:rPr>
        <w:t xml:space="preserve">them </w:t>
      </w:r>
      <w:proofErr w:type="spellStart"/>
      <w:r w:rsidRPr="00007864">
        <w:rPr>
          <w:color w:val="000000" w:themeColor="text1"/>
        </w:rPr>
        <w:t>there.They</w:t>
      </w:r>
      <w:proofErr w:type="spellEnd"/>
      <w:r w:rsidRPr="00007864">
        <w:rPr>
          <w:color w:val="000000" w:themeColor="text1"/>
        </w:rPr>
        <w:t xml:space="preserve"> are not because of the disability.</w:t>
      </w:r>
    </w:p>
    <w:p w14:paraId="4402FC74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20" w:name="_Toc453501"/>
      <w:bookmarkStart w:id="121" w:name="_Toc18497433"/>
      <w:bookmarkStart w:id="122" w:name="_Toc18922573"/>
      <w:r>
        <w:br w:type="page"/>
      </w:r>
    </w:p>
    <w:p w14:paraId="62A7BB97" w14:textId="4BF6540B" w:rsidR="00245425" w:rsidRPr="007C40D0" w:rsidRDefault="00245425" w:rsidP="00245425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How do we choose who we give grants to?</w:t>
      </w:r>
      <w:bookmarkEnd w:id="120"/>
      <w:bookmarkEnd w:id="121"/>
      <w:bookmarkEnd w:id="122"/>
    </w:p>
    <w:p w14:paraId="4F6A1F63" w14:textId="61444F42" w:rsidR="005B55CE" w:rsidRPr="00BF6539" w:rsidRDefault="005B55CE" w:rsidP="008431EB">
      <w:pPr>
        <w:rPr>
          <w:rFonts w:eastAsiaTheme="minorHAnsi"/>
        </w:rPr>
      </w:pPr>
      <w:r w:rsidRPr="00BF6539">
        <w:rPr>
          <w:rFonts w:eastAsiaTheme="minorHAnsi"/>
        </w:rPr>
        <w:t>If we already gave you a grant from another round, you can still apply.</w:t>
      </w:r>
    </w:p>
    <w:p w14:paraId="3542F5F4" w14:textId="14A18486" w:rsidR="005B55CE" w:rsidRPr="007C40D0" w:rsidRDefault="005B55CE" w:rsidP="008431EB">
      <w:pPr>
        <w:rPr>
          <w:rFonts w:eastAsiaTheme="minorHAnsi"/>
          <w:color w:val="000000" w:themeColor="text1"/>
        </w:rPr>
      </w:pPr>
      <w:r w:rsidRPr="00BF6539">
        <w:rPr>
          <w:rFonts w:eastAsiaTheme="minorHAnsi"/>
        </w:rPr>
        <w:t>We will think about how much funding you got when we look at your application.</w:t>
      </w:r>
    </w:p>
    <w:p w14:paraId="64E25513" w14:textId="77777777" w:rsidR="005B55CE" w:rsidRPr="007C40D0" w:rsidRDefault="005B55CE" w:rsidP="002661A8">
      <w:p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But</w:t>
      </w:r>
      <w:proofErr w:type="gramEnd"/>
      <w:r w:rsidRPr="007C40D0">
        <w:rPr>
          <w:color w:val="000000" w:themeColor="text1"/>
        </w:rPr>
        <w:t xml:space="preserve"> you must apply for a new project, not one you are already doing.</w:t>
      </w:r>
    </w:p>
    <w:p w14:paraId="59E6A606" w14:textId="77777777" w:rsidR="005B55CE" w:rsidRPr="008431EB" w:rsidRDefault="005B55CE" w:rsidP="008431EB">
      <w:pPr>
        <w:rPr>
          <w:color w:val="000000" w:themeColor="text1"/>
        </w:rPr>
      </w:pPr>
      <w:r w:rsidRPr="00BF6539">
        <w:rPr>
          <w:rFonts w:eastAsiaTheme="minorHAnsi"/>
        </w:rPr>
        <w:t>Organisations can apply for other ILC grants</w:t>
      </w:r>
      <w:r>
        <w:rPr>
          <w:rFonts w:eastAsiaTheme="minorHAnsi"/>
        </w:rPr>
        <w:t xml:space="preserve"> at</w:t>
      </w:r>
      <w:r w:rsidRPr="00BF6539">
        <w:rPr>
          <w:rFonts w:eastAsiaTheme="minorHAnsi"/>
        </w:rPr>
        <w:t xml:space="preserve"> the same time for the same activities.</w:t>
      </w:r>
    </w:p>
    <w:p w14:paraId="007C1225" w14:textId="77777777" w:rsidR="005B55CE" w:rsidRPr="00BF6539" w:rsidRDefault="005B55CE" w:rsidP="008431EB">
      <w:pPr>
        <w:rPr>
          <w:rFonts w:eastAsiaTheme="minorHAnsi"/>
        </w:rPr>
      </w:pPr>
      <w:r w:rsidRPr="009C2422">
        <w:t xml:space="preserve">There is more than </w:t>
      </w:r>
      <w:r>
        <w:t>one</w:t>
      </w:r>
      <w:r w:rsidRPr="009C2422">
        <w:t xml:space="preserve"> ILC grant </w:t>
      </w:r>
      <w:r w:rsidRPr="00D31243">
        <w:rPr>
          <w:b/>
        </w:rPr>
        <w:t>opportunity</w:t>
      </w:r>
      <w:r w:rsidRPr="009C2422">
        <w:t xml:space="preserve"> open </w:t>
      </w:r>
      <w:proofErr w:type="gramStart"/>
      <w:r w:rsidRPr="009C2422">
        <w:t>at the moment</w:t>
      </w:r>
      <w:proofErr w:type="gramEnd"/>
      <w:r w:rsidRPr="009C2422">
        <w:t>.</w:t>
      </w:r>
    </w:p>
    <w:p w14:paraId="32D0C060" w14:textId="77777777" w:rsidR="005B55CE" w:rsidRPr="001B4591" w:rsidRDefault="005B55CE" w:rsidP="001B4591">
      <w:r w:rsidRPr="001B4591">
        <w:t>If you are successful</w:t>
      </w:r>
      <w:r>
        <w:t>,</w:t>
      </w:r>
      <w:r w:rsidRPr="001B4591">
        <w:t xml:space="preserve"> the same project </w:t>
      </w:r>
      <w:proofErr w:type="gramStart"/>
      <w:r w:rsidRPr="001B4591">
        <w:t>can only be funded</w:t>
      </w:r>
      <w:proofErr w:type="gramEnd"/>
      <w:r w:rsidRPr="001B4591">
        <w:t xml:space="preserve"> under </w:t>
      </w:r>
      <w:r>
        <w:t>one</w:t>
      </w:r>
      <w:r w:rsidRPr="001B4591">
        <w:t xml:space="preserve"> ILC grant opportunity.</w:t>
      </w:r>
    </w:p>
    <w:p w14:paraId="0D70FFCA" w14:textId="77777777" w:rsidR="005B55CE" w:rsidRPr="007C40D0" w:rsidRDefault="005B55CE" w:rsidP="008431EB">
      <w:pPr>
        <w:rPr>
          <w:rFonts w:eastAsiaTheme="minorHAnsi"/>
          <w:color w:val="000000" w:themeColor="text1"/>
        </w:rPr>
      </w:pPr>
      <w:r w:rsidRPr="00BF6539">
        <w:rPr>
          <w:rFonts w:eastAsiaTheme="minorHAnsi"/>
        </w:rPr>
        <w:t xml:space="preserve">We </w:t>
      </w:r>
      <w:proofErr w:type="gramStart"/>
      <w:r w:rsidRPr="00BF6539">
        <w:rPr>
          <w:rFonts w:eastAsiaTheme="minorHAnsi"/>
        </w:rPr>
        <w:t>don’t</w:t>
      </w:r>
      <w:proofErr w:type="gramEnd"/>
      <w:r w:rsidRPr="00BF6539">
        <w:rPr>
          <w:rFonts w:eastAsiaTheme="minorHAnsi"/>
        </w:rPr>
        <w:t xml:space="preserve"> have to give grants to every project that is suitable.</w:t>
      </w:r>
    </w:p>
    <w:p w14:paraId="4311B05A" w14:textId="77777777" w:rsidR="005B55CE" w:rsidRPr="007C40D0" w:rsidRDefault="005B55CE" w:rsidP="008431EB">
      <w:pPr>
        <w:rPr>
          <w:color w:val="000000" w:themeColor="text1"/>
        </w:rPr>
      </w:pPr>
      <w:r w:rsidRPr="00BF6539">
        <w:rPr>
          <w:rFonts w:eastAsiaTheme="minorHAnsi"/>
        </w:rPr>
        <w:t xml:space="preserve">If your organisation mainly supports the siblings or carers of people with </w:t>
      </w:r>
      <w:proofErr w:type="gramStart"/>
      <w:r w:rsidRPr="00BF6539">
        <w:rPr>
          <w:rFonts w:eastAsiaTheme="minorHAnsi"/>
        </w:rPr>
        <w:t>disability</w:t>
      </w:r>
      <w:proofErr w:type="gramEnd"/>
      <w:r w:rsidRPr="00BF6539">
        <w:rPr>
          <w:rFonts w:eastAsiaTheme="minorHAnsi"/>
        </w:rPr>
        <w:t xml:space="preserve"> you can still apply. </w:t>
      </w:r>
    </w:p>
    <w:p w14:paraId="18A7453A" w14:textId="77777777" w:rsidR="005B55CE" w:rsidRPr="007C40D0" w:rsidRDefault="005B55CE" w:rsidP="008431EB">
      <w:pPr>
        <w:rPr>
          <w:color w:val="000000" w:themeColor="text1"/>
        </w:rPr>
      </w:pPr>
      <w:proofErr w:type="gramStart"/>
      <w:r w:rsidRPr="00BF6539">
        <w:rPr>
          <w:rFonts w:eastAsiaTheme="minorHAnsi"/>
        </w:rPr>
        <w:t>But</w:t>
      </w:r>
      <w:proofErr w:type="gramEnd"/>
      <w:r w:rsidRPr="00BF6539">
        <w:rPr>
          <w:rFonts w:eastAsiaTheme="minorHAnsi"/>
        </w:rPr>
        <w:t xml:space="preserve"> you still also need to be directly helping people with disability.</w:t>
      </w:r>
    </w:p>
    <w:p w14:paraId="641779AA" w14:textId="1365D197" w:rsidR="005B55CE" w:rsidRPr="007C40D0" w:rsidRDefault="005B55CE" w:rsidP="008431EB">
      <w:pPr>
        <w:rPr>
          <w:rFonts w:eastAsiaTheme="minorHAnsi"/>
          <w:color w:val="000000" w:themeColor="text1"/>
        </w:rPr>
      </w:pPr>
      <w:r w:rsidRPr="00BF6539">
        <w:t xml:space="preserve">Applications for grants need to meet our </w:t>
      </w:r>
      <w:r>
        <w:rPr>
          <w:rStyle w:val="Strong"/>
        </w:rPr>
        <w:t>assessment</w:t>
      </w:r>
      <w:r w:rsidRPr="00BF6539">
        <w:t xml:space="preserve"> </w:t>
      </w:r>
      <w:r w:rsidRPr="00BF6539">
        <w:rPr>
          <w:rStyle w:val="Strong"/>
        </w:rPr>
        <w:t>criteria.</w:t>
      </w:r>
    </w:p>
    <w:p w14:paraId="73A3666A" w14:textId="77777777" w:rsidR="005B55CE" w:rsidRPr="007C40D0" w:rsidRDefault="005B55CE" w:rsidP="008431EB">
      <w:pPr>
        <w:rPr>
          <w:color w:val="000000" w:themeColor="text1"/>
        </w:rPr>
      </w:pPr>
      <w:r w:rsidRPr="00D31243">
        <w:rPr>
          <w:b/>
        </w:rPr>
        <w:t>Assessment</w:t>
      </w:r>
      <w:r>
        <w:t xml:space="preserve"> means the way we judge your application and decide if it is successful. </w:t>
      </w:r>
    </w:p>
    <w:p w14:paraId="5E9CF3C8" w14:textId="77777777" w:rsidR="005B55CE" w:rsidRPr="007C40D0" w:rsidRDefault="005B55CE" w:rsidP="008431EB">
      <w:pPr>
        <w:rPr>
          <w:color w:val="000000" w:themeColor="text1"/>
        </w:rPr>
      </w:pPr>
      <w:r w:rsidRPr="00BF6539">
        <w:t>The</w:t>
      </w:r>
      <w:r>
        <w:t xml:space="preserve"> assessment criteria </w:t>
      </w:r>
      <w:r w:rsidRPr="00BF6539">
        <w:t xml:space="preserve">are the </w:t>
      </w:r>
      <w:r>
        <w:t xml:space="preserve">questions you must answer on your application. </w:t>
      </w:r>
    </w:p>
    <w:p w14:paraId="4641227D" w14:textId="77777777" w:rsidR="005B55CE" w:rsidRPr="007C40D0" w:rsidRDefault="005B55CE" w:rsidP="008431EB">
      <w:pPr>
        <w:rPr>
          <w:color w:val="000000" w:themeColor="text1"/>
        </w:rPr>
      </w:pPr>
      <w:r w:rsidRPr="00BF6539">
        <w:t>Even if your project meets all</w:t>
      </w:r>
      <w:r>
        <w:t xml:space="preserve"> of</w:t>
      </w:r>
      <w:r w:rsidRPr="00BF6539">
        <w:t xml:space="preserve"> the </w:t>
      </w:r>
      <w:r>
        <w:t>assessment</w:t>
      </w:r>
      <w:r w:rsidRPr="00BF6539">
        <w:t xml:space="preserve"> criteria, you may not get a grant. </w:t>
      </w:r>
    </w:p>
    <w:p w14:paraId="4086F778" w14:textId="24B3C660" w:rsidR="005B55CE" w:rsidRPr="007C40D0" w:rsidRDefault="005B55CE" w:rsidP="00245425">
      <w:pPr>
        <w:rPr>
          <w:color w:val="000000" w:themeColor="text1"/>
        </w:rPr>
      </w:pPr>
      <w:r w:rsidRPr="007C40D0">
        <w:rPr>
          <w:color w:val="000000" w:themeColor="text1"/>
        </w:rPr>
        <w:t>Some organisations may like to work together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to apply. This </w:t>
      </w:r>
      <w:proofErr w:type="gramStart"/>
      <w:r w:rsidRPr="007C40D0">
        <w:rPr>
          <w:color w:val="000000" w:themeColor="text1"/>
        </w:rPr>
        <w:t>is called</w:t>
      </w:r>
      <w:proofErr w:type="gramEnd"/>
      <w:r w:rsidRPr="007C40D0">
        <w:rPr>
          <w:color w:val="000000" w:themeColor="text1"/>
        </w:rPr>
        <w:t xml:space="preserve"> a consortium application and we explain it in more detail on </w:t>
      </w:r>
      <w:r w:rsidRPr="00442949">
        <w:rPr>
          <w:color w:val="000000" w:themeColor="text1"/>
        </w:rPr>
        <w:t xml:space="preserve">page </w:t>
      </w:r>
      <w:r w:rsidR="004557B3">
        <w:rPr>
          <w:color w:val="000000" w:themeColor="text1"/>
        </w:rPr>
        <w:t>16</w:t>
      </w:r>
      <w:r w:rsidRPr="007C40D0">
        <w:rPr>
          <w:color w:val="000000" w:themeColor="text1"/>
        </w:rPr>
        <w:t xml:space="preserve">. </w:t>
      </w:r>
    </w:p>
    <w:p w14:paraId="14D08B6A" w14:textId="77777777" w:rsidR="005B55CE" w:rsidRPr="007C40D0" w:rsidRDefault="005B55CE" w:rsidP="00245425">
      <w:pPr>
        <w:rPr>
          <w:color w:val="000000" w:themeColor="text1"/>
        </w:rPr>
      </w:pPr>
      <w:r w:rsidRPr="007C40D0">
        <w:rPr>
          <w:color w:val="000000" w:themeColor="text1"/>
        </w:rPr>
        <w:t>We might only choose consortia</w:t>
      </w:r>
      <w:r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pplications for projects that work</w:t>
      </w:r>
      <w:r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across different </w:t>
      </w:r>
      <w:r>
        <w:rPr>
          <w:color w:val="000000" w:themeColor="text1"/>
        </w:rPr>
        <w:t>locations</w:t>
      </w:r>
      <w:r w:rsidRPr="007C40D0">
        <w:rPr>
          <w:color w:val="000000" w:themeColor="text1"/>
        </w:rPr>
        <w:t xml:space="preserve">. </w:t>
      </w:r>
    </w:p>
    <w:p w14:paraId="006730E5" w14:textId="419BD731" w:rsidR="000C0D48" w:rsidRPr="007C40D0" w:rsidRDefault="000C0D48" w:rsidP="000C0D48">
      <w:pPr>
        <w:pStyle w:val="Heading2"/>
        <w:rPr>
          <w:lang w:val="en-AU"/>
        </w:rPr>
      </w:pPr>
      <w:bookmarkStart w:id="123" w:name="_Toc18497434"/>
      <w:bookmarkStart w:id="124" w:name="_Toc18922574"/>
      <w:r w:rsidRPr="007C40D0">
        <w:rPr>
          <w:lang w:val="en-AU"/>
        </w:rPr>
        <w:t xml:space="preserve">What are the </w:t>
      </w:r>
      <w:r w:rsidR="003C67AE">
        <w:rPr>
          <w:lang w:val="en-AU"/>
        </w:rPr>
        <w:t xml:space="preserve">assessment </w:t>
      </w:r>
      <w:r w:rsidRPr="007C40D0">
        <w:rPr>
          <w:lang w:val="en-AU"/>
        </w:rPr>
        <w:t>criteria?</w:t>
      </w:r>
      <w:bookmarkEnd w:id="123"/>
      <w:bookmarkEnd w:id="124"/>
    </w:p>
    <w:p w14:paraId="21D030CE" w14:textId="77777777" w:rsidR="005B55CE" w:rsidRPr="007C40D0" w:rsidRDefault="005B55CE" w:rsidP="00CC0CCA">
      <w:r w:rsidRPr="007C40D0">
        <w:rPr>
          <w:color w:val="000000" w:themeColor="text1"/>
        </w:rPr>
        <w:t xml:space="preserve">We have </w:t>
      </w:r>
      <w:proofErr w:type="gramStart"/>
      <w:r w:rsidRPr="007C40D0">
        <w:rPr>
          <w:color w:val="000000" w:themeColor="text1"/>
        </w:rPr>
        <w:t>3</w:t>
      </w:r>
      <w:proofErr w:type="gramEnd"/>
      <w:r w:rsidRPr="007C40D0">
        <w:rPr>
          <w:color w:val="000000" w:themeColor="text1"/>
        </w:rPr>
        <w:t xml:space="preserve"> </w:t>
      </w:r>
      <w:r>
        <w:rPr>
          <w:color w:val="000000" w:themeColor="text1"/>
        </w:rPr>
        <w:t>assessment</w:t>
      </w:r>
      <w:r w:rsidRPr="007C40D0">
        <w:rPr>
          <w:color w:val="000000" w:themeColor="text1"/>
        </w:rPr>
        <w:t xml:space="preserve"> criteria:</w:t>
      </w:r>
    </w:p>
    <w:p w14:paraId="4AED2381" w14:textId="77777777" w:rsidR="005B55CE" w:rsidRPr="007C40D0" w:rsidRDefault="005B55CE" w:rsidP="004A73C2">
      <w:pPr>
        <w:pStyle w:val="ListParagraph"/>
        <w:numPr>
          <w:ilvl w:val="0"/>
          <w:numId w:val="22"/>
        </w:numPr>
      </w:pPr>
      <w:r w:rsidRPr="007C40D0">
        <w:lastRenderedPageBreak/>
        <w:t>Criterion 1: Demonstrate the need and suitability of the proposed activity</w:t>
      </w:r>
    </w:p>
    <w:p w14:paraId="0677EF72" w14:textId="77777777" w:rsidR="005B55CE" w:rsidRPr="007C40D0" w:rsidRDefault="005B55CE" w:rsidP="004A73C2">
      <w:pPr>
        <w:pStyle w:val="ListParagraph"/>
        <w:numPr>
          <w:ilvl w:val="0"/>
          <w:numId w:val="22"/>
        </w:numPr>
      </w:pPr>
      <w:r w:rsidRPr="007C40D0">
        <w:t>Criterion 2: Contribution to ILC outcomes</w:t>
      </w:r>
    </w:p>
    <w:p w14:paraId="4229AB40" w14:textId="77777777" w:rsidR="005B55CE" w:rsidRPr="007C40D0" w:rsidRDefault="005B55CE" w:rsidP="004A73C2">
      <w:pPr>
        <w:pStyle w:val="ListParagraph"/>
        <w:numPr>
          <w:ilvl w:val="0"/>
          <w:numId w:val="22"/>
        </w:numPr>
      </w:pPr>
      <w:r w:rsidRPr="007C40D0">
        <w:t xml:space="preserve">Criterion 3: </w:t>
      </w:r>
      <w:r w:rsidRPr="00D31243">
        <w:rPr>
          <w:b/>
        </w:rPr>
        <w:t>Capability</w:t>
      </w:r>
      <w:r w:rsidRPr="007C40D0">
        <w:t xml:space="preserve"> of the organisation to deliver</w:t>
      </w:r>
    </w:p>
    <w:p w14:paraId="539B90FD" w14:textId="77777777" w:rsidR="005B55CE" w:rsidRPr="007C40D0" w:rsidRDefault="005B55CE" w:rsidP="00CC0CCA">
      <w:pPr>
        <w:rPr>
          <w:rFonts w:eastAsiaTheme="minorHAnsi"/>
        </w:rPr>
      </w:pPr>
      <w:r w:rsidRPr="007C40D0">
        <w:rPr>
          <w:rFonts w:eastAsiaTheme="minorHAnsi"/>
        </w:rPr>
        <w:t>We explain these criteria in more detail on the following pages.</w:t>
      </w:r>
    </w:p>
    <w:p w14:paraId="1216127B" w14:textId="77777777" w:rsidR="005B55CE" w:rsidRPr="007C40D0" w:rsidRDefault="005B55CE" w:rsidP="00242809">
      <w:pPr>
        <w:spacing w:before="240" w:after="240"/>
        <w:rPr>
          <w:color w:val="000000" w:themeColor="text1"/>
        </w:rPr>
      </w:pPr>
      <w:r w:rsidRPr="007C40D0">
        <w:rPr>
          <w:color w:val="000000" w:themeColor="text1"/>
        </w:rPr>
        <w:t xml:space="preserve">You can use </w:t>
      </w:r>
      <w:r>
        <w:rPr>
          <w:color w:val="000000" w:themeColor="text1"/>
        </w:rPr>
        <w:t xml:space="preserve">900 </w:t>
      </w:r>
      <w:r w:rsidRPr="007C40D0">
        <w:rPr>
          <w:color w:val="000000" w:themeColor="text1"/>
        </w:rPr>
        <w:t>words to tell us how you will meet</w:t>
      </w:r>
      <w:r>
        <w:rPr>
          <w:color w:val="000000" w:themeColor="text1"/>
        </w:rPr>
        <w:t xml:space="preserve"> each c</w:t>
      </w:r>
      <w:r w:rsidRPr="007C40D0">
        <w:rPr>
          <w:color w:val="000000" w:themeColor="text1"/>
        </w:rPr>
        <w:t>riteri</w:t>
      </w:r>
      <w:r>
        <w:rPr>
          <w:color w:val="000000" w:themeColor="text1"/>
        </w:rPr>
        <w:t>a</w:t>
      </w:r>
      <w:r w:rsidRPr="007C40D0">
        <w:rPr>
          <w:color w:val="000000" w:themeColor="text1"/>
        </w:rPr>
        <w:t>.</w:t>
      </w:r>
    </w:p>
    <w:p w14:paraId="7F384AE6" w14:textId="3E4BC273" w:rsidR="005B55CE" w:rsidRPr="007C40D0" w:rsidRDefault="005B55CE" w:rsidP="002B286A">
      <w:pPr>
        <w:spacing w:before="240" w:after="240"/>
      </w:pPr>
      <w:r w:rsidRPr="007C40D0">
        <w:t>We will read your answers.</w:t>
      </w:r>
      <w:r w:rsidR="004A73C2">
        <w:t xml:space="preserve"> </w:t>
      </w:r>
      <w:r w:rsidRPr="007C40D0">
        <w:t xml:space="preserve">Each answer </w:t>
      </w:r>
      <w:proofErr w:type="gramStart"/>
      <w:r w:rsidRPr="007C40D0">
        <w:t>will be given</w:t>
      </w:r>
      <w:proofErr w:type="gramEnd"/>
      <w:r w:rsidRPr="007C40D0">
        <w:t xml:space="preserve"> the same level</w:t>
      </w:r>
      <w:r w:rsidR="00886A31">
        <w:t xml:space="preserve"> </w:t>
      </w:r>
      <w:r w:rsidRPr="007C40D0">
        <w:t>of importance.</w:t>
      </w:r>
      <w:r w:rsidR="004A73C2">
        <w:t xml:space="preserve"> </w:t>
      </w:r>
      <w:r w:rsidRPr="007C40D0">
        <w:t xml:space="preserve">We </w:t>
      </w:r>
      <w:proofErr w:type="gramStart"/>
      <w:r w:rsidRPr="007C40D0">
        <w:t>won’t</w:t>
      </w:r>
      <w:proofErr w:type="gramEnd"/>
      <w:r w:rsidRPr="007C40D0">
        <w:t xml:space="preserve"> consider your application if it doesn’t meet each of the </w:t>
      </w:r>
      <w:r>
        <w:t>assessment</w:t>
      </w:r>
      <w:r w:rsidRPr="007C40D0">
        <w:t xml:space="preserve"> criteria.</w:t>
      </w:r>
    </w:p>
    <w:p w14:paraId="4D507A01" w14:textId="5D398F95" w:rsidR="00AE0630" w:rsidRPr="007C40D0" w:rsidRDefault="00AE0630" w:rsidP="00AE0630">
      <w:pPr>
        <w:pStyle w:val="Heading3"/>
        <w:rPr>
          <w:rFonts w:eastAsiaTheme="minorHAnsi"/>
        </w:rPr>
      </w:pPr>
      <w:bookmarkStart w:id="125" w:name="_Toc18497435"/>
      <w:r w:rsidRPr="007C40D0">
        <w:rPr>
          <w:rFonts w:eastAsiaTheme="minorHAnsi"/>
        </w:rPr>
        <w:t>Criterion 1</w:t>
      </w:r>
      <w:bookmarkEnd w:id="125"/>
    </w:p>
    <w:p w14:paraId="3376090D" w14:textId="35F5F89A" w:rsidR="002A4819" w:rsidRPr="007C40D0" w:rsidRDefault="00242809" w:rsidP="00482A62">
      <w:pPr>
        <w:pStyle w:val="Heading4"/>
      </w:pPr>
      <w:r w:rsidRPr="007C40D0">
        <w:t>Demonstrate the need and</w:t>
      </w:r>
      <w:r w:rsidR="00163E58" w:rsidRPr="007C40D0">
        <w:t xml:space="preserve"> suitability of the proposed activity</w:t>
      </w:r>
    </w:p>
    <w:p w14:paraId="6027E26F" w14:textId="77777777" w:rsidR="005B55CE" w:rsidRPr="007C40D0" w:rsidRDefault="005B55CE" w:rsidP="00163E58">
      <w:pPr>
        <w:rPr>
          <w:color w:val="000000" w:themeColor="text1"/>
        </w:rPr>
      </w:pPr>
      <w:r w:rsidRPr="007C40D0">
        <w:rPr>
          <w:color w:val="000000" w:themeColor="text1"/>
        </w:rPr>
        <w:t>This criterion is about:</w:t>
      </w:r>
    </w:p>
    <w:p w14:paraId="7526A0A7" w14:textId="094386A4" w:rsidR="005B55CE" w:rsidRPr="007C40D0" w:rsidRDefault="005B55CE" w:rsidP="004A73C2">
      <w:pPr>
        <w:pStyle w:val="ListParagraph"/>
        <w:numPr>
          <w:ilvl w:val="0"/>
          <w:numId w:val="38"/>
        </w:numPr>
        <w:rPr>
          <w:color w:val="000000" w:themeColor="text1"/>
        </w:rPr>
      </w:pPr>
      <w:r w:rsidRPr="007C40D0">
        <w:rPr>
          <w:color w:val="000000" w:themeColor="text1"/>
        </w:rPr>
        <w:t>the need or problem that your project will address</w:t>
      </w:r>
    </w:p>
    <w:p w14:paraId="65EE1FD3" w14:textId="77777777" w:rsidR="005B55CE" w:rsidRPr="007C40D0" w:rsidRDefault="005B55CE" w:rsidP="004A73C2">
      <w:pPr>
        <w:pStyle w:val="ListParagraph"/>
        <w:numPr>
          <w:ilvl w:val="0"/>
          <w:numId w:val="38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why</w:t>
      </w:r>
      <w:proofErr w:type="gramEnd"/>
      <w:r w:rsidRPr="007C40D0">
        <w:rPr>
          <w:color w:val="000000" w:themeColor="text1"/>
        </w:rPr>
        <w:t xml:space="preserve"> your project is important.</w:t>
      </w:r>
    </w:p>
    <w:p w14:paraId="7B47D6E9" w14:textId="77777777" w:rsidR="005B55CE" w:rsidRPr="007C40D0" w:rsidRDefault="005B55CE" w:rsidP="00163E58">
      <w:pPr>
        <w:rPr>
          <w:color w:val="000000" w:themeColor="text1"/>
        </w:rPr>
      </w:pPr>
      <w:r w:rsidRPr="007C40D0">
        <w:rPr>
          <w:color w:val="000000" w:themeColor="text1"/>
        </w:rPr>
        <w:t>You need to explain:</w:t>
      </w:r>
    </w:p>
    <w:p w14:paraId="0E0CB31E" w14:textId="77777777" w:rsidR="005B55CE" w:rsidRPr="007C40D0" w:rsidRDefault="005B55CE" w:rsidP="004A73C2">
      <w:pPr>
        <w:pStyle w:val="ListParagraph"/>
        <w:numPr>
          <w:ilvl w:val="0"/>
          <w:numId w:val="39"/>
        </w:numPr>
        <w:rPr>
          <w:color w:val="000000" w:themeColor="text1"/>
        </w:rPr>
      </w:pPr>
      <w:r w:rsidRPr="007C40D0">
        <w:rPr>
          <w:color w:val="000000" w:themeColor="text1"/>
        </w:rPr>
        <w:t>what activities you will do</w:t>
      </w:r>
    </w:p>
    <w:p w14:paraId="18402CCA" w14:textId="77777777" w:rsidR="005B55CE" w:rsidRPr="007C40D0" w:rsidRDefault="005B55CE" w:rsidP="004A73C2">
      <w:pPr>
        <w:pStyle w:val="ListParagraph"/>
        <w:numPr>
          <w:ilvl w:val="0"/>
          <w:numId w:val="39"/>
        </w:numPr>
        <w:rPr>
          <w:color w:val="000000" w:themeColor="text1"/>
        </w:rPr>
      </w:pPr>
      <w:r w:rsidRPr="007C40D0">
        <w:rPr>
          <w:color w:val="000000" w:themeColor="text1"/>
        </w:rPr>
        <w:t>which people you will support</w:t>
      </w:r>
    </w:p>
    <w:p w14:paraId="7102FF45" w14:textId="77777777" w:rsidR="005B55CE" w:rsidRPr="007C40D0" w:rsidRDefault="005B55CE" w:rsidP="004A73C2">
      <w:pPr>
        <w:pStyle w:val="ListParagraph"/>
        <w:numPr>
          <w:ilvl w:val="0"/>
          <w:numId w:val="39"/>
        </w:numPr>
        <w:rPr>
          <w:color w:val="000000" w:themeColor="text1"/>
        </w:rPr>
      </w:pPr>
      <w:r w:rsidRPr="007C40D0">
        <w:rPr>
          <w:color w:val="000000" w:themeColor="text1"/>
        </w:rPr>
        <w:t>where you will work</w:t>
      </w:r>
    </w:p>
    <w:p w14:paraId="1B07FB9F" w14:textId="77777777" w:rsidR="005B55CE" w:rsidRPr="007C40D0" w:rsidRDefault="005B55CE" w:rsidP="004A73C2">
      <w:pPr>
        <w:pStyle w:val="ListParagraph"/>
        <w:numPr>
          <w:ilvl w:val="0"/>
          <w:numId w:val="39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why your project is needed in that place </w:t>
      </w:r>
    </w:p>
    <w:p w14:paraId="1C4CB87D" w14:textId="77777777" w:rsidR="005B55CE" w:rsidRPr="007C40D0" w:rsidRDefault="005B55CE" w:rsidP="004A73C2">
      <w:pPr>
        <w:pStyle w:val="ListParagraph"/>
        <w:numPr>
          <w:ilvl w:val="0"/>
          <w:numId w:val="39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ow</w:t>
      </w:r>
      <w:proofErr w:type="gramEnd"/>
      <w:r w:rsidRPr="007C40D0">
        <w:rPr>
          <w:color w:val="000000" w:themeColor="text1"/>
        </w:rPr>
        <w:t xml:space="preserve"> you will work together with people with disability in your project.</w:t>
      </w:r>
    </w:p>
    <w:p w14:paraId="2C5D37A8" w14:textId="3F63D99C" w:rsidR="00EA6013" w:rsidRPr="007C40D0" w:rsidRDefault="00EA6013" w:rsidP="00482A62">
      <w:pPr>
        <w:pStyle w:val="Heading3"/>
        <w:rPr>
          <w:rFonts w:eastAsiaTheme="minorHAnsi"/>
        </w:rPr>
      </w:pPr>
      <w:bookmarkStart w:id="126" w:name="_Toc18497436"/>
      <w:r w:rsidRPr="007C40D0">
        <w:rPr>
          <w:rFonts w:eastAsiaTheme="minorHAnsi"/>
        </w:rPr>
        <w:t>Criterion 2</w:t>
      </w:r>
      <w:bookmarkEnd w:id="126"/>
    </w:p>
    <w:p w14:paraId="0F2CF0CA" w14:textId="48BF233B" w:rsidR="00EA6013" w:rsidRPr="007C40D0" w:rsidRDefault="00EA6013" w:rsidP="00482A62">
      <w:pPr>
        <w:pStyle w:val="Heading4"/>
      </w:pPr>
      <w:r w:rsidRPr="007C40D0">
        <w:t>Contribution to ILC outcomes</w:t>
      </w:r>
    </w:p>
    <w:p w14:paraId="1F7ED131" w14:textId="77777777" w:rsidR="005B55CE" w:rsidRPr="007C40D0" w:rsidRDefault="005B55CE" w:rsidP="00322333">
      <w:pPr>
        <w:rPr>
          <w:color w:val="000000" w:themeColor="text1"/>
        </w:rPr>
      </w:pPr>
      <w:r w:rsidRPr="007C40D0">
        <w:rPr>
          <w:color w:val="000000" w:themeColor="text1"/>
        </w:rPr>
        <w:t>This criterion is about how your project helps to meet our goals.</w:t>
      </w:r>
    </w:p>
    <w:p w14:paraId="5F2BF521" w14:textId="77777777" w:rsidR="005B55CE" w:rsidRPr="007C40D0" w:rsidRDefault="005B55CE" w:rsidP="00EA6013">
      <w:pPr>
        <w:rPr>
          <w:color w:val="000000" w:themeColor="text1"/>
        </w:rPr>
      </w:pPr>
      <w:r w:rsidRPr="007C40D0">
        <w:rPr>
          <w:color w:val="000000" w:themeColor="text1"/>
        </w:rPr>
        <w:lastRenderedPageBreak/>
        <w:t>You need to show that your project:</w:t>
      </w:r>
    </w:p>
    <w:p w14:paraId="3467D2E6" w14:textId="7E90EE4F" w:rsidR="005B55CE" w:rsidRPr="007C40D0" w:rsidRDefault="005B55CE" w:rsidP="004A73C2">
      <w:pPr>
        <w:pStyle w:val="ListParagraph"/>
        <w:numPr>
          <w:ilvl w:val="0"/>
          <w:numId w:val="40"/>
        </w:numPr>
        <w:rPr>
          <w:color w:val="000000" w:themeColor="text1"/>
        </w:rPr>
      </w:pPr>
      <w:r w:rsidRPr="007C40D0">
        <w:rPr>
          <w:color w:val="000000" w:themeColor="text1"/>
        </w:rPr>
        <w:t>increases understanding about disability and the way that people with disability are included in the community</w:t>
      </w:r>
    </w:p>
    <w:p w14:paraId="0E128837" w14:textId="77777777" w:rsidR="005B55CE" w:rsidRPr="007C40D0" w:rsidRDefault="005B55CE" w:rsidP="004A73C2">
      <w:pPr>
        <w:pStyle w:val="ListParagraph"/>
        <w:numPr>
          <w:ilvl w:val="0"/>
          <w:numId w:val="40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helps to make sure that people with disability are included in community </w:t>
      </w:r>
      <w:r>
        <w:rPr>
          <w:color w:val="000000" w:themeColor="text1"/>
        </w:rPr>
        <w:t>life</w:t>
      </w:r>
    </w:p>
    <w:p w14:paraId="78006478" w14:textId="114110B6" w:rsidR="005B55CE" w:rsidRPr="007C40D0" w:rsidRDefault="005B55CE" w:rsidP="004A73C2">
      <w:pPr>
        <w:pStyle w:val="ListParagraph"/>
        <w:numPr>
          <w:ilvl w:val="0"/>
          <w:numId w:val="40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elps</w:t>
      </w:r>
      <w:proofErr w:type="gramEnd"/>
      <w:r w:rsidRPr="007C40D0">
        <w:rPr>
          <w:color w:val="000000" w:themeColor="text1"/>
        </w:rPr>
        <w:t xml:space="preserve"> to change attitudes in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the community. </w:t>
      </w:r>
    </w:p>
    <w:p w14:paraId="421B3C2A" w14:textId="77777777" w:rsidR="005B55CE" w:rsidRPr="007C40D0" w:rsidRDefault="005B55CE" w:rsidP="00322333">
      <w:pPr>
        <w:rPr>
          <w:color w:val="000000" w:themeColor="text1"/>
        </w:rPr>
      </w:pPr>
      <w:r w:rsidRPr="007C40D0">
        <w:rPr>
          <w:color w:val="000000" w:themeColor="text1"/>
        </w:rPr>
        <w:t>You need to explain:</w:t>
      </w:r>
    </w:p>
    <w:p w14:paraId="29DFF8BE" w14:textId="77777777" w:rsidR="005B55CE" w:rsidRPr="007C40D0" w:rsidRDefault="005B55CE" w:rsidP="004A73C2">
      <w:pPr>
        <w:pStyle w:val="ListParagraph"/>
        <w:numPr>
          <w:ilvl w:val="0"/>
          <w:numId w:val="44"/>
        </w:numPr>
        <w:rPr>
          <w:color w:val="000000" w:themeColor="text1"/>
        </w:rPr>
      </w:pPr>
      <w:r w:rsidRPr="007C40D0">
        <w:rPr>
          <w:color w:val="000000" w:themeColor="text1"/>
        </w:rPr>
        <w:t>the current capacity of the organisations you will work with</w:t>
      </w:r>
    </w:p>
    <w:p w14:paraId="10565091" w14:textId="77777777" w:rsidR="005B55CE" w:rsidRPr="007C40D0" w:rsidRDefault="005B55CE" w:rsidP="004A73C2">
      <w:pPr>
        <w:pStyle w:val="ListParagraph"/>
        <w:numPr>
          <w:ilvl w:val="0"/>
          <w:numId w:val="44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how your activities will achieve the results you want to achieve  </w:t>
      </w:r>
    </w:p>
    <w:p w14:paraId="5A5D7F59" w14:textId="082AC2A1" w:rsidR="005B55CE" w:rsidRPr="007C40D0" w:rsidRDefault="005B55CE" w:rsidP="004A73C2">
      <w:pPr>
        <w:pStyle w:val="ListParagraph"/>
        <w:numPr>
          <w:ilvl w:val="0"/>
          <w:numId w:val="44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ow</w:t>
      </w:r>
      <w:proofErr w:type="gramEnd"/>
      <w:r w:rsidRPr="007C40D0">
        <w:rPr>
          <w:color w:val="000000" w:themeColor="text1"/>
        </w:rPr>
        <w:t xml:space="preserve"> you will tell if the project has been a success.</w:t>
      </w:r>
    </w:p>
    <w:p w14:paraId="043758E5" w14:textId="77777777" w:rsidR="00EA6013" w:rsidRPr="007C40D0" w:rsidRDefault="00EA6013">
      <w:pPr>
        <w:spacing w:before="0" w:after="0" w:line="240" w:lineRule="auto"/>
        <w:rPr>
          <w:rFonts w:eastAsiaTheme="minorHAnsi" w:cs="Times New Roman"/>
          <w:b/>
          <w:bCs/>
          <w:szCs w:val="26"/>
        </w:rPr>
      </w:pPr>
    </w:p>
    <w:p w14:paraId="50F6A940" w14:textId="7BCA29D2" w:rsidR="00AE0630" w:rsidRPr="007C40D0" w:rsidRDefault="00EA6013" w:rsidP="00AE0630">
      <w:pPr>
        <w:pStyle w:val="Heading3"/>
        <w:rPr>
          <w:rFonts w:eastAsiaTheme="minorHAnsi"/>
        </w:rPr>
      </w:pPr>
      <w:bookmarkStart w:id="127" w:name="_Toc18497437"/>
      <w:r w:rsidRPr="007C40D0">
        <w:rPr>
          <w:rFonts w:eastAsiaTheme="minorHAnsi"/>
        </w:rPr>
        <w:t>Criterion 3</w:t>
      </w:r>
      <w:bookmarkEnd w:id="127"/>
    </w:p>
    <w:p w14:paraId="0EFC6175" w14:textId="3BC61738" w:rsidR="00AE0630" w:rsidRPr="007C40D0" w:rsidRDefault="00A61391" w:rsidP="001F759E">
      <w:pPr>
        <w:pStyle w:val="Heading4"/>
      </w:pPr>
      <w:r w:rsidRPr="007C40D0">
        <w:t>Capability of the organisation to deliver</w:t>
      </w:r>
    </w:p>
    <w:p w14:paraId="045D2906" w14:textId="77777777" w:rsidR="005B55CE" w:rsidRPr="007C40D0" w:rsidRDefault="005B55CE" w:rsidP="00163E58">
      <w:pPr>
        <w:rPr>
          <w:color w:val="000000" w:themeColor="text1"/>
        </w:rPr>
      </w:pPr>
      <w:r w:rsidRPr="007C40D0">
        <w:rPr>
          <w:color w:val="000000" w:themeColor="text1"/>
        </w:rPr>
        <w:t>This criterion is about how you will manage your activities.</w:t>
      </w:r>
    </w:p>
    <w:p w14:paraId="04FB8E05" w14:textId="77777777" w:rsidR="005B55CE" w:rsidRPr="007C40D0" w:rsidRDefault="005B55CE" w:rsidP="00163E58">
      <w:pPr>
        <w:rPr>
          <w:color w:val="000000" w:themeColor="text1"/>
        </w:rPr>
      </w:pPr>
      <w:r w:rsidRPr="007C40D0">
        <w:rPr>
          <w:color w:val="000000" w:themeColor="text1"/>
        </w:rPr>
        <w:t>You need to tell us:</w:t>
      </w:r>
    </w:p>
    <w:p w14:paraId="41840A31" w14:textId="77777777" w:rsidR="005B55CE" w:rsidRPr="007C40D0" w:rsidRDefault="005B55CE" w:rsidP="004A73C2">
      <w:pPr>
        <w:pStyle w:val="ListParagraph"/>
        <w:numPr>
          <w:ilvl w:val="0"/>
          <w:numId w:val="41"/>
        </w:numPr>
        <w:rPr>
          <w:color w:val="000000" w:themeColor="text1"/>
        </w:rPr>
      </w:pPr>
      <w:r w:rsidRPr="007C40D0">
        <w:rPr>
          <w:color w:val="000000" w:themeColor="text1"/>
        </w:rPr>
        <w:t>What you plan to do.</w:t>
      </w:r>
    </w:p>
    <w:p w14:paraId="0187D25F" w14:textId="6B7949EA" w:rsidR="005B55CE" w:rsidRPr="007C40D0" w:rsidRDefault="005B55CE" w:rsidP="001F759E">
      <w:pPr>
        <w:pStyle w:val="ListParagraph"/>
        <w:rPr>
          <w:color w:val="000000" w:themeColor="text1"/>
        </w:rPr>
      </w:pPr>
      <w:r w:rsidRPr="007C40D0">
        <w:rPr>
          <w:color w:val="000000" w:themeColor="text1"/>
        </w:rPr>
        <w:t xml:space="preserve">We need a project plan that has at least </w:t>
      </w:r>
      <w:proofErr w:type="gramStart"/>
      <w:r w:rsidRPr="007C40D0">
        <w:rPr>
          <w:color w:val="000000" w:themeColor="text1"/>
        </w:rPr>
        <w:t>6</w:t>
      </w:r>
      <w:proofErr w:type="gramEnd"/>
      <w:r w:rsidRPr="007C40D0">
        <w:rPr>
          <w:color w:val="000000" w:themeColor="text1"/>
        </w:rPr>
        <w:t xml:space="preserve"> stages. </w:t>
      </w:r>
    </w:p>
    <w:p w14:paraId="529E2E73" w14:textId="58F0CE79" w:rsidR="005B55CE" w:rsidRPr="007C40D0" w:rsidRDefault="005B55CE" w:rsidP="004A73C2">
      <w:pPr>
        <w:pStyle w:val="ListParagraph"/>
        <w:numPr>
          <w:ilvl w:val="0"/>
          <w:numId w:val="41"/>
        </w:numPr>
        <w:rPr>
          <w:color w:val="000000" w:themeColor="text1"/>
        </w:rPr>
      </w:pPr>
      <w:r w:rsidRPr="007C40D0">
        <w:rPr>
          <w:color w:val="000000" w:themeColor="text1"/>
        </w:rPr>
        <w:t>How you will include people with disability in the planning and running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of the project. You also need to tell us if you will employ any people with disability.</w:t>
      </w:r>
    </w:p>
    <w:p w14:paraId="1968C481" w14:textId="77777777" w:rsidR="005B55CE" w:rsidRPr="007C40D0" w:rsidRDefault="005B55CE" w:rsidP="004A73C2">
      <w:pPr>
        <w:pStyle w:val="ListParagraph"/>
        <w:numPr>
          <w:ilvl w:val="0"/>
          <w:numId w:val="41"/>
        </w:numPr>
        <w:rPr>
          <w:color w:val="000000" w:themeColor="text1"/>
        </w:rPr>
      </w:pPr>
      <w:r w:rsidRPr="007C40D0">
        <w:rPr>
          <w:color w:val="000000" w:themeColor="text1"/>
        </w:rPr>
        <w:t>Who will manage the project</w:t>
      </w:r>
    </w:p>
    <w:p w14:paraId="634735D2" w14:textId="77777777" w:rsidR="005B55CE" w:rsidRPr="007C40D0" w:rsidRDefault="005B55CE" w:rsidP="004A73C2">
      <w:pPr>
        <w:pStyle w:val="ListParagraph"/>
        <w:numPr>
          <w:ilvl w:val="0"/>
          <w:numId w:val="41"/>
        </w:numPr>
        <w:rPr>
          <w:color w:val="000000" w:themeColor="text1"/>
        </w:rPr>
      </w:pPr>
      <w:r w:rsidRPr="007C40D0">
        <w:rPr>
          <w:color w:val="000000" w:themeColor="text1"/>
        </w:rPr>
        <w:t>What the senior leaders of your organisation or the Board will do to oversee the project.</w:t>
      </w:r>
    </w:p>
    <w:p w14:paraId="3DE89287" w14:textId="77777777" w:rsidR="005B55CE" w:rsidRPr="007C40D0" w:rsidRDefault="005B55CE" w:rsidP="004A73C2">
      <w:pPr>
        <w:pStyle w:val="ListParagraph"/>
        <w:numPr>
          <w:ilvl w:val="0"/>
          <w:numId w:val="41"/>
        </w:numPr>
        <w:rPr>
          <w:color w:val="000000" w:themeColor="text1"/>
        </w:rPr>
      </w:pPr>
      <w:r w:rsidRPr="007C40D0">
        <w:rPr>
          <w:color w:val="000000" w:themeColor="text1"/>
        </w:rPr>
        <w:t>Who will work with you on the project and what they will do</w:t>
      </w:r>
    </w:p>
    <w:p w14:paraId="1E4A2BB2" w14:textId="77777777" w:rsidR="005B55CE" w:rsidRPr="007C40D0" w:rsidRDefault="005B55CE" w:rsidP="004A73C2">
      <w:pPr>
        <w:pStyle w:val="ListParagraph"/>
        <w:numPr>
          <w:ilvl w:val="0"/>
          <w:numId w:val="41"/>
        </w:numPr>
        <w:spacing w:after="0"/>
        <w:rPr>
          <w:color w:val="000000" w:themeColor="text1"/>
        </w:rPr>
      </w:pPr>
      <w:r w:rsidRPr="007C40D0">
        <w:rPr>
          <w:color w:val="000000" w:themeColor="text1"/>
        </w:rPr>
        <w:lastRenderedPageBreak/>
        <w:t xml:space="preserve">How you will run and manage the activities. </w:t>
      </w:r>
    </w:p>
    <w:p w14:paraId="24733F8F" w14:textId="77777777" w:rsidR="0054403E" w:rsidRPr="007C40D0" w:rsidRDefault="0054403E" w:rsidP="00236F23">
      <w:pPr>
        <w:pStyle w:val="Heading2"/>
        <w:rPr>
          <w:lang w:val="en-AU"/>
        </w:rPr>
      </w:pPr>
      <w:bookmarkStart w:id="128" w:name="_Toc453502"/>
      <w:bookmarkStart w:id="129" w:name="_Toc18497438"/>
      <w:r w:rsidRPr="007C40D0">
        <w:rPr>
          <w:lang w:val="en-AU"/>
        </w:rPr>
        <w:br w:type="page"/>
      </w:r>
    </w:p>
    <w:p w14:paraId="1D84EB23" w14:textId="73E49D4B" w:rsidR="0063374F" w:rsidRPr="007C40D0" w:rsidRDefault="0063374F" w:rsidP="00236F23">
      <w:pPr>
        <w:pStyle w:val="Heading2"/>
        <w:rPr>
          <w:lang w:val="en-AU"/>
        </w:rPr>
      </w:pPr>
      <w:bookmarkStart w:id="130" w:name="_Toc18922575"/>
      <w:r w:rsidRPr="007C40D0">
        <w:rPr>
          <w:lang w:val="en-AU"/>
        </w:rPr>
        <w:lastRenderedPageBreak/>
        <w:t>How long do the grants last?</w:t>
      </w:r>
      <w:bookmarkEnd w:id="128"/>
      <w:bookmarkEnd w:id="129"/>
      <w:bookmarkEnd w:id="130"/>
    </w:p>
    <w:p w14:paraId="04366440" w14:textId="613A80BA" w:rsidR="005B55CE" w:rsidRPr="007C40D0" w:rsidRDefault="005B55CE" w:rsidP="00016EEB">
      <w:pPr>
        <w:rPr>
          <w:color w:val="000000" w:themeColor="text1"/>
        </w:rPr>
      </w:pPr>
      <w:r w:rsidRPr="007C40D0">
        <w:rPr>
          <w:color w:val="000000" w:themeColor="text1"/>
        </w:rPr>
        <w:t>We will fund activities that last for up to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3 years.</w:t>
      </w:r>
    </w:p>
    <w:p w14:paraId="35B0B01C" w14:textId="1C694553" w:rsidR="005B55CE" w:rsidRPr="007C40D0" w:rsidRDefault="005B55CE" w:rsidP="00DD2B6E">
      <w:pPr>
        <w:rPr>
          <w:color w:val="000000" w:themeColor="text1"/>
        </w:rPr>
      </w:pPr>
      <w:r w:rsidRPr="007C40D0">
        <w:rPr>
          <w:color w:val="000000" w:themeColor="text1"/>
        </w:rPr>
        <w:t>We expect that the activities will start in March 2020.</w:t>
      </w:r>
    </w:p>
    <w:p w14:paraId="5660F93D" w14:textId="77777777" w:rsidR="005B55CE" w:rsidRPr="007C40D0" w:rsidRDefault="005B55CE" w:rsidP="00236F23">
      <w:pPr>
        <w:rPr>
          <w:color w:val="000000" w:themeColor="text1"/>
        </w:rPr>
      </w:pPr>
      <w:r w:rsidRPr="007C40D0">
        <w:rPr>
          <w:color w:val="000000" w:themeColor="text1"/>
        </w:rPr>
        <w:t>If we give you a grant, your activities need to finish within 3 years.</w:t>
      </w:r>
    </w:p>
    <w:p w14:paraId="6146758C" w14:textId="77777777" w:rsidR="005B55CE" w:rsidRPr="007C40D0" w:rsidRDefault="005B55CE" w:rsidP="00236F23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r organisation needs to write regular reports for us throughout the year. </w:t>
      </w:r>
    </w:p>
    <w:p w14:paraId="0732724A" w14:textId="77777777" w:rsidR="00C52CBA" w:rsidRPr="007C40D0" w:rsidRDefault="00C52CBA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3F958A66" w14:textId="63B3E3AE" w:rsidR="00F3744E" w:rsidRPr="007C40D0" w:rsidRDefault="008813D6" w:rsidP="00F3744E">
      <w:pPr>
        <w:pStyle w:val="Heading2"/>
        <w:rPr>
          <w:lang w:val="en-AU"/>
        </w:rPr>
      </w:pPr>
      <w:bookmarkStart w:id="131" w:name="_Toc453503"/>
      <w:bookmarkStart w:id="132" w:name="_Toc18497439"/>
      <w:bookmarkStart w:id="133" w:name="_Toc18922576"/>
      <w:r w:rsidRPr="007C40D0">
        <w:rPr>
          <w:lang w:val="en-AU"/>
        </w:rPr>
        <w:lastRenderedPageBreak/>
        <w:t>Spending your grant</w:t>
      </w:r>
      <w:bookmarkEnd w:id="131"/>
      <w:bookmarkEnd w:id="132"/>
      <w:bookmarkEnd w:id="133"/>
    </w:p>
    <w:p w14:paraId="65E5A8ED" w14:textId="502B1CA3" w:rsidR="005B55CE" w:rsidRPr="007C40D0" w:rsidRDefault="005B55CE" w:rsidP="00167282">
      <w:r w:rsidRPr="007C40D0">
        <w:t>If we give you a grant, we will pay the money into your organisation’s bank account.</w:t>
      </w:r>
      <w:r w:rsidR="004557B3">
        <w:t xml:space="preserve"> </w:t>
      </w:r>
      <w:r w:rsidRPr="007C40D0">
        <w:t>We will make one payment at the beginning. We will make other payments once we have read the reports you send us about what you have done.</w:t>
      </w:r>
    </w:p>
    <w:p w14:paraId="12258020" w14:textId="3C94D131" w:rsidR="005B55CE" w:rsidRPr="007C40D0" w:rsidRDefault="005B55CE" w:rsidP="004557B3">
      <w:pPr>
        <w:rPr>
          <w:color w:val="000000" w:themeColor="text1"/>
        </w:rPr>
      </w:pPr>
      <w:r w:rsidRPr="007C40D0">
        <w:t>You must use the grant money to do what you said you would do in your application.</w:t>
      </w:r>
      <w:r w:rsidR="004557B3">
        <w:t xml:space="preserve"> </w:t>
      </w:r>
      <w:r w:rsidRPr="007C40D0">
        <w:rPr>
          <w:color w:val="000000" w:themeColor="text1"/>
        </w:rPr>
        <w:t>You can use the grant to pay for things like:</w:t>
      </w:r>
    </w:p>
    <w:p w14:paraId="43B1168E" w14:textId="77777777" w:rsidR="005B55CE" w:rsidRPr="007C40D0" w:rsidRDefault="005B55CE" w:rsidP="004A73C2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staff wages during your project</w:t>
      </w:r>
    </w:p>
    <w:p w14:paraId="7BBB11A3" w14:textId="77777777" w:rsidR="005B55CE" w:rsidRPr="007C40D0" w:rsidRDefault="005B55CE" w:rsidP="004A73C2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the costs of carrying out the project</w:t>
      </w:r>
    </w:p>
    <w:p w14:paraId="52A08211" w14:textId="77777777" w:rsidR="005B55CE" w:rsidRPr="007C40D0" w:rsidRDefault="005B55CE" w:rsidP="004A73C2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operating costs such as:</w:t>
      </w:r>
    </w:p>
    <w:p w14:paraId="72AA96B9" w14:textId="77777777" w:rsidR="005B55CE" w:rsidRPr="007C40D0" w:rsidRDefault="005B55CE" w:rsidP="004A73C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phones</w:t>
      </w:r>
    </w:p>
    <w:p w14:paraId="15651B2A" w14:textId="77777777" w:rsidR="005B55CE" w:rsidRPr="007C40D0" w:rsidRDefault="005B55CE" w:rsidP="004A73C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computers and ICT</w:t>
      </w:r>
    </w:p>
    <w:p w14:paraId="62CFD9B8" w14:textId="77777777" w:rsidR="005B55CE" w:rsidRPr="007C40D0" w:rsidRDefault="005B55CE" w:rsidP="004A73C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websites</w:t>
      </w:r>
    </w:p>
    <w:p w14:paraId="5AE06246" w14:textId="77777777" w:rsidR="005B55CE" w:rsidRPr="007C40D0" w:rsidRDefault="005B55CE" w:rsidP="004A73C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insurance</w:t>
      </w:r>
    </w:p>
    <w:p w14:paraId="6D270FFD" w14:textId="77777777" w:rsidR="005B55CE" w:rsidRPr="007C40D0" w:rsidRDefault="005B55CE" w:rsidP="004A73C2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7C40D0">
        <w:rPr>
          <w:color w:val="000000" w:themeColor="text1"/>
        </w:rPr>
        <w:t>printing and stationery</w:t>
      </w:r>
    </w:p>
    <w:p w14:paraId="0E9D40B8" w14:textId="0D954E42" w:rsidR="005B55CE" w:rsidRPr="007C40D0" w:rsidRDefault="005B55CE" w:rsidP="004A73C2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7C40D0">
        <w:rPr>
          <w:color w:val="000000" w:themeColor="text1"/>
        </w:rPr>
        <w:t>working out if the project has been a success</w:t>
      </w:r>
    </w:p>
    <w:p w14:paraId="41C88439" w14:textId="77777777" w:rsidR="005B55CE" w:rsidRPr="007C40D0" w:rsidRDefault="005B55CE" w:rsidP="004A73C2">
      <w:pPr>
        <w:pStyle w:val="ListParagraph"/>
        <w:numPr>
          <w:ilvl w:val="0"/>
          <w:numId w:val="4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paying</w:t>
      </w:r>
      <w:proofErr w:type="gramEnd"/>
      <w:r w:rsidRPr="007C40D0">
        <w:rPr>
          <w:color w:val="000000" w:themeColor="text1"/>
        </w:rPr>
        <w:t xml:space="preserve"> people to come and work at your organisation, such as a consultant.</w:t>
      </w:r>
    </w:p>
    <w:p w14:paraId="44854D15" w14:textId="77777777" w:rsidR="005B55CE" w:rsidRPr="007C40D0" w:rsidRDefault="005B55CE" w:rsidP="00167282">
      <w:pPr>
        <w:ind w:left="720"/>
        <w:rPr>
          <w:color w:val="000000" w:themeColor="text1"/>
        </w:rPr>
      </w:pPr>
      <w:r w:rsidRPr="007C40D0">
        <w:rPr>
          <w:color w:val="000000" w:themeColor="text1"/>
        </w:rPr>
        <w:t xml:space="preserve">Note that you should only use consultants for a short time. Their work </w:t>
      </w:r>
      <w:proofErr w:type="gramStart"/>
      <w:r w:rsidRPr="007C40D0">
        <w:rPr>
          <w:color w:val="000000" w:themeColor="text1"/>
        </w:rPr>
        <w:t>should be based</w:t>
      </w:r>
      <w:proofErr w:type="gramEnd"/>
      <w:r w:rsidRPr="007C40D0">
        <w:rPr>
          <w:color w:val="000000" w:themeColor="text1"/>
        </w:rPr>
        <w:t xml:space="preserve"> on improving skills in your organisation.</w:t>
      </w:r>
    </w:p>
    <w:p w14:paraId="48EAF851" w14:textId="33E7E9EF" w:rsidR="005B55CE" w:rsidRPr="007C40D0" w:rsidRDefault="005B55CE" w:rsidP="00CF6949">
      <w:pPr>
        <w:rPr>
          <w:color w:val="000000" w:themeColor="text1"/>
        </w:rPr>
      </w:pPr>
      <w:r w:rsidRPr="005175AE">
        <w:t>Remember, you can only use grant money for things that are in your Grant Agreement.</w:t>
      </w:r>
    </w:p>
    <w:p w14:paraId="79452585" w14:textId="77777777" w:rsidR="005B55CE" w:rsidRPr="007C40D0" w:rsidRDefault="005B55CE" w:rsidP="00167282">
      <w:pPr>
        <w:rPr>
          <w:color w:val="000000" w:themeColor="text1"/>
        </w:rPr>
      </w:pPr>
      <w:r w:rsidRPr="007C40D0">
        <w:rPr>
          <w:color w:val="000000" w:themeColor="text1"/>
        </w:rPr>
        <w:t>You need to spend the grant money by the end date in your Grant Agreement.</w:t>
      </w:r>
    </w:p>
    <w:p w14:paraId="6CBD674F" w14:textId="70D56575" w:rsidR="005B55CE" w:rsidRPr="007C40D0" w:rsidRDefault="005B55CE" w:rsidP="00167282">
      <w:pPr>
        <w:rPr>
          <w:color w:val="000000" w:themeColor="text1"/>
        </w:rPr>
      </w:pPr>
      <w:r w:rsidRPr="007C40D0">
        <w:rPr>
          <w:color w:val="000000" w:themeColor="text1"/>
        </w:rPr>
        <w:t xml:space="preserve">We explain the Grant Agreement on </w:t>
      </w:r>
      <w:r w:rsidRPr="00442949">
        <w:rPr>
          <w:color w:val="000000" w:themeColor="text1"/>
        </w:rPr>
        <w:t xml:space="preserve">page </w:t>
      </w:r>
      <w:r w:rsidR="004557B3">
        <w:rPr>
          <w:color w:val="000000" w:themeColor="text1"/>
        </w:rPr>
        <w:t>3</w:t>
      </w:r>
      <w:r w:rsidR="00F60809">
        <w:rPr>
          <w:color w:val="000000" w:themeColor="text1"/>
        </w:rPr>
        <w:t>3</w:t>
      </w:r>
      <w:r w:rsidRPr="00442949">
        <w:rPr>
          <w:color w:val="000000" w:themeColor="text1"/>
        </w:rPr>
        <w:t>.</w:t>
      </w:r>
    </w:p>
    <w:p w14:paraId="3545F028" w14:textId="07D8D4AB" w:rsidR="00DB12BD" w:rsidRPr="007C40D0" w:rsidRDefault="00DB12BD" w:rsidP="00DB12BD">
      <w:pPr>
        <w:pStyle w:val="Heading2"/>
        <w:rPr>
          <w:lang w:val="en-AU"/>
        </w:rPr>
      </w:pPr>
      <w:bookmarkStart w:id="134" w:name="_Toc453504"/>
      <w:bookmarkStart w:id="135" w:name="_Toc18497440"/>
      <w:bookmarkStart w:id="136" w:name="_Toc18922577"/>
      <w:r w:rsidRPr="007C40D0">
        <w:rPr>
          <w:lang w:val="en-AU"/>
        </w:rPr>
        <w:t>Grant payments and GST</w:t>
      </w:r>
      <w:bookmarkEnd w:id="134"/>
      <w:bookmarkEnd w:id="135"/>
      <w:bookmarkEnd w:id="136"/>
    </w:p>
    <w:p w14:paraId="66CF60FD" w14:textId="77777777" w:rsidR="005B55CE" w:rsidRPr="007C40D0" w:rsidRDefault="005B55CE" w:rsidP="00DB12BD">
      <w:r w:rsidRPr="007C40D0">
        <w:rPr>
          <w:rStyle w:val="Strong"/>
        </w:rPr>
        <w:t>GST</w:t>
      </w:r>
      <w:r w:rsidRPr="007C40D0">
        <w:t xml:space="preserve"> is the Goods and Services Tax.</w:t>
      </w:r>
    </w:p>
    <w:p w14:paraId="3CC8BC1A" w14:textId="77777777" w:rsidR="005B55CE" w:rsidRPr="007C40D0" w:rsidRDefault="005B55CE" w:rsidP="00DB12BD">
      <w:r w:rsidRPr="007C40D0">
        <w:lastRenderedPageBreak/>
        <w:t>If your organisation is</w:t>
      </w:r>
      <w:r w:rsidRPr="007C40D0">
        <w:rPr>
          <w:rStyle w:val="Emphasis"/>
        </w:rPr>
        <w:t xml:space="preserve"> </w:t>
      </w:r>
      <w:r w:rsidRPr="007C40D0">
        <w:t>set up for GST, your grant payment will include GST.</w:t>
      </w:r>
    </w:p>
    <w:p w14:paraId="7BE50463" w14:textId="77777777" w:rsidR="005B55CE" w:rsidRPr="007C40D0" w:rsidRDefault="005B55CE" w:rsidP="00DB12BD">
      <w:r w:rsidRPr="007C40D0">
        <w:t>If your organisation is not set up for GST, your grant payment will not include GST.</w:t>
      </w:r>
    </w:p>
    <w:p w14:paraId="1BE64D18" w14:textId="622F4C22" w:rsidR="005B55CE" w:rsidRPr="007C40D0" w:rsidRDefault="005B55CE" w:rsidP="008D7CBA">
      <w:r w:rsidRPr="007C40D0">
        <w:t>If your application is successful, you may</w:t>
      </w:r>
      <w:r w:rsidR="00886A31">
        <w:t xml:space="preserve"> </w:t>
      </w:r>
      <w:r w:rsidRPr="007C40D0">
        <w:t>want to talk to a tax advisor about your</w:t>
      </w:r>
      <w:r w:rsidR="00886A31">
        <w:t xml:space="preserve"> </w:t>
      </w:r>
      <w:r w:rsidRPr="007C40D0">
        <w:t>Grant Agreement.</w:t>
      </w:r>
    </w:p>
    <w:p w14:paraId="2A283718" w14:textId="61FA201E" w:rsidR="00B52120" w:rsidRPr="007C40D0" w:rsidRDefault="00B5212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</w:p>
    <w:p w14:paraId="03C85C59" w14:textId="77777777" w:rsidR="004A73C2" w:rsidRDefault="004A73C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37" w:name="_Toc453505"/>
      <w:bookmarkStart w:id="138" w:name="_Toc18497441"/>
      <w:bookmarkStart w:id="139" w:name="_Toc18922578"/>
      <w:r>
        <w:br w:type="page"/>
      </w:r>
    </w:p>
    <w:p w14:paraId="0A279249" w14:textId="7B6F9C33" w:rsidR="00C823BE" w:rsidRPr="007C40D0" w:rsidRDefault="00C823BE" w:rsidP="00C823BE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 xml:space="preserve">Things </w:t>
      </w:r>
      <w:r w:rsidR="00016EEB" w:rsidRPr="007C40D0">
        <w:rPr>
          <w:lang w:val="en-AU"/>
        </w:rPr>
        <w:t>you</w:t>
      </w:r>
      <w:r w:rsidRPr="007C40D0">
        <w:rPr>
          <w:lang w:val="en-AU"/>
        </w:rPr>
        <w:t xml:space="preserve"> </w:t>
      </w:r>
      <w:r w:rsidR="00016EEB" w:rsidRPr="007C40D0">
        <w:rPr>
          <w:lang w:val="en-AU"/>
        </w:rPr>
        <w:t>ca</w:t>
      </w:r>
      <w:r w:rsidRPr="007C40D0">
        <w:rPr>
          <w:lang w:val="en-AU"/>
        </w:rPr>
        <w:t xml:space="preserve">n’t </w:t>
      </w:r>
      <w:r w:rsidR="00016EEB" w:rsidRPr="007C40D0">
        <w:rPr>
          <w:lang w:val="en-AU"/>
        </w:rPr>
        <w:t xml:space="preserve">spend your </w:t>
      </w:r>
      <w:r w:rsidRPr="007C40D0">
        <w:rPr>
          <w:lang w:val="en-AU"/>
        </w:rPr>
        <w:t>grant</w:t>
      </w:r>
      <w:r w:rsidR="00016EEB" w:rsidRPr="007C40D0">
        <w:rPr>
          <w:lang w:val="en-AU"/>
        </w:rPr>
        <w:t xml:space="preserve"> money on</w:t>
      </w:r>
      <w:bookmarkEnd w:id="137"/>
      <w:bookmarkEnd w:id="138"/>
      <w:bookmarkEnd w:id="139"/>
    </w:p>
    <w:p w14:paraId="40E05DA7" w14:textId="77777777" w:rsidR="005B55CE" w:rsidRPr="007C40D0" w:rsidRDefault="005B55CE" w:rsidP="005434E9">
      <w:proofErr w:type="gramStart"/>
      <w:r w:rsidRPr="007C40D0">
        <w:t>There are some things you can’t spend your grant money on</w:t>
      </w:r>
      <w:proofErr w:type="gramEnd"/>
      <w:r w:rsidRPr="007C40D0">
        <w:t>.</w:t>
      </w:r>
    </w:p>
    <w:p w14:paraId="7A75AFCC" w14:textId="77777777" w:rsidR="005B55CE" w:rsidRPr="007C40D0" w:rsidRDefault="005B55CE" w:rsidP="005434E9">
      <w:r w:rsidRPr="007C40D0">
        <w:t>They include:</w:t>
      </w:r>
    </w:p>
    <w:p w14:paraId="0FE6270A" w14:textId="51229B34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activities you did before we gave you</w:t>
      </w:r>
      <w:r w:rsidR="00886A31">
        <w:t xml:space="preserve"> </w:t>
      </w:r>
      <w:r w:rsidRPr="007C40D0">
        <w:t xml:space="preserve">the grant </w:t>
      </w:r>
    </w:p>
    <w:p w14:paraId="0B745CEA" w14:textId="6A27A13F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the cost of writing your application for</w:t>
      </w:r>
      <w:r w:rsidR="00886A31">
        <w:t xml:space="preserve"> </w:t>
      </w:r>
      <w:r w:rsidRPr="007C40D0">
        <w:t>the grant</w:t>
      </w:r>
    </w:p>
    <w:p w14:paraId="0A1D2BEB" w14:textId="7EB0344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things your organisation would usually pay</w:t>
      </w:r>
      <w:r w:rsidR="00886A31">
        <w:t xml:space="preserve"> </w:t>
      </w:r>
      <w:r w:rsidRPr="007C40D0">
        <w:t>for itself</w:t>
      </w:r>
    </w:p>
    <w:p w14:paraId="1C2A7E9C" w14:textId="7777777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travel outside Australia</w:t>
      </w:r>
    </w:p>
    <w:p w14:paraId="2547EEE8" w14:textId="7777777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buying land or property</w:t>
      </w:r>
    </w:p>
    <w:p w14:paraId="53A4F1A7" w14:textId="7777777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building projects</w:t>
      </w:r>
    </w:p>
    <w:p w14:paraId="79D7766C" w14:textId="48D28021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activities your organisation already gets funding for</w:t>
      </w:r>
    </w:p>
    <w:p w14:paraId="59E6F682" w14:textId="7777777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activities you don’t need to do because other organisations do them already</w:t>
      </w:r>
    </w:p>
    <w:p w14:paraId="0C8BBB03" w14:textId="77777777" w:rsidR="005B55CE" w:rsidRPr="007C40D0" w:rsidRDefault="005B55CE" w:rsidP="004A73C2">
      <w:pPr>
        <w:pStyle w:val="ListParagraph"/>
        <w:numPr>
          <w:ilvl w:val="0"/>
          <w:numId w:val="4"/>
        </w:numPr>
      </w:pPr>
      <w:r w:rsidRPr="007C40D0">
        <w:t>activities in someone’s NDIS plan</w:t>
      </w:r>
    </w:p>
    <w:p w14:paraId="4285ECC6" w14:textId="77777777" w:rsidR="005B55CE" w:rsidRPr="007C40D0" w:rsidRDefault="005B55CE" w:rsidP="004A73C2">
      <w:pPr>
        <w:pStyle w:val="ListParagraph"/>
        <w:numPr>
          <w:ilvl w:val="0"/>
          <w:numId w:val="4"/>
        </w:numPr>
        <w:spacing w:line="480" w:lineRule="auto"/>
      </w:pPr>
      <w:r w:rsidRPr="007C40D0">
        <w:t xml:space="preserve">things that should be paid for by </w:t>
      </w:r>
    </w:p>
    <w:p w14:paraId="26D95241" w14:textId="77777777" w:rsidR="005B55CE" w:rsidRPr="007C40D0" w:rsidRDefault="005B55CE" w:rsidP="004A73C2">
      <w:pPr>
        <w:pStyle w:val="ListParagraph"/>
        <w:numPr>
          <w:ilvl w:val="1"/>
          <w:numId w:val="4"/>
        </w:numPr>
        <w:spacing w:line="600" w:lineRule="auto"/>
        <w:ind w:left="1434" w:hanging="357"/>
      </w:pPr>
      <w:r w:rsidRPr="007C40D0">
        <w:t xml:space="preserve">the Commonwealth government </w:t>
      </w:r>
    </w:p>
    <w:p w14:paraId="7A3557C9" w14:textId="77777777" w:rsidR="005B55CE" w:rsidRPr="007C40D0" w:rsidRDefault="005B55CE" w:rsidP="004A73C2">
      <w:pPr>
        <w:pStyle w:val="ListParagraph"/>
        <w:numPr>
          <w:ilvl w:val="1"/>
          <w:numId w:val="4"/>
        </w:numPr>
        <w:spacing w:line="600" w:lineRule="auto"/>
        <w:ind w:left="1434" w:hanging="357"/>
      </w:pPr>
      <w:r w:rsidRPr="007C40D0">
        <w:t>state or territory governments</w:t>
      </w:r>
    </w:p>
    <w:p w14:paraId="6B75A17E" w14:textId="77777777" w:rsidR="005B55CE" w:rsidRPr="007C40D0" w:rsidRDefault="005B55CE" w:rsidP="004A73C2">
      <w:pPr>
        <w:pStyle w:val="ListParagraph"/>
        <w:numPr>
          <w:ilvl w:val="1"/>
          <w:numId w:val="4"/>
        </w:numPr>
        <w:spacing w:line="600" w:lineRule="auto"/>
        <w:ind w:left="1434" w:hanging="357"/>
      </w:pPr>
      <w:r w:rsidRPr="007C40D0">
        <w:t>local governments</w:t>
      </w:r>
    </w:p>
    <w:p w14:paraId="1AC15922" w14:textId="77777777" w:rsidR="005B55CE" w:rsidRPr="007C40D0" w:rsidRDefault="005B55CE" w:rsidP="004A73C2">
      <w:pPr>
        <w:pStyle w:val="ListParagraph"/>
        <w:numPr>
          <w:ilvl w:val="0"/>
          <w:numId w:val="10"/>
        </w:numPr>
      </w:pPr>
      <w:r w:rsidRPr="007C40D0">
        <w:t xml:space="preserve">activities that the </w:t>
      </w:r>
      <w:r w:rsidRPr="007C40D0">
        <w:rPr>
          <w:rStyle w:val="Emphasis"/>
        </w:rPr>
        <w:t>Disability Discrimination Act</w:t>
      </w:r>
      <w:r w:rsidRPr="007C40D0">
        <w:t xml:space="preserve"> says should be done</w:t>
      </w:r>
    </w:p>
    <w:p w14:paraId="068538A9" w14:textId="4E8A4109" w:rsidR="005B55CE" w:rsidRPr="007C40D0" w:rsidRDefault="005B55CE" w:rsidP="004A73C2">
      <w:pPr>
        <w:pStyle w:val="ListParagraph"/>
        <w:numPr>
          <w:ilvl w:val="0"/>
          <w:numId w:val="10"/>
        </w:numPr>
      </w:pPr>
      <w:r w:rsidRPr="007C40D0">
        <w:rPr>
          <w:color w:val="000000" w:themeColor="text1"/>
        </w:rPr>
        <w:t>activities that c</w:t>
      </w:r>
      <w:r>
        <w:rPr>
          <w:color w:val="000000" w:themeColor="text1"/>
        </w:rPr>
        <w:t>an</w:t>
      </w:r>
      <w:r w:rsidRPr="007C40D0">
        <w:rPr>
          <w:color w:val="000000" w:themeColor="text1"/>
        </w:rPr>
        <w:t xml:space="preserve"> be funded in a better way</w:t>
      </w:r>
    </w:p>
    <w:p w14:paraId="3FDB4D90" w14:textId="28EDE850" w:rsidR="005B55CE" w:rsidRPr="007C40D0" w:rsidRDefault="005B55CE" w:rsidP="004A73C2">
      <w:pPr>
        <w:pStyle w:val="ListParagraph"/>
        <w:numPr>
          <w:ilvl w:val="0"/>
          <w:numId w:val="10"/>
        </w:numPr>
      </w:pPr>
      <w:r w:rsidRPr="007C40D0">
        <w:t>activities that have already been given a grant at another time</w:t>
      </w:r>
    </w:p>
    <w:p w14:paraId="5B3B608E" w14:textId="77777777" w:rsidR="005B55CE" w:rsidRPr="007C40D0" w:rsidRDefault="005B55CE" w:rsidP="004A73C2">
      <w:pPr>
        <w:pStyle w:val="ListParagraph"/>
        <w:numPr>
          <w:ilvl w:val="0"/>
          <w:numId w:val="10"/>
        </w:numPr>
      </w:pPr>
      <w:proofErr w:type="gramStart"/>
      <w:r w:rsidRPr="007C40D0">
        <w:t>activities</w:t>
      </w:r>
      <w:proofErr w:type="gramEnd"/>
      <w:r w:rsidRPr="007C40D0">
        <w:t xml:space="preserve"> that our Partners in the Community already do.</w:t>
      </w:r>
    </w:p>
    <w:p w14:paraId="0FF42039" w14:textId="77777777" w:rsidR="005B55CE" w:rsidRPr="007C40D0" w:rsidRDefault="005B55CE" w:rsidP="00257533">
      <w:r w:rsidRPr="007C40D0">
        <w:lastRenderedPageBreak/>
        <w:t>Our Partners in the Community include:</w:t>
      </w:r>
    </w:p>
    <w:p w14:paraId="2384EF1E" w14:textId="77777777" w:rsidR="005B55CE" w:rsidRPr="007C40D0" w:rsidRDefault="005B55CE" w:rsidP="004A73C2">
      <w:pPr>
        <w:pStyle w:val="ListParagraph"/>
        <w:numPr>
          <w:ilvl w:val="0"/>
          <w:numId w:val="24"/>
        </w:numPr>
      </w:pPr>
      <w:r w:rsidRPr="007C40D0">
        <w:t>Local Area Coordinators</w:t>
      </w:r>
    </w:p>
    <w:p w14:paraId="3DD62585" w14:textId="7EED398A" w:rsidR="005B55CE" w:rsidRPr="007C40D0" w:rsidRDefault="005B55CE" w:rsidP="004A73C2">
      <w:pPr>
        <w:pStyle w:val="ListParagraph"/>
        <w:numPr>
          <w:ilvl w:val="0"/>
          <w:numId w:val="24"/>
        </w:numPr>
      </w:pPr>
      <w:r w:rsidRPr="007C40D0">
        <w:t>Early Childhood Early Intervention – disability support services for children while they are still very young.</w:t>
      </w:r>
    </w:p>
    <w:p w14:paraId="5B6A2E11" w14:textId="58115E4E" w:rsidR="005B55CE" w:rsidRPr="007C40D0" w:rsidRDefault="005B55CE" w:rsidP="00257533">
      <w:r w:rsidRPr="007C40D0">
        <w:t xml:space="preserve">Money from this round of grants </w:t>
      </w:r>
      <w:proofErr w:type="gramStart"/>
      <w:r w:rsidRPr="007C40D0">
        <w:t>can’t</w:t>
      </w:r>
      <w:proofErr w:type="gramEnd"/>
      <w:r w:rsidRPr="007C40D0">
        <w:t xml:space="preserve"> be used</w:t>
      </w:r>
      <w:r w:rsidR="00886A31">
        <w:t xml:space="preserve"> </w:t>
      </w:r>
      <w:r w:rsidRPr="007C40D0">
        <w:t>for activities that might get money from the</w:t>
      </w:r>
      <w:r w:rsidR="00886A31">
        <w:t xml:space="preserve"> </w:t>
      </w:r>
      <w:r w:rsidRPr="007C40D0">
        <w:t>Australian Government in another way.</w:t>
      </w:r>
    </w:p>
    <w:p w14:paraId="13761859" w14:textId="2D5BAA2F" w:rsidR="005B55CE" w:rsidRPr="007C40D0" w:rsidRDefault="005B55CE" w:rsidP="00257533">
      <w:r w:rsidRPr="007C40D0">
        <w:t>This means activities that might get funding through:</w:t>
      </w:r>
    </w:p>
    <w:p w14:paraId="3490BD77" w14:textId="77777777" w:rsidR="005B55CE" w:rsidRPr="007C40D0" w:rsidRDefault="005B55CE" w:rsidP="004A73C2">
      <w:pPr>
        <w:pStyle w:val="ListParagraph"/>
        <w:numPr>
          <w:ilvl w:val="0"/>
          <w:numId w:val="24"/>
        </w:numPr>
      </w:pPr>
      <w:r w:rsidRPr="007C40D0">
        <w:t>NDIS Participant Plans</w:t>
      </w:r>
    </w:p>
    <w:p w14:paraId="2FC13B60" w14:textId="77777777" w:rsidR="005B55CE" w:rsidRPr="007C40D0" w:rsidRDefault="005B55CE" w:rsidP="004A73C2">
      <w:pPr>
        <w:pStyle w:val="ListParagraph"/>
        <w:numPr>
          <w:ilvl w:val="0"/>
          <w:numId w:val="24"/>
        </w:numPr>
      </w:pPr>
      <w:r w:rsidRPr="007C40D0">
        <w:t>Disability Employment Services</w:t>
      </w:r>
    </w:p>
    <w:p w14:paraId="230F8DBF" w14:textId="77777777" w:rsidR="005B55CE" w:rsidRPr="007C40D0" w:rsidRDefault="005B55CE" w:rsidP="004A73C2">
      <w:pPr>
        <w:pStyle w:val="ListParagraph"/>
        <w:numPr>
          <w:ilvl w:val="0"/>
          <w:numId w:val="24"/>
        </w:numPr>
      </w:pPr>
      <w:r w:rsidRPr="007C40D0">
        <w:t>Australian Disability Enterprises.</w:t>
      </w:r>
    </w:p>
    <w:p w14:paraId="2F060460" w14:textId="27DE552C" w:rsidR="00F3744E" w:rsidRPr="007C40D0" w:rsidRDefault="00F3744E">
      <w:pPr>
        <w:spacing w:before="0" w:after="0" w:line="240" w:lineRule="auto"/>
        <w:rPr>
          <w:rFonts w:cs="Times New Roman"/>
          <w:b/>
          <w:bCs/>
          <w:szCs w:val="26"/>
        </w:rPr>
      </w:pPr>
    </w:p>
    <w:p w14:paraId="2960DF1D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40" w:name="_Toc453506"/>
      <w:bookmarkStart w:id="141" w:name="_Toc18497442"/>
      <w:bookmarkStart w:id="142" w:name="_Toc18922579"/>
      <w:r>
        <w:br w:type="page"/>
      </w:r>
    </w:p>
    <w:p w14:paraId="14E2A601" w14:textId="12217A63" w:rsidR="00F3744E" w:rsidRPr="007C40D0" w:rsidRDefault="00CF1B91" w:rsidP="00F3744E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Applying for a grant</w:t>
      </w:r>
      <w:bookmarkEnd w:id="140"/>
      <w:bookmarkEnd w:id="141"/>
      <w:bookmarkEnd w:id="142"/>
    </w:p>
    <w:p w14:paraId="70E89482" w14:textId="309C8A5E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>You need to send us your grant application by 11pm AE</w:t>
      </w:r>
      <w:r>
        <w:rPr>
          <w:color w:val="000000" w:themeColor="text1"/>
        </w:rPr>
        <w:t>D</w:t>
      </w:r>
      <w:r w:rsidRPr="007C40D0">
        <w:rPr>
          <w:color w:val="000000" w:themeColor="text1"/>
        </w:rPr>
        <w:t xml:space="preserve">T on Monday 21 October 2019. </w:t>
      </w:r>
    </w:p>
    <w:p w14:paraId="25964606" w14:textId="77777777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>You must use the online application form on the Community Grants Hub website.</w:t>
      </w:r>
    </w:p>
    <w:p w14:paraId="11092555" w14:textId="77777777" w:rsidR="005B55CE" w:rsidRPr="007C40D0" w:rsidRDefault="005B55CE" w:rsidP="00365D1B">
      <w:pPr>
        <w:rPr>
          <w:color w:val="000000" w:themeColor="text1"/>
        </w:rPr>
      </w:pPr>
      <w:r w:rsidRPr="00BF6539">
        <w:t>You can ask for help if the online application is not fully accessible to you.</w:t>
      </w:r>
    </w:p>
    <w:p w14:paraId="26E9D67E" w14:textId="77777777" w:rsidR="005B55CE" w:rsidRPr="007C40D0" w:rsidRDefault="005B55CE" w:rsidP="00365D1B">
      <w:pPr>
        <w:rPr>
          <w:color w:val="000000" w:themeColor="text1"/>
        </w:rPr>
      </w:pPr>
      <w:r w:rsidRPr="00BF6539">
        <w:t xml:space="preserve">Please email </w:t>
      </w:r>
      <w:hyperlink r:id="rId11" w:history="1">
        <w:r w:rsidRPr="00BF6539">
          <w:rPr>
            <w:rStyle w:val="Hyperlink"/>
          </w:rPr>
          <w:t>support@communitygrants.gov.au</w:t>
        </w:r>
      </w:hyperlink>
    </w:p>
    <w:p w14:paraId="73D6647B" w14:textId="77777777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>You must:</w:t>
      </w:r>
    </w:p>
    <w:p w14:paraId="02D9B22E" w14:textId="007501F5" w:rsidR="005B55CE" w:rsidRPr="007C40D0" w:rsidRDefault="005B55CE" w:rsidP="004A73C2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7C40D0">
        <w:rPr>
          <w:color w:val="000000" w:themeColor="text1"/>
        </w:rPr>
        <w:t>fill out every section of the application form</w:t>
      </w:r>
    </w:p>
    <w:p w14:paraId="74954CF9" w14:textId="77777777" w:rsidR="005B55CE" w:rsidRPr="007C40D0" w:rsidRDefault="005B55CE" w:rsidP="004A73C2">
      <w:pPr>
        <w:pStyle w:val="ListParagraph"/>
        <w:numPr>
          <w:ilvl w:val="0"/>
          <w:numId w:val="5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give</w:t>
      </w:r>
      <w:proofErr w:type="gramEnd"/>
      <w:r w:rsidRPr="007C40D0">
        <w:rPr>
          <w:color w:val="000000" w:themeColor="text1"/>
        </w:rPr>
        <w:t xml:space="preserve"> us all the information we ask for.</w:t>
      </w:r>
    </w:p>
    <w:p w14:paraId="1EB6EA7E" w14:textId="77777777" w:rsidR="005B55CE" w:rsidRPr="007C40D0" w:rsidRDefault="005B55CE" w:rsidP="008D02AE">
      <w:pPr>
        <w:spacing w:line="240" w:lineRule="auto"/>
        <w:rPr>
          <w:color w:val="000000" w:themeColor="text1"/>
        </w:rPr>
      </w:pPr>
      <w:r w:rsidRPr="007C40D0">
        <w:rPr>
          <w:color w:val="000000" w:themeColor="text1"/>
        </w:rPr>
        <w:t>Your application needs to tell us:</w:t>
      </w:r>
    </w:p>
    <w:p w14:paraId="6A4E9BE4" w14:textId="77777777" w:rsidR="005B55CE" w:rsidRPr="007C40D0" w:rsidRDefault="005B55CE" w:rsidP="004A73C2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about your organisation </w:t>
      </w:r>
    </w:p>
    <w:p w14:paraId="64BF7BE7" w14:textId="4DEDF0EB" w:rsidR="005B55CE" w:rsidRPr="007C40D0" w:rsidRDefault="005B55CE" w:rsidP="004A73C2">
      <w:pPr>
        <w:pStyle w:val="ListParagraph"/>
        <w:numPr>
          <w:ilvl w:val="0"/>
          <w:numId w:val="12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ow</w:t>
      </w:r>
      <w:proofErr w:type="gramEnd"/>
      <w:r w:rsidRPr="007C40D0">
        <w:rPr>
          <w:color w:val="000000" w:themeColor="text1"/>
        </w:rPr>
        <w:t xml:space="preserve"> you will meet each of the</w:t>
      </w:r>
      <w:r w:rsidR="00886A31">
        <w:rPr>
          <w:color w:val="000000" w:themeColor="text1"/>
        </w:rPr>
        <w:t xml:space="preserve"> </w:t>
      </w:r>
      <w:r w:rsidRPr="00365D1B">
        <w:rPr>
          <w:rStyle w:val="Strong"/>
        </w:rPr>
        <w:t>selection criteria</w:t>
      </w:r>
      <w:r w:rsidRPr="007C40D0">
        <w:rPr>
          <w:color w:val="000000" w:themeColor="text1"/>
        </w:rPr>
        <w:t>.</w:t>
      </w:r>
    </w:p>
    <w:p w14:paraId="21013359" w14:textId="77777777" w:rsidR="005B55CE" w:rsidRDefault="005B55CE" w:rsidP="00365D1B">
      <w:r>
        <w:t xml:space="preserve">The selection criteria is a combination </w:t>
      </w:r>
      <w:proofErr w:type="gramStart"/>
      <w:r>
        <w:t>of</w:t>
      </w:r>
      <w:proofErr w:type="gramEnd"/>
      <w:r>
        <w:t xml:space="preserve">: </w:t>
      </w:r>
    </w:p>
    <w:p w14:paraId="461B9C6C" w14:textId="77777777" w:rsidR="005B55CE" w:rsidRDefault="005B55CE" w:rsidP="004A73C2">
      <w:pPr>
        <w:pStyle w:val="ListParagraph"/>
        <w:numPr>
          <w:ilvl w:val="0"/>
          <w:numId w:val="53"/>
        </w:numPr>
      </w:pPr>
      <w:r>
        <w:t xml:space="preserve">whether or not your organisation can apply for this grant </w:t>
      </w:r>
    </w:p>
    <w:p w14:paraId="2C4CB2D4" w14:textId="0789FC66" w:rsidR="005B55CE" w:rsidRPr="00365D1B" w:rsidRDefault="005B55CE" w:rsidP="004A73C2">
      <w:pPr>
        <w:pStyle w:val="ListParagraph"/>
        <w:numPr>
          <w:ilvl w:val="0"/>
          <w:numId w:val="53"/>
        </w:numPr>
        <w:rPr>
          <w:color w:val="000000" w:themeColor="text1"/>
        </w:rPr>
      </w:pPr>
      <w:proofErr w:type="gramStart"/>
      <w:r>
        <w:t>the</w:t>
      </w:r>
      <w:proofErr w:type="gramEnd"/>
      <w:r>
        <w:t xml:space="preserve"> way that you answer the</w:t>
      </w:r>
      <w:r w:rsidR="00886A31">
        <w:t xml:space="preserve"> </w:t>
      </w:r>
      <w:r>
        <w:t xml:space="preserve">assessment criteria. </w:t>
      </w:r>
    </w:p>
    <w:p w14:paraId="15752F75" w14:textId="0859821A" w:rsidR="005B55CE" w:rsidRPr="00365D1B" w:rsidRDefault="005B55CE" w:rsidP="00365D1B">
      <w:pPr>
        <w:rPr>
          <w:color w:val="000000" w:themeColor="text1"/>
        </w:rPr>
      </w:pPr>
      <w:r>
        <w:t xml:space="preserve">We explain the assessment criteria in detail on </w:t>
      </w:r>
      <w:r w:rsidRPr="00007864">
        <w:t xml:space="preserve">page </w:t>
      </w:r>
      <w:r w:rsidR="004557B3">
        <w:t>2</w:t>
      </w:r>
      <w:r w:rsidR="00F60809">
        <w:t>1</w:t>
      </w:r>
      <w:r w:rsidRPr="00007864">
        <w:t>.</w:t>
      </w:r>
      <w:r>
        <w:t xml:space="preserve"> </w:t>
      </w:r>
    </w:p>
    <w:p w14:paraId="4BAA5712" w14:textId="77777777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>Your application needs to include:</w:t>
      </w:r>
    </w:p>
    <w:p w14:paraId="60DB36E3" w14:textId="77777777" w:rsidR="005B55CE" w:rsidRPr="004557B3" w:rsidRDefault="005B55CE" w:rsidP="004557B3">
      <w:pPr>
        <w:pStyle w:val="ListParagraph"/>
        <w:numPr>
          <w:ilvl w:val="0"/>
          <w:numId w:val="62"/>
        </w:numPr>
      </w:pPr>
      <w:r w:rsidRPr="004557B3">
        <w:t xml:space="preserve">your project plan </w:t>
      </w:r>
    </w:p>
    <w:p w14:paraId="54D58B24" w14:textId="77777777" w:rsidR="005B55CE" w:rsidRPr="004557B3" w:rsidRDefault="005B55CE" w:rsidP="004557B3">
      <w:pPr>
        <w:pStyle w:val="ListParagraph"/>
        <w:numPr>
          <w:ilvl w:val="0"/>
          <w:numId w:val="62"/>
        </w:numPr>
      </w:pPr>
      <w:r w:rsidRPr="004557B3">
        <w:t>a budget for your activities</w:t>
      </w:r>
    </w:p>
    <w:p w14:paraId="1F47B467" w14:textId="6A169B13" w:rsidR="005B55CE" w:rsidRPr="004557B3" w:rsidRDefault="005B55CE" w:rsidP="004557B3">
      <w:pPr>
        <w:pStyle w:val="ListParagraph"/>
        <w:numPr>
          <w:ilvl w:val="0"/>
          <w:numId w:val="62"/>
        </w:numPr>
      </w:pPr>
      <w:r w:rsidRPr="004557B3">
        <w:t>your organisation’s year-end financial statements:</w:t>
      </w:r>
    </w:p>
    <w:p w14:paraId="1CE0A278" w14:textId="77777777" w:rsidR="005B55CE" w:rsidRPr="004557B3" w:rsidRDefault="005B55CE" w:rsidP="004557B3">
      <w:pPr>
        <w:pStyle w:val="ListParagraph"/>
        <w:numPr>
          <w:ilvl w:val="1"/>
          <w:numId w:val="61"/>
        </w:numPr>
      </w:pPr>
      <w:r w:rsidRPr="004557B3">
        <w:t>Profit and Loss Statements</w:t>
      </w:r>
    </w:p>
    <w:p w14:paraId="70C5A145" w14:textId="77777777" w:rsidR="005B55CE" w:rsidRPr="004557B3" w:rsidRDefault="005B55CE" w:rsidP="004557B3">
      <w:pPr>
        <w:pStyle w:val="ListParagraph"/>
        <w:numPr>
          <w:ilvl w:val="1"/>
          <w:numId w:val="61"/>
        </w:numPr>
      </w:pPr>
      <w:r w:rsidRPr="004557B3">
        <w:t>Balance Sheet.</w:t>
      </w:r>
    </w:p>
    <w:p w14:paraId="68C8BF70" w14:textId="77777777" w:rsidR="005B55CE" w:rsidRPr="007C40D0" w:rsidRDefault="005B55CE" w:rsidP="00A25B23">
      <w:pPr>
        <w:rPr>
          <w:color w:val="000000" w:themeColor="text1"/>
        </w:rPr>
      </w:pPr>
      <w:r w:rsidRPr="007C40D0">
        <w:rPr>
          <w:rFonts w:eastAsiaTheme="minorEastAsia"/>
          <w:color w:val="000000" w:themeColor="text1"/>
        </w:rPr>
        <w:lastRenderedPageBreak/>
        <w:t xml:space="preserve">If you are an Indigenous </w:t>
      </w:r>
      <w:proofErr w:type="gramStart"/>
      <w:r w:rsidRPr="007C40D0">
        <w:rPr>
          <w:rFonts w:eastAsiaTheme="minorEastAsia"/>
          <w:color w:val="000000" w:themeColor="text1"/>
        </w:rPr>
        <w:t>corporation</w:t>
      </w:r>
      <w:proofErr w:type="gramEnd"/>
      <w:r w:rsidRPr="007C40D0">
        <w:rPr>
          <w:rFonts w:eastAsiaTheme="minorEastAsia"/>
          <w:color w:val="000000" w:themeColor="text1"/>
        </w:rPr>
        <w:t xml:space="preserve"> you m</w:t>
      </w:r>
      <w:r>
        <w:rPr>
          <w:rFonts w:eastAsiaTheme="minorEastAsia"/>
          <w:color w:val="000000" w:themeColor="text1"/>
        </w:rPr>
        <w:t>ay</w:t>
      </w:r>
      <w:r w:rsidRPr="007C40D0">
        <w:rPr>
          <w:rFonts w:eastAsiaTheme="minorEastAsia"/>
          <w:color w:val="000000" w:themeColor="text1"/>
        </w:rPr>
        <w:t xml:space="preserve"> send us </w:t>
      </w:r>
      <w:r w:rsidRPr="007C40D0">
        <w:rPr>
          <w:color w:val="000000" w:themeColor="text1"/>
        </w:rPr>
        <w:t>a copy of your ORIC registration.</w:t>
      </w:r>
    </w:p>
    <w:p w14:paraId="786510C3" w14:textId="77777777" w:rsidR="005B55CE" w:rsidRPr="007C40D0" w:rsidRDefault="005B55CE" w:rsidP="00A25B23">
      <w:pPr>
        <w:rPr>
          <w:color w:val="000000" w:themeColor="text1"/>
        </w:rPr>
      </w:pPr>
      <w:r w:rsidRPr="007C40D0">
        <w:rPr>
          <w:color w:val="000000" w:themeColor="text1"/>
        </w:rPr>
        <w:t>If you are part of an auspice agreement, you must complete the auspice declaration.</w:t>
      </w:r>
    </w:p>
    <w:p w14:paraId="58410A51" w14:textId="77777777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 xml:space="preserve">If your organisation is a trust, you must send us the Trust Deed. </w:t>
      </w:r>
    </w:p>
    <w:p w14:paraId="52359A78" w14:textId="77777777" w:rsidR="005B55CE" w:rsidRPr="007C40D0" w:rsidRDefault="005B55CE" w:rsidP="0059069E">
      <w:pPr>
        <w:rPr>
          <w:color w:val="000000" w:themeColor="text1"/>
        </w:rPr>
      </w:pPr>
      <w:r w:rsidRPr="007C40D0">
        <w:rPr>
          <w:color w:val="000000" w:themeColor="text1"/>
        </w:rPr>
        <w:t>You must send these documents as attachments to your application form.</w:t>
      </w:r>
    </w:p>
    <w:p w14:paraId="6D73CDA6" w14:textId="77777777" w:rsidR="005B55CE" w:rsidRPr="007C40D0" w:rsidRDefault="005B55CE" w:rsidP="0059069E">
      <w:pPr>
        <w:rPr>
          <w:color w:val="000000" w:themeColor="text1"/>
        </w:rPr>
      </w:pPr>
      <w:r w:rsidRPr="007C40D0">
        <w:rPr>
          <w:color w:val="000000" w:themeColor="text1"/>
        </w:rPr>
        <w:t xml:space="preserve">Attachments </w:t>
      </w:r>
      <w:proofErr w:type="gramStart"/>
      <w:r w:rsidRPr="007C40D0">
        <w:rPr>
          <w:color w:val="000000" w:themeColor="text1"/>
        </w:rPr>
        <w:t>can’t</w:t>
      </w:r>
      <w:proofErr w:type="gramEnd"/>
      <w:r w:rsidRPr="007C40D0">
        <w:rPr>
          <w:color w:val="000000" w:themeColor="text1"/>
        </w:rPr>
        <w:t xml:space="preserve"> be bigger than 2MB.</w:t>
      </w:r>
    </w:p>
    <w:p w14:paraId="0EA55444" w14:textId="77777777" w:rsidR="005B55CE" w:rsidRPr="007C40D0" w:rsidRDefault="005B55CE" w:rsidP="0059069E">
      <w:pPr>
        <w:rPr>
          <w:color w:val="000000" w:themeColor="text1"/>
        </w:rPr>
      </w:pPr>
      <w:r w:rsidRPr="007C40D0">
        <w:rPr>
          <w:color w:val="000000" w:themeColor="text1"/>
        </w:rPr>
        <w:t>The application form explains how to do this.</w:t>
      </w:r>
    </w:p>
    <w:p w14:paraId="779E6B06" w14:textId="77777777" w:rsidR="005B55CE" w:rsidRPr="005175AE" w:rsidRDefault="005B55CE" w:rsidP="00A25B23">
      <w:r w:rsidRPr="005175AE">
        <w:t>There are templates you need to use on the Community Grants Hub website.</w:t>
      </w:r>
    </w:p>
    <w:p w14:paraId="137CB979" w14:textId="77777777" w:rsidR="005B55CE" w:rsidRPr="007C40D0" w:rsidRDefault="00C543F7" w:rsidP="00A25B23">
      <w:pPr>
        <w:spacing w:line="276" w:lineRule="auto"/>
        <w:rPr>
          <w:rStyle w:val="Hyperlink"/>
        </w:rPr>
      </w:pPr>
      <w:hyperlink r:id="rId12" w:history="1">
        <w:r w:rsidR="005B55CE" w:rsidRPr="005571AF">
          <w:rPr>
            <w:rStyle w:val="Hyperlink"/>
          </w:rPr>
          <w:t>www.communitygrants.gov.au</w:t>
        </w:r>
      </w:hyperlink>
    </w:p>
    <w:p w14:paraId="32E406D6" w14:textId="77777777" w:rsidR="005B55CE" w:rsidRPr="007C40D0" w:rsidRDefault="005B55CE" w:rsidP="008D02AE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 </w:t>
      </w:r>
      <w:proofErr w:type="gramStart"/>
      <w:r w:rsidRPr="007C40D0">
        <w:rPr>
          <w:color w:val="000000" w:themeColor="text1"/>
        </w:rPr>
        <w:t>can’t</w:t>
      </w:r>
      <w:proofErr w:type="gramEnd"/>
      <w:r w:rsidRPr="007C40D0">
        <w:rPr>
          <w:color w:val="000000" w:themeColor="text1"/>
        </w:rPr>
        <w:t xml:space="preserve"> change your application after you have sent it to us.</w:t>
      </w:r>
    </w:p>
    <w:p w14:paraId="70E71C33" w14:textId="7562495E" w:rsidR="005B55CE" w:rsidRPr="007C40D0" w:rsidRDefault="005B55CE" w:rsidP="007E0A45">
      <w:pPr>
        <w:rPr>
          <w:color w:val="000000" w:themeColor="text1"/>
        </w:rPr>
      </w:pPr>
      <w:r w:rsidRPr="007C40D0">
        <w:rPr>
          <w:color w:val="000000" w:themeColor="text1"/>
        </w:rPr>
        <w:t>If there are mistakes in your application,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we might ask you to fix them or explain what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you meant.</w:t>
      </w:r>
    </w:p>
    <w:p w14:paraId="6D31D646" w14:textId="77777777" w:rsidR="005B55CE" w:rsidRPr="007C40D0" w:rsidRDefault="005B55CE" w:rsidP="00A25B23">
      <w:pPr>
        <w:rPr>
          <w:color w:val="000000" w:themeColor="text1"/>
        </w:rPr>
      </w:pPr>
      <w:r w:rsidRPr="005175AE">
        <w:t xml:space="preserve">We </w:t>
      </w:r>
      <w:proofErr w:type="gramStart"/>
      <w:r w:rsidRPr="005175AE">
        <w:t>won’t</w:t>
      </w:r>
      <w:proofErr w:type="gramEnd"/>
      <w:r w:rsidRPr="005175AE">
        <w:t xml:space="preserve"> accept any late applications unless there is an extreme situation. </w:t>
      </w:r>
    </w:p>
    <w:p w14:paraId="2BF61E1D" w14:textId="77777777" w:rsidR="005B55CE" w:rsidRPr="007C40D0" w:rsidRDefault="005B55CE" w:rsidP="00A25B23">
      <w:pPr>
        <w:rPr>
          <w:color w:val="000000" w:themeColor="text1"/>
        </w:rPr>
      </w:pPr>
      <w:r w:rsidRPr="005175AE">
        <w:t xml:space="preserve">If something happens to stop you from submitting your application on time, please email </w:t>
      </w:r>
      <w:hyperlink r:id="rId13" w:history="1">
        <w:r w:rsidRPr="005175AE">
          <w:rPr>
            <w:rStyle w:val="Hyperlink"/>
          </w:rPr>
          <w:t>support@communitygrants.gov.au</w:t>
        </w:r>
      </w:hyperlink>
      <w:r w:rsidRPr="005175AE">
        <w:t xml:space="preserve"> </w:t>
      </w:r>
    </w:p>
    <w:p w14:paraId="1BEDFA8E" w14:textId="77777777" w:rsidR="005B55CE" w:rsidRPr="007C40D0" w:rsidRDefault="005B55CE" w:rsidP="007E0A45">
      <w:pPr>
        <w:rPr>
          <w:color w:val="000000" w:themeColor="text1"/>
        </w:rPr>
      </w:pPr>
      <w:r w:rsidRPr="005175AE">
        <w:t>We will only accept late applications if:</w:t>
      </w:r>
    </w:p>
    <w:p w14:paraId="13B1E006" w14:textId="77777777" w:rsidR="005B55CE" w:rsidRPr="007C40D0" w:rsidRDefault="005B55CE" w:rsidP="004A73C2">
      <w:pPr>
        <w:pStyle w:val="ListParagraph"/>
        <w:numPr>
          <w:ilvl w:val="0"/>
          <w:numId w:val="47"/>
        </w:numPr>
        <w:rPr>
          <w:color w:val="000000" w:themeColor="text1"/>
        </w:rPr>
      </w:pPr>
      <w:r w:rsidRPr="005175AE">
        <w:t>you have an exceptional reason</w:t>
      </w:r>
    </w:p>
    <w:p w14:paraId="29EBEFC4" w14:textId="56A5A491" w:rsidR="005B55CE" w:rsidRPr="007C40D0" w:rsidRDefault="005B55CE" w:rsidP="004A73C2">
      <w:pPr>
        <w:pStyle w:val="ListParagraph"/>
        <w:numPr>
          <w:ilvl w:val="0"/>
          <w:numId w:val="47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you</w:t>
      </w:r>
      <w:proofErr w:type="gramEnd"/>
      <w:r w:rsidRPr="007C40D0">
        <w:rPr>
          <w:color w:val="000000" w:themeColor="text1"/>
        </w:rPr>
        <w:t xml:space="preserve"> send </w:t>
      </w:r>
      <w:r>
        <w:rPr>
          <w:color w:val="000000" w:themeColor="text1"/>
        </w:rPr>
        <w:t>information about the extreme situation</w:t>
      </w:r>
      <w:r w:rsidRPr="007C40D0">
        <w:rPr>
          <w:color w:val="000000" w:themeColor="text1"/>
        </w:rPr>
        <w:t xml:space="preserve"> to us within 3 days of the closing time.</w:t>
      </w:r>
    </w:p>
    <w:p w14:paraId="5B5A04C6" w14:textId="478D98D5" w:rsidR="005B55CE" w:rsidRPr="007C40D0" w:rsidRDefault="005B55CE" w:rsidP="004A73C2">
      <w:pPr>
        <w:pStyle w:val="ListParagraph"/>
        <w:numPr>
          <w:ilvl w:val="0"/>
          <w:numId w:val="47"/>
        </w:numPr>
        <w:rPr>
          <w:color w:val="000000" w:themeColor="text1"/>
        </w:rPr>
      </w:pPr>
      <w:proofErr w:type="gramStart"/>
      <w:r w:rsidRPr="005175AE">
        <w:t>the</w:t>
      </w:r>
      <w:proofErr w:type="gramEnd"/>
      <w:r w:rsidRPr="005175AE">
        <w:t xml:space="preserve"> Community Grants Hub and the NDIA decide whether to accept your late application.</w:t>
      </w:r>
    </w:p>
    <w:p w14:paraId="27760037" w14:textId="3D2973F8" w:rsidR="005B55CE" w:rsidRPr="007C40D0" w:rsidRDefault="005B55CE" w:rsidP="00A25B23">
      <w:pPr>
        <w:rPr>
          <w:color w:val="000000" w:themeColor="text1"/>
        </w:rPr>
      </w:pPr>
      <w:r w:rsidRPr="005175AE">
        <w:t xml:space="preserve">We </w:t>
      </w:r>
      <w:proofErr w:type="gramStart"/>
      <w:r w:rsidRPr="005175AE">
        <w:t>won’t</w:t>
      </w:r>
      <w:proofErr w:type="gramEnd"/>
      <w:r w:rsidRPr="005175AE">
        <w:t xml:space="preserve"> accept applications sent by fax</w:t>
      </w:r>
      <w:r w:rsidR="00886A31">
        <w:t xml:space="preserve"> </w:t>
      </w:r>
      <w:r w:rsidRPr="005175AE">
        <w:t>or mail.</w:t>
      </w:r>
    </w:p>
    <w:p w14:paraId="74F3011D" w14:textId="77777777" w:rsidR="005B55CE" w:rsidRPr="007C40D0" w:rsidRDefault="005B55CE" w:rsidP="007E0A45">
      <w:pPr>
        <w:rPr>
          <w:color w:val="000000" w:themeColor="text1"/>
        </w:rPr>
      </w:pPr>
      <w:r w:rsidRPr="007C40D0">
        <w:rPr>
          <w:color w:val="000000" w:themeColor="text1"/>
        </w:rPr>
        <w:t>Staff from the Community Grants Hub will assess the applications.</w:t>
      </w:r>
    </w:p>
    <w:p w14:paraId="297EAC26" w14:textId="7A52B38D" w:rsidR="005B55CE" w:rsidRPr="007C40D0" w:rsidRDefault="005B55CE" w:rsidP="007D45BE">
      <w:pPr>
        <w:rPr>
          <w:color w:val="000000" w:themeColor="text1"/>
        </w:rPr>
      </w:pPr>
      <w:r w:rsidRPr="007C40D0">
        <w:rPr>
          <w:color w:val="000000" w:themeColor="text1"/>
        </w:rPr>
        <w:lastRenderedPageBreak/>
        <w:t>They will report their results to the Selection Advisory Panel.</w:t>
      </w:r>
    </w:p>
    <w:p w14:paraId="7B9EF5F5" w14:textId="77777777" w:rsidR="005B55CE" w:rsidRPr="007C40D0" w:rsidRDefault="005B55CE" w:rsidP="007D45BE">
      <w:pPr>
        <w:rPr>
          <w:color w:val="000000" w:themeColor="text1"/>
        </w:rPr>
      </w:pPr>
      <w:r w:rsidRPr="007C40D0">
        <w:rPr>
          <w:color w:val="000000" w:themeColor="text1"/>
        </w:rPr>
        <w:t>The Selection Advisory Panel might include:</w:t>
      </w:r>
    </w:p>
    <w:p w14:paraId="1C4EB523" w14:textId="77777777" w:rsidR="005B55CE" w:rsidRPr="007C40D0" w:rsidRDefault="005B55CE" w:rsidP="004A73C2">
      <w:pPr>
        <w:pStyle w:val="ListParagraph"/>
        <w:numPr>
          <w:ilvl w:val="0"/>
          <w:numId w:val="6"/>
        </w:numPr>
        <w:rPr>
          <w:rFonts w:eastAsia="Times New Roman" w:cs="Tahoma"/>
          <w:color w:val="000000" w:themeColor="text1"/>
        </w:rPr>
      </w:pPr>
      <w:r w:rsidRPr="007C40D0">
        <w:rPr>
          <w:rFonts w:eastAsia="Times New Roman" w:cs="Tahoma"/>
          <w:color w:val="000000" w:themeColor="text1"/>
        </w:rPr>
        <w:t>people who work for the NDIA</w:t>
      </w:r>
    </w:p>
    <w:p w14:paraId="1287C062" w14:textId="77777777" w:rsidR="005B55CE" w:rsidRPr="007C40D0" w:rsidRDefault="005B55CE" w:rsidP="004A73C2">
      <w:pPr>
        <w:pStyle w:val="ListParagraph"/>
        <w:numPr>
          <w:ilvl w:val="0"/>
          <w:numId w:val="6"/>
        </w:numPr>
        <w:rPr>
          <w:rFonts w:eastAsia="Times New Roman" w:cs="Tahoma"/>
          <w:color w:val="000000" w:themeColor="text1"/>
        </w:rPr>
      </w:pPr>
      <w:r w:rsidRPr="007C40D0">
        <w:rPr>
          <w:rFonts w:eastAsia="Times New Roman" w:cs="Tahoma"/>
          <w:color w:val="000000" w:themeColor="text1"/>
        </w:rPr>
        <w:t>people who work for Commonwealth, state or territory governments</w:t>
      </w:r>
    </w:p>
    <w:p w14:paraId="7CEC19B5" w14:textId="77777777" w:rsidR="005B55CE" w:rsidRPr="007C40D0" w:rsidRDefault="005B55CE" w:rsidP="004A73C2">
      <w:pPr>
        <w:pStyle w:val="ListParagraph"/>
        <w:numPr>
          <w:ilvl w:val="0"/>
          <w:numId w:val="6"/>
        </w:numPr>
        <w:rPr>
          <w:rFonts w:eastAsia="Times New Roman" w:cs="Tahoma"/>
          <w:color w:val="000000" w:themeColor="text1"/>
        </w:rPr>
      </w:pPr>
      <w:r w:rsidRPr="007C40D0">
        <w:rPr>
          <w:rFonts w:eastAsia="Times New Roman" w:cs="Tahoma"/>
          <w:color w:val="000000" w:themeColor="text1"/>
        </w:rPr>
        <w:t>people with disability</w:t>
      </w:r>
    </w:p>
    <w:p w14:paraId="08A3381B" w14:textId="51BF2CD8" w:rsidR="005B55CE" w:rsidRPr="007C40D0" w:rsidRDefault="005B55CE" w:rsidP="004A73C2">
      <w:pPr>
        <w:pStyle w:val="ListParagraph"/>
        <w:numPr>
          <w:ilvl w:val="0"/>
          <w:numId w:val="6"/>
        </w:numPr>
        <w:rPr>
          <w:rFonts w:eastAsia="Times New Roman" w:cs="Tahoma"/>
          <w:color w:val="000000" w:themeColor="text1"/>
        </w:rPr>
      </w:pPr>
      <w:proofErr w:type="gramStart"/>
      <w:r w:rsidRPr="007C40D0">
        <w:rPr>
          <w:rFonts w:eastAsia="Times New Roman" w:cs="Tahoma"/>
          <w:color w:val="000000" w:themeColor="text1"/>
        </w:rPr>
        <w:t>people</w:t>
      </w:r>
      <w:proofErr w:type="gramEnd"/>
      <w:r w:rsidRPr="007C40D0">
        <w:rPr>
          <w:rFonts w:eastAsia="Times New Roman" w:cs="Tahoma"/>
          <w:color w:val="000000" w:themeColor="text1"/>
        </w:rPr>
        <w:t xml:space="preserve"> who are experts and specialise in disability.</w:t>
      </w:r>
    </w:p>
    <w:p w14:paraId="78AC2751" w14:textId="77777777" w:rsidR="005B55CE" w:rsidRPr="007C40D0" w:rsidRDefault="005B55CE" w:rsidP="007D45BE">
      <w:pPr>
        <w:rPr>
          <w:color w:val="000000" w:themeColor="text1"/>
        </w:rPr>
      </w:pPr>
      <w:r w:rsidRPr="00BF6539">
        <w:t>The Selection Advisory Panel will make recommendations about grants to the NDIA.</w:t>
      </w:r>
    </w:p>
    <w:p w14:paraId="7F6D4183" w14:textId="77777777" w:rsidR="005B55CE" w:rsidRPr="007C40D0" w:rsidRDefault="005B55CE" w:rsidP="006F0216">
      <w:pPr>
        <w:rPr>
          <w:color w:val="000000" w:themeColor="text1"/>
        </w:rPr>
      </w:pPr>
      <w:r w:rsidRPr="007C40D0">
        <w:rPr>
          <w:color w:val="000000" w:themeColor="text1"/>
        </w:rPr>
        <w:t xml:space="preserve">The </w:t>
      </w:r>
      <w:r w:rsidRPr="007C40D0">
        <w:rPr>
          <w:rStyle w:val="Strong"/>
          <w:color w:val="000000" w:themeColor="text1"/>
        </w:rPr>
        <w:t>NDIA Board</w:t>
      </w:r>
      <w:r w:rsidRPr="007C40D0">
        <w:rPr>
          <w:color w:val="000000" w:themeColor="text1"/>
        </w:rPr>
        <w:t xml:space="preserve"> will make the final decisions about who </w:t>
      </w:r>
      <w:proofErr w:type="gramStart"/>
      <w:r w:rsidRPr="007C40D0">
        <w:rPr>
          <w:color w:val="000000" w:themeColor="text1"/>
        </w:rPr>
        <w:t>will be given</w:t>
      </w:r>
      <w:proofErr w:type="gramEnd"/>
      <w:r w:rsidRPr="007C40D0">
        <w:rPr>
          <w:color w:val="000000" w:themeColor="text1"/>
        </w:rPr>
        <w:t xml:space="preserve"> grants.</w:t>
      </w:r>
    </w:p>
    <w:p w14:paraId="1D773ECB" w14:textId="77777777" w:rsidR="005B55CE" w:rsidRPr="007C40D0" w:rsidRDefault="005B55CE" w:rsidP="006F0216">
      <w:pPr>
        <w:rPr>
          <w:color w:val="000000" w:themeColor="text1"/>
        </w:rPr>
      </w:pPr>
      <w:r w:rsidRPr="007C40D0">
        <w:rPr>
          <w:color w:val="000000" w:themeColor="text1"/>
        </w:rPr>
        <w:t>The NDIA Board is a group of people who watch over everything the NDIA does.</w:t>
      </w:r>
    </w:p>
    <w:p w14:paraId="5EAC8A3D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43" w:name="_Toc453507"/>
      <w:bookmarkStart w:id="144" w:name="_Toc18497443"/>
      <w:bookmarkStart w:id="145" w:name="_Toc18922580"/>
      <w:r>
        <w:br w:type="page"/>
      </w:r>
    </w:p>
    <w:p w14:paraId="7A8B3E6D" w14:textId="045C2964" w:rsidR="00236F23" w:rsidRPr="007C40D0" w:rsidRDefault="00692BFE" w:rsidP="00236F23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Successful grant applications</w:t>
      </w:r>
      <w:bookmarkEnd w:id="143"/>
      <w:bookmarkEnd w:id="144"/>
      <w:bookmarkEnd w:id="145"/>
    </w:p>
    <w:p w14:paraId="755A7485" w14:textId="5A56EABF" w:rsidR="005B55CE" w:rsidRPr="007C40D0" w:rsidRDefault="005B55CE" w:rsidP="00CC6C6F">
      <w:r w:rsidRPr="007C40D0">
        <w:t>We will let you know in writing if your</w:t>
      </w:r>
      <w:r w:rsidR="00886A31">
        <w:t xml:space="preserve"> </w:t>
      </w:r>
      <w:r w:rsidRPr="007C40D0">
        <w:t>application is:</w:t>
      </w:r>
    </w:p>
    <w:p w14:paraId="2A35196A" w14:textId="77777777" w:rsidR="005B55CE" w:rsidRPr="007C40D0" w:rsidRDefault="005B55CE" w:rsidP="004A73C2">
      <w:pPr>
        <w:pStyle w:val="ListParagraph"/>
        <w:numPr>
          <w:ilvl w:val="0"/>
          <w:numId w:val="7"/>
        </w:numPr>
      </w:pPr>
      <w:r w:rsidRPr="007C40D0">
        <w:t>successful</w:t>
      </w:r>
    </w:p>
    <w:p w14:paraId="521CBE2A" w14:textId="77777777" w:rsidR="005B55CE" w:rsidRPr="007C40D0" w:rsidRDefault="005B55CE" w:rsidP="004A73C2">
      <w:pPr>
        <w:pStyle w:val="ListParagraph"/>
        <w:numPr>
          <w:ilvl w:val="0"/>
          <w:numId w:val="7"/>
        </w:numPr>
      </w:pPr>
      <w:proofErr w:type="gramStart"/>
      <w:r w:rsidRPr="007C40D0">
        <w:t>unsuccessful</w:t>
      </w:r>
      <w:proofErr w:type="gramEnd"/>
      <w:r w:rsidRPr="007C40D0">
        <w:t>.</w:t>
      </w:r>
    </w:p>
    <w:p w14:paraId="33B8361D" w14:textId="77777777" w:rsidR="005B55CE" w:rsidRPr="007C40D0" w:rsidRDefault="005B55CE" w:rsidP="00CC6C6F">
      <w:pPr>
        <w:rPr>
          <w:color w:val="000000" w:themeColor="text1"/>
        </w:rPr>
      </w:pPr>
      <w:r w:rsidRPr="007C40D0">
        <w:rPr>
          <w:color w:val="000000" w:themeColor="text1"/>
        </w:rPr>
        <w:t>We plan to do this in February 2020.</w:t>
      </w:r>
    </w:p>
    <w:p w14:paraId="3D00BCBE" w14:textId="77777777" w:rsidR="005B55CE" w:rsidRPr="007C40D0" w:rsidRDefault="005B55CE" w:rsidP="007853DC">
      <w:pPr>
        <w:spacing w:before="360" w:after="360"/>
      </w:pPr>
      <w:r w:rsidRPr="007C40D0">
        <w:rPr>
          <w:color w:val="000000" w:themeColor="text1"/>
        </w:rPr>
        <w:t>We will publish a feedback summary on the Community Grants Hub website.</w:t>
      </w:r>
    </w:p>
    <w:p w14:paraId="7EEEA5A6" w14:textId="77777777" w:rsidR="00924FD8" w:rsidRPr="007C40D0" w:rsidRDefault="00924FD8" w:rsidP="00924FD8"/>
    <w:p w14:paraId="0C8C8BCE" w14:textId="77777777" w:rsidR="00924FD8" w:rsidRPr="007C40D0" w:rsidRDefault="00924FD8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032387CB" w14:textId="2455D9AD" w:rsidR="007853DC" w:rsidRPr="007C40D0" w:rsidRDefault="005434E9" w:rsidP="005434E9">
      <w:pPr>
        <w:pStyle w:val="Heading2"/>
        <w:rPr>
          <w:lang w:val="en-AU"/>
        </w:rPr>
      </w:pPr>
      <w:bookmarkStart w:id="146" w:name="_Toc453508"/>
      <w:bookmarkStart w:id="147" w:name="_Toc18497444"/>
      <w:bookmarkStart w:id="148" w:name="_Toc18922581"/>
      <w:r w:rsidRPr="007C40D0">
        <w:rPr>
          <w:lang w:val="en-AU"/>
        </w:rPr>
        <w:lastRenderedPageBreak/>
        <w:t>Grant Agreements</w:t>
      </w:r>
      <w:bookmarkEnd w:id="146"/>
      <w:bookmarkEnd w:id="147"/>
      <w:bookmarkEnd w:id="148"/>
    </w:p>
    <w:p w14:paraId="02BF4059" w14:textId="77777777" w:rsidR="00023538" w:rsidRPr="007C40D0" w:rsidRDefault="00023538" w:rsidP="00236F23">
      <w:pPr>
        <w:rPr>
          <w:color w:val="000000" w:themeColor="text1"/>
        </w:rPr>
      </w:pPr>
      <w:r w:rsidRPr="007C40D0">
        <w:rPr>
          <w:color w:val="000000" w:themeColor="text1"/>
        </w:rPr>
        <w:t>If you are successful, you will need to sign a Grant Agreement with the NDIA.</w:t>
      </w:r>
    </w:p>
    <w:p w14:paraId="7E14545F" w14:textId="77777777" w:rsidR="00023538" w:rsidRPr="007C40D0" w:rsidRDefault="00023538" w:rsidP="007B4532">
      <w:pPr>
        <w:spacing w:line="240" w:lineRule="auto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Your</w:t>
      </w:r>
      <w:proofErr w:type="gramEnd"/>
      <w:r w:rsidRPr="007C40D0">
        <w:rPr>
          <w:color w:val="000000" w:themeColor="text1"/>
        </w:rPr>
        <w:t xml:space="preserve"> Grant Agreement:</w:t>
      </w:r>
    </w:p>
    <w:p w14:paraId="6CF5B522" w14:textId="77777777" w:rsidR="00023538" w:rsidRPr="007C40D0" w:rsidRDefault="00023538" w:rsidP="004A73C2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7C40D0">
        <w:rPr>
          <w:color w:val="000000" w:themeColor="text1"/>
        </w:rPr>
        <w:t xml:space="preserve">is a legal document </w:t>
      </w:r>
    </w:p>
    <w:p w14:paraId="2932CB2B" w14:textId="77777777" w:rsidR="00023538" w:rsidRPr="007C40D0" w:rsidRDefault="00023538" w:rsidP="004A73C2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7C40D0">
        <w:rPr>
          <w:color w:val="000000" w:themeColor="text1"/>
        </w:rPr>
        <w:t>explains all the rules you need to follow</w:t>
      </w:r>
    </w:p>
    <w:p w14:paraId="1CA9072A" w14:textId="77777777" w:rsidR="00023538" w:rsidRPr="007C40D0" w:rsidRDefault="00023538" w:rsidP="004A73C2">
      <w:pPr>
        <w:pStyle w:val="ListParagraph"/>
        <w:numPr>
          <w:ilvl w:val="0"/>
          <w:numId w:val="8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tells</w:t>
      </w:r>
      <w:proofErr w:type="gramEnd"/>
      <w:r w:rsidRPr="007C40D0">
        <w:rPr>
          <w:color w:val="000000" w:themeColor="text1"/>
        </w:rPr>
        <w:t xml:space="preserve"> you how much your grant is and how it will be paid.</w:t>
      </w:r>
    </w:p>
    <w:p w14:paraId="1B84A83B" w14:textId="77777777" w:rsidR="00023538" w:rsidRPr="007C40D0" w:rsidRDefault="00023538" w:rsidP="005434E9">
      <w:pPr>
        <w:rPr>
          <w:color w:val="000000" w:themeColor="text1"/>
        </w:rPr>
      </w:pPr>
      <w:r w:rsidRPr="007C40D0">
        <w:rPr>
          <w:color w:val="000000" w:themeColor="text1"/>
        </w:rPr>
        <w:t>You will have 10 business days to sign and return the Grant Agreement to us.</w:t>
      </w:r>
    </w:p>
    <w:p w14:paraId="4B36AE55" w14:textId="77777777" w:rsidR="00023538" w:rsidRPr="007C40D0" w:rsidRDefault="00023538" w:rsidP="005434E9">
      <w:pPr>
        <w:rPr>
          <w:color w:val="000000" w:themeColor="text1"/>
        </w:rPr>
      </w:pPr>
      <w:r w:rsidRPr="007C40D0">
        <w:rPr>
          <w:color w:val="000000" w:themeColor="text1"/>
        </w:rPr>
        <w:t>Your Grant Agreement will also tell you:</w:t>
      </w:r>
    </w:p>
    <w:p w14:paraId="0BCAD6FD" w14:textId="77777777" w:rsidR="00023538" w:rsidRPr="007C40D0" w:rsidRDefault="00023538" w:rsidP="004A73C2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7C40D0">
        <w:rPr>
          <w:color w:val="000000" w:themeColor="text1"/>
        </w:rPr>
        <w:t>what types of reports you need to write</w:t>
      </w:r>
    </w:p>
    <w:p w14:paraId="7FA64ECB" w14:textId="77777777" w:rsidR="00023538" w:rsidRPr="007C40D0" w:rsidRDefault="00023538" w:rsidP="004A73C2">
      <w:pPr>
        <w:pStyle w:val="ListParagraph"/>
        <w:numPr>
          <w:ilvl w:val="0"/>
          <w:numId w:val="23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when</w:t>
      </w:r>
      <w:proofErr w:type="gramEnd"/>
      <w:r w:rsidRPr="007C40D0">
        <w:rPr>
          <w:color w:val="000000" w:themeColor="text1"/>
        </w:rPr>
        <w:t xml:space="preserve"> you need to write them.</w:t>
      </w:r>
    </w:p>
    <w:p w14:paraId="2A29CC5D" w14:textId="77777777" w:rsidR="00023538" w:rsidRPr="007C40D0" w:rsidRDefault="00023538" w:rsidP="005434E9">
      <w:pPr>
        <w:rPr>
          <w:color w:val="000000" w:themeColor="text1"/>
        </w:rPr>
      </w:pPr>
      <w:r w:rsidRPr="007C40D0">
        <w:rPr>
          <w:color w:val="000000" w:themeColor="text1"/>
        </w:rPr>
        <w:t>You will also need to write an Activity Work Plan.</w:t>
      </w:r>
    </w:p>
    <w:p w14:paraId="2091E720" w14:textId="77777777" w:rsidR="00023538" w:rsidRPr="007C40D0" w:rsidRDefault="00023538" w:rsidP="005434E9">
      <w:pPr>
        <w:rPr>
          <w:color w:val="000000" w:themeColor="text1"/>
        </w:rPr>
      </w:pPr>
      <w:r w:rsidRPr="007C40D0">
        <w:rPr>
          <w:color w:val="000000" w:themeColor="text1"/>
        </w:rPr>
        <w:t>We will send you a template to use.</w:t>
      </w:r>
    </w:p>
    <w:p w14:paraId="185C7A37" w14:textId="438C59D1" w:rsidR="00023538" w:rsidRPr="007C40D0" w:rsidRDefault="00023538" w:rsidP="00A25B23">
      <w:pPr>
        <w:rPr>
          <w:color w:val="000000" w:themeColor="text1"/>
        </w:rPr>
      </w:pPr>
      <w:r w:rsidRPr="00BF6539">
        <w:t>If your grant application includes working</w:t>
      </w:r>
      <w:r w:rsidR="00886A31">
        <w:t xml:space="preserve"> </w:t>
      </w:r>
      <w:r w:rsidRPr="00BF6539">
        <w:t>with children, there will be rules about the</w:t>
      </w:r>
      <w:r w:rsidR="00886A31">
        <w:t xml:space="preserve"> </w:t>
      </w:r>
      <w:r w:rsidRPr="00BF6539">
        <w:t xml:space="preserve">way you work. </w:t>
      </w:r>
    </w:p>
    <w:p w14:paraId="2EC93D50" w14:textId="77777777" w:rsidR="00023538" w:rsidRPr="007C40D0" w:rsidRDefault="00023538" w:rsidP="00A25B23">
      <w:pPr>
        <w:rPr>
          <w:color w:val="000000" w:themeColor="text1"/>
        </w:rPr>
      </w:pPr>
      <w:r w:rsidRPr="00BF6539">
        <w:t xml:space="preserve">These rules are about keeping children safe. </w:t>
      </w:r>
    </w:p>
    <w:p w14:paraId="7941FBC7" w14:textId="77777777" w:rsidR="00023538" w:rsidRPr="007C40D0" w:rsidRDefault="00023538" w:rsidP="00A25B23">
      <w:pPr>
        <w:rPr>
          <w:color w:val="000000" w:themeColor="text1"/>
        </w:rPr>
      </w:pPr>
      <w:r w:rsidRPr="00BF6539">
        <w:t xml:space="preserve">They will be included in the Grant Agreement. </w:t>
      </w:r>
    </w:p>
    <w:p w14:paraId="6FFC1641" w14:textId="77777777" w:rsidR="004557B3" w:rsidRDefault="004557B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49" w:name="_Toc18497445"/>
      <w:bookmarkStart w:id="150" w:name="_Toc18922582"/>
      <w:bookmarkStart w:id="151" w:name="_Toc453510"/>
      <w:r>
        <w:br w:type="page"/>
      </w:r>
    </w:p>
    <w:p w14:paraId="101545A7" w14:textId="5DD28318" w:rsidR="009F6522" w:rsidRPr="007C40D0" w:rsidRDefault="009F6522" w:rsidP="009F6522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How will we know if the project is working well?</w:t>
      </w:r>
      <w:bookmarkEnd w:id="149"/>
      <w:bookmarkEnd w:id="150"/>
      <w:r w:rsidRPr="007C40D0">
        <w:rPr>
          <w:lang w:val="en-AU"/>
        </w:rPr>
        <w:t xml:space="preserve"> </w:t>
      </w:r>
    </w:p>
    <w:p w14:paraId="451D6435" w14:textId="77777777" w:rsidR="00023538" w:rsidRPr="007C40D0" w:rsidRDefault="00023538" w:rsidP="00A25B23">
      <w:pPr>
        <w:rPr>
          <w:color w:val="000000" w:themeColor="text1"/>
        </w:rPr>
      </w:pPr>
      <w:r w:rsidRPr="00BF6539">
        <w:t>We have created a framework that we use to find out if the activities are going well.</w:t>
      </w:r>
      <w:r>
        <w:t xml:space="preserve"> </w:t>
      </w:r>
    </w:p>
    <w:p w14:paraId="139A3161" w14:textId="7A5E7C1E" w:rsidR="00023538" w:rsidRPr="007C40D0" w:rsidRDefault="00023538" w:rsidP="00A25B23">
      <w:pPr>
        <w:rPr>
          <w:color w:val="000000" w:themeColor="text1"/>
        </w:rPr>
      </w:pPr>
      <w:r w:rsidRPr="00BF6539">
        <w:t xml:space="preserve">We call it the ILC Monitoring and Evaluation Framework. </w:t>
      </w:r>
    </w:p>
    <w:p w14:paraId="1D650DD6" w14:textId="77777777" w:rsidR="00023538" w:rsidRPr="007C40D0" w:rsidRDefault="00023538" w:rsidP="00A25B23">
      <w:pPr>
        <w:rPr>
          <w:color w:val="000000" w:themeColor="text1"/>
        </w:rPr>
      </w:pPr>
      <w:r w:rsidRPr="00BF6539">
        <w:t>This framework says that you need to give us information at different stages of the project.</w:t>
      </w:r>
    </w:p>
    <w:p w14:paraId="48D09C0A" w14:textId="77777777" w:rsidR="00023538" w:rsidRPr="00BF6539" w:rsidRDefault="00023538" w:rsidP="00A25B23">
      <w:r w:rsidRPr="00BF6539">
        <w:t xml:space="preserve">The information we need you to tell us </w:t>
      </w:r>
      <w:proofErr w:type="gramStart"/>
      <w:r w:rsidRPr="00BF6539">
        <w:t>is also</w:t>
      </w:r>
      <w:r>
        <w:t xml:space="preserve"> </w:t>
      </w:r>
      <w:r w:rsidRPr="00BF6539">
        <w:t>explained</w:t>
      </w:r>
      <w:proofErr w:type="gramEnd"/>
      <w:r w:rsidRPr="00BF6539">
        <w:t xml:space="preserve"> in your </w:t>
      </w:r>
      <w:r>
        <w:t>G</w:t>
      </w:r>
      <w:r w:rsidRPr="00BF6539">
        <w:t xml:space="preserve">rant </w:t>
      </w:r>
      <w:r>
        <w:t>A</w:t>
      </w:r>
      <w:r w:rsidRPr="00BF6539">
        <w:t xml:space="preserve">greement. </w:t>
      </w:r>
    </w:p>
    <w:p w14:paraId="05FF088C" w14:textId="77777777" w:rsidR="00023538" w:rsidRPr="00BF6539" w:rsidRDefault="00023538" w:rsidP="00A25B23">
      <w:r w:rsidRPr="00BF6539">
        <w:t xml:space="preserve">Your grant payments may be delayed if you </w:t>
      </w:r>
      <w:proofErr w:type="gramStart"/>
      <w:r w:rsidRPr="00BF6539">
        <w:t>don’t</w:t>
      </w:r>
      <w:proofErr w:type="gramEnd"/>
      <w:r w:rsidRPr="00BF6539">
        <w:t xml:space="preserve"> give us the information we need by the due date.</w:t>
      </w:r>
      <w:r>
        <w:t xml:space="preserve"> </w:t>
      </w:r>
      <w:r w:rsidRPr="00BF6539">
        <w:t xml:space="preserve"> </w:t>
      </w:r>
    </w:p>
    <w:p w14:paraId="23F79F54" w14:textId="77777777" w:rsidR="00023538" w:rsidRPr="007C40D0" w:rsidRDefault="00023538" w:rsidP="007E0A45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r organisation needs to write regular reports for us throughout the year. </w:t>
      </w:r>
    </w:p>
    <w:p w14:paraId="6DA82364" w14:textId="15CC78E5" w:rsidR="00023538" w:rsidRPr="007C40D0" w:rsidRDefault="00023538" w:rsidP="00A25B23">
      <w:pPr>
        <w:rPr>
          <w:color w:val="000000" w:themeColor="text1"/>
        </w:rPr>
      </w:pPr>
      <w:r w:rsidRPr="00BF6539">
        <w:t xml:space="preserve">We will give you an Activity Work Plan template. </w:t>
      </w:r>
    </w:p>
    <w:p w14:paraId="741DF3AF" w14:textId="34EEBEBD" w:rsidR="00023538" w:rsidRPr="007C40D0" w:rsidRDefault="00023538" w:rsidP="007E0A45">
      <w:pPr>
        <w:rPr>
          <w:color w:val="000000" w:themeColor="text1"/>
        </w:rPr>
      </w:pPr>
      <w:r w:rsidRPr="007C40D0">
        <w:rPr>
          <w:color w:val="000000" w:themeColor="text1"/>
        </w:rPr>
        <w:t>You will need to complete that template and report to us at the agreed times. Th</w:t>
      </w:r>
      <w:r>
        <w:rPr>
          <w:color w:val="000000" w:themeColor="text1"/>
        </w:rPr>
        <w:t>e</w:t>
      </w:r>
      <w:r w:rsidRPr="007C40D0">
        <w:rPr>
          <w:color w:val="000000" w:themeColor="text1"/>
        </w:rPr>
        <w:t xml:space="preserve"> information </w:t>
      </w:r>
      <w:r>
        <w:rPr>
          <w:color w:val="000000" w:themeColor="text1"/>
        </w:rPr>
        <w:t xml:space="preserve">we need may also </w:t>
      </w:r>
      <w:r w:rsidRPr="007C40D0">
        <w:rPr>
          <w:color w:val="000000" w:themeColor="text1"/>
        </w:rPr>
        <w:t>include:</w:t>
      </w:r>
    </w:p>
    <w:p w14:paraId="3C1A790F" w14:textId="77777777" w:rsidR="00023538" w:rsidRPr="007C40D0" w:rsidRDefault="00023538" w:rsidP="004A73C2">
      <w:pPr>
        <w:pStyle w:val="ListParagraph"/>
        <w:numPr>
          <w:ilvl w:val="0"/>
          <w:numId w:val="16"/>
        </w:numPr>
        <w:rPr>
          <w:color w:val="000000" w:themeColor="text1"/>
        </w:rPr>
      </w:pPr>
      <w:r w:rsidRPr="007C40D0">
        <w:rPr>
          <w:color w:val="000000" w:themeColor="text1"/>
        </w:rPr>
        <w:t>Survey responses from the people you are working with.</w:t>
      </w:r>
    </w:p>
    <w:p w14:paraId="5EA31149" w14:textId="77777777" w:rsidR="00023538" w:rsidRPr="007C40D0" w:rsidRDefault="00023538" w:rsidP="004A73C2">
      <w:pPr>
        <w:pStyle w:val="ListParagraph"/>
        <w:numPr>
          <w:ilvl w:val="0"/>
          <w:numId w:val="45"/>
        </w:numPr>
        <w:spacing w:line="240" w:lineRule="auto"/>
        <w:rPr>
          <w:color w:val="000000" w:themeColor="text1"/>
        </w:rPr>
      </w:pPr>
      <w:r w:rsidRPr="007C40D0">
        <w:rPr>
          <w:color w:val="000000" w:themeColor="text1"/>
        </w:rPr>
        <w:t>The progress of your project</w:t>
      </w:r>
      <w:r>
        <w:rPr>
          <w:color w:val="000000" w:themeColor="text1"/>
        </w:rPr>
        <w:t>.</w:t>
      </w:r>
    </w:p>
    <w:p w14:paraId="30DAF962" w14:textId="13AF72DC" w:rsidR="00023538" w:rsidRPr="007C40D0" w:rsidRDefault="00023538" w:rsidP="004A73C2">
      <w:pPr>
        <w:pStyle w:val="ListParagraph"/>
        <w:numPr>
          <w:ilvl w:val="0"/>
          <w:numId w:val="45"/>
        </w:numPr>
        <w:spacing w:line="240" w:lineRule="auto"/>
        <w:rPr>
          <w:color w:val="000000" w:themeColor="text1"/>
        </w:rPr>
      </w:pPr>
      <w:r w:rsidRPr="007C40D0">
        <w:rPr>
          <w:color w:val="000000" w:themeColor="text1"/>
        </w:rPr>
        <w:t>What you are spending the grant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 xml:space="preserve">money </w:t>
      </w:r>
      <w:proofErr w:type="gramStart"/>
      <w:r w:rsidRPr="007C40D0">
        <w:rPr>
          <w:color w:val="000000" w:themeColor="text1"/>
        </w:rPr>
        <w:t>on</w:t>
      </w:r>
      <w:proofErr w:type="gramEnd"/>
      <w:r w:rsidRPr="007C40D0">
        <w:rPr>
          <w:color w:val="000000" w:themeColor="text1"/>
        </w:rPr>
        <w:t>.</w:t>
      </w:r>
    </w:p>
    <w:p w14:paraId="5B9DF29A" w14:textId="77777777" w:rsidR="00023538" w:rsidRPr="007C40D0" w:rsidRDefault="00023538" w:rsidP="00AA03CB">
      <w:p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It’s</w:t>
      </w:r>
      <w:proofErr w:type="gramEnd"/>
      <w:r w:rsidRPr="007C40D0">
        <w:rPr>
          <w:color w:val="000000" w:themeColor="text1"/>
        </w:rPr>
        <w:t xml:space="preserve"> important that we understand the number of people who have:</w:t>
      </w:r>
    </w:p>
    <w:p w14:paraId="5570DB28" w14:textId="77777777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r w:rsidRPr="007C40D0">
        <w:rPr>
          <w:color w:val="000000" w:themeColor="text1"/>
        </w:rPr>
        <w:t>been trained so they can work better with people with disability</w:t>
      </w:r>
    </w:p>
    <w:p w14:paraId="659465DF" w14:textId="77777777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r w:rsidRPr="007C40D0">
        <w:rPr>
          <w:color w:val="000000" w:themeColor="text1"/>
        </w:rPr>
        <w:t>said that they can take part in the community more because of the service you provide</w:t>
      </w:r>
    </w:p>
    <w:p w14:paraId="0914FBC6" w14:textId="4DDCE642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r w:rsidRPr="007C40D0">
        <w:rPr>
          <w:color w:val="000000" w:themeColor="text1"/>
        </w:rPr>
        <w:t>said they have a job because of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your activities</w:t>
      </w:r>
    </w:p>
    <w:p w14:paraId="050B93A8" w14:textId="77777777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said</w:t>
      </w:r>
      <w:proofErr w:type="gramEnd"/>
      <w:r w:rsidRPr="007C40D0">
        <w:rPr>
          <w:color w:val="000000" w:themeColor="text1"/>
        </w:rPr>
        <w:t xml:space="preserve"> they feel more welcome and included at work or in the community because of your activities. </w:t>
      </w:r>
    </w:p>
    <w:p w14:paraId="282C3467" w14:textId="6B97E852" w:rsidR="00023538" w:rsidRPr="007C40D0" w:rsidRDefault="00023538" w:rsidP="00AA03CB">
      <w:pPr>
        <w:rPr>
          <w:color w:val="000000" w:themeColor="text1"/>
        </w:rPr>
      </w:pPr>
      <w:r w:rsidRPr="007C40D0">
        <w:rPr>
          <w:color w:val="000000" w:themeColor="text1"/>
        </w:rPr>
        <w:t xml:space="preserve">We also want to know if there </w:t>
      </w:r>
      <w:r w:rsidR="00232F7E">
        <w:rPr>
          <w:color w:val="000000" w:themeColor="text1"/>
        </w:rPr>
        <w:t xml:space="preserve">is </w:t>
      </w:r>
      <w:r w:rsidRPr="007C40D0">
        <w:rPr>
          <w:color w:val="000000" w:themeColor="text1"/>
        </w:rPr>
        <w:t>anything in your organisation that:</w:t>
      </w:r>
    </w:p>
    <w:p w14:paraId="42E318E0" w14:textId="77777777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lastRenderedPageBreak/>
        <w:t>acts</w:t>
      </w:r>
      <w:proofErr w:type="gramEnd"/>
      <w:r w:rsidRPr="007C40D0">
        <w:rPr>
          <w:color w:val="000000" w:themeColor="text1"/>
        </w:rPr>
        <w:t xml:space="preserve"> as a barrier to your project goals?</w:t>
      </w:r>
    </w:p>
    <w:p w14:paraId="1D3E31D4" w14:textId="77777777" w:rsidR="00023538" w:rsidRPr="007C40D0" w:rsidRDefault="00023538" w:rsidP="004A73C2">
      <w:pPr>
        <w:pStyle w:val="ListParagraph"/>
        <w:numPr>
          <w:ilvl w:val="0"/>
          <w:numId w:val="46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helps</w:t>
      </w:r>
      <w:proofErr w:type="gramEnd"/>
      <w:r w:rsidRPr="007C40D0">
        <w:rPr>
          <w:color w:val="000000" w:themeColor="text1"/>
        </w:rPr>
        <w:t xml:space="preserve"> you achieve your project goals?</w:t>
      </w:r>
    </w:p>
    <w:p w14:paraId="760A4D6E" w14:textId="77777777" w:rsidR="00023538" w:rsidRPr="007C40D0" w:rsidRDefault="00023538" w:rsidP="00AA03CB">
      <w:pPr>
        <w:rPr>
          <w:color w:val="000000" w:themeColor="text1"/>
        </w:rPr>
      </w:pPr>
      <w:r w:rsidRPr="007C40D0">
        <w:rPr>
          <w:color w:val="000000" w:themeColor="text1"/>
        </w:rPr>
        <w:t>We might contact you up to 3 years after your project is finished.</w:t>
      </w:r>
    </w:p>
    <w:p w14:paraId="044976BE" w14:textId="77777777" w:rsidR="00023538" w:rsidRPr="007C40D0" w:rsidRDefault="00023538" w:rsidP="00AA03CB">
      <w:pPr>
        <w:rPr>
          <w:color w:val="000000" w:themeColor="text1"/>
        </w:rPr>
      </w:pPr>
      <w:r w:rsidRPr="007C40D0">
        <w:rPr>
          <w:color w:val="000000" w:themeColor="text1"/>
        </w:rPr>
        <w:t xml:space="preserve">This is so we can find out about the changes that happened over a long time. </w:t>
      </w:r>
    </w:p>
    <w:p w14:paraId="7E8F473C" w14:textId="77777777" w:rsidR="00A25B23" w:rsidRPr="00B62D7A" w:rsidRDefault="00A25B23" w:rsidP="00B62D7A">
      <w:bookmarkStart w:id="152" w:name="_Toc453509"/>
      <w:bookmarkStart w:id="153" w:name="_Toc18497446"/>
    </w:p>
    <w:p w14:paraId="641B2608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54" w:name="_Toc18922583"/>
      <w:r>
        <w:br w:type="page"/>
      </w:r>
    </w:p>
    <w:p w14:paraId="062D34DD" w14:textId="1C4026BF" w:rsidR="007277F3" w:rsidRPr="007C40D0" w:rsidRDefault="007277F3" w:rsidP="007277F3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Things you need to do</w:t>
      </w:r>
      <w:bookmarkEnd w:id="152"/>
      <w:bookmarkEnd w:id="153"/>
      <w:bookmarkEnd w:id="154"/>
    </w:p>
    <w:p w14:paraId="2A757FE9" w14:textId="77777777" w:rsidR="00023538" w:rsidRPr="007C40D0" w:rsidRDefault="00023538" w:rsidP="007277F3">
      <w:pPr>
        <w:spacing w:after="0"/>
        <w:rPr>
          <w:color w:val="000000" w:themeColor="text1"/>
        </w:rPr>
      </w:pPr>
      <w:r w:rsidRPr="007C40D0">
        <w:rPr>
          <w:color w:val="000000" w:themeColor="text1"/>
        </w:rPr>
        <w:t>If we give you a grant, you must:</w:t>
      </w:r>
    </w:p>
    <w:p w14:paraId="78B8D75F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7C40D0">
        <w:rPr>
          <w:color w:val="000000" w:themeColor="text1"/>
        </w:rPr>
        <w:t>send us reports according to what the Grant Agreement says</w:t>
      </w:r>
    </w:p>
    <w:p w14:paraId="662B4D86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7C40D0">
        <w:rPr>
          <w:color w:val="000000" w:themeColor="text1"/>
        </w:rPr>
        <w:t>follow the rules of the Grant Agreement</w:t>
      </w:r>
    </w:p>
    <w:p w14:paraId="2649EAD1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7C40D0">
        <w:rPr>
          <w:color w:val="000000" w:themeColor="text1"/>
        </w:rPr>
        <w:t>keep good records for the project</w:t>
      </w:r>
    </w:p>
    <w:p w14:paraId="7CC2254B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7C40D0">
        <w:rPr>
          <w:color w:val="000000" w:themeColor="text1"/>
        </w:rPr>
        <w:t>let us know if your details change</w:t>
      </w:r>
    </w:p>
    <w:p w14:paraId="3F1DB87D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7C40D0">
        <w:rPr>
          <w:color w:val="000000" w:themeColor="text1"/>
        </w:rPr>
        <w:t>take part in an evaluation of the project</w:t>
      </w:r>
    </w:p>
    <w:p w14:paraId="723B7231" w14:textId="77777777" w:rsidR="00023538" w:rsidRPr="007C40D0" w:rsidRDefault="00023538" w:rsidP="004A73C2">
      <w:pPr>
        <w:pStyle w:val="ListParagraph"/>
        <w:numPr>
          <w:ilvl w:val="0"/>
          <w:numId w:val="9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make</w:t>
      </w:r>
      <w:proofErr w:type="gramEnd"/>
      <w:r w:rsidRPr="007C40D0">
        <w:rPr>
          <w:color w:val="000000" w:themeColor="text1"/>
        </w:rPr>
        <w:t xml:space="preserve"> sure any written and online materials you write are inclusive</w:t>
      </w:r>
      <w:r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nd accessible.</w:t>
      </w:r>
    </w:p>
    <w:p w14:paraId="6D98B962" w14:textId="77777777" w:rsidR="00023538" w:rsidRPr="007C40D0" w:rsidRDefault="00023538" w:rsidP="007277F3">
      <w:pPr>
        <w:rPr>
          <w:rStyle w:val="Emphasis"/>
          <w:i w:val="0"/>
          <w:iCs w:val="0"/>
          <w:color w:val="000000" w:themeColor="text1"/>
        </w:rPr>
      </w:pPr>
      <w:r w:rsidRPr="007C40D0">
        <w:rPr>
          <w:color w:val="000000" w:themeColor="text1"/>
        </w:rPr>
        <w:t xml:space="preserve">All materials you create as part of the project must use the project logo. </w:t>
      </w:r>
    </w:p>
    <w:p w14:paraId="170CE0E9" w14:textId="77777777" w:rsidR="00023538" w:rsidRPr="007C40D0" w:rsidRDefault="00023538" w:rsidP="009F6522">
      <w:pPr>
        <w:rPr>
          <w:rStyle w:val="Emphasis"/>
          <w:color w:val="000000" w:themeColor="text1"/>
        </w:rPr>
      </w:pPr>
      <w:r w:rsidRPr="007C40D0">
        <w:rPr>
          <w:color w:val="000000" w:themeColor="text1"/>
        </w:rPr>
        <w:t xml:space="preserve">When you use the logo, you also need to say: </w:t>
      </w:r>
    </w:p>
    <w:p w14:paraId="641D0B4E" w14:textId="77777777" w:rsidR="00023538" w:rsidRPr="007C40D0" w:rsidRDefault="00023538" w:rsidP="009F6522">
      <w:pPr>
        <w:rPr>
          <w:color w:val="000000" w:themeColor="text1"/>
        </w:rPr>
      </w:pPr>
      <w:r w:rsidRPr="007C40D0">
        <w:rPr>
          <w:rStyle w:val="Emphasis"/>
          <w:color w:val="000000" w:themeColor="text1"/>
        </w:rPr>
        <w:t>NDIA ILC Economic and Community Participation Program – an Australian Government Initiative.</w:t>
      </w:r>
    </w:p>
    <w:p w14:paraId="4947A62C" w14:textId="77777777" w:rsidR="00023538" w:rsidRPr="007C40D0" w:rsidRDefault="00023538" w:rsidP="007277F3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r Grant Agreement will tell you exactly what you need to do. </w:t>
      </w:r>
    </w:p>
    <w:p w14:paraId="5CBEC2F8" w14:textId="77777777" w:rsidR="00023538" w:rsidRPr="007C40D0" w:rsidRDefault="00023538" w:rsidP="00B62D7A">
      <w:pPr>
        <w:rPr>
          <w:color w:val="000000" w:themeColor="text1"/>
        </w:rPr>
      </w:pPr>
      <w:r w:rsidRPr="00BF6539">
        <w:t xml:space="preserve">Over time, you can ask us to change your Grant Agreement. </w:t>
      </w:r>
    </w:p>
    <w:p w14:paraId="1D4A8DE5" w14:textId="2E7A51D0" w:rsidR="00023538" w:rsidRPr="007C40D0" w:rsidRDefault="00023538" w:rsidP="00B62D7A">
      <w:pPr>
        <w:rPr>
          <w:color w:val="000000" w:themeColor="text1"/>
        </w:rPr>
      </w:pPr>
      <w:r w:rsidRPr="00BF6539">
        <w:t xml:space="preserve">To do this, you will need to contact your </w:t>
      </w:r>
      <w:r>
        <w:t>Grant</w:t>
      </w:r>
      <w:r w:rsidRPr="00BF6539">
        <w:t xml:space="preserve"> Manager at the NDIA.</w:t>
      </w:r>
    </w:p>
    <w:p w14:paraId="44337C1D" w14:textId="48CEFF86" w:rsidR="007277F3" w:rsidRPr="007C40D0" w:rsidRDefault="007277F3" w:rsidP="00B126CA"/>
    <w:p w14:paraId="482DA53A" w14:textId="77777777" w:rsidR="007277F3" w:rsidRPr="007C40D0" w:rsidRDefault="007277F3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42301825" w14:textId="0D244B77" w:rsidR="0060351E" w:rsidRPr="007C40D0" w:rsidRDefault="00914600" w:rsidP="00914600">
      <w:pPr>
        <w:pStyle w:val="Heading2"/>
        <w:rPr>
          <w:lang w:val="en-AU"/>
        </w:rPr>
      </w:pPr>
      <w:bookmarkStart w:id="155" w:name="_Toc18497447"/>
      <w:bookmarkStart w:id="156" w:name="_Toc18922584"/>
      <w:r w:rsidRPr="007C40D0">
        <w:rPr>
          <w:lang w:val="en-AU"/>
        </w:rPr>
        <w:lastRenderedPageBreak/>
        <w:t>Things we need to do</w:t>
      </w:r>
      <w:bookmarkEnd w:id="151"/>
      <w:bookmarkEnd w:id="155"/>
      <w:bookmarkEnd w:id="156"/>
    </w:p>
    <w:p w14:paraId="784F15B2" w14:textId="77777777" w:rsidR="00023538" w:rsidRPr="007C40D0" w:rsidRDefault="00023538" w:rsidP="00914600">
      <w:r w:rsidRPr="007C40D0">
        <w:t>It is our job to watch over the CICD Program.</w:t>
      </w:r>
    </w:p>
    <w:p w14:paraId="0D004F25" w14:textId="77777777" w:rsidR="00023538" w:rsidRPr="007C40D0" w:rsidRDefault="00023538" w:rsidP="00DC1E15">
      <w:pPr>
        <w:spacing w:line="240" w:lineRule="auto"/>
      </w:pPr>
      <w:r w:rsidRPr="007C40D0">
        <w:t xml:space="preserve">The things we need to do also include: </w:t>
      </w:r>
    </w:p>
    <w:p w14:paraId="5FE8ED1F" w14:textId="77777777" w:rsidR="00023538" w:rsidRPr="007C40D0" w:rsidRDefault="00023538" w:rsidP="004A73C2">
      <w:pPr>
        <w:pStyle w:val="ListParagraph"/>
        <w:numPr>
          <w:ilvl w:val="0"/>
          <w:numId w:val="11"/>
        </w:numPr>
      </w:pPr>
      <w:r w:rsidRPr="007C40D0">
        <w:t>choosing the right organisations to give grants to</w:t>
      </w:r>
    </w:p>
    <w:p w14:paraId="05DD9E53" w14:textId="25A15841" w:rsidR="00023538" w:rsidRPr="007C40D0" w:rsidRDefault="00023538" w:rsidP="004A73C2">
      <w:pPr>
        <w:pStyle w:val="ListParagraph"/>
        <w:numPr>
          <w:ilvl w:val="0"/>
          <w:numId w:val="11"/>
        </w:numPr>
      </w:pPr>
      <w:r w:rsidRPr="007C40D0">
        <w:t>making sure the applications we get match these guidelines</w:t>
      </w:r>
    </w:p>
    <w:p w14:paraId="220F8463" w14:textId="39C3783A" w:rsidR="00023538" w:rsidRPr="007C40D0" w:rsidRDefault="00023538" w:rsidP="004A73C2">
      <w:pPr>
        <w:pStyle w:val="ListParagraph"/>
        <w:numPr>
          <w:ilvl w:val="0"/>
          <w:numId w:val="11"/>
        </w:numPr>
      </w:pPr>
      <w:r w:rsidRPr="007C40D0">
        <w:t>running the CICD Program in a way that works well</w:t>
      </w:r>
    </w:p>
    <w:p w14:paraId="05420DDA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57" w:name="_Toc453511"/>
      <w:bookmarkStart w:id="158" w:name="_Toc18497448"/>
      <w:bookmarkStart w:id="159" w:name="_Toc18922585"/>
      <w:r>
        <w:br w:type="page"/>
      </w:r>
    </w:p>
    <w:p w14:paraId="747C7A33" w14:textId="008EE70A" w:rsidR="00914600" w:rsidRPr="007C40D0" w:rsidRDefault="00E13F9E" w:rsidP="00B3234D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Fairness and honesty</w:t>
      </w:r>
      <w:bookmarkEnd w:id="157"/>
      <w:bookmarkEnd w:id="158"/>
      <w:bookmarkEnd w:id="159"/>
    </w:p>
    <w:p w14:paraId="0F50222D" w14:textId="539098D8" w:rsidR="00023538" w:rsidRPr="007C40D0" w:rsidRDefault="00023538" w:rsidP="00CB4476">
      <w:pPr>
        <w:spacing w:after="0"/>
      </w:pPr>
      <w:r w:rsidRPr="007C40D0">
        <w:t>The NDIA, the Community Grants Hub and GrantConnect will make sure everything</w:t>
      </w:r>
      <w:r w:rsidR="00886A31">
        <w:t xml:space="preserve"> </w:t>
      </w:r>
      <w:proofErr w:type="gramStart"/>
      <w:r w:rsidRPr="007C40D0">
        <w:t>is done</w:t>
      </w:r>
      <w:proofErr w:type="gramEnd"/>
      <w:r w:rsidRPr="007C40D0">
        <w:t>:</w:t>
      </w:r>
    </w:p>
    <w:p w14:paraId="103BD03F" w14:textId="77777777" w:rsidR="00023538" w:rsidRPr="007C40D0" w:rsidRDefault="00023538" w:rsidP="004A73C2">
      <w:pPr>
        <w:pStyle w:val="ListParagraph"/>
        <w:numPr>
          <w:ilvl w:val="0"/>
          <w:numId w:val="13"/>
        </w:numPr>
      </w:pPr>
      <w:r w:rsidRPr="007C40D0">
        <w:t>fairly</w:t>
      </w:r>
    </w:p>
    <w:p w14:paraId="61B0C7B1" w14:textId="77777777" w:rsidR="00023538" w:rsidRPr="007C40D0" w:rsidRDefault="00023538" w:rsidP="004A73C2">
      <w:pPr>
        <w:pStyle w:val="ListParagraph"/>
        <w:numPr>
          <w:ilvl w:val="0"/>
          <w:numId w:val="13"/>
        </w:numPr>
      </w:pPr>
      <w:r w:rsidRPr="007C40D0">
        <w:t>honestly</w:t>
      </w:r>
    </w:p>
    <w:p w14:paraId="55E9C417" w14:textId="77777777" w:rsidR="00023538" w:rsidRPr="007C40D0" w:rsidRDefault="00023538" w:rsidP="004A73C2">
      <w:pPr>
        <w:pStyle w:val="ListParagraph"/>
        <w:numPr>
          <w:ilvl w:val="0"/>
          <w:numId w:val="13"/>
        </w:numPr>
      </w:pPr>
      <w:proofErr w:type="gramStart"/>
      <w:r w:rsidRPr="007C40D0">
        <w:t>legally</w:t>
      </w:r>
      <w:proofErr w:type="gramEnd"/>
      <w:r w:rsidRPr="007C40D0">
        <w:t>.</w:t>
      </w:r>
    </w:p>
    <w:p w14:paraId="0D46CCF7" w14:textId="77777777" w:rsidR="00E4611C" w:rsidRPr="007C40D0" w:rsidRDefault="00E4611C" w:rsidP="000C1955"/>
    <w:p w14:paraId="502D2615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60" w:name="_Toc453512"/>
      <w:bookmarkStart w:id="161" w:name="_Toc18497449"/>
      <w:bookmarkStart w:id="162" w:name="_Toc18922586"/>
      <w:r>
        <w:br w:type="page"/>
      </w:r>
    </w:p>
    <w:p w14:paraId="23D5F95A" w14:textId="521A25E8" w:rsidR="00E13F9E" w:rsidRPr="007C40D0" w:rsidRDefault="00E13F9E" w:rsidP="00E13F9E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Making a complaint</w:t>
      </w:r>
      <w:bookmarkEnd w:id="160"/>
      <w:bookmarkEnd w:id="161"/>
      <w:bookmarkEnd w:id="162"/>
    </w:p>
    <w:p w14:paraId="3C77FE53" w14:textId="77777777" w:rsidR="00023538" w:rsidRPr="007C40D0" w:rsidRDefault="00023538" w:rsidP="00755DA7">
      <w:pPr>
        <w:spacing w:after="0"/>
      </w:pPr>
      <w:r w:rsidRPr="007C40D0">
        <w:t>If you wish to make a complaint about any part of the application process, you can contact the Community Grants Hub.</w:t>
      </w:r>
    </w:p>
    <w:p w14:paraId="626492E9" w14:textId="77777777" w:rsidR="00023538" w:rsidRPr="007C40D0" w:rsidRDefault="00023538" w:rsidP="00B3234D">
      <w:pPr>
        <w:rPr>
          <w:rStyle w:val="Strong"/>
        </w:rPr>
      </w:pPr>
      <w:r w:rsidRPr="007C40D0">
        <w:rPr>
          <w:rStyle w:val="Strong"/>
        </w:rPr>
        <w:t>1800 634 035</w:t>
      </w:r>
    </w:p>
    <w:p w14:paraId="4764EFE7" w14:textId="77777777" w:rsidR="00023538" w:rsidRPr="007C40D0" w:rsidRDefault="00C543F7" w:rsidP="00B3234D">
      <w:pPr>
        <w:rPr>
          <w:rStyle w:val="Hyperlink"/>
        </w:rPr>
      </w:pPr>
      <w:hyperlink r:id="rId14" w:history="1">
        <w:r w:rsidR="00023538" w:rsidRPr="007C40D0">
          <w:rPr>
            <w:rStyle w:val="Hyperlink"/>
          </w:rPr>
          <w:t>support@communitygrants.gov.au</w:t>
        </w:r>
      </w:hyperlink>
    </w:p>
    <w:p w14:paraId="0654430B" w14:textId="77777777" w:rsidR="00023538" w:rsidRPr="007C40D0" w:rsidRDefault="00023538" w:rsidP="00E13F9E">
      <w:r w:rsidRPr="007C40D0">
        <w:t>Community Grants Hub Complaints</w:t>
      </w:r>
    </w:p>
    <w:p w14:paraId="699CB377" w14:textId="77777777" w:rsidR="00023538" w:rsidRPr="007C40D0" w:rsidRDefault="00023538" w:rsidP="00E13F9E">
      <w:r w:rsidRPr="007C40D0">
        <w:t>PO Box 7576</w:t>
      </w:r>
    </w:p>
    <w:p w14:paraId="3B9DDE75" w14:textId="77777777" w:rsidR="00023538" w:rsidRPr="007C40D0" w:rsidRDefault="00023538" w:rsidP="00E13F9E">
      <w:r w:rsidRPr="007C40D0">
        <w:t>Canberra Business Centre</w:t>
      </w:r>
    </w:p>
    <w:p w14:paraId="326BFC81" w14:textId="77777777" w:rsidR="00023538" w:rsidRPr="007C40D0" w:rsidRDefault="00023538" w:rsidP="00E13F9E">
      <w:pPr>
        <w:rPr>
          <w:rStyle w:val="Hyperlink"/>
        </w:rPr>
      </w:pPr>
      <w:r w:rsidRPr="007C40D0">
        <w:t>ACT 2610</w:t>
      </w:r>
    </w:p>
    <w:p w14:paraId="73C2BE12" w14:textId="6D448A01" w:rsidR="00023538" w:rsidRPr="007C40D0" w:rsidRDefault="00023538" w:rsidP="00B62D7A">
      <w:r w:rsidRPr="00BF6539">
        <w:t xml:space="preserve">If you want to make a complaint about the program, you can contact the NDIA. </w:t>
      </w:r>
    </w:p>
    <w:p w14:paraId="1102B73F" w14:textId="77777777" w:rsidR="00023538" w:rsidRPr="007C40D0" w:rsidRDefault="00023538" w:rsidP="00B62D7A">
      <w:r w:rsidRPr="00BF6539">
        <w:t xml:space="preserve">The email address to use is </w:t>
      </w:r>
      <w:hyperlink r:id="rId15" w:history="1">
        <w:r w:rsidRPr="00BF6539">
          <w:rPr>
            <w:rStyle w:val="Hyperlink"/>
          </w:rPr>
          <w:t>ILC@ndis.gov.au</w:t>
        </w:r>
      </w:hyperlink>
      <w:r w:rsidRPr="00BF6539">
        <w:t xml:space="preserve"> </w:t>
      </w:r>
    </w:p>
    <w:p w14:paraId="303CA55C" w14:textId="796F4C02" w:rsidR="00023538" w:rsidRPr="007C40D0" w:rsidRDefault="00023538" w:rsidP="00B62D7A">
      <w:r w:rsidRPr="005175AE">
        <w:t xml:space="preserve">If you are not happy with the way your complaint </w:t>
      </w:r>
      <w:proofErr w:type="gramStart"/>
      <w:r w:rsidRPr="005175AE">
        <w:t>has been managed</w:t>
      </w:r>
      <w:proofErr w:type="gramEnd"/>
      <w:r w:rsidRPr="005175AE">
        <w:t xml:space="preserve">, you can talk to the Commonwealth Ombudsman. </w:t>
      </w:r>
    </w:p>
    <w:p w14:paraId="21A07A1D" w14:textId="77777777" w:rsidR="00023538" w:rsidRPr="007C40D0" w:rsidRDefault="00023538" w:rsidP="00B62D7A">
      <w:r w:rsidRPr="005175AE">
        <w:t xml:space="preserve">The Commonwealth Ombudsman </w:t>
      </w:r>
      <w:proofErr w:type="gramStart"/>
      <w:r w:rsidRPr="005175AE">
        <w:t>can be contacted</w:t>
      </w:r>
      <w:proofErr w:type="gramEnd"/>
      <w:r w:rsidRPr="005175AE">
        <w:t xml:space="preserve"> on: </w:t>
      </w:r>
    </w:p>
    <w:p w14:paraId="24796D26" w14:textId="77777777" w:rsidR="00023538" w:rsidRPr="007C40D0" w:rsidRDefault="00023538" w:rsidP="00B62D7A">
      <w:r w:rsidRPr="005175AE">
        <w:t>Phone (Toll free): 1300 362 072</w:t>
      </w:r>
    </w:p>
    <w:p w14:paraId="615D10A3" w14:textId="77777777" w:rsidR="00023538" w:rsidRPr="007C40D0" w:rsidRDefault="00023538" w:rsidP="00B62D7A">
      <w:r w:rsidRPr="005175AE">
        <w:t xml:space="preserve">Email: </w:t>
      </w:r>
      <w:hyperlink r:id="rId16" w:history="1">
        <w:r w:rsidRPr="005175AE">
          <w:rPr>
            <w:rStyle w:val="Hyperlink"/>
          </w:rPr>
          <w:t>ombudsman@ombudsman.gov.au</w:t>
        </w:r>
      </w:hyperlink>
    </w:p>
    <w:p w14:paraId="4A542225" w14:textId="77777777" w:rsidR="00023538" w:rsidRPr="007C40D0" w:rsidRDefault="00023538" w:rsidP="00B62D7A">
      <w:r w:rsidRPr="005175AE">
        <w:t xml:space="preserve">Website: </w:t>
      </w:r>
      <w:hyperlink r:id="rId17" w:history="1">
        <w:r w:rsidRPr="005175AE">
          <w:rPr>
            <w:rStyle w:val="Hyperlink"/>
          </w:rPr>
          <w:t>www.ombudsman.gov.au</w:t>
        </w:r>
      </w:hyperlink>
      <w:r>
        <w:t xml:space="preserve"> </w:t>
      </w:r>
    </w:p>
    <w:p w14:paraId="7D978BE2" w14:textId="77777777" w:rsidR="00121EC5" w:rsidRPr="007C40D0" w:rsidRDefault="00121EC5" w:rsidP="00121EC5">
      <w:r w:rsidRPr="007C40D0">
        <w:br w:type="page"/>
      </w:r>
    </w:p>
    <w:p w14:paraId="36B65D78" w14:textId="003B4A21" w:rsidR="00B3234D" w:rsidRPr="007C40D0" w:rsidRDefault="00E13F9E" w:rsidP="00E13F9E">
      <w:pPr>
        <w:pStyle w:val="Heading2"/>
        <w:rPr>
          <w:lang w:val="en-AU"/>
        </w:rPr>
      </w:pPr>
      <w:bookmarkStart w:id="163" w:name="_Toc453513"/>
      <w:bookmarkStart w:id="164" w:name="_Toc18497450"/>
      <w:bookmarkStart w:id="165" w:name="_Toc18922587"/>
      <w:r w:rsidRPr="007C40D0">
        <w:rPr>
          <w:lang w:val="en-AU"/>
        </w:rPr>
        <w:lastRenderedPageBreak/>
        <w:t>Conflict of interest</w:t>
      </w:r>
      <w:bookmarkEnd w:id="163"/>
      <w:bookmarkEnd w:id="164"/>
      <w:bookmarkEnd w:id="165"/>
    </w:p>
    <w:p w14:paraId="2B29687D" w14:textId="77777777" w:rsidR="00023538" w:rsidRPr="007C40D0" w:rsidRDefault="00023538" w:rsidP="00CB4476">
      <w:r w:rsidRPr="007C40D0">
        <w:t xml:space="preserve">A </w:t>
      </w:r>
      <w:r w:rsidRPr="007C40D0">
        <w:rPr>
          <w:rStyle w:val="Strong"/>
        </w:rPr>
        <w:t>conflict of interest</w:t>
      </w:r>
      <w:r w:rsidRPr="007C40D0">
        <w:t xml:space="preserve"> is when someone:</w:t>
      </w:r>
    </w:p>
    <w:p w14:paraId="6E9A4F29" w14:textId="77777777" w:rsidR="00023538" w:rsidRPr="007C40D0" w:rsidRDefault="00023538" w:rsidP="004A73C2">
      <w:pPr>
        <w:pStyle w:val="ListParagraph"/>
        <w:numPr>
          <w:ilvl w:val="0"/>
          <w:numId w:val="16"/>
        </w:numPr>
      </w:pPr>
      <w:r w:rsidRPr="007C40D0">
        <w:t>could affect a decision so the result is better for them</w:t>
      </w:r>
    </w:p>
    <w:p w14:paraId="30DBCA3D" w14:textId="3DC3EE79" w:rsidR="00023538" w:rsidRPr="007C40D0" w:rsidRDefault="00023538" w:rsidP="004A73C2">
      <w:pPr>
        <w:pStyle w:val="ListParagraph"/>
        <w:numPr>
          <w:ilvl w:val="0"/>
          <w:numId w:val="16"/>
        </w:numPr>
      </w:pPr>
      <w:r w:rsidRPr="007C40D0">
        <w:t>has a relationship with a person or organisation:</w:t>
      </w:r>
    </w:p>
    <w:p w14:paraId="7AEA40D3" w14:textId="77777777" w:rsidR="00023538" w:rsidRPr="007C40D0" w:rsidRDefault="00023538" w:rsidP="004A73C2">
      <w:pPr>
        <w:pStyle w:val="ListParagraph"/>
        <w:numPr>
          <w:ilvl w:val="1"/>
          <w:numId w:val="16"/>
        </w:numPr>
        <w:ind w:left="1434" w:hanging="357"/>
      </w:pPr>
      <w:r w:rsidRPr="007C40D0">
        <w:t>that could stop a project from being fair and independent</w:t>
      </w:r>
    </w:p>
    <w:p w14:paraId="07C5E77A" w14:textId="20A07AA4" w:rsidR="00023538" w:rsidRPr="007C40D0" w:rsidRDefault="00023538" w:rsidP="004A73C2">
      <w:pPr>
        <w:pStyle w:val="ListParagraph"/>
        <w:numPr>
          <w:ilvl w:val="1"/>
          <w:numId w:val="16"/>
        </w:numPr>
        <w:ind w:left="1434" w:hanging="357"/>
      </w:pPr>
      <w:proofErr w:type="gramStart"/>
      <w:r w:rsidRPr="007C40D0">
        <w:t>will</w:t>
      </w:r>
      <w:proofErr w:type="gramEnd"/>
      <w:r w:rsidRPr="007C40D0">
        <w:t xml:space="preserve"> be good for them if the project gets funding.</w:t>
      </w:r>
    </w:p>
    <w:p w14:paraId="4E4DDA82" w14:textId="77777777" w:rsidR="00023538" w:rsidRPr="007C40D0" w:rsidRDefault="00023538" w:rsidP="004328E3">
      <w:r w:rsidRPr="007C40D0">
        <w:t xml:space="preserve">A </w:t>
      </w:r>
      <w:r w:rsidRPr="007C40D0">
        <w:rPr>
          <w:color w:val="000000" w:themeColor="text1"/>
        </w:rPr>
        <w:t xml:space="preserve">perceived </w:t>
      </w:r>
      <w:proofErr w:type="gramStart"/>
      <w:r w:rsidRPr="007C40D0">
        <w:rPr>
          <w:color w:val="000000" w:themeColor="text1"/>
        </w:rPr>
        <w:t>conflict of interest</w:t>
      </w:r>
      <w:proofErr w:type="gramEnd"/>
      <w:r w:rsidRPr="007C40D0">
        <w:rPr>
          <w:color w:val="000000" w:themeColor="text1"/>
        </w:rPr>
        <w:t xml:space="preserve"> is </w:t>
      </w:r>
      <w:proofErr w:type="gramStart"/>
      <w:r w:rsidRPr="007C40D0">
        <w:rPr>
          <w:color w:val="000000" w:themeColor="text1"/>
        </w:rPr>
        <w:t>when</w:t>
      </w:r>
      <w:proofErr w:type="gramEnd"/>
      <w:r w:rsidRPr="007C40D0">
        <w:rPr>
          <w:color w:val="000000" w:themeColor="text1"/>
        </w:rPr>
        <w:t xml:space="preserve"> it looks like there is a conflict of interest.</w:t>
      </w:r>
    </w:p>
    <w:p w14:paraId="1BC486FE" w14:textId="77777777" w:rsidR="00023538" w:rsidRPr="007C40D0" w:rsidRDefault="00023538" w:rsidP="00CB4476">
      <w:r w:rsidRPr="007C40D0">
        <w:t>In your application, you need to tell us whether there could be a conflict of interest.</w:t>
      </w:r>
    </w:p>
    <w:p w14:paraId="5D7B88FA" w14:textId="478DA185" w:rsidR="00023538" w:rsidRPr="007C40D0" w:rsidRDefault="00023538" w:rsidP="00CB4476">
      <w:r w:rsidRPr="007C40D0">
        <w:t>If there turns out to be a conflict of interest, you need to tell us in writing straight away.</w:t>
      </w:r>
    </w:p>
    <w:p w14:paraId="6742BC54" w14:textId="6941F5D2" w:rsidR="00023538" w:rsidRPr="007C40D0" w:rsidRDefault="00023538" w:rsidP="00CB4476">
      <w:r w:rsidRPr="007C40D0">
        <w:t>We will handle any conflicts of interest</w:t>
      </w:r>
      <w:r w:rsidR="00886A31">
        <w:t xml:space="preserve"> </w:t>
      </w:r>
      <w:r w:rsidRPr="007C40D0">
        <w:t>by following the rules set by the</w:t>
      </w:r>
      <w:r w:rsidR="00886A31">
        <w:t xml:space="preserve"> </w:t>
      </w:r>
      <w:r w:rsidRPr="007C40D0">
        <w:t>Australian Government.</w:t>
      </w:r>
    </w:p>
    <w:p w14:paraId="29A41DB6" w14:textId="77777777" w:rsidR="00F21F07" w:rsidRPr="007C40D0" w:rsidRDefault="00F21F07" w:rsidP="00F21F07"/>
    <w:p w14:paraId="674462FB" w14:textId="77777777" w:rsidR="00F21F07" w:rsidRPr="007C40D0" w:rsidRDefault="00F21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34668222" w14:textId="18148BD0" w:rsidR="005B47B8" w:rsidRPr="007C40D0" w:rsidRDefault="005B47B8" w:rsidP="005B47B8">
      <w:pPr>
        <w:pStyle w:val="Heading2"/>
        <w:rPr>
          <w:lang w:val="en-AU"/>
        </w:rPr>
      </w:pPr>
      <w:bookmarkStart w:id="166" w:name="_Toc453514"/>
      <w:bookmarkStart w:id="167" w:name="_Toc18497451"/>
      <w:bookmarkStart w:id="168" w:name="_Toc18922588"/>
      <w:r w:rsidRPr="007C40D0">
        <w:rPr>
          <w:lang w:val="en-AU"/>
        </w:rPr>
        <w:lastRenderedPageBreak/>
        <w:t>Protecting your privacy</w:t>
      </w:r>
      <w:bookmarkEnd w:id="166"/>
      <w:bookmarkEnd w:id="167"/>
      <w:bookmarkEnd w:id="168"/>
    </w:p>
    <w:p w14:paraId="1C47B6C7" w14:textId="77777777" w:rsidR="00023538" w:rsidRPr="005175AE" w:rsidRDefault="00023538" w:rsidP="004A73C2">
      <w:r w:rsidRPr="005175AE">
        <w:t>There are laws that tell us how we should look after your private information, they are:</w:t>
      </w:r>
    </w:p>
    <w:p w14:paraId="063BBA40" w14:textId="77777777" w:rsidR="00023538" w:rsidRPr="005175AE" w:rsidRDefault="00023538" w:rsidP="004A73C2">
      <w:pPr>
        <w:pStyle w:val="ListParagraph"/>
        <w:numPr>
          <w:ilvl w:val="0"/>
          <w:numId w:val="57"/>
        </w:numPr>
        <w:rPr>
          <w:rStyle w:val="Emphasis"/>
        </w:rPr>
      </w:pPr>
      <w:r w:rsidRPr="005175AE">
        <w:t xml:space="preserve">the </w:t>
      </w:r>
      <w:r w:rsidRPr="005175AE">
        <w:rPr>
          <w:rStyle w:val="Emphasis"/>
        </w:rPr>
        <w:t>Privacy Act 1988</w:t>
      </w:r>
    </w:p>
    <w:p w14:paraId="3C64E771" w14:textId="51B461DD" w:rsidR="00023538" w:rsidRPr="005175AE" w:rsidRDefault="00023538" w:rsidP="004A73C2">
      <w:pPr>
        <w:pStyle w:val="ListParagraph"/>
        <w:numPr>
          <w:ilvl w:val="0"/>
          <w:numId w:val="57"/>
        </w:numPr>
        <w:rPr>
          <w:rStyle w:val="Emphasis"/>
        </w:rPr>
      </w:pPr>
      <w:proofErr w:type="gramStart"/>
      <w:r w:rsidRPr="005175AE">
        <w:t>the</w:t>
      </w:r>
      <w:proofErr w:type="gramEnd"/>
      <w:r w:rsidRPr="005175AE">
        <w:rPr>
          <w:rStyle w:val="Emphasis"/>
        </w:rPr>
        <w:t xml:space="preserve"> National Disability Insurance Scheme Act 2013.</w:t>
      </w:r>
    </w:p>
    <w:p w14:paraId="060FAAC1" w14:textId="77777777" w:rsidR="00023538" w:rsidRPr="005175AE" w:rsidRDefault="00023538" w:rsidP="004A73C2">
      <w:r w:rsidRPr="005175AE">
        <w:t>We will tell you:</w:t>
      </w:r>
    </w:p>
    <w:p w14:paraId="22165348" w14:textId="77777777" w:rsidR="00023538" w:rsidRPr="005175AE" w:rsidRDefault="00023538" w:rsidP="004A73C2">
      <w:pPr>
        <w:pStyle w:val="ListParagraph"/>
        <w:numPr>
          <w:ilvl w:val="0"/>
          <w:numId w:val="58"/>
        </w:numPr>
      </w:pPr>
      <w:r w:rsidRPr="005175AE">
        <w:t>what personal information we collect</w:t>
      </w:r>
    </w:p>
    <w:p w14:paraId="4D85A83A" w14:textId="77777777" w:rsidR="00023538" w:rsidRPr="005175AE" w:rsidRDefault="00023538" w:rsidP="004A73C2">
      <w:pPr>
        <w:pStyle w:val="ListParagraph"/>
        <w:numPr>
          <w:ilvl w:val="0"/>
          <w:numId w:val="58"/>
        </w:numPr>
      </w:pPr>
      <w:r w:rsidRPr="005175AE">
        <w:t>why we collect your personal information</w:t>
      </w:r>
    </w:p>
    <w:p w14:paraId="1B93A651" w14:textId="35712C11" w:rsidR="00023538" w:rsidRPr="005175AE" w:rsidRDefault="00023538" w:rsidP="004A73C2">
      <w:pPr>
        <w:pStyle w:val="ListParagraph"/>
        <w:numPr>
          <w:ilvl w:val="0"/>
          <w:numId w:val="58"/>
        </w:numPr>
      </w:pPr>
      <w:proofErr w:type="gramStart"/>
      <w:r w:rsidRPr="005175AE">
        <w:t>who</w:t>
      </w:r>
      <w:proofErr w:type="gramEnd"/>
      <w:r w:rsidRPr="005175AE">
        <w:t xml:space="preserve"> we share your personal</w:t>
      </w:r>
      <w:r w:rsidR="00886A31">
        <w:t xml:space="preserve"> </w:t>
      </w:r>
      <w:r w:rsidRPr="005175AE">
        <w:t>information with.</w:t>
      </w:r>
    </w:p>
    <w:p w14:paraId="0A6044D3" w14:textId="77777777" w:rsidR="00023538" w:rsidRPr="005175AE" w:rsidRDefault="00023538" w:rsidP="004A73C2">
      <w:r w:rsidRPr="005175AE">
        <w:t xml:space="preserve">We might share your personal information </w:t>
      </w:r>
      <w:proofErr w:type="gramStart"/>
      <w:r w:rsidRPr="005175AE">
        <w:t>with</w:t>
      </w:r>
      <w:proofErr w:type="gramEnd"/>
      <w:r w:rsidRPr="005175AE">
        <w:t>:</w:t>
      </w:r>
    </w:p>
    <w:p w14:paraId="2A3D0C80" w14:textId="77777777" w:rsidR="00023538" w:rsidRPr="005175AE" w:rsidRDefault="00023538" w:rsidP="004A73C2">
      <w:pPr>
        <w:pStyle w:val="ListParagraph"/>
        <w:numPr>
          <w:ilvl w:val="0"/>
          <w:numId w:val="59"/>
        </w:numPr>
      </w:pPr>
      <w:r w:rsidRPr="005175AE">
        <w:t>the Selection Advisory Panel</w:t>
      </w:r>
    </w:p>
    <w:p w14:paraId="031546AC" w14:textId="77777777" w:rsidR="00023538" w:rsidRPr="005175AE" w:rsidRDefault="00023538" w:rsidP="004A73C2">
      <w:pPr>
        <w:pStyle w:val="ListParagraph"/>
        <w:numPr>
          <w:ilvl w:val="0"/>
          <w:numId w:val="59"/>
        </w:numPr>
      </w:pPr>
      <w:r w:rsidRPr="005175AE">
        <w:t>people who work for the NDIA</w:t>
      </w:r>
    </w:p>
    <w:p w14:paraId="6244E27D" w14:textId="101B4563" w:rsidR="00023538" w:rsidRPr="005175AE" w:rsidRDefault="00023538" w:rsidP="004A73C2">
      <w:pPr>
        <w:pStyle w:val="ListParagraph"/>
        <w:numPr>
          <w:ilvl w:val="0"/>
          <w:numId w:val="59"/>
        </w:numPr>
      </w:pPr>
      <w:proofErr w:type="gramStart"/>
      <w:r w:rsidRPr="005175AE">
        <w:t>people</w:t>
      </w:r>
      <w:proofErr w:type="gramEnd"/>
      <w:r w:rsidRPr="005175AE">
        <w:t xml:space="preserve"> who work for governments across Australia.</w:t>
      </w:r>
    </w:p>
    <w:p w14:paraId="49A53002" w14:textId="35A55837" w:rsidR="00023538" w:rsidRPr="005175AE" w:rsidRDefault="00023538" w:rsidP="003A57AA">
      <w:r w:rsidRPr="005175AE">
        <w:t>Our Privacy Policy explains more about how we handle your personal information.</w:t>
      </w:r>
      <w:r w:rsidR="004A73C2">
        <w:t xml:space="preserve"> </w:t>
      </w:r>
      <w:r w:rsidRPr="005175AE">
        <w:t>You can find it on the NDIS website.</w:t>
      </w:r>
    </w:p>
    <w:p w14:paraId="612F8CE6" w14:textId="77777777" w:rsidR="00023538" w:rsidRPr="005175AE" w:rsidRDefault="00C543F7" w:rsidP="003A57AA">
      <w:hyperlink r:id="rId18" w:history="1">
        <w:r w:rsidR="00023538" w:rsidRPr="005175AE">
          <w:rPr>
            <w:rStyle w:val="Hyperlink"/>
          </w:rPr>
          <w:t>www.ndis.gov.au/privacy</w:t>
        </w:r>
      </w:hyperlink>
    </w:p>
    <w:p w14:paraId="59851802" w14:textId="4DF9A546" w:rsidR="00B62D7A" w:rsidRPr="005175AE" w:rsidRDefault="00023538" w:rsidP="004A73C2">
      <w:r w:rsidRPr="005175AE">
        <w:t xml:space="preserve">You can ask us to keep some information private. </w:t>
      </w:r>
    </w:p>
    <w:p w14:paraId="7C5D3D98" w14:textId="7D464139" w:rsidR="00023538" w:rsidRPr="005175AE" w:rsidRDefault="00023538" w:rsidP="004A73C2">
      <w:r w:rsidRPr="005175AE">
        <w:t xml:space="preserve">If you want us to keep your information private, it needs to meet </w:t>
      </w:r>
      <w:proofErr w:type="gramStart"/>
      <w:r w:rsidRPr="005175AE">
        <w:t>4</w:t>
      </w:r>
      <w:proofErr w:type="gramEnd"/>
      <w:r w:rsidRPr="005175AE">
        <w:t xml:space="preserve"> conditions:</w:t>
      </w:r>
    </w:p>
    <w:p w14:paraId="2010F24C" w14:textId="77777777" w:rsidR="00023538" w:rsidRPr="005175AE" w:rsidRDefault="00023538" w:rsidP="004A73C2">
      <w:pPr>
        <w:pStyle w:val="ListParagraph"/>
        <w:numPr>
          <w:ilvl w:val="0"/>
          <w:numId w:val="60"/>
        </w:numPr>
      </w:pPr>
      <w:r w:rsidRPr="005175AE">
        <w:t>you have told us to keep it private and your reasons why</w:t>
      </w:r>
    </w:p>
    <w:p w14:paraId="452C0DAC" w14:textId="77777777" w:rsidR="00023538" w:rsidRPr="005175AE" w:rsidRDefault="00023538" w:rsidP="004A73C2">
      <w:pPr>
        <w:pStyle w:val="ListParagraph"/>
        <w:numPr>
          <w:ilvl w:val="0"/>
          <w:numId w:val="60"/>
        </w:numPr>
      </w:pPr>
      <w:r w:rsidRPr="005175AE">
        <w:t xml:space="preserve">the information is about your business and needs to be kept secure </w:t>
      </w:r>
    </w:p>
    <w:p w14:paraId="461564F0" w14:textId="2FF44308" w:rsidR="00023538" w:rsidRPr="005175AE" w:rsidRDefault="00023538" w:rsidP="004A73C2">
      <w:pPr>
        <w:pStyle w:val="ListParagraph"/>
        <w:numPr>
          <w:ilvl w:val="0"/>
          <w:numId w:val="60"/>
        </w:numPr>
      </w:pPr>
      <w:r w:rsidRPr="005175AE">
        <w:t>sharing the information could cause harm</w:t>
      </w:r>
      <w:r w:rsidR="00886A31">
        <w:t xml:space="preserve"> </w:t>
      </w:r>
      <w:r w:rsidRPr="005175AE">
        <w:t>to you or someone else</w:t>
      </w:r>
    </w:p>
    <w:p w14:paraId="3DCE22C7" w14:textId="77777777" w:rsidR="00023538" w:rsidRPr="005175AE" w:rsidRDefault="00023538" w:rsidP="004A73C2">
      <w:pPr>
        <w:pStyle w:val="ListParagraph"/>
        <w:numPr>
          <w:ilvl w:val="0"/>
          <w:numId w:val="60"/>
        </w:numPr>
      </w:pPr>
      <w:proofErr w:type="gramStart"/>
      <w:r w:rsidRPr="005175AE">
        <w:t>you</w:t>
      </w:r>
      <w:proofErr w:type="gramEnd"/>
      <w:r w:rsidRPr="005175AE">
        <w:t xml:space="preserve"> give us the information with an understanding that it will stay private.</w:t>
      </w:r>
    </w:p>
    <w:p w14:paraId="28191319" w14:textId="48BC5642" w:rsidR="00023538" w:rsidRPr="005175AE" w:rsidRDefault="00023538" w:rsidP="002B7A21">
      <w:r w:rsidRPr="005175AE">
        <w:t>Sometimes, under the law, we must share information.</w:t>
      </w:r>
    </w:p>
    <w:p w14:paraId="64FE61A6" w14:textId="488D01E8" w:rsidR="00023538" w:rsidRPr="005175AE" w:rsidRDefault="00023538" w:rsidP="002B7A21">
      <w:r w:rsidRPr="005175AE">
        <w:lastRenderedPageBreak/>
        <w:t>This might be even if you have asked us to keep</w:t>
      </w:r>
      <w:r w:rsidR="00886A31">
        <w:t xml:space="preserve"> </w:t>
      </w:r>
      <w:r w:rsidRPr="005175AE">
        <w:t>it private.</w:t>
      </w:r>
    </w:p>
    <w:p w14:paraId="70EA960A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69" w:name="_Toc453515"/>
      <w:bookmarkStart w:id="170" w:name="_Toc18497452"/>
      <w:bookmarkStart w:id="171" w:name="_Toc18922589"/>
      <w:r>
        <w:br w:type="page"/>
      </w:r>
    </w:p>
    <w:p w14:paraId="66312622" w14:textId="6F1AC453" w:rsidR="00E13F9E" w:rsidRPr="007C40D0" w:rsidRDefault="00E21AB9" w:rsidP="00E21AB9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Freedom of information</w:t>
      </w:r>
      <w:bookmarkEnd w:id="169"/>
      <w:bookmarkEnd w:id="170"/>
      <w:bookmarkEnd w:id="171"/>
    </w:p>
    <w:p w14:paraId="5D6EEC24" w14:textId="7FDD6A8E" w:rsidR="00023538" w:rsidRPr="007C40D0" w:rsidRDefault="00023538" w:rsidP="00CB4476">
      <w:r w:rsidRPr="007C40D0">
        <w:t>All the information and documents we have are covered by the</w:t>
      </w:r>
      <w:r w:rsidR="00886A31">
        <w:t xml:space="preserve"> </w:t>
      </w:r>
      <w:r w:rsidRPr="007C40D0">
        <w:rPr>
          <w:rStyle w:val="Emphasis"/>
        </w:rPr>
        <w:t xml:space="preserve">Freedom of Information Act </w:t>
      </w:r>
      <w:proofErr w:type="gramStart"/>
      <w:r w:rsidRPr="007C40D0">
        <w:rPr>
          <w:rStyle w:val="Emphasis"/>
        </w:rPr>
        <w:t>1982</w:t>
      </w:r>
      <w:r w:rsidRPr="007C40D0">
        <w:t xml:space="preserve"> </w:t>
      </w:r>
      <w:r>
        <w:t xml:space="preserve"> </w:t>
      </w:r>
      <w:r w:rsidRPr="007C40D0">
        <w:t>(</w:t>
      </w:r>
      <w:proofErr w:type="gramEnd"/>
      <w:r w:rsidRPr="007C40D0">
        <w:t>F</w:t>
      </w:r>
      <w:r w:rsidR="002F64BE">
        <w:t>O</w:t>
      </w:r>
      <w:r w:rsidRPr="007C40D0">
        <w:t>I Act).</w:t>
      </w:r>
    </w:p>
    <w:p w14:paraId="03660569" w14:textId="6C4DBA6D" w:rsidR="00023538" w:rsidRPr="007C40D0" w:rsidRDefault="00023538" w:rsidP="00CB4476">
      <w:r w:rsidRPr="007C40D0">
        <w:t>The F</w:t>
      </w:r>
      <w:r w:rsidR="002F64BE">
        <w:t>O</w:t>
      </w:r>
      <w:r w:rsidRPr="007C40D0">
        <w:t>I Act gives people the right to access information kept by the Australian Government.</w:t>
      </w:r>
    </w:p>
    <w:p w14:paraId="7BEA48EF" w14:textId="7CF5D6B7" w:rsidR="00023538" w:rsidRPr="007C40D0" w:rsidRDefault="00023538" w:rsidP="00CB4476">
      <w:r w:rsidRPr="007C40D0">
        <w:t xml:space="preserve">If someone asks us to show </w:t>
      </w:r>
      <w:proofErr w:type="gramStart"/>
      <w:r w:rsidRPr="007C40D0">
        <w:t>them</w:t>
      </w:r>
      <w:proofErr w:type="gramEnd"/>
      <w:r w:rsidRPr="007C40D0">
        <w:t xml:space="preserve"> a document we have, the F</w:t>
      </w:r>
      <w:r w:rsidR="002F64BE">
        <w:t>O</w:t>
      </w:r>
      <w:r w:rsidRPr="007C40D0">
        <w:t>I Act tells us we have to show it to them.</w:t>
      </w:r>
    </w:p>
    <w:p w14:paraId="65FCF714" w14:textId="77777777" w:rsidR="00023538" w:rsidRPr="007C40D0" w:rsidRDefault="00023538" w:rsidP="00CB4476">
      <w:r w:rsidRPr="007C40D0">
        <w:t xml:space="preserve">You need to cooperate with us if someone asks us to show </w:t>
      </w:r>
      <w:proofErr w:type="gramStart"/>
      <w:r w:rsidRPr="007C40D0">
        <w:t>them</w:t>
      </w:r>
      <w:proofErr w:type="gramEnd"/>
      <w:r w:rsidRPr="007C40D0">
        <w:t xml:space="preserve"> a document related to your grant or your project.</w:t>
      </w:r>
    </w:p>
    <w:p w14:paraId="349F96A7" w14:textId="77777777" w:rsidR="00023538" w:rsidRPr="007C40D0" w:rsidRDefault="00023538" w:rsidP="003A57AA">
      <w:r w:rsidRPr="007C40D0">
        <w:t>Freedom of Information requests need to go through the Freedom of Information team.</w:t>
      </w:r>
    </w:p>
    <w:p w14:paraId="69635D15" w14:textId="77777777" w:rsidR="00023538" w:rsidRPr="007C40D0" w:rsidRDefault="00023538" w:rsidP="003A57AA">
      <w:r w:rsidRPr="007C40D0">
        <w:t>You can send them an email.</w:t>
      </w:r>
      <w:r>
        <w:t xml:space="preserve"> </w:t>
      </w:r>
      <w:hyperlink r:id="rId19" w:history="1">
        <w:r w:rsidRPr="007C40D0">
          <w:rPr>
            <w:rStyle w:val="Hyperlink"/>
          </w:rPr>
          <w:t>foi@ndis.gov.au</w:t>
        </w:r>
      </w:hyperlink>
    </w:p>
    <w:p w14:paraId="59C2C648" w14:textId="77777777" w:rsidR="00B24375" w:rsidRDefault="00B24375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172" w:name="_Toc453516"/>
      <w:bookmarkStart w:id="173" w:name="_Toc18497453"/>
      <w:bookmarkStart w:id="174" w:name="_Toc18922590"/>
      <w:r>
        <w:br w:type="page"/>
      </w:r>
    </w:p>
    <w:p w14:paraId="6271DC49" w14:textId="728B016E" w:rsidR="00F3744E" w:rsidRPr="007C40D0" w:rsidRDefault="00E907A7" w:rsidP="00F3744E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Word list</w:t>
      </w:r>
      <w:bookmarkEnd w:id="172"/>
      <w:bookmarkEnd w:id="173"/>
      <w:bookmarkEnd w:id="174"/>
    </w:p>
    <w:p w14:paraId="01F39900" w14:textId="77777777" w:rsidR="00886A31" w:rsidRDefault="00023538" w:rsidP="00B62D7A">
      <w:pPr>
        <w:rPr>
          <w:rStyle w:val="Strong"/>
        </w:rPr>
      </w:pPr>
      <w:r w:rsidRPr="00BF6539">
        <w:rPr>
          <w:rStyle w:val="Strong"/>
        </w:rPr>
        <w:t>ABN</w:t>
      </w:r>
    </w:p>
    <w:p w14:paraId="38D33BF9" w14:textId="71526B84" w:rsidR="00023538" w:rsidRPr="007C40D0" w:rsidRDefault="00023538" w:rsidP="00B62D7A">
      <w:pPr>
        <w:rPr>
          <w:rStyle w:val="Strong"/>
          <w:color w:val="000000" w:themeColor="text1"/>
        </w:rPr>
      </w:pPr>
      <w:r w:rsidRPr="00BF6539">
        <w:rPr>
          <w:rStyle w:val="PageNumber"/>
        </w:rPr>
        <w:t xml:space="preserve">Australian Business Number </w:t>
      </w:r>
    </w:p>
    <w:p w14:paraId="1AB08C69" w14:textId="77777777" w:rsidR="00023538" w:rsidRDefault="00023538" w:rsidP="00630FF1">
      <w:pPr>
        <w:rPr>
          <w:rStyle w:val="Strong"/>
          <w:color w:val="000000" w:themeColor="text1"/>
        </w:rPr>
      </w:pPr>
      <w:r>
        <w:rPr>
          <w:rStyle w:val="Strong"/>
          <w:color w:val="000000" w:themeColor="text1"/>
        </w:rPr>
        <w:t xml:space="preserve">Activities </w:t>
      </w:r>
    </w:p>
    <w:p w14:paraId="02076088" w14:textId="77777777" w:rsidR="00023538" w:rsidRPr="00C87325" w:rsidRDefault="00023538" w:rsidP="00C87325">
      <w:r w:rsidRPr="00C87325">
        <w:t xml:space="preserve">The things your project will do. </w:t>
      </w:r>
      <w:r>
        <w:t xml:space="preserve">They will </w:t>
      </w:r>
      <w:r w:rsidRPr="00BF6539">
        <w:t xml:space="preserve">meet the needs of people with disability in different </w:t>
      </w:r>
      <w:r>
        <w:t>ways</w:t>
      </w:r>
      <w:r w:rsidRPr="00BF6539">
        <w:t>.</w:t>
      </w:r>
    </w:p>
    <w:p w14:paraId="700EE059" w14:textId="77777777" w:rsidR="00023538" w:rsidRPr="007C40D0" w:rsidRDefault="00023538" w:rsidP="00630FF1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 xml:space="preserve">Apprenticeship </w:t>
      </w:r>
    </w:p>
    <w:p w14:paraId="05C1B737" w14:textId="77777777" w:rsidR="00023538" w:rsidRPr="007C40D0" w:rsidRDefault="00023538" w:rsidP="00630FF1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 xml:space="preserve">An </w:t>
      </w:r>
      <w:proofErr w:type="gramStart"/>
      <w:r w:rsidRPr="007C40D0">
        <w:rPr>
          <w:color w:val="000000" w:themeColor="text1"/>
        </w:rPr>
        <w:t>apprenticeship</w:t>
      </w:r>
      <w:proofErr w:type="gramEnd"/>
      <w:r w:rsidRPr="007C40D0">
        <w:rPr>
          <w:color w:val="000000" w:themeColor="text1"/>
        </w:rPr>
        <w:t xml:space="preserve"> is </w:t>
      </w:r>
      <w:proofErr w:type="gramStart"/>
      <w:r w:rsidRPr="007C40D0">
        <w:rPr>
          <w:color w:val="000000" w:themeColor="text1"/>
        </w:rPr>
        <w:t>where</w:t>
      </w:r>
      <w:proofErr w:type="gramEnd"/>
      <w:r w:rsidRPr="007C40D0">
        <w:rPr>
          <w:color w:val="000000" w:themeColor="text1"/>
        </w:rPr>
        <w:t xml:space="preserve"> you learn how to do a job. You go to a workplace.</w:t>
      </w:r>
    </w:p>
    <w:p w14:paraId="4DB473EB" w14:textId="77777777" w:rsidR="00886A31" w:rsidRDefault="00023538" w:rsidP="00F022B7">
      <w:pPr>
        <w:rPr>
          <w:rStyle w:val="Strong"/>
        </w:rPr>
      </w:pPr>
      <w:r>
        <w:rPr>
          <w:rStyle w:val="Strong"/>
        </w:rPr>
        <w:t xml:space="preserve">Assessment </w:t>
      </w:r>
    </w:p>
    <w:p w14:paraId="739E6D5A" w14:textId="556CE5B0" w:rsidR="00023538" w:rsidRPr="007C40D0" w:rsidRDefault="00023538" w:rsidP="00F022B7">
      <w:pPr>
        <w:rPr>
          <w:rStyle w:val="Strong"/>
          <w:color w:val="000000" w:themeColor="text1"/>
        </w:rPr>
      </w:pPr>
      <w:r>
        <w:t>The way we judge your application and decide if it is successful.</w:t>
      </w:r>
    </w:p>
    <w:p w14:paraId="1FD614A0" w14:textId="77777777" w:rsidR="00023538" w:rsidRDefault="00023538" w:rsidP="00F022B7">
      <w:pPr>
        <w:rPr>
          <w:rStyle w:val="Strong"/>
        </w:rPr>
      </w:pPr>
      <w:r>
        <w:rPr>
          <w:rStyle w:val="Strong"/>
        </w:rPr>
        <w:t>Assessment criteria</w:t>
      </w:r>
    </w:p>
    <w:p w14:paraId="72E20C92" w14:textId="77777777" w:rsidR="00023538" w:rsidRPr="007C40D0" w:rsidRDefault="00023538" w:rsidP="00F022B7">
      <w:pPr>
        <w:rPr>
          <w:rStyle w:val="Strong"/>
          <w:color w:val="000000" w:themeColor="text1"/>
        </w:rPr>
      </w:pPr>
      <w:r>
        <w:t>T</w:t>
      </w:r>
      <w:r w:rsidRPr="00BF6539">
        <w:t xml:space="preserve">he </w:t>
      </w:r>
      <w:r>
        <w:t>questions you must answer on your application.</w:t>
      </w:r>
    </w:p>
    <w:p w14:paraId="6509440F" w14:textId="7391B129" w:rsidR="00023538" w:rsidRPr="007C40D0" w:rsidRDefault="00023538" w:rsidP="00AB2ACD">
      <w:pPr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Auspice</w:t>
      </w:r>
      <w:r w:rsidRPr="007C40D0">
        <w:rPr>
          <w:color w:val="000000" w:themeColor="text1"/>
        </w:rPr>
        <w:t xml:space="preserve"> </w:t>
      </w:r>
      <w:r w:rsidR="00494400" w:rsidRPr="00D31243">
        <w:rPr>
          <w:b/>
          <w:color w:val="000000" w:themeColor="text1"/>
        </w:rPr>
        <w:t>arrangement</w:t>
      </w:r>
      <w:r w:rsidR="00494400">
        <w:rPr>
          <w:color w:val="000000" w:themeColor="text1"/>
        </w:rPr>
        <w:t xml:space="preserve"> </w:t>
      </w:r>
    </w:p>
    <w:p w14:paraId="2F84D994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color w:val="000000" w:themeColor="text1"/>
        </w:rPr>
        <w:t xml:space="preserve">If you </w:t>
      </w:r>
      <w:proofErr w:type="gramStart"/>
      <w:r w:rsidRPr="007C40D0">
        <w:rPr>
          <w:color w:val="000000" w:themeColor="text1"/>
        </w:rPr>
        <w:t>don’t</w:t>
      </w:r>
      <w:proofErr w:type="gramEnd"/>
      <w:r w:rsidRPr="007C40D0">
        <w:rPr>
          <w:color w:val="000000" w:themeColor="text1"/>
        </w:rPr>
        <w:t xml:space="preserve"> think you can manage the grant, you can get someone else to apply for you.</w:t>
      </w:r>
    </w:p>
    <w:p w14:paraId="169BCC59" w14:textId="77777777" w:rsidR="00023538" w:rsidRPr="007C40D0" w:rsidRDefault="00023538" w:rsidP="00AB2ACD">
      <w:pPr>
        <w:ind w:right="401"/>
        <w:rPr>
          <w:color w:val="000000" w:themeColor="text1"/>
        </w:rPr>
      </w:pPr>
      <w:r w:rsidRPr="007C40D0">
        <w:rPr>
          <w:color w:val="000000" w:themeColor="text1"/>
        </w:rPr>
        <w:t>They will:</w:t>
      </w:r>
    </w:p>
    <w:p w14:paraId="71FB340B" w14:textId="77777777" w:rsidR="00023538" w:rsidRPr="007C40D0" w:rsidRDefault="00023538" w:rsidP="004A73C2">
      <w:pPr>
        <w:pStyle w:val="ListParagraph"/>
        <w:numPr>
          <w:ilvl w:val="0"/>
          <w:numId w:val="14"/>
        </w:numPr>
        <w:ind w:right="401"/>
        <w:rPr>
          <w:color w:val="000000" w:themeColor="text1"/>
        </w:rPr>
      </w:pPr>
      <w:r w:rsidRPr="007C40D0">
        <w:rPr>
          <w:color w:val="000000" w:themeColor="text1"/>
        </w:rPr>
        <w:t xml:space="preserve">be given the grant </w:t>
      </w:r>
    </w:p>
    <w:p w14:paraId="4D086F4C" w14:textId="77777777" w:rsidR="00023538" w:rsidRPr="007C40D0" w:rsidRDefault="00023538" w:rsidP="004A73C2">
      <w:pPr>
        <w:pStyle w:val="ListParagraph"/>
        <w:numPr>
          <w:ilvl w:val="0"/>
          <w:numId w:val="14"/>
        </w:numPr>
        <w:ind w:right="401"/>
        <w:rPr>
          <w:rStyle w:val="Strong"/>
          <w:b w:val="0"/>
          <w:bCs w:val="0"/>
          <w:color w:val="000000" w:themeColor="text1"/>
        </w:rPr>
      </w:pPr>
      <w:proofErr w:type="gramStart"/>
      <w:r w:rsidRPr="007C40D0">
        <w:rPr>
          <w:color w:val="000000" w:themeColor="text1"/>
        </w:rPr>
        <w:t>manage</w:t>
      </w:r>
      <w:proofErr w:type="gramEnd"/>
      <w:r w:rsidRPr="007C40D0">
        <w:rPr>
          <w:color w:val="000000" w:themeColor="text1"/>
        </w:rPr>
        <w:t xml:space="preserve"> the money for you.</w:t>
      </w:r>
    </w:p>
    <w:p w14:paraId="57A2A6A0" w14:textId="77777777" w:rsidR="00023538" w:rsidRPr="00BF6539" w:rsidRDefault="00023538" w:rsidP="0029480D">
      <w:proofErr w:type="spellStart"/>
      <w:r w:rsidRPr="00BF6539">
        <w:rPr>
          <w:rStyle w:val="Strong"/>
        </w:rPr>
        <w:t>Auspicor</w:t>
      </w:r>
      <w:proofErr w:type="spellEnd"/>
    </w:p>
    <w:p w14:paraId="15DF372C" w14:textId="1ECFD630" w:rsidR="00023538" w:rsidRPr="007C40D0" w:rsidRDefault="00023538" w:rsidP="0029480D">
      <w:pPr>
        <w:rPr>
          <w:rStyle w:val="Strong"/>
          <w:color w:val="000000" w:themeColor="text1"/>
        </w:rPr>
      </w:pPr>
      <w:r w:rsidRPr="00BF6539">
        <w:t xml:space="preserve">Your </w:t>
      </w:r>
      <w:proofErr w:type="spellStart"/>
      <w:r w:rsidRPr="00BF6539">
        <w:rPr>
          <w:rStyle w:val="Strong"/>
        </w:rPr>
        <w:t>auspico</w:t>
      </w:r>
      <w:r w:rsidRPr="00D31243">
        <w:rPr>
          <w:b/>
        </w:rPr>
        <w:t>r</w:t>
      </w:r>
      <w:proofErr w:type="spellEnd"/>
      <w:r w:rsidRPr="00BF6539">
        <w:t xml:space="preserve"> is the </w:t>
      </w:r>
      <w:r>
        <w:t>organisation</w:t>
      </w:r>
      <w:r w:rsidRPr="00BF6539">
        <w:t xml:space="preserve"> </w:t>
      </w:r>
      <w:r>
        <w:t>that</w:t>
      </w:r>
      <w:r w:rsidRPr="00BF6539">
        <w:t xml:space="preserve"> applies for you under an auspice arrangement.</w:t>
      </w:r>
    </w:p>
    <w:p w14:paraId="6B6BA412" w14:textId="77777777" w:rsidR="004A73C2" w:rsidRDefault="004A73C2">
      <w:pPr>
        <w:spacing w:before="0" w:after="0"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2F544DCE" w14:textId="23360BB3" w:rsidR="00023538" w:rsidRPr="007C40D0" w:rsidRDefault="00023538" w:rsidP="00AB2ACD">
      <w:pPr>
        <w:rPr>
          <w:b/>
          <w:color w:val="000000" w:themeColor="text1"/>
        </w:rPr>
      </w:pPr>
      <w:r w:rsidRPr="007C40D0">
        <w:rPr>
          <w:b/>
          <w:color w:val="000000" w:themeColor="text1"/>
        </w:rPr>
        <w:lastRenderedPageBreak/>
        <w:t>Capacity</w:t>
      </w:r>
    </w:p>
    <w:p w14:paraId="5039A1DD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color w:val="000000" w:themeColor="text1"/>
        </w:rPr>
        <w:t xml:space="preserve">Your </w:t>
      </w:r>
      <w:r w:rsidRPr="007C40D0">
        <w:rPr>
          <w:b/>
          <w:color w:val="000000" w:themeColor="text1"/>
        </w:rPr>
        <w:t xml:space="preserve">capacity </w:t>
      </w:r>
      <w:r w:rsidRPr="007C40D0">
        <w:rPr>
          <w:color w:val="000000" w:themeColor="text1"/>
        </w:rPr>
        <w:t>is:</w:t>
      </w:r>
    </w:p>
    <w:p w14:paraId="4E0386CF" w14:textId="77777777" w:rsidR="00023538" w:rsidRPr="007C40D0" w:rsidRDefault="00023538" w:rsidP="00AB2AC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7C40D0">
        <w:rPr>
          <w:color w:val="000000" w:themeColor="text1"/>
        </w:rPr>
        <w:t>your ability to do something</w:t>
      </w:r>
    </w:p>
    <w:p w14:paraId="78577FC6" w14:textId="77777777" w:rsidR="00023538" w:rsidRPr="007C40D0" w:rsidRDefault="00023538" w:rsidP="00AB2AC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7C40D0">
        <w:rPr>
          <w:color w:val="000000" w:themeColor="text1"/>
        </w:rPr>
        <w:t>the skills you have</w:t>
      </w:r>
    </w:p>
    <w:p w14:paraId="4FCDC132" w14:textId="2658C4C8" w:rsidR="00023538" w:rsidRPr="007C40D0" w:rsidRDefault="00023538" w:rsidP="00AB2ACD">
      <w:pPr>
        <w:pStyle w:val="ListParagraph"/>
        <w:numPr>
          <w:ilvl w:val="0"/>
          <w:numId w:val="1"/>
        </w:numPr>
        <w:rPr>
          <w:rStyle w:val="Strong"/>
          <w:b w:val="0"/>
          <w:bCs w:val="0"/>
          <w:color w:val="000000" w:themeColor="text1"/>
        </w:rPr>
      </w:pPr>
      <w:proofErr w:type="gramStart"/>
      <w:r w:rsidRPr="007C40D0">
        <w:rPr>
          <w:color w:val="000000" w:themeColor="text1"/>
        </w:rPr>
        <w:t>knowing</w:t>
      </w:r>
      <w:proofErr w:type="gramEnd"/>
      <w:r w:rsidRPr="007C40D0">
        <w:rPr>
          <w:color w:val="000000" w:themeColor="text1"/>
        </w:rPr>
        <w:t xml:space="preserve"> the right people who </w:t>
      </w:r>
      <w:proofErr w:type="spellStart"/>
      <w:r w:rsidRPr="007C40D0">
        <w:rPr>
          <w:color w:val="000000" w:themeColor="text1"/>
        </w:rPr>
        <w:t>canhelp</w:t>
      </w:r>
      <w:proofErr w:type="spellEnd"/>
      <w:r w:rsidRPr="007C40D0">
        <w:rPr>
          <w:color w:val="000000" w:themeColor="text1"/>
        </w:rPr>
        <w:t xml:space="preserve"> you.</w:t>
      </w:r>
    </w:p>
    <w:p w14:paraId="23797528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Capability</w:t>
      </w:r>
      <w:r w:rsidRPr="007C40D0">
        <w:rPr>
          <w:color w:val="000000" w:themeColor="text1"/>
        </w:rPr>
        <w:t xml:space="preserve"> </w:t>
      </w:r>
    </w:p>
    <w:p w14:paraId="059038C8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color w:val="000000" w:themeColor="text1"/>
        </w:rPr>
        <w:t>People with disability can achieve their goals.</w:t>
      </w:r>
    </w:p>
    <w:p w14:paraId="08DEFB72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Conflict of interest</w:t>
      </w:r>
      <w:r w:rsidRPr="007C40D0">
        <w:rPr>
          <w:color w:val="000000" w:themeColor="text1"/>
        </w:rPr>
        <w:t xml:space="preserve"> </w:t>
      </w:r>
    </w:p>
    <w:p w14:paraId="6D60ED06" w14:textId="77777777" w:rsidR="00023538" w:rsidRPr="007C40D0" w:rsidRDefault="00023538" w:rsidP="00F23897">
      <w:pPr>
        <w:spacing w:before="240"/>
        <w:rPr>
          <w:rStyle w:val="Strong"/>
          <w:color w:val="000000" w:themeColor="text1"/>
        </w:rPr>
      </w:pPr>
      <w:r w:rsidRPr="007C40D0">
        <w:rPr>
          <w:color w:val="000000" w:themeColor="text1"/>
        </w:rPr>
        <w:t xml:space="preserve">When someone could affect a decision so the result is better for </w:t>
      </w:r>
      <w:proofErr w:type="gramStart"/>
      <w:r w:rsidRPr="007C40D0">
        <w:rPr>
          <w:color w:val="000000" w:themeColor="text1"/>
        </w:rPr>
        <w:t>them</w:t>
      </w:r>
      <w:proofErr w:type="gramEnd"/>
      <w:r w:rsidRPr="007C40D0">
        <w:rPr>
          <w:color w:val="000000" w:themeColor="text1"/>
        </w:rPr>
        <w:t>.</w:t>
      </w:r>
    </w:p>
    <w:p w14:paraId="3A71EA41" w14:textId="77777777" w:rsidR="00023538" w:rsidRPr="007C40D0" w:rsidRDefault="00023538" w:rsidP="00F23897">
      <w:pPr>
        <w:spacing w:before="240"/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Consortium</w:t>
      </w:r>
    </w:p>
    <w:p w14:paraId="3F3488D2" w14:textId="77777777" w:rsidR="00023538" w:rsidRPr="007C40D0" w:rsidRDefault="00023538" w:rsidP="00F23897">
      <w:pPr>
        <w:spacing w:before="240"/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A group of organisations working together.</w:t>
      </w:r>
    </w:p>
    <w:p w14:paraId="5D71A585" w14:textId="77777777" w:rsidR="00023538" w:rsidRPr="007C40D0" w:rsidRDefault="00023538" w:rsidP="005206B8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Economy</w:t>
      </w:r>
    </w:p>
    <w:p w14:paraId="6BE7D939" w14:textId="66CAD5D2" w:rsidR="00023538" w:rsidRPr="007C40D0" w:rsidRDefault="00023538" w:rsidP="005206B8">
      <w:pPr>
        <w:spacing w:before="240"/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Our economy is the total amount of goods, services and money that Australia makes</w:t>
      </w:r>
      <w:r w:rsidR="00886A31">
        <w:rPr>
          <w:color w:val="000000" w:themeColor="text1"/>
        </w:rPr>
        <w:t xml:space="preserve"> </w:t>
      </w:r>
      <w:r w:rsidRPr="007C40D0">
        <w:rPr>
          <w:color w:val="000000" w:themeColor="text1"/>
        </w:rPr>
        <w:t>and uses.</w:t>
      </w:r>
    </w:p>
    <w:p w14:paraId="38854DDA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Grant</w:t>
      </w:r>
    </w:p>
    <w:p w14:paraId="6D087EA2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color w:val="000000" w:themeColor="text1"/>
        </w:rPr>
        <w:t>Money from the government for important work that helps others.</w:t>
      </w:r>
    </w:p>
    <w:p w14:paraId="79EEEFE7" w14:textId="77777777" w:rsidR="00023538" w:rsidRPr="007C40D0" w:rsidRDefault="00023538" w:rsidP="00F23897">
      <w:pPr>
        <w:spacing w:before="240"/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GST</w:t>
      </w:r>
    </w:p>
    <w:p w14:paraId="5E767637" w14:textId="77777777" w:rsidR="00023538" w:rsidRPr="007C40D0" w:rsidRDefault="00023538" w:rsidP="00F23897">
      <w:pPr>
        <w:spacing w:before="240"/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The Goods and Services Tax.</w:t>
      </w:r>
    </w:p>
    <w:p w14:paraId="01A1FB38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Mentoring</w:t>
      </w:r>
    </w:p>
    <w:p w14:paraId="3E2F41A6" w14:textId="0E79B88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Someone guides you, so you can do things well.</w:t>
      </w:r>
    </w:p>
    <w:p w14:paraId="6F485FB2" w14:textId="77777777" w:rsidR="004A73C2" w:rsidRDefault="004A73C2">
      <w:pPr>
        <w:spacing w:before="0" w:after="0" w:line="240" w:lineRule="auto"/>
        <w:rPr>
          <w:rStyle w:val="Strong"/>
          <w:color w:val="000000" w:themeColor="text1"/>
        </w:rPr>
      </w:pPr>
      <w:r>
        <w:rPr>
          <w:rStyle w:val="Strong"/>
          <w:color w:val="000000" w:themeColor="text1"/>
        </w:rPr>
        <w:br w:type="page"/>
      </w:r>
    </w:p>
    <w:p w14:paraId="35F660E3" w14:textId="1B8242C6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lastRenderedPageBreak/>
        <w:t>NDIA board</w:t>
      </w:r>
    </w:p>
    <w:p w14:paraId="47EFB2C4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The NDIA board is a group of people who watch over everything the NDIA does.</w:t>
      </w:r>
    </w:p>
    <w:p w14:paraId="51A9DBEC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Opportunity</w:t>
      </w:r>
    </w:p>
    <w:p w14:paraId="7C66DAF3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color w:val="000000" w:themeColor="text1"/>
        </w:rPr>
        <w:t>People with disability are included in all aspects of community life.</w:t>
      </w:r>
    </w:p>
    <w:p w14:paraId="10EAA3E7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 xml:space="preserve">Peer support </w:t>
      </w:r>
    </w:p>
    <w:p w14:paraId="149E7FB4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Peer support is using your experience and knowledge to help other people in a similar situation.</w:t>
      </w:r>
    </w:p>
    <w:p w14:paraId="1F95EB5E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rStyle w:val="Strong"/>
          <w:color w:val="000000" w:themeColor="text1"/>
        </w:rPr>
        <w:t xml:space="preserve">Rural </w:t>
      </w:r>
      <w:r w:rsidRPr="007C40D0">
        <w:rPr>
          <w:color w:val="000000" w:themeColor="text1"/>
        </w:rPr>
        <w:t>or</w:t>
      </w:r>
      <w:r w:rsidRPr="007C40D0">
        <w:rPr>
          <w:rStyle w:val="Strong"/>
          <w:color w:val="000000" w:themeColor="text1"/>
        </w:rPr>
        <w:t xml:space="preserve"> remote</w:t>
      </w:r>
    </w:p>
    <w:p w14:paraId="557339DB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Places that are far away from cities or towns.</w:t>
      </w:r>
    </w:p>
    <w:p w14:paraId="407F760D" w14:textId="77777777" w:rsidR="00023538" w:rsidRPr="007C40D0" w:rsidRDefault="00023538" w:rsidP="00AB2ACD">
      <w:pPr>
        <w:rPr>
          <w:color w:val="000000" w:themeColor="text1"/>
        </w:rPr>
      </w:pPr>
      <w:r w:rsidRPr="007C40D0">
        <w:rPr>
          <w:rStyle w:val="Strong"/>
          <w:color w:val="000000" w:themeColor="text1"/>
        </w:rPr>
        <w:t>Selection criteria</w:t>
      </w:r>
    </w:p>
    <w:p w14:paraId="74E0B559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The things your application must include.</w:t>
      </w:r>
    </w:p>
    <w:p w14:paraId="6B9A155C" w14:textId="77777777" w:rsidR="00023538" w:rsidRPr="007C40D0" w:rsidRDefault="00023538" w:rsidP="00240DBE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Social entrepreneurs</w:t>
      </w:r>
    </w:p>
    <w:p w14:paraId="11325858" w14:textId="77777777" w:rsidR="00023538" w:rsidRPr="007C40D0" w:rsidRDefault="00023538" w:rsidP="00240DBE">
      <w:pPr>
        <w:rPr>
          <w:color w:val="000000" w:themeColor="text1"/>
        </w:rPr>
      </w:pPr>
      <w:r w:rsidRPr="007C40D0">
        <w:rPr>
          <w:color w:val="000000" w:themeColor="text1"/>
        </w:rPr>
        <w:t>Social entrepreneurs work on projects where the goal is to change what the community:</w:t>
      </w:r>
    </w:p>
    <w:p w14:paraId="5373ED6D" w14:textId="77777777" w:rsidR="00023538" w:rsidRPr="007C40D0" w:rsidRDefault="00023538" w:rsidP="004A73C2">
      <w:pPr>
        <w:pStyle w:val="ListParagraph"/>
        <w:numPr>
          <w:ilvl w:val="0"/>
          <w:numId w:val="32"/>
        </w:numPr>
        <w:rPr>
          <w:color w:val="000000" w:themeColor="text1"/>
        </w:rPr>
      </w:pPr>
      <w:r w:rsidRPr="007C40D0">
        <w:rPr>
          <w:color w:val="000000" w:themeColor="text1"/>
        </w:rPr>
        <w:t>thinks</w:t>
      </w:r>
    </w:p>
    <w:p w14:paraId="2168570D" w14:textId="77777777" w:rsidR="00023538" w:rsidRPr="007C40D0" w:rsidRDefault="00023538" w:rsidP="004A73C2">
      <w:pPr>
        <w:pStyle w:val="ListParagraph"/>
        <w:numPr>
          <w:ilvl w:val="0"/>
          <w:numId w:val="32"/>
        </w:numPr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does</w:t>
      </w:r>
      <w:proofErr w:type="gramEnd"/>
      <w:r w:rsidRPr="007C40D0">
        <w:rPr>
          <w:color w:val="000000" w:themeColor="text1"/>
        </w:rPr>
        <w:t>.</w:t>
      </w:r>
    </w:p>
    <w:p w14:paraId="3AE04924" w14:textId="77777777" w:rsidR="00023538" w:rsidRPr="007C40D0" w:rsidRDefault="00023538" w:rsidP="00240DBE">
      <w:pPr>
        <w:rPr>
          <w:rStyle w:val="Strong"/>
          <w:color w:val="000000" w:themeColor="text1"/>
        </w:rPr>
      </w:pPr>
      <w:r w:rsidRPr="007C40D0">
        <w:rPr>
          <w:color w:val="000000" w:themeColor="text1"/>
        </w:rPr>
        <w:t>Making money is not the only goal.</w:t>
      </w:r>
    </w:p>
    <w:p w14:paraId="4962C57E" w14:textId="77777777" w:rsidR="00023538" w:rsidRPr="007C40D0" w:rsidRDefault="00023538" w:rsidP="00F022B7">
      <w:pPr>
        <w:rPr>
          <w:rStyle w:val="Strong"/>
          <w:color w:val="000000" w:themeColor="text1"/>
        </w:rPr>
      </w:pPr>
      <w:r w:rsidRPr="006059D4">
        <w:rPr>
          <w:rStyle w:val="Heading3Char"/>
        </w:rPr>
        <w:t xml:space="preserve">Trust </w:t>
      </w:r>
      <w:r>
        <w:br/>
        <w:t>W</w:t>
      </w:r>
      <w:r w:rsidRPr="006059D4">
        <w:t xml:space="preserve">hen </w:t>
      </w:r>
      <w:proofErr w:type="gramStart"/>
      <w:r w:rsidRPr="006059D4">
        <w:t>1</w:t>
      </w:r>
      <w:proofErr w:type="gramEnd"/>
      <w:r w:rsidRPr="006059D4">
        <w:t xml:space="preserve"> or more people manage money and property for another person or organisation. </w:t>
      </w:r>
    </w:p>
    <w:p w14:paraId="1FB8289B" w14:textId="77777777" w:rsidR="00886A31" w:rsidRDefault="00023538" w:rsidP="00F022B7">
      <w:pPr>
        <w:rPr>
          <w:rStyle w:val="Strong"/>
        </w:rPr>
      </w:pPr>
      <w:r w:rsidRPr="006059D4">
        <w:rPr>
          <w:rStyle w:val="Strong"/>
        </w:rPr>
        <w:t>Trustees</w:t>
      </w:r>
    </w:p>
    <w:p w14:paraId="6D3F3D53" w14:textId="14BC87F3" w:rsidR="00023538" w:rsidRPr="007C40D0" w:rsidRDefault="00023538" w:rsidP="00F022B7">
      <w:pPr>
        <w:rPr>
          <w:rStyle w:val="Strong"/>
          <w:color w:val="000000" w:themeColor="text1"/>
        </w:rPr>
      </w:pPr>
      <w:r w:rsidRPr="006059D4">
        <w:t xml:space="preserve">The people who manage </w:t>
      </w:r>
      <w:r>
        <w:t xml:space="preserve">a trust. </w:t>
      </w:r>
    </w:p>
    <w:p w14:paraId="2E208F17" w14:textId="77777777" w:rsidR="00023538" w:rsidRPr="007C40D0" w:rsidRDefault="00023538" w:rsidP="00AB2ACD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Workplaces</w:t>
      </w:r>
    </w:p>
    <w:p w14:paraId="321E3B99" w14:textId="77777777" w:rsidR="00023538" w:rsidRPr="007C40D0" w:rsidRDefault="00023538" w:rsidP="0029480D">
      <w:pPr>
        <w:spacing w:before="60" w:after="60"/>
        <w:rPr>
          <w:color w:val="000000" w:themeColor="text1"/>
        </w:rPr>
      </w:pPr>
      <w:r w:rsidRPr="007C40D0">
        <w:rPr>
          <w:color w:val="000000" w:themeColor="text1"/>
        </w:rPr>
        <w:t>Workplaces are any place you work, such as:</w:t>
      </w:r>
    </w:p>
    <w:p w14:paraId="4CE1390B" w14:textId="77777777" w:rsidR="00023538" w:rsidRPr="007C40D0" w:rsidRDefault="00023538" w:rsidP="004A73C2">
      <w:pPr>
        <w:pStyle w:val="ListParagraph"/>
        <w:numPr>
          <w:ilvl w:val="0"/>
          <w:numId w:val="37"/>
        </w:numPr>
        <w:spacing w:before="60" w:after="60"/>
        <w:ind w:left="714" w:hanging="357"/>
        <w:rPr>
          <w:color w:val="000000" w:themeColor="text1"/>
        </w:rPr>
      </w:pPr>
      <w:r w:rsidRPr="007C40D0">
        <w:rPr>
          <w:color w:val="000000" w:themeColor="text1"/>
        </w:rPr>
        <w:lastRenderedPageBreak/>
        <w:t>an office</w:t>
      </w:r>
    </w:p>
    <w:p w14:paraId="77563A60" w14:textId="77777777" w:rsidR="00023538" w:rsidRPr="007C40D0" w:rsidRDefault="00023538" w:rsidP="004A73C2">
      <w:pPr>
        <w:pStyle w:val="ListParagraph"/>
        <w:numPr>
          <w:ilvl w:val="0"/>
          <w:numId w:val="37"/>
        </w:numPr>
        <w:spacing w:before="60" w:after="60"/>
        <w:ind w:left="714" w:hanging="357"/>
        <w:rPr>
          <w:color w:val="000000" w:themeColor="text1"/>
        </w:rPr>
      </w:pPr>
      <w:r w:rsidRPr="007C40D0">
        <w:rPr>
          <w:color w:val="000000" w:themeColor="text1"/>
        </w:rPr>
        <w:t>a factory</w:t>
      </w:r>
    </w:p>
    <w:p w14:paraId="752DB445" w14:textId="0DE988BB" w:rsidR="00B24375" w:rsidRPr="00886A31" w:rsidRDefault="00023538" w:rsidP="004A73C2">
      <w:pPr>
        <w:pStyle w:val="ListParagraph"/>
        <w:numPr>
          <w:ilvl w:val="0"/>
          <w:numId w:val="37"/>
        </w:numPr>
        <w:spacing w:before="60"/>
        <w:ind w:left="714" w:hanging="357"/>
        <w:rPr>
          <w:color w:val="000000" w:themeColor="text1"/>
        </w:rPr>
      </w:pPr>
      <w:proofErr w:type="gramStart"/>
      <w:r w:rsidRPr="007C40D0">
        <w:rPr>
          <w:color w:val="000000" w:themeColor="text1"/>
        </w:rPr>
        <w:t>a</w:t>
      </w:r>
      <w:proofErr w:type="gramEnd"/>
      <w:r w:rsidRPr="007C40D0">
        <w:rPr>
          <w:color w:val="000000" w:themeColor="text1"/>
        </w:rPr>
        <w:t xml:space="preserve"> shop.</w:t>
      </w:r>
      <w:bookmarkStart w:id="175" w:name="_Toc453517"/>
      <w:bookmarkStart w:id="176" w:name="_Toc18497454"/>
      <w:bookmarkStart w:id="177" w:name="_Toc18922591"/>
      <w:r w:rsidR="00B24375">
        <w:br w:type="page"/>
      </w:r>
    </w:p>
    <w:p w14:paraId="1255E988" w14:textId="203D9299" w:rsidR="000D0F07" w:rsidRPr="007C40D0" w:rsidRDefault="000D0F07" w:rsidP="00AC0315">
      <w:pPr>
        <w:pStyle w:val="Heading2"/>
        <w:rPr>
          <w:lang w:val="en-AU"/>
        </w:rPr>
      </w:pPr>
      <w:r w:rsidRPr="007C40D0">
        <w:rPr>
          <w:lang w:val="en-AU"/>
        </w:rPr>
        <w:lastRenderedPageBreak/>
        <w:t>Guide to acronyms</w:t>
      </w:r>
      <w:bookmarkEnd w:id="175"/>
      <w:bookmarkEnd w:id="176"/>
      <w:bookmarkEnd w:id="177"/>
      <w:r w:rsidRPr="007C40D0">
        <w:rPr>
          <w:lang w:val="en-AU"/>
        </w:rPr>
        <w:t xml:space="preserve"> </w:t>
      </w:r>
    </w:p>
    <w:p w14:paraId="43C92216" w14:textId="77777777" w:rsidR="00023538" w:rsidRPr="007C40D0" w:rsidRDefault="00023538" w:rsidP="00CC6C6F">
      <w:pPr>
        <w:rPr>
          <w:rStyle w:val="Strong"/>
        </w:rPr>
      </w:pPr>
      <w:r w:rsidRPr="007C40D0">
        <w:rPr>
          <w:rStyle w:val="Strong"/>
        </w:rPr>
        <w:t>CICD</w:t>
      </w:r>
    </w:p>
    <w:p w14:paraId="162D8D8C" w14:textId="7E3B12B4" w:rsidR="00023538" w:rsidRPr="007C40D0" w:rsidRDefault="00023538" w:rsidP="00CC6C6F">
      <w:r w:rsidRPr="007C40D0">
        <w:t>Community Inclusion and Capacity</w:t>
      </w:r>
      <w:r w:rsidR="00232F7E">
        <w:t xml:space="preserve"> </w:t>
      </w:r>
      <w:r w:rsidRPr="007C40D0">
        <w:t>Development Program</w:t>
      </w:r>
    </w:p>
    <w:p w14:paraId="6C9BE862" w14:textId="77777777" w:rsidR="00023538" w:rsidRPr="007C40D0" w:rsidRDefault="00023538" w:rsidP="00CC6C6F">
      <w:pPr>
        <w:rPr>
          <w:rStyle w:val="Strong"/>
          <w:color w:val="000000" w:themeColor="text1"/>
        </w:rPr>
      </w:pPr>
      <w:r w:rsidRPr="007C40D0">
        <w:rPr>
          <w:rStyle w:val="Strong"/>
          <w:color w:val="000000" w:themeColor="text1"/>
        </w:rPr>
        <w:t>ECP</w:t>
      </w:r>
    </w:p>
    <w:p w14:paraId="342EDE1B" w14:textId="77777777" w:rsidR="00023538" w:rsidRPr="007C40D0" w:rsidRDefault="00023538" w:rsidP="00CC6C6F">
      <w:pPr>
        <w:rPr>
          <w:rStyle w:val="Strong"/>
          <w:b w:val="0"/>
          <w:color w:val="FF0000"/>
        </w:rPr>
      </w:pPr>
      <w:r w:rsidRPr="007C40D0">
        <w:rPr>
          <w:rStyle w:val="Strong"/>
          <w:b w:val="0"/>
          <w:color w:val="000000" w:themeColor="text1"/>
        </w:rPr>
        <w:t>Economic and Community Participation</w:t>
      </w:r>
    </w:p>
    <w:p w14:paraId="050B77DF" w14:textId="77777777" w:rsidR="00023538" w:rsidRPr="007C40D0" w:rsidRDefault="00023538" w:rsidP="00CC6C6F">
      <w:pPr>
        <w:rPr>
          <w:rStyle w:val="Strong"/>
        </w:rPr>
      </w:pPr>
      <w:r w:rsidRPr="007C40D0">
        <w:rPr>
          <w:rStyle w:val="Strong"/>
        </w:rPr>
        <w:t>ILC</w:t>
      </w:r>
    </w:p>
    <w:p w14:paraId="2402531F" w14:textId="77777777" w:rsidR="00023538" w:rsidRPr="007C40D0" w:rsidRDefault="00023538" w:rsidP="00CC6C6F">
      <w:r w:rsidRPr="007C40D0">
        <w:t>Information, Linkages and Capacity Building</w:t>
      </w:r>
    </w:p>
    <w:p w14:paraId="083B8D14" w14:textId="77777777" w:rsidR="00023538" w:rsidRPr="007C40D0" w:rsidRDefault="00023538" w:rsidP="00CC6C6F">
      <w:pPr>
        <w:rPr>
          <w:rStyle w:val="Strong"/>
        </w:rPr>
      </w:pPr>
      <w:r w:rsidRPr="007C40D0">
        <w:rPr>
          <w:rStyle w:val="Strong"/>
        </w:rPr>
        <w:t>NDIA</w:t>
      </w:r>
    </w:p>
    <w:p w14:paraId="6F9FF04F" w14:textId="77777777" w:rsidR="00023538" w:rsidRPr="007C40D0" w:rsidRDefault="00023538" w:rsidP="00CC6C6F">
      <w:r w:rsidRPr="007C40D0">
        <w:t>National Disability Insurance Agency</w:t>
      </w:r>
    </w:p>
    <w:p w14:paraId="65D301CE" w14:textId="77777777" w:rsidR="00023538" w:rsidRPr="007C40D0" w:rsidRDefault="00023538" w:rsidP="00CC6C6F">
      <w:pPr>
        <w:rPr>
          <w:rStyle w:val="Strong"/>
        </w:rPr>
      </w:pPr>
      <w:r w:rsidRPr="007C40D0">
        <w:rPr>
          <w:rStyle w:val="Strong"/>
        </w:rPr>
        <w:t xml:space="preserve">NDIS </w:t>
      </w:r>
    </w:p>
    <w:p w14:paraId="6AF92675" w14:textId="77777777" w:rsidR="00023538" w:rsidRPr="007C40D0" w:rsidRDefault="00023538" w:rsidP="00CC6C6F">
      <w:r w:rsidRPr="007C40D0">
        <w:t>National Disability Insurance Scheme</w:t>
      </w:r>
    </w:p>
    <w:p w14:paraId="4DC2E569" w14:textId="653DE3B8" w:rsidR="000D0F07" w:rsidRPr="007C40D0" w:rsidRDefault="000D0F07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eastAsia="x-none"/>
        </w:rPr>
      </w:pPr>
      <w:r w:rsidRPr="007C40D0">
        <w:br w:type="page"/>
      </w:r>
    </w:p>
    <w:p w14:paraId="50CAD4CD" w14:textId="4C03EDB4" w:rsidR="00BA186A" w:rsidRPr="007C40D0" w:rsidRDefault="00F3744E" w:rsidP="00F3744E">
      <w:pPr>
        <w:pStyle w:val="Heading2"/>
        <w:rPr>
          <w:lang w:val="en-AU"/>
        </w:rPr>
      </w:pPr>
      <w:bookmarkStart w:id="178" w:name="_Toc453518"/>
      <w:bookmarkStart w:id="179" w:name="_Toc18497455"/>
      <w:bookmarkStart w:id="180" w:name="_Toc18922592"/>
      <w:r w:rsidRPr="007C40D0">
        <w:rPr>
          <w:lang w:val="en-AU"/>
        </w:rPr>
        <w:lastRenderedPageBreak/>
        <w:t>More information</w:t>
      </w:r>
      <w:bookmarkEnd w:id="178"/>
      <w:bookmarkEnd w:id="179"/>
      <w:bookmarkEnd w:id="180"/>
    </w:p>
    <w:p w14:paraId="3363442F" w14:textId="11F72484" w:rsidR="00023538" w:rsidRPr="007C40D0" w:rsidRDefault="00023538" w:rsidP="00CC6C6F">
      <w:r w:rsidRPr="007C40D0">
        <w:t>If you have any questions during the application period, please contact the Community Grants Hub:</w:t>
      </w:r>
    </w:p>
    <w:p w14:paraId="023B84C3" w14:textId="22A330CB" w:rsidR="00023538" w:rsidRPr="007C40D0" w:rsidRDefault="00023538" w:rsidP="00CC6C6F">
      <w:pPr>
        <w:rPr>
          <w:rStyle w:val="Hyperlink"/>
        </w:rPr>
      </w:pPr>
      <w:r w:rsidRPr="007C40D0">
        <w:rPr>
          <w:rStyle w:val="Hyperlink"/>
        </w:rPr>
        <w:t>1800 020 283</w:t>
      </w:r>
      <w:r w:rsidR="00232F7E">
        <w:rPr>
          <w:rStyle w:val="Hyperlink"/>
        </w:rPr>
        <w:t xml:space="preserve"> (option 1)</w:t>
      </w:r>
    </w:p>
    <w:p w14:paraId="4060DD78" w14:textId="77777777" w:rsidR="00023538" w:rsidRPr="007C40D0" w:rsidRDefault="00023538" w:rsidP="00CC6C6F">
      <w:r w:rsidRPr="007C40D0">
        <w:t>For people with hearing or speech loss</w:t>
      </w:r>
    </w:p>
    <w:p w14:paraId="5F1D1A03" w14:textId="77777777" w:rsidR="00023538" w:rsidRPr="007C40D0" w:rsidRDefault="00023538" w:rsidP="00CC6C6F">
      <w:r w:rsidRPr="007C40D0">
        <w:t>TTY - 1800 555 677</w:t>
      </w:r>
    </w:p>
    <w:p w14:paraId="7A7BD8A0" w14:textId="77777777" w:rsidR="00023538" w:rsidRPr="007C40D0" w:rsidRDefault="00C543F7" w:rsidP="00CC6C6F">
      <w:hyperlink r:id="rId20" w:history="1">
        <w:r w:rsidR="00023538" w:rsidRPr="007C40D0">
          <w:rPr>
            <w:rStyle w:val="Hyperlink"/>
          </w:rPr>
          <w:t>support@communitygrants.gov.au</w:t>
        </w:r>
      </w:hyperlink>
    </w:p>
    <w:p w14:paraId="7C3275C5" w14:textId="77777777" w:rsidR="00023538" w:rsidRPr="007C40D0" w:rsidRDefault="00023538" w:rsidP="00CC6C6F">
      <w:r w:rsidRPr="007C40D0">
        <w:t>The Community Grants Hub will respond to emailed questions within 5 working days.</w:t>
      </w:r>
    </w:p>
    <w:p w14:paraId="4B1F752E" w14:textId="5140A8E7" w:rsidR="00023538" w:rsidRPr="007C40D0" w:rsidRDefault="00023538" w:rsidP="00CC6C6F">
      <w:r w:rsidRPr="007C40D0">
        <w:t xml:space="preserve">Answers to questions people have asked </w:t>
      </w:r>
      <w:proofErr w:type="gramStart"/>
      <w:r w:rsidRPr="007C40D0">
        <w:t>will be put on</w:t>
      </w:r>
      <w:proofErr w:type="gramEnd"/>
      <w:r w:rsidRPr="007C40D0">
        <w:t>:</w:t>
      </w:r>
    </w:p>
    <w:p w14:paraId="10DF3477" w14:textId="77777777" w:rsidR="00023538" w:rsidRPr="007C40D0" w:rsidRDefault="00023538" w:rsidP="004A73C2">
      <w:pPr>
        <w:pStyle w:val="ListParagraph"/>
        <w:numPr>
          <w:ilvl w:val="0"/>
          <w:numId w:val="16"/>
        </w:numPr>
      </w:pPr>
      <w:r w:rsidRPr="007C40D0">
        <w:t xml:space="preserve">GrantConnect </w:t>
      </w:r>
    </w:p>
    <w:p w14:paraId="5DEC6909" w14:textId="77777777" w:rsidR="00023538" w:rsidRPr="007C40D0" w:rsidRDefault="00C543F7" w:rsidP="00CC6C6F">
      <w:pPr>
        <w:pStyle w:val="ListParagraph"/>
      </w:pPr>
      <w:hyperlink r:id="rId21" w:history="1">
        <w:r w:rsidR="00023538" w:rsidRPr="007C40D0">
          <w:rPr>
            <w:rStyle w:val="Hyperlink"/>
          </w:rPr>
          <w:t>www.grants.gov.au</w:t>
        </w:r>
      </w:hyperlink>
    </w:p>
    <w:p w14:paraId="518653C3" w14:textId="77777777" w:rsidR="00023538" w:rsidRPr="007C40D0" w:rsidRDefault="00023538" w:rsidP="004A73C2">
      <w:pPr>
        <w:pStyle w:val="ListParagraph"/>
        <w:numPr>
          <w:ilvl w:val="0"/>
          <w:numId w:val="16"/>
        </w:numPr>
      </w:pPr>
      <w:proofErr w:type="gramStart"/>
      <w:r w:rsidRPr="007C40D0">
        <w:t>the</w:t>
      </w:r>
      <w:proofErr w:type="gramEnd"/>
      <w:r w:rsidRPr="007C40D0">
        <w:t xml:space="preserve"> Community Grants Hub website.</w:t>
      </w:r>
    </w:p>
    <w:p w14:paraId="29484359" w14:textId="77777777" w:rsidR="00023538" w:rsidRPr="007C40D0" w:rsidRDefault="00C543F7" w:rsidP="00CC6C6F">
      <w:pPr>
        <w:pStyle w:val="ListParagraph"/>
      </w:pPr>
      <w:hyperlink r:id="rId22" w:history="1">
        <w:r w:rsidR="00023538" w:rsidRPr="007C40D0">
          <w:rPr>
            <w:rStyle w:val="Hyperlink"/>
          </w:rPr>
          <w:t>www.communitygrants.gov.au</w:t>
        </w:r>
      </w:hyperlink>
      <w:r w:rsidR="00023538" w:rsidRPr="007C40D0">
        <w:t xml:space="preserve"> </w:t>
      </w:r>
    </w:p>
    <w:p w14:paraId="544C6933" w14:textId="389C94AA" w:rsidR="00023538" w:rsidRPr="007C40D0" w:rsidRDefault="00023538" w:rsidP="00CC6C6F">
      <w:pPr>
        <w:rPr>
          <w:color w:val="000000" w:themeColor="text1"/>
        </w:rPr>
      </w:pPr>
      <w:r w:rsidRPr="007C40D0">
        <w:rPr>
          <w:color w:val="000000" w:themeColor="text1"/>
        </w:rPr>
        <w:t>The question and answer period will close at 5pm</w:t>
      </w:r>
      <w:r>
        <w:rPr>
          <w:color w:val="000000" w:themeColor="text1"/>
        </w:rPr>
        <w:t xml:space="preserve"> AEDT</w:t>
      </w:r>
      <w:r w:rsidRPr="007C40D0">
        <w:rPr>
          <w:color w:val="000000" w:themeColor="text1"/>
        </w:rPr>
        <w:t xml:space="preserve"> on Monday 14 October 2019.</w:t>
      </w:r>
    </w:p>
    <w:p w14:paraId="126CA864" w14:textId="77777777" w:rsidR="00023538" w:rsidRPr="007C40D0" w:rsidRDefault="00023538" w:rsidP="00CC6C6F">
      <w:r w:rsidRPr="007C40D0">
        <w:t xml:space="preserve">After that time, </w:t>
      </w:r>
      <w:proofErr w:type="gramStart"/>
      <w:r w:rsidRPr="007C40D0">
        <w:t>we’ll</w:t>
      </w:r>
      <w:proofErr w:type="gramEnd"/>
      <w:r w:rsidRPr="007C40D0">
        <w:t xml:space="preserve"> only answer questions about using or submitting the application form.</w:t>
      </w:r>
    </w:p>
    <w:p w14:paraId="34D33163" w14:textId="1292692D" w:rsidR="00644C39" w:rsidRPr="007C40D0" w:rsidRDefault="00644C39" w:rsidP="00E907A7"/>
    <w:p w14:paraId="73B1C842" w14:textId="3B4976B5" w:rsidR="004A73C2" w:rsidRPr="007C40D0" w:rsidRDefault="004A73C2" w:rsidP="007462DC">
      <w:pPr>
        <w:spacing w:after="0"/>
      </w:pPr>
      <w:proofErr w:type="gramStart"/>
      <w:r w:rsidRPr="007C40D0">
        <w:rPr>
          <w:sz w:val="24"/>
          <w:szCs w:val="24"/>
        </w:rPr>
        <w:t>This Easy English document was created by the Information Access Group</w:t>
      </w:r>
      <w:proofErr w:type="gramEnd"/>
      <w:r>
        <w:rPr>
          <w:sz w:val="24"/>
          <w:szCs w:val="24"/>
        </w:rPr>
        <w:t xml:space="preserve">. </w:t>
      </w:r>
      <w:r w:rsidRPr="007C40D0">
        <w:rPr>
          <w:sz w:val="24"/>
          <w:szCs w:val="24"/>
        </w:rPr>
        <w:t xml:space="preserve">For any enquiries, please visit </w:t>
      </w:r>
      <w:hyperlink r:id="rId23" w:history="1">
        <w:r w:rsidRPr="007C40D0">
          <w:rPr>
            <w:rStyle w:val="Hyperlink"/>
            <w:sz w:val="24"/>
            <w:szCs w:val="24"/>
          </w:rPr>
          <w:t>www.informationaccessgroup.com</w:t>
        </w:r>
      </w:hyperlink>
      <w:r w:rsidR="00494400">
        <w:rPr>
          <w:sz w:val="24"/>
          <w:szCs w:val="24"/>
        </w:rPr>
        <w:t>.</w:t>
      </w:r>
      <w:r w:rsidRPr="007C40D0">
        <w:rPr>
          <w:sz w:val="24"/>
          <w:szCs w:val="24"/>
        </w:rPr>
        <w:t xml:space="preserve"> Quote job number </w:t>
      </w:r>
      <w:r>
        <w:rPr>
          <w:sz w:val="24"/>
          <w:szCs w:val="24"/>
        </w:rPr>
        <w:t>3291-C.</w:t>
      </w:r>
    </w:p>
    <w:p w14:paraId="5FA9AE2F" w14:textId="77777777" w:rsidR="00644C39" w:rsidRPr="007C40D0" w:rsidRDefault="00644C39" w:rsidP="007175EB">
      <w:pPr>
        <w:rPr>
          <w:sz w:val="16"/>
          <w:szCs w:val="16"/>
        </w:rPr>
      </w:pPr>
    </w:p>
    <w:sectPr w:rsidR="00644C39" w:rsidRPr="007C40D0" w:rsidSect="00F31CF5"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D6AE1C" w14:textId="77777777" w:rsidR="00C543F7" w:rsidRDefault="00C543F7" w:rsidP="00134CC3">
      <w:pPr>
        <w:spacing w:before="0" w:after="0" w:line="240" w:lineRule="auto"/>
      </w:pPr>
      <w:r>
        <w:separator/>
      </w:r>
    </w:p>
  </w:endnote>
  <w:endnote w:type="continuationSeparator" w:id="0">
    <w:p w14:paraId="680807DE" w14:textId="77777777" w:rsidR="00C543F7" w:rsidRDefault="00C543F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2D67518D" w14:textId="77777777" w:rsidR="00C543F7" w:rsidRDefault="00C543F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E4FD7" w14:textId="0FF7BDC3" w:rsidR="00F46D68" w:rsidRDefault="00F46D68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F46D68" w:rsidRDefault="00F46D68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1724E" w14:textId="6A6927B1" w:rsidR="00F46D68" w:rsidRDefault="00F46D68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0809">
          <w:rPr>
            <w:noProof/>
          </w:rPr>
          <w:t>21</w:t>
        </w:r>
        <w:r>
          <w:rPr>
            <w:noProof/>
          </w:rPr>
          <w:fldChar w:fldCharType="end"/>
        </w:r>
      </w:sdtContent>
    </w:sdt>
  </w:p>
  <w:p w14:paraId="12E9C8BC" w14:textId="0CE5346A" w:rsidR="00F46D68" w:rsidRDefault="00F46D68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C8CA" w14:textId="42679CA3" w:rsidR="00F46D68" w:rsidRPr="005728FD" w:rsidRDefault="00F46D68" w:rsidP="005F1711">
    <w:pPr>
      <w:pStyle w:val="Footer"/>
      <w:ind w:left="-426"/>
      <w:rPr>
        <w:color w:val="6B2976"/>
        <w:sz w:val="56"/>
      </w:rPr>
    </w:pPr>
    <w:r w:rsidRPr="005728FD">
      <w:rPr>
        <w:color w:val="6B2976"/>
        <w:sz w:val="56"/>
      </w:rPr>
      <w:t>ndis.gov.</w:t>
    </w:r>
    <w:r>
      <w:rPr>
        <w:color w:val="6B2976"/>
        <w:sz w:val="56"/>
      </w:rPr>
      <w:t>a</w:t>
    </w:r>
    <w:r w:rsidRPr="005728FD">
      <w:rPr>
        <w:color w:val="6B2976"/>
        <w:sz w:val="56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32049" w14:textId="77777777" w:rsidR="00C543F7" w:rsidRDefault="00C543F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B16D480" w14:textId="77777777" w:rsidR="00C543F7" w:rsidRDefault="00C543F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4D87AB2" w14:textId="77777777" w:rsidR="00C543F7" w:rsidRDefault="00C543F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46D5" w14:textId="3FD574F4" w:rsidR="00F46D68" w:rsidRDefault="00F46D68" w:rsidP="00711D43">
    <w:pPr>
      <w:pStyle w:val="Header"/>
      <w:jc w:val="right"/>
    </w:pPr>
    <w:r w:rsidRPr="00BE5A3D">
      <w:rPr>
        <w:noProof/>
        <w:lang w:eastAsia="en-AU"/>
      </w:rPr>
      <w:drawing>
        <wp:inline distT="0" distB="0" distL="0" distR="0" wp14:anchorId="7AF492D2" wp14:editId="13B18EDC">
          <wp:extent cx="1247140" cy="653415"/>
          <wp:effectExtent l="0" t="0" r="0" b="0"/>
          <wp:docPr id="455" name="Picture 455" descr="NDI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9" descr="NDI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140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5368E"/>
    <w:multiLevelType w:val="hybridMultilevel"/>
    <w:tmpl w:val="53426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14AF0"/>
    <w:multiLevelType w:val="hybridMultilevel"/>
    <w:tmpl w:val="1D34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C4F98"/>
    <w:multiLevelType w:val="hybridMultilevel"/>
    <w:tmpl w:val="3B9AC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C32C5"/>
    <w:multiLevelType w:val="hybridMultilevel"/>
    <w:tmpl w:val="B37C3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A4ADF"/>
    <w:multiLevelType w:val="hybridMultilevel"/>
    <w:tmpl w:val="05D05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27D2C"/>
    <w:multiLevelType w:val="hybridMultilevel"/>
    <w:tmpl w:val="1982F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23EF9"/>
    <w:multiLevelType w:val="hybridMultilevel"/>
    <w:tmpl w:val="44B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6076F"/>
    <w:multiLevelType w:val="hybridMultilevel"/>
    <w:tmpl w:val="B25E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1744A"/>
    <w:multiLevelType w:val="hybridMultilevel"/>
    <w:tmpl w:val="2398D8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0B5633"/>
    <w:multiLevelType w:val="hybridMultilevel"/>
    <w:tmpl w:val="6CBAAE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F25836"/>
    <w:multiLevelType w:val="hybridMultilevel"/>
    <w:tmpl w:val="B6A4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DB1475"/>
    <w:multiLevelType w:val="hybridMultilevel"/>
    <w:tmpl w:val="39AE1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2479D"/>
    <w:multiLevelType w:val="hybridMultilevel"/>
    <w:tmpl w:val="3830DE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E5E39"/>
    <w:multiLevelType w:val="hybridMultilevel"/>
    <w:tmpl w:val="E7A2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C446F9"/>
    <w:multiLevelType w:val="hybridMultilevel"/>
    <w:tmpl w:val="1B329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773CB"/>
    <w:multiLevelType w:val="hybridMultilevel"/>
    <w:tmpl w:val="E916B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38351F"/>
    <w:multiLevelType w:val="hybridMultilevel"/>
    <w:tmpl w:val="33CA41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D83B80"/>
    <w:multiLevelType w:val="hybridMultilevel"/>
    <w:tmpl w:val="AB7C5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0869CD"/>
    <w:multiLevelType w:val="hybridMultilevel"/>
    <w:tmpl w:val="3DF8B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541E71"/>
    <w:multiLevelType w:val="hybridMultilevel"/>
    <w:tmpl w:val="96C4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6637D0"/>
    <w:multiLevelType w:val="hybridMultilevel"/>
    <w:tmpl w:val="D6BEC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CB1C8A"/>
    <w:multiLevelType w:val="hybridMultilevel"/>
    <w:tmpl w:val="9424D4B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 w15:restartNumberingAfterBreak="0">
    <w:nsid w:val="30031A16"/>
    <w:multiLevelType w:val="hybridMultilevel"/>
    <w:tmpl w:val="F60C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431346"/>
    <w:multiLevelType w:val="hybridMultilevel"/>
    <w:tmpl w:val="0B5AD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2B60EC"/>
    <w:multiLevelType w:val="hybridMultilevel"/>
    <w:tmpl w:val="876469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6C6267"/>
    <w:multiLevelType w:val="hybridMultilevel"/>
    <w:tmpl w:val="5186D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0D5F86"/>
    <w:multiLevelType w:val="hybridMultilevel"/>
    <w:tmpl w:val="DE445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482AB3"/>
    <w:multiLevelType w:val="hybridMultilevel"/>
    <w:tmpl w:val="E83E4C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35138B"/>
    <w:multiLevelType w:val="hybridMultilevel"/>
    <w:tmpl w:val="F8A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9D28BC"/>
    <w:multiLevelType w:val="hybridMultilevel"/>
    <w:tmpl w:val="02E2D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D91A73"/>
    <w:multiLevelType w:val="hybridMultilevel"/>
    <w:tmpl w:val="B4BE8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E72EEB"/>
    <w:multiLevelType w:val="hybridMultilevel"/>
    <w:tmpl w:val="39747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D8E3EBC"/>
    <w:multiLevelType w:val="hybridMultilevel"/>
    <w:tmpl w:val="CA103B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3781E30"/>
    <w:multiLevelType w:val="hybridMultilevel"/>
    <w:tmpl w:val="B81C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F65821"/>
    <w:multiLevelType w:val="hybridMultilevel"/>
    <w:tmpl w:val="7DD8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B26151"/>
    <w:multiLevelType w:val="hybridMultilevel"/>
    <w:tmpl w:val="60AE7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B96D74"/>
    <w:multiLevelType w:val="hybridMultilevel"/>
    <w:tmpl w:val="8E70CE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587472"/>
    <w:multiLevelType w:val="hybridMultilevel"/>
    <w:tmpl w:val="A112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E45BC6"/>
    <w:multiLevelType w:val="hybridMultilevel"/>
    <w:tmpl w:val="0CC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9E2DAC"/>
    <w:multiLevelType w:val="hybridMultilevel"/>
    <w:tmpl w:val="B36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60C5FF9"/>
    <w:multiLevelType w:val="hybridMultilevel"/>
    <w:tmpl w:val="45649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80E4C82"/>
    <w:multiLevelType w:val="hybridMultilevel"/>
    <w:tmpl w:val="1A1CE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8E76121"/>
    <w:multiLevelType w:val="hybridMultilevel"/>
    <w:tmpl w:val="DA1C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9375DA"/>
    <w:multiLevelType w:val="hybridMultilevel"/>
    <w:tmpl w:val="E466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C839F8"/>
    <w:multiLevelType w:val="hybridMultilevel"/>
    <w:tmpl w:val="2076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942FD5"/>
    <w:multiLevelType w:val="hybridMultilevel"/>
    <w:tmpl w:val="7B027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D573C1"/>
    <w:multiLevelType w:val="hybridMultilevel"/>
    <w:tmpl w:val="2BF25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7502A4B"/>
    <w:multiLevelType w:val="hybridMultilevel"/>
    <w:tmpl w:val="73841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4C061F"/>
    <w:multiLevelType w:val="hybridMultilevel"/>
    <w:tmpl w:val="E744D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95C3708"/>
    <w:multiLevelType w:val="hybridMultilevel"/>
    <w:tmpl w:val="B4363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6E7979"/>
    <w:multiLevelType w:val="hybridMultilevel"/>
    <w:tmpl w:val="C696EA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CA96C3D"/>
    <w:multiLevelType w:val="hybridMultilevel"/>
    <w:tmpl w:val="DC1A5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5C2823"/>
    <w:multiLevelType w:val="hybridMultilevel"/>
    <w:tmpl w:val="0D5C02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E5D321C"/>
    <w:multiLevelType w:val="hybridMultilevel"/>
    <w:tmpl w:val="857E9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2126665"/>
    <w:multiLevelType w:val="hybridMultilevel"/>
    <w:tmpl w:val="4CBA0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38928E5"/>
    <w:multiLevelType w:val="hybridMultilevel"/>
    <w:tmpl w:val="1CD80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38B6CB7"/>
    <w:multiLevelType w:val="hybridMultilevel"/>
    <w:tmpl w:val="FD94B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B35B28"/>
    <w:multiLevelType w:val="hybridMultilevel"/>
    <w:tmpl w:val="983EF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866CB4"/>
    <w:multiLevelType w:val="hybridMultilevel"/>
    <w:tmpl w:val="07C8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BB80B00"/>
    <w:multiLevelType w:val="hybridMultilevel"/>
    <w:tmpl w:val="3FAE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3"/>
  </w:num>
  <w:num w:numId="3">
    <w:abstractNumId w:val="49"/>
  </w:num>
  <w:num w:numId="4">
    <w:abstractNumId w:val="58"/>
  </w:num>
  <w:num w:numId="5">
    <w:abstractNumId w:val="46"/>
  </w:num>
  <w:num w:numId="6">
    <w:abstractNumId w:val="56"/>
  </w:num>
  <w:num w:numId="7">
    <w:abstractNumId w:val="39"/>
  </w:num>
  <w:num w:numId="8">
    <w:abstractNumId w:val="11"/>
  </w:num>
  <w:num w:numId="9">
    <w:abstractNumId w:val="23"/>
  </w:num>
  <w:num w:numId="10">
    <w:abstractNumId w:val="30"/>
  </w:num>
  <w:num w:numId="11">
    <w:abstractNumId w:val="45"/>
  </w:num>
  <w:num w:numId="12">
    <w:abstractNumId w:val="61"/>
  </w:num>
  <w:num w:numId="13">
    <w:abstractNumId w:val="40"/>
  </w:num>
  <w:num w:numId="14">
    <w:abstractNumId w:val="60"/>
  </w:num>
  <w:num w:numId="15">
    <w:abstractNumId w:val="22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16">
    <w:abstractNumId w:val="53"/>
  </w:num>
  <w:num w:numId="17">
    <w:abstractNumId w:val="13"/>
  </w:num>
  <w:num w:numId="18">
    <w:abstractNumId w:val="22"/>
  </w:num>
  <w:num w:numId="19">
    <w:abstractNumId w:val="38"/>
  </w:num>
  <w:num w:numId="20">
    <w:abstractNumId w:val="1"/>
  </w:num>
  <w:num w:numId="21">
    <w:abstractNumId w:val="2"/>
  </w:num>
  <w:num w:numId="22">
    <w:abstractNumId w:val="10"/>
  </w:num>
  <w:num w:numId="23">
    <w:abstractNumId w:val="35"/>
  </w:num>
  <w:num w:numId="24">
    <w:abstractNumId w:val="52"/>
  </w:num>
  <w:num w:numId="25">
    <w:abstractNumId w:val="18"/>
  </w:num>
  <w:num w:numId="26">
    <w:abstractNumId w:val="6"/>
  </w:num>
  <w:num w:numId="27">
    <w:abstractNumId w:val="47"/>
  </w:num>
  <w:num w:numId="28">
    <w:abstractNumId w:val="27"/>
  </w:num>
  <w:num w:numId="29">
    <w:abstractNumId w:val="7"/>
  </w:num>
  <w:num w:numId="30">
    <w:abstractNumId w:val="59"/>
  </w:num>
  <w:num w:numId="31">
    <w:abstractNumId w:val="0"/>
  </w:num>
  <w:num w:numId="32">
    <w:abstractNumId w:val="4"/>
  </w:num>
  <w:num w:numId="33">
    <w:abstractNumId w:val="34"/>
  </w:num>
  <w:num w:numId="34">
    <w:abstractNumId w:val="15"/>
  </w:num>
  <w:num w:numId="35">
    <w:abstractNumId w:val="32"/>
  </w:num>
  <w:num w:numId="36">
    <w:abstractNumId w:val="26"/>
  </w:num>
  <w:num w:numId="37">
    <w:abstractNumId w:val="29"/>
  </w:num>
  <w:num w:numId="38">
    <w:abstractNumId w:val="43"/>
  </w:num>
  <w:num w:numId="39">
    <w:abstractNumId w:val="14"/>
  </w:num>
  <w:num w:numId="40">
    <w:abstractNumId w:val="19"/>
  </w:num>
  <w:num w:numId="41">
    <w:abstractNumId w:val="42"/>
  </w:num>
  <w:num w:numId="42">
    <w:abstractNumId w:val="24"/>
  </w:num>
  <w:num w:numId="43">
    <w:abstractNumId w:val="17"/>
  </w:num>
  <w:num w:numId="44">
    <w:abstractNumId w:val="55"/>
  </w:num>
  <w:num w:numId="45">
    <w:abstractNumId w:val="31"/>
  </w:num>
  <w:num w:numId="46">
    <w:abstractNumId w:val="44"/>
  </w:num>
  <w:num w:numId="47">
    <w:abstractNumId w:val="20"/>
  </w:num>
  <w:num w:numId="48">
    <w:abstractNumId w:val="54"/>
  </w:num>
  <w:num w:numId="49">
    <w:abstractNumId w:val="51"/>
  </w:num>
  <w:num w:numId="50">
    <w:abstractNumId w:val="8"/>
  </w:num>
  <w:num w:numId="51">
    <w:abstractNumId w:val="28"/>
  </w:num>
  <w:num w:numId="52">
    <w:abstractNumId w:val="25"/>
  </w:num>
  <w:num w:numId="53">
    <w:abstractNumId w:val="48"/>
  </w:num>
  <w:num w:numId="54">
    <w:abstractNumId w:val="12"/>
  </w:num>
  <w:num w:numId="55">
    <w:abstractNumId w:val="50"/>
  </w:num>
  <w:num w:numId="56">
    <w:abstractNumId w:val="36"/>
  </w:num>
  <w:num w:numId="57">
    <w:abstractNumId w:val="9"/>
  </w:num>
  <w:num w:numId="58">
    <w:abstractNumId w:val="33"/>
  </w:num>
  <w:num w:numId="59">
    <w:abstractNumId w:val="37"/>
  </w:num>
  <w:num w:numId="60">
    <w:abstractNumId w:val="5"/>
  </w:num>
  <w:num w:numId="61">
    <w:abstractNumId w:val="21"/>
  </w:num>
  <w:num w:numId="62">
    <w:abstractNumId w:val="16"/>
  </w:num>
  <w:num w:numId="63">
    <w:abstractNumId w:val="5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hideSpellingErrors/>
  <w:hideGrammaticalError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qgUANXvQQCwAAAA="/>
  </w:docVars>
  <w:rsids>
    <w:rsidRoot w:val="007141F0"/>
    <w:rsid w:val="00000914"/>
    <w:rsid w:val="000033A2"/>
    <w:rsid w:val="00003F3E"/>
    <w:rsid w:val="00004C71"/>
    <w:rsid w:val="00004D32"/>
    <w:rsid w:val="0000591C"/>
    <w:rsid w:val="00005C84"/>
    <w:rsid w:val="000061A1"/>
    <w:rsid w:val="0000714E"/>
    <w:rsid w:val="0000729C"/>
    <w:rsid w:val="00007864"/>
    <w:rsid w:val="0000789C"/>
    <w:rsid w:val="00007BAE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4D83"/>
    <w:rsid w:val="00016EEB"/>
    <w:rsid w:val="00017C44"/>
    <w:rsid w:val="00020CAC"/>
    <w:rsid w:val="00023538"/>
    <w:rsid w:val="000236B5"/>
    <w:rsid w:val="00025085"/>
    <w:rsid w:val="00026D9B"/>
    <w:rsid w:val="00026E8E"/>
    <w:rsid w:val="000276B4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55B0"/>
    <w:rsid w:val="00066674"/>
    <w:rsid w:val="00067033"/>
    <w:rsid w:val="00067268"/>
    <w:rsid w:val="000676E6"/>
    <w:rsid w:val="000678CF"/>
    <w:rsid w:val="00071CF3"/>
    <w:rsid w:val="0007213A"/>
    <w:rsid w:val="00073579"/>
    <w:rsid w:val="000741EF"/>
    <w:rsid w:val="00074F07"/>
    <w:rsid w:val="000761DB"/>
    <w:rsid w:val="000765B7"/>
    <w:rsid w:val="00076E7A"/>
    <w:rsid w:val="00076F58"/>
    <w:rsid w:val="00076FDD"/>
    <w:rsid w:val="00077149"/>
    <w:rsid w:val="00080002"/>
    <w:rsid w:val="000802BB"/>
    <w:rsid w:val="000803F7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72A"/>
    <w:rsid w:val="000955BD"/>
    <w:rsid w:val="000A09AD"/>
    <w:rsid w:val="000A0B89"/>
    <w:rsid w:val="000A12ED"/>
    <w:rsid w:val="000A1AC3"/>
    <w:rsid w:val="000A2640"/>
    <w:rsid w:val="000A2CA7"/>
    <w:rsid w:val="000A31E6"/>
    <w:rsid w:val="000A5353"/>
    <w:rsid w:val="000A5D45"/>
    <w:rsid w:val="000A6160"/>
    <w:rsid w:val="000A6221"/>
    <w:rsid w:val="000A627C"/>
    <w:rsid w:val="000A6AC9"/>
    <w:rsid w:val="000A767E"/>
    <w:rsid w:val="000B03E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0F5"/>
    <w:rsid w:val="000B573C"/>
    <w:rsid w:val="000B58C9"/>
    <w:rsid w:val="000B6C30"/>
    <w:rsid w:val="000B6C74"/>
    <w:rsid w:val="000B7679"/>
    <w:rsid w:val="000B7F48"/>
    <w:rsid w:val="000B7FAD"/>
    <w:rsid w:val="000C0D48"/>
    <w:rsid w:val="000C0EBC"/>
    <w:rsid w:val="000C0F54"/>
    <w:rsid w:val="000C0F7C"/>
    <w:rsid w:val="000C1955"/>
    <w:rsid w:val="000C1AC5"/>
    <w:rsid w:val="000C242F"/>
    <w:rsid w:val="000C268D"/>
    <w:rsid w:val="000C2722"/>
    <w:rsid w:val="000C3178"/>
    <w:rsid w:val="000C34EC"/>
    <w:rsid w:val="000C3B9B"/>
    <w:rsid w:val="000C3D30"/>
    <w:rsid w:val="000C51D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19FE"/>
    <w:rsid w:val="000D2127"/>
    <w:rsid w:val="000D25E0"/>
    <w:rsid w:val="000D282A"/>
    <w:rsid w:val="000D2C19"/>
    <w:rsid w:val="000D2CA4"/>
    <w:rsid w:val="000D40AA"/>
    <w:rsid w:val="000D4A13"/>
    <w:rsid w:val="000D57A2"/>
    <w:rsid w:val="000D6D35"/>
    <w:rsid w:val="000D7347"/>
    <w:rsid w:val="000D7768"/>
    <w:rsid w:val="000D78AF"/>
    <w:rsid w:val="000D7998"/>
    <w:rsid w:val="000D7DE3"/>
    <w:rsid w:val="000D7F04"/>
    <w:rsid w:val="000E00D1"/>
    <w:rsid w:val="000E042D"/>
    <w:rsid w:val="000E1147"/>
    <w:rsid w:val="000E203E"/>
    <w:rsid w:val="000E31F9"/>
    <w:rsid w:val="000E3433"/>
    <w:rsid w:val="000E36FA"/>
    <w:rsid w:val="000E55B2"/>
    <w:rsid w:val="000E5E0E"/>
    <w:rsid w:val="000E7795"/>
    <w:rsid w:val="000F1FDA"/>
    <w:rsid w:val="000F2932"/>
    <w:rsid w:val="000F32BB"/>
    <w:rsid w:val="000F32D8"/>
    <w:rsid w:val="000F3DEF"/>
    <w:rsid w:val="000F3E68"/>
    <w:rsid w:val="000F4040"/>
    <w:rsid w:val="000F431B"/>
    <w:rsid w:val="000F4AB3"/>
    <w:rsid w:val="000F4B81"/>
    <w:rsid w:val="000F52F4"/>
    <w:rsid w:val="00101DC6"/>
    <w:rsid w:val="0010205D"/>
    <w:rsid w:val="00104C96"/>
    <w:rsid w:val="00104CF5"/>
    <w:rsid w:val="0010561C"/>
    <w:rsid w:val="001056CB"/>
    <w:rsid w:val="00105702"/>
    <w:rsid w:val="001066AD"/>
    <w:rsid w:val="00107253"/>
    <w:rsid w:val="001077C6"/>
    <w:rsid w:val="00107845"/>
    <w:rsid w:val="001110D2"/>
    <w:rsid w:val="00111BC2"/>
    <w:rsid w:val="00111F8C"/>
    <w:rsid w:val="00112A4D"/>
    <w:rsid w:val="001131E0"/>
    <w:rsid w:val="001135BF"/>
    <w:rsid w:val="00113808"/>
    <w:rsid w:val="00115336"/>
    <w:rsid w:val="001156E7"/>
    <w:rsid w:val="00116C11"/>
    <w:rsid w:val="001179C2"/>
    <w:rsid w:val="00117AEC"/>
    <w:rsid w:val="00120A79"/>
    <w:rsid w:val="00120C33"/>
    <w:rsid w:val="00120EEC"/>
    <w:rsid w:val="00121BE9"/>
    <w:rsid w:val="00121EC5"/>
    <w:rsid w:val="00123A8C"/>
    <w:rsid w:val="00124307"/>
    <w:rsid w:val="00124F36"/>
    <w:rsid w:val="00126E41"/>
    <w:rsid w:val="0012762E"/>
    <w:rsid w:val="0013067B"/>
    <w:rsid w:val="00131635"/>
    <w:rsid w:val="00131B4D"/>
    <w:rsid w:val="00132D00"/>
    <w:rsid w:val="00132FC1"/>
    <w:rsid w:val="00133F49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D69"/>
    <w:rsid w:val="00142EA5"/>
    <w:rsid w:val="00144000"/>
    <w:rsid w:val="0014402F"/>
    <w:rsid w:val="001448DE"/>
    <w:rsid w:val="0014671B"/>
    <w:rsid w:val="00146FED"/>
    <w:rsid w:val="0014723E"/>
    <w:rsid w:val="00147C2C"/>
    <w:rsid w:val="00150649"/>
    <w:rsid w:val="001513F4"/>
    <w:rsid w:val="00151817"/>
    <w:rsid w:val="00151B51"/>
    <w:rsid w:val="001529A7"/>
    <w:rsid w:val="0015329D"/>
    <w:rsid w:val="00153E51"/>
    <w:rsid w:val="0015435C"/>
    <w:rsid w:val="0015569B"/>
    <w:rsid w:val="00155A2F"/>
    <w:rsid w:val="001600B3"/>
    <w:rsid w:val="00160B29"/>
    <w:rsid w:val="001619E4"/>
    <w:rsid w:val="00163E58"/>
    <w:rsid w:val="00164186"/>
    <w:rsid w:val="00165099"/>
    <w:rsid w:val="001655F9"/>
    <w:rsid w:val="0016570E"/>
    <w:rsid w:val="00165863"/>
    <w:rsid w:val="00165DF8"/>
    <w:rsid w:val="001663A3"/>
    <w:rsid w:val="00167282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8024C"/>
    <w:rsid w:val="0018062A"/>
    <w:rsid w:val="001807DA"/>
    <w:rsid w:val="00180E11"/>
    <w:rsid w:val="0018184F"/>
    <w:rsid w:val="00183046"/>
    <w:rsid w:val="001838ED"/>
    <w:rsid w:val="001851B0"/>
    <w:rsid w:val="001869AE"/>
    <w:rsid w:val="00186AF4"/>
    <w:rsid w:val="00187383"/>
    <w:rsid w:val="0019031B"/>
    <w:rsid w:val="00190B04"/>
    <w:rsid w:val="00190D93"/>
    <w:rsid w:val="001913A3"/>
    <w:rsid w:val="001917D9"/>
    <w:rsid w:val="00193854"/>
    <w:rsid w:val="00195E2B"/>
    <w:rsid w:val="0019630A"/>
    <w:rsid w:val="0019631C"/>
    <w:rsid w:val="001A0297"/>
    <w:rsid w:val="001A089E"/>
    <w:rsid w:val="001A16FC"/>
    <w:rsid w:val="001A20D1"/>
    <w:rsid w:val="001A2138"/>
    <w:rsid w:val="001A28B4"/>
    <w:rsid w:val="001A2E5E"/>
    <w:rsid w:val="001A2FB3"/>
    <w:rsid w:val="001A375B"/>
    <w:rsid w:val="001A4B24"/>
    <w:rsid w:val="001A4B9E"/>
    <w:rsid w:val="001A5C7B"/>
    <w:rsid w:val="001A712D"/>
    <w:rsid w:val="001B1575"/>
    <w:rsid w:val="001B2CCF"/>
    <w:rsid w:val="001B30A8"/>
    <w:rsid w:val="001B30D8"/>
    <w:rsid w:val="001B4580"/>
    <w:rsid w:val="001B4591"/>
    <w:rsid w:val="001B4DFE"/>
    <w:rsid w:val="001B610D"/>
    <w:rsid w:val="001B7021"/>
    <w:rsid w:val="001B7D31"/>
    <w:rsid w:val="001C03B4"/>
    <w:rsid w:val="001C0AF6"/>
    <w:rsid w:val="001C0D3C"/>
    <w:rsid w:val="001C0FAF"/>
    <w:rsid w:val="001C30A1"/>
    <w:rsid w:val="001C30F1"/>
    <w:rsid w:val="001C326A"/>
    <w:rsid w:val="001C38D3"/>
    <w:rsid w:val="001C3CDE"/>
    <w:rsid w:val="001C46C0"/>
    <w:rsid w:val="001C6408"/>
    <w:rsid w:val="001C6C2E"/>
    <w:rsid w:val="001D0158"/>
    <w:rsid w:val="001D0608"/>
    <w:rsid w:val="001D0846"/>
    <w:rsid w:val="001D086E"/>
    <w:rsid w:val="001D116F"/>
    <w:rsid w:val="001D2758"/>
    <w:rsid w:val="001D2F9A"/>
    <w:rsid w:val="001D37C6"/>
    <w:rsid w:val="001D3FF9"/>
    <w:rsid w:val="001D41D6"/>
    <w:rsid w:val="001D4D95"/>
    <w:rsid w:val="001D5475"/>
    <w:rsid w:val="001D5B7A"/>
    <w:rsid w:val="001E0ADC"/>
    <w:rsid w:val="001E0B48"/>
    <w:rsid w:val="001E0D92"/>
    <w:rsid w:val="001E0FAE"/>
    <w:rsid w:val="001E12A1"/>
    <w:rsid w:val="001E1348"/>
    <w:rsid w:val="001E291A"/>
    <w:rsid w:val="001E29FF"/>
    <w:rsid w:val="001E3790"/>
    <w:rsid w:val="001E408A"/>
    <w:rsid w:val="001E48AD"/>
    <w:rsid w:val="001E5232"/>
    <w:rsid w:val="001E52F1"/>
    <w:rsid w:val="001E57AD"/>
    <w:rsid w:val="001E5FE9"/>
    <w:rsid w:val="001E773F"/>
    <w:rsid w:val="001F011B"/>
    <w:rsid w:val="001F0255"/>
    <w:rsid w:val="001F0323"/>
    <w:rsid w:val="001F07F6"/>
    <w:rsid w:val="001F0AEE"/>
    <w:rsid w:val="001F1A59"/>
    <w:rsid w:val="001F2027"/>
    <w:rsid w:val="001F23DC"/>
    <w:rsid w:val="001F2C8E"/>
    <w:rsid w:val="001F2ED6"/>
    <w:rsid w:val="001F38D7"/>
    <w:rsid w:val="001F46AA"/>
    <w:rsid w:val="001F6A2E"/>
    <w:rsid w:val="001F759E"/>
    <w:rsid w:val="001F7D75"/>
    <w:rsid w:val="0020001F"/>
    <w:rsid w:val="00200204"/>
    <w:rsid w:val="002007BC"/>
    <w:rsid w:val="00201A60"/>
    <w:rsid w:val="00201F45"/>
    <w:rsid w:val="002033EA"/>
    <w:rsid w:val="00203FDC"/>
    <w:rsid w:val="00204022"/>
    <w:rsid w:val="002063BC"/>
    <w:rsid w:val="0021016C"/>
    <w:rsid w:val="0021037A"/>
    <w:rsid w:val="002107E9"/>
    <w:rsid w:val="0021290A"/>
    <w:rsid w:val="00212A6D"/>
    <w:rsid w:val="002130F6"/>
    <w:rsid w:val="0021361E"/>
    <w:rsid w:val="00213A0A"/>
    <w:rsid w:val="00214388"/>
    <w:rsid w:val="00216E0C"/>
    <w:rsid w:val="00216FF1"/>
    <w:rsid w:val="00217241"/>
    <w:rsid w:val="002173D7"/>
    <w:rsid w:val="00217CB2"/>
    <w:rsid w:val="00220DA5"/>
    <w:rsid w:val="002212B6"/>
    <w:rsid w:val="00221CED"/>
    <w:rsid w:val="002224BE"/>
    <w:rsid w:val="00222640"/>
    <w:rsid w:val="00222DD4"/>
    <w:rsid w:val="0022452E"/>
    <w:rsid w:val="00226311"/>
    <w:rsid w:val="00230100"/>
    <w:rsid w:val="00230213"/>
    <w:rsid w:val="00231385"/>
    <w:rsid w:val="0023217A"/>
    <w:rsid w:val="0023245A"/>
    <w:rsid w:val="00232F7E"/>
    <w:rsid w:val="00233061"/>
    <w:rsid w:val="00233F70"/>
    <w:rsid w:val="00234A9F"/>
    <w:rsid w:val="00234B6C"/>
    <w:rsid w:val="00235196"/>
    <w:rsid w:val="002355D4"/>
    <w:rsid w:val="00235D23"/>
    <w:rsid w:val="00236622"/>
    <w:rsid w:val="00236EC0"/>
    <w:rsid w:val="00236F23"/>
    <w:rsid w:val="00240DBE"/>
    <w:rsid w:val="00241A33"/>
    <w:rsid w:val="00242809"/>
    <w:rsid w:val="00244326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242"/>
    <w:rsid w:val="00251618"/>
    <w:rsid w:val="00252800"/>
    <w:rsid w:val="0025430D"/>
    <w:rsid w:val="00255E68"/>
    <w:rsid w:val="00256E86"/>
    <w:rsid w:val="00257533"/>
    <w:rsid w:val="00257CF8"/>
    <w:rsid w:val="002601B5"/>
    <w:rsid w:val="00260271"/>
    <w:rsid w:val="0026029D"/>
    <w:rsid w:val="00261363"/>
    <w:rsid w:val="00261C3A"/>
    <w:rsid w:val="00265D26"/>
    <w:rsid w:val="00265D59"/>
    <w:rsid w:val="002661A8"/>
    <w:rsid w:val="00267DEC"/>
    <w:rsid w:val="00270553"/>
    <w:rsid w:val="002705A3"/>
    <w:rsid w:val="002705B2"/>
    <w:rsid w:val="00270AB5"/>
    <w:rsid w:val="0027147A"/>
    <w:rsid w:val="00271DEF"/>
    <w:rsid w:val="00272714"/>
    <w:rsid w:val="00272876"/>
    <w:rsid w:val="0027292F"/>
    <w:rsid w:val="00273114"/>
    <w:rsid w:val="0027620F"/>
    <w:rsid w:val="002763DB"/>
    <w:rsid w:val="00280401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AB6"/>
    <w:rsid w:val="00290F99"/>
    <w:rsid w:val="0029207F"/>
    <w:rsid w:val="002920B3"/>
    <w:rsid w:val="00293121"/>
    <w:rsid w:val="00293C8F"/>
    <w:rsid w:val="00294267"/>
    <w:rsid w:val="0029480D"/>
    <w:rsid w:val="00294E65"/>
    <w:rsid w:val="00295BFF"/>
    <w:rsid w:val="0029625C"/>
    <w:rsid w:val="00297501"/>
    <w:rsid w:val="00297660"/>
    <w:rsid w:val="00297EC7"/>
    <w:rsid w:val="002A02BB"/>
    <w:rsid w:val="002A131A"/>
    <w:rsid w:val="002A2EFB"/>
    <w:rsid w:val="002A3384"/>
    <w:rsid w:val="002A3997"/>
    <w:rsid w:val="002A3D7F"/>
    <w:rsid w:val="002A45FD"/>
    <w:rsid w:val="002A4819"/>
    <w:rsid w:val="002A49BF"/>
    <w:rsid w:val="002A4A0F"/>
    <w:rsid w:val="002A4A7A"/>
    <w:rsid w:val="002A58B5"/>
    <w:rsid w:val="002A656F"/>
    <w:rsid w:val="002A6C82"/>
    <w:rsid w:val="002A7590"/>
    <w:rsid w:val="002A79E5"/>
    <w:rsid w:val="002A7CD5"/>
    <w:rsid w:val="002B0820"/>
    <w:rsid w:val="002B1E87"/>
    <w:rsid w:val="002B286A"/>
    <w:rsid w:val="002B349B"/>
    <w:rsid w:val="002B3706"/>
    <w:rsid w:val="002B37D2"/>
    <w:rsid w:val="002B5832"/>
    <w:rsid w:val="002B7929"/>
    <w:rsid w:val="002B7A21"/>
    <w:rsid w:val="002C3091"/>
    <w:rsid w:val="002C3E32"/>
    <w:rsid w:val="002C4196"/>
    <w:rsid w:val="002C55A6"/>
    <w:rsid w:val="002C5B50"/>
    <w:rsid w:val="002C6664"/>
    <w:rsid w:val="002C75B6"/>
    <w:rsid w:val="002C79AC"/>
    <w:rsid w:val="002D220D"/>
    <w:rsid w:val="002D55B1"/>
    <w:rsid w:val="002D56C3"/>
    <w:rsid w:val="002D6314"/>
    <w:rsid w:val="002D6EC8"/>
    <w:rsid w:val="002D7355"/>
    <w:rsid w:val="002E0405"/>
    <w:rsid w:val="002E0C4C"/>
    <w:rsid w:val="002E100F"/>
    <w:rsid w:val="002E2049"/>
    <w:rsid w:val="002E2961"/>
    <w:rsid w:val="002E38B5"/>
    <w:rsid w:val="002E4AA7"/>
    <w:rsid w:val="002E535B"/>
    <w:rsid w:val="002E5B2D"/>
    <w:rsid w:val="002E5D89"/>
    <w:rsid w:val="002E5FFC"/>
    <w:rsid w:val="002E688F"/>
    <w:rsid w:val="002E75FA"/>
    <w:rsid w:val="002F1895"/>
    <w:rsid w:val="002F4984"/>
    <w:rsid w:val="002F4CE9"/>
    <w:rsid w:val="002F60D2"/>
    <w:rsid w:val="002F637F"/>
    <w:rsid w:val="002F64BE"/>
    <w:rsid w:val="002F7283"/>
    <w:rsid w:val="002F7557"/>
    <w:rsid w:val="002F79D1"/>
    <w:rsid w:val="002F7AA8"/>
    <w:rsid w:val="00300FF6"/>
    <w:rsid w:val="0030171C"/>
    <w:rsid w:val="00302BF8"/>
    <w:rsid w:val="00302D64"/>
    <w:rsid w:val="00302E6C"/>
    <w:rsid w:val="00302FA2"/>
    <w:rsid w:val="00303E83"/>
    <w:rsid w:val="0030594A"/>
    <w:rsid w:val="00305BA9"/>
    <w:rsid w:val="00307200"/>
    <w:rsid w:val="00307AEC"/>
    <w:rsid w:val="00310415"/>
    <w:rsid w:val="0031259F"/>
    <w:rsid w:val="00313E24"/>
    <w:rsid w:val="003154C5"/>
    <w:rsid w:val="00317198"/>
    <w:rsid w:val="00320559"/>
    <w:rsid w:val="00321F49"/>
    <w:rsid w:val="00322333"/>
    <w:rsid w:val="00322481"/>
    <w:rsid w:val="003229DD"/>
    <w:rsid w:val="003234FC"/>
    <w:rsid w:val="003238D5"/>
    <w:rsid w:val="00325DF4"/>
    <w:rsid w:val="0032794B"/>
    <w:rsid w:val="00330E72"/>
    <w:rsid w:val="00331243"/>
    <w:rsid w:val="00331C1F"/>
    <w:rsid w:val="0033269A"/>
    <w:rsid w:val="00332A20"/>
    <w:rsid w:val="003332F3"/>
    <w:rsid w:val="0033366A"/>
    <w:rsid w:val="003338F2"/>
    <w:rsid w:val="00334EEB"/>
    <w:rsid w:val="003352CA"/>
    <w:rsid w:val="0033556E"/>
    <w:rsid w:val="00335A6D"/>
    <w:rsid w:val="00335E7E"/>
    <w:rsid w:val="00336532"/>
    <w:rsid w:val="0033698F"/>
    <w:rsid w:val="00336A2D"/>
    <w:rsid w:val="00336B9B"/>
    <w:rsid w:val="0033741E"/>
    <w:rsid w:val="003402AE"/>
    <w:rsid w:val="00340481"/>
    <w:rsid w:val="00340BFB"/>
    <w:rsid w:val="0034119D"/>
    <w:rsid w:val="0034139F"/>
    <w:rsid w:val="00343869"/>
    <w:rsid w:val="00343CB8"/>
    <w:rsid w:val="00344601"/>
    <w:rsid w:val="00344D04"/>
    <w:rsid w:val="00345859"/>
    <w:rsid w:val="00347824"/>
    <w:rsid w:val="00347BF5"/>
    <w:rsid w:val="00350298"/>
    <w:rsid w:val="003509A2"/>
    <w:rsid w:val="0035235E"/>
    <w:rsid w:val="003523D6"/>
    <w:rsid w:val="0035461D"/>
    <w:rsid w:val="00354C00"/>
    <w:rsid w:val="0035558A"/>
    <w:rsid w:val="00356A05"/>
    <w:rsid w:val="00357305"/>
    <w:rsid w:val="003619B1"/>
    <w:rsid w:val="00362150"/>
    <w:rsid w:val="0036247F"/>
    <w:rsid w:val="00362BA7"/>
    <w:rsid w:val="00362F00"/>
    <w:rsid w:val="0036372B"/>
    <w:rsid w:val="00364E77"/>
    <w:rsid w:val="00365204"/>
    <w:rsid w:val="00365437"/>
    <w:rsid w:val="00365D1B"/>
    <w:rsid w:val="00365F18"/>
    <w:rsid w:val="00366122"/>
    <w:rsid w:val="00366D0C"/>
    <w:rsid w:val="00367F2B"/>
    <w:rsid w:val="00370A3B"/>
    <w:rsid w:val="00373AAD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4BD"/>
    <w:rsid w:val="00381C4C"/>
    <w:rsid w:val="00382C1A"/>
    <w:rsid w:val="0038327A"/>
    <w:rsid w:val="00383968"/>
    <w:rsid w:val="003846BE"/>
    <w:rsid w:val="00384EA5"/>
    <w:rsid w:val="003867E0"/>
    <w:rsid w:val="00386883"/>
    <w:rsid w:val="00386993"/>
    <w:rsid w:val="00390979"/>
    <w:rsid w:val="00391816"/>
    <w:rsid w:val="00391DE8"/>
    <w:rsid w:val="00391F46"/>
    <w:rsid w:val="00392562"/>
    <w:rsid w:val="00393CA5"/>
    <w:rsid w:val="003955F4"/>
    <w:rsid w:val="0039574C"/>
    <w:rsid w:val="00397314"/>
    <w:rsid w:val="00397682"/>
    <w:rsid w:val="003978EE"/>
    <w:rsid w:val="003A0025"/>
    <w:rsid w:val="003A0EFF"/>
    <w:rsid w:val="003A16F3"/>
    <w:rsid w:val="003A29BA"/>
    <w:rsid w:val="003A5211"/>
    <w:rsid w:val="003A52BE"/>
    <w:rsid w:val="003A57AA"/>
    <w:rsid w:val="003A598A"/>
    <w:rsid w:val="003A776D"/>
    <w:rsid w:val="003B0746"/>
    <w:rsid w:val="003B0C8A"/>
    <w:rsid w:val="003B22BB"/>
    <w:rsid w:val="003B34BE"/>
    <w:rsid w:val="003B3832"/>
    <w:rsid w:val="003B3F39"/>
    <w:rsid w:val="003B5252"/>
    <w:rsid w:val="003B5686"/>
    <w:rsid w:val="003B5FD8"/>
    <w:rsid w:val="003B6F09"/>
    <w:rsid w:val="003B77FF"/>
    <w:rsid w:val="003B7D40"/>
    <w:rsid w:val="003C063F"/>
    <w:rsid w:val="003C0691"/>
    <w:rsid w:val="003C079D"/>
    <w:rsid w:val="003C0CDC"/>
    <w:rsid w:val="003C1FCE"/>
    <w:rsid w:val="003C24B5"/>
    <w:rsid w:val="003C25FD"/>
    <w:rsid w:val="003C3145"/>
    <w:rsid w:val="003C451A"/>
    <w:rsid w:val="003C4A3D"/>
    <w:rsid w:val="003C57C9"/>
    <w:rsid w:val="003C5D2C"/>
    <w:rsid w:val="003C5F93"/>
    <w:rsid w:val="003C67AE"/>
    <w:rsid w:val="003C7928"/>
    <w:rsid w:val="003D1217"/>
    <w:rsid w:val="003D1340"/>
    <w:rsid w:val="003D2B61"/>
    <w:rsid w:val="003D31FE"/>
    <w:rsid w:val="003D3777"/>
    <w:rsid w:val="003D4B35"/>
    <w:rsid w:val="003D5170"/>
    <w:rsid w:val="003D5BA1"/>
    <w:rsid w:val="003D5CF1"/>
    <w:rsid w:val="003D61D6"/>
    <w:rsid w:val="003D7355"/>
    <w:rsid w:val="003E0E59"/>
    <w:rsid w:val="003E1960"/>
    <w:rsid w:val="003E1C9D"/>
    <w:rsid w:val="003E1DAD"/>
    <w:rsid w:val="003E37CC"/>
    <w:rsid w:val="003E3DB0"/>
    <w:rsid w:val="003E4991"/>
    <w:rsid w:val="003E4FFB"/>
    <w:rsid w:val="003E6416"/>
    <w:rsid w:val="003F0C2E"/>
    <w:rsid w:val="003F12F9"/>
    <w:rsid w:val="003F1C1D"/>
    <w:rsid w:val="003F1E2C"/>
    <w:rsid w:val="003F204C"/>
    <w:rsid w:val="003F426C"/>
    <w:rsid w:val="003F437C"/>
    <w:rsid w:val="003F6FC9"/>
    <w:rsid w:val="004008C7"/>
    <w:rsid w:val="004019A6"/>
    <w:rsid w:val="00401BD0"/>
    <w:rsid w:val="0040210F"/>
    <w:rsid w:val="0040284A"/>
    <w:rsid w:val="004029A2"/>
    <w:rsid w:val="00402D77"/>
    <w:rsid w:val="0040376D"/>
    <w:rsid w:val="004047B9"/>
    <w:rsid w:val="00404AF2"/>
    <w:rsid w:val="0040525D"/>
    <w:rsid w:val="004052C5"/>
    <w:rsid w:val="00406799"/>
    <w:rsid w:val="00406809"/>
    <w:rsid w:val="0041265F"/>
    <w:rsid w:val="00412B90"/>
    <w:rsid w:val="004132EF"/>
    <w:rsid w:val="00415C29"/>
    <w:rsid w:val="004161AC"/>
    <w:rsid w:val="004200D8"/>
    <w:rsid w:val="00421FCB"/>
    <w:rsid w:val="00422562"/>
    <w:rsid w:val="00422D96"/>
    <w:rsid w:val="00422F20"/>
    <w:rsid w:val="004230AC"/>
    <w:rsid w:val="00425062"/>
    <w:rsid w:val="00425227"/>
    <w:rsid w:val="00425404"/>
    <w:rsid w:val="00427142"/>
    <w:rsid w:val="004273B8"/>
    <w:rsid w:val="0043055A"/>
    <w:rsid w:val="004308B7"/>
    <w:rsid w:val="00430F72"/>
    <w:rsid w:val="00431449"/>
    <w:rsid w:val="004317FD"/>
    <w:rsid w:val="004318DF"/>
    <w:rsid w:val="004328E3"/>
    <w:rsid w:val="004330C2"/>
    <w:rsid w:val="00433180"/>
    <w:rsid w:val="004333A1"/>
    <w:rsid w:val="00433D3C"/>
    <w:rsid w:val="00433F9E"/>
    <w:rsid w:val="00435F5D"/>
    <w:rsid w:val="004363DF"/>
    <w:rsid w:val="004408DA"/>
    <w:rsid w:val="00440DA1"/>
    <w:rsid w:val="00441B81"/>
    <w:rsid w:val="004428D8"/>
    <w:rsid w:val="00442949"/>
    <w:rsid w:val="00442C08"/>
    <w:rsid w:val="00443E4B"/>
    <w:rsid w:val="0044684A"/>
    <w:rsid w:val="004471B9"/>
    <w:rsid w:val="0044720B"/>
    <w:rsid w:val="00447301"/>
    <w:rsid w:val="00447FED"/>
    <w:rsid w:val="00452016"/>
    <w:rsid w:val="00452057"/>
    <w:rsid w:val="0045208A"/>
    <w:rsid w:val="004530D3"/>
    <w:rsid w:val="00454052"/>
    <w:rsid w:val="0045415F"/>
    <w:rsid w:val="00454413"/>
    <w:rsid w:val="004549AD"/>
    <w:rsid w:val="004557B3"/>
    <w:rsid w:val="004559FA"/>
    <w:rsid w:val="00455BC7"/>
    <w:rsid w:val="00455D52"/>
    <w:rsid w:val="00456F69"/>
    <w:rsid w:val="0045714F"/>
    <w:rsid w:val="00457CDB"/>
    <w:rsid w:val="0046140A"/>
    <w:rsid w:val="00461B6A"/>
    <w:rsid w:val="00462395"/>
    <w:rsid w:val="00463323"/>
    <w:rsid w:val="00463E4C"/>
    <w:rsid w:val="0046428D"/>
    <w:rsid w:val="00464AC2"/>
    <w:rsid w:val="00464E3F"/>
    <w:rsid w:val="0046573B"/>
    <w:rsid w:val="004663DB"/>
    <w:rsid w:val="00470848"/>
    <w:rsid w:val="00470A3B"/>
    <w:rsid w:val="0047130E"/>
    <w:rsid w:val="00471D58"/>
    <w:rsid w:val="00471FFB"/>
    <w:rsid w:val="0047304C"/>
    <w:rsid w:val="004745BD"/>
    <w:rsid w:val="00474979"/>
    <w:rsid w:val="0047544B"/>
    <w:rsid w:val="00475A42"/>
    <w:rsid w:val="00475F3F"/>
    <w:rsid w:val="00476BB9"/>
    <w:rsid w:val="004806A4"/>
    <w:rsid w:val="00480F1E"/>
    <w:rsid w:val="00482178"/>
    <w:rsid w:val="00482880"/>
    <w:rsid w:val="00482A62"/>
    <w:rsid w:val="00482C02"/>
    <w:rsid w:val="00482C7B"/>
    <w:rsid w:val="004832D4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4400"/>
    <w:rsid w:val="004944AB"/>
    <w:rsid w:val="00494D54"/>
    <w:rsid w:val="00494FB2"/>
    <w:rsid w:val="00495C4F"/>
    <w:rsid w:val="0049616A"/>
    <w:rsid w:val="0049693A"/>
    <w:rsid w:val="004977CB"/>
    <w:rsid w:val="004A0D2B"/>
    <w:rsid w:val="004A16B8"/>
    <w:rsid w:val="004A2024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3C2"/>
    <w:rsid w:val="004A776E"/>
    <w:rsid w:val="004A77D7"/>
    <w:rsid w:val="004B0454"/>
    <w:rsid w:val="004B0465"/>
    <w:rsid w:val="004B0569"/>
    <w:rsid w:val="004B0D99"/>
    <w:rsid w:val="004B10E0"/>
    <w:rsid w:val="004B14E6"/>
    <w:rsid w:val="004B2795"/>
    <w:rsid w:val="004B49BD"/>
    <w:rsid w:val="004B5CAD"/>
    <w:rsid w:val="004B6945"/>
    <w:rsid w:val="004B7D69"/>
    <w:rsid w:val="004B7DCF"/>
    <w:rsid w:val="004C0564"/>
    <w:rsid w:val="004C05C8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A3C"/>
    <w:rsid w:val="004C78E2"/>
    <w:rsid w:val="004C7C73"/>
    <w:rsid w:val="004C7C99"/>
    <w:rsid w:val="004D05A6"/>
    <w:rsid w:val="004D14D1"/>
    <w:rsid w:val="004D15CA"/>
    <w:rsid w:val="004D1714"/>
    <w:rsid w:val="004D1BD9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BD8"/>
    <w:rsid w:val="004D53C7"/>
    <w:rsid w:val="004D5A4E"/>
    <w:rsid w:val="004D6DBF"/>
    <w:rsid w:val="004D732F"/>
    <w:rsid w:val="004D7512"/>
    <w:rsid w:val="004E1912"/>
    <w:rsid w:val="004E2588"/>
    <w:rsid w:val="004E277B"/>
    <w:rsid w:val="004E37EB"/>
    <w:rsid w:val="004E3C1B"/>
    <w:rsid w:val="004E3C46"/>
    <w:rsid w:val="004E47A9"/>
    <w:rsid w:val="004E4A3E"/>
    <w:rsid w:val="004E4AA1"/>
    <w:rsid w:val="004E517A"/>
    <w:rsid w:val="004E5938"/>
    <w:rsid w:val="004E5969"/>
    <w:rsid w:val="004E6573"/>
    <w:rsid w:val="004E6638"/>
    <w:rsid w:val="004E6781"/>
    <w:rsid w:val="004E6975"/>
    <w:rsid w:val="004E7088"/>
    <w:rsid w:val="004E725E"/>
    <w:rsid w:val="004E797A"/>
    <w:rsid w:val="004F1EAF"/>
    <w:rsid w:val="004F484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2984"/>
    <w:rsid w:val="005036C7"/>
    <w:rsid w:val="00503757"/>
    <w:rsid w:val="00504748"/>
    <w:rsid w:val="005060B3"/>
    <w:rsid w:val="00506326"/>
    <w:rsid w:val="00506644"/>
    <w:rsid w:val="0050777F"/>
    <w:rsid w:val="00510AA0"/>
    <w:rsid w:val="00511373"/>
    <w:rsid w:val="005114A2"/>
    <w:rsid w:val="005117DB"/>
    <w:rsid w:val="005122B6"/>
    <w:rsid w:val="00513BDC"/>
    <w:rsid w:val="00514105"/>
    <w:rsid w:val="00514301"/>
    <w:rsid w:val="00514EF1"/>
    <w:rsid w:val="00515070"/>
    <w:rsid w:val="0051657E"/>
    <w:rsid w:val="00516FB7"/>
    <w:rsid w:val="005206B8"/>
    <w:rsid w:val="00520927"/>
    <w:rsid w:val="00521622"/>
    <w:rsid w:val="00521681"/>
    <w:rsid w:val="005237F9"/>
    <w:rsid w:val="00523D76"/>
    <w:rsid w:val="0052434D"/>
    <w:rsid w:val="005243C9"/>
    <w:rsid w:val="005243E2"/>
    <w:rsid w:val="005244EC"/>
    <w:rsid w:val="00524998"/>
    <w:rsid w:val="00524B85"/>
    <w:rsid w:val="00524C52"/>
    <w:rsid w:val="00524FE3"/>
    <w:rsid w:val="005255E3"/>
    <w:rsid w:val="0052560A"/>
    <w:rsid w:val="0052757B"/>
    <w:rsid w:val="00527BC5"/>
    <w:rsid w:val="00527D52"/>
    <w:rsid w:val="00532AA7"/>
    <w:rsid w:val="005350AD"/>
    <w:rsid w:val="00535D3D"/>
    <w:rsid w:val="00535D98"/>
    <w:rsid w:val="00541624"/>
    <w:rsid w:val="00542512"/>
    <w:rsid w:val="00542C13"/>
    <w:rsid w:val="00542CA7"/>
    <w:rsid w:val="005434E9"/>
    <w:rsid w:val="0054403E"/>
    <w:rsid w:val="0054416C"/>
    <w:rsid w:val="005451D3"/>
    <w:rsid w:val="00545CF4"/>
    <w:rsid w:val="00546E1F"/>
    <w:rsid w:val="0054733D"/>
    <w:rsid w:val="00550080"/>
    <w:rsid w:val="005512D2"/>
    <w:rsid w:val="0055235E"/>
    <w:rsid w:val="00552E16"/>
    <w:rsid w:val="0055311F"/>
    <w:rsid w:val="005537E1"/>
    <w:rsid w:val="0055495D"/>
    <w:rsid w:val="00554AEA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0E06"/>
    <w:rsid w:val="0056125E"/>
    <w:rsid w:val="00561713"/>
    <w:rsid w:val="00561976"/>
    <w:rsid w:val="00562111"/>
    <w:rsid w:val="00562E4E"/>
    <w:rsid w:val="00563FCE"/>
    <w:rsid w:val="005641E3"/>
    <w:rsid w:val="00564D19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DF3"/>
    <w:rsid w:val="00574FE4"/>
    <w:rsid w:val="00575907"/>
    <w:rsid w:val="00575E0C"/>
    <w:rsid w:val="00576331"/>
    <w:rsid w:val="00576476"/>
    <w:rsid w:val="00576E1F"/>
    <w:rsid w:val="00576E58"/>
    <w:rsid w:val="0057778E"/>
    <w:rsid w:val="0058011F"/>
    <w:rsid w:val="005809FA"/>
    <w:rsid w:val="00580B11"/>
    <w:rsid w:val="00580DCD"/>
    <w:rsid w:val="00581B3D"/>
    <w:rsid w:val="00581E1D"/>
    <w:rsid w:val="00582147"/>
    <w:rsid w:val="00583504"/>
    <w:rsid w:val="00583D3F"/>
    <w:rsid w:val="00584D66"/>
    <w:rsid w:val="00590115"/>
    <w:rsid w:val="0059050E"/>
    <w:rsid w:val="0059069E"/>
    <w:rsid w:val="005907BC"/>
    <w:rsid w:val="0059094A"/>
    <w:rsid w:val="00590B90"/>
    <w:rsid w:val="00590CA6"/>
    <w:rsid w:val="005912FB"/>
    <w:rsid w:val="00591BBC"/>
    <w:rsid w:val="0059275C"/>
    <w:rsid w:val="005935CA"/>
    <w:rsid w:val="005937F4"/>
    <w:rsid w:val="00594D50"/>
    <w:rsid w:val="005953F0"/>
    <w:rsid w:val="00595A9E"/>
    <w:rsid w:val="00596775"/>
    <w:rsid w:val="00596C0C"/>
    <w:rsid w:val="005A0F26"/>
    <w:rsid w:val="005A1C6F"/>
    <w:rsid w:val="005A450A"/>
    <w:rsid w:val="005A46F1"/>
    <w:rsid w:val="005A486F"/>
    <w:rsid w:val="005A49FB"/>
    <w:rsid w:val="005A4B9C"/>
    <w:rsid w:val="005A4CF2"/>
    <w:rsid w:val="005A5CCA"/>
    <w:rsid w:val="005A6211"/>
    <w:rsid w:val="005A66E3"/>
    <w:rsid w:val="005B0824"/>
    <w:rsid w:val="005B0852"/>
    <w:rsid w:val="005B30A8"/>
    <w:rsid w:val="005B342B"/>
    <w:rsid w:val="005B3A19"/>
    <w:rsid w:val="005B47B8"/>
    <w:rsid w:val="005B4CA3"/>
    <w:rsid w:val="005B55CE"/>
    <w:rsid w:val="005B583C"/>
    <w:rsid w:val="005B6E92"/>
    <w:rsid w:val="005C0434"/>
    <w:rsid w:val="005C14D8"/>
    <w:rsid w:val="005C1B94"/>
    <w:rsid w:val="005C2896"/>
    <w:rsid w:val="005C2C45"/>
    <w:rsid w:val="005C3A36"/>
    <w:rsid w:val="005C568E"/>
    <w:rsid w:val="005C593D"/>
    <w:rsid w:val="005C6231"/>
    <w:rsid w:val="005D013E"/>
    <w:rsid w:val="005D295F"/>
    <w:rsid w:val="005D3860"/>
    <w:rsid w:val="005D4403"/>
    <w:rsid w:val="005D5D52"/>
    <w:rsid w:val="005D5F72"/>
    <w:rsid w:val="005D788A"/>
    <w:rsid w:val="005E0EC8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492"/>
    <w:rsid w:val="005F366A"/>
    <w:rsid w:val="005F3A6E"/>
    <w:rsid w:val="005F3CCA"/>
    <w:rsid w:val="005F3E1A"/>
    <w:rsid w:val="005F3FAC"/>
    <w:rsid w:val="005F42A5"/>
    <w:rsid w:val="005F48EF"/>
    <w:rsid w:val="005F48FC"/>
    <w:rsid w:val="005F5FA0"/>
    <w:rsid w:val="005F6090"/>
    <w:rsid w:val="005F6711"/>
    <w:rsid w:val="005F7D66"/>
    <w:rsid w:val="00600010"/>
    <w:rsid w:val="00600330"/>
    <w:rsid w:val="00600914"/>
    <w:rsid w:val="00602ED0"/>
    <w:rsid w:val="0060351E"/>
    <w:rsid w:val="00603C17"/>
    <w:rsid w:val="0060568C"/>
    <w:rsid w:val="00605F7A"/>
    <w:rsid w:val="00606B84"/>
    <w:rsid w:val="00606D3B"/>
    <w:rsid w:val="00607718"/>
    <w:rsid w:val="006107CF"/>
    <w:rsid w:val="00610EC5"/>
    <w:rsid w:val="0061146A"/>
    <w:rsid w:val="0061195E"/>
    <w:rsid w:val="00612302"/>
    <w:rsid w:val="0061265D"/>
    <w:rsid w:val="00613940"/>
    <w:rsid w:val="00614114"/>
    <w:rsid w:val="006147DB"/>
    <w:rsid w:val="00614E40"/>
    <w:rsid w:val="006154A9"/>
    <w:rsid w:val="00615F13"/>
    <w:rsid w:val="006160B7"/>
    <w:rsid w:val="00617AA0"/>
    <w:rsid w:val="00622022"/>
    <w:rsid w:val="0062234D"/>
    <w:rsid w:val="0062237D"/>
    <w:rsid w:val="00622563"/>
    <w:rsid w:val="00622B26"/>
    <w:rsid w:val="00623177"/>
    <w:rsid w:val="006239B1"/>
    <w:rsid w:val="00623E4A"/>
    <w:rsid w:val="006241C8"/>
    <w:rsid w:val="00624448"/>
    <w:rsid w:val="00624D19"/>
    <w:rsid w:val="00625765"/>
    <w:rsid w:val="006259DD"/>
    <w:rsid w:val="00625C86"/>
    <w:rsid w:val="0062660F"/>
    <w:rsid w:val="0062662D"/>
    <w:rsid w:val="0062671E"/>
    <w:rsid w:val="006269A2"/>
    <w:rsid w:val="00626B72"/>
    <w:rsid w:val="00626E57"/>
    <w:rsid w:val="00627C11"/>
    <w:rsid w:val="00627D1F"/>
    <w:rsid w:val="006300E8"/>
    <w:rsid w:val="0063036D"/>
    <w:rsid w:val="00630C9E"/>
    <w:rsid w:val="00630FF1"/>
    <w:rsid w:val="00632479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43A"/>
    <w:rsid w:val="00640D52"/>
    <w:rsid w:val="00640E8F"/>
    <w:rsid w:val="00641269"/>
    <w:rsid w:val="00641C3E"/>
    <w:rsid w:val="0064318D"/>
    <w:rsid w:val="0064398A"/>
    <w:rsid w:val="006440C2"/>
    <w:rsid w:val="00644449"/>
    <w:rsid w:val="00644964"/>
    <w:rsid w:val="00644C39"/>
    <w:rsid w:val="00645371"/>
    <w:rsid w:val="00645FFF"/>
    <w:rsid w:val="00647623"/>
    <w:rsid w:val="00647F59"/>
    <w:rsid w:val="00650B9A"/>
    <w:rsid w:val="006513FB"/>
    <w:rsid w:val="0065143F"/>
    <w:rsid w:val="00651567"/>
    <w:rsid w:val="00652819"/>
    <w:rsid w:val="00652F94"/>
    <w:rsid w:val="00655012"/>
    <w:rsid w:val="006570A7"/>
    <w:rsid w:val="00660C3D"/>
    <w:rsid w:val="00660C93"/>
    <w:rsid w:val="00661866"/>
    <w:rsid w:val="0066341E"/>
    <w:rsid w:val="006635CD"/>
    <w:rsid w:val="0066369C"/>
    <w:rsid w:val="00664011"/>
    <w:rsid w:val="00664639"/>
    <w:rsid w:val="00665419"/>
    <w:rsid w:val="00665BED"/>
    <w:rsid w:val="006661D0"/>
    <w:rsid w:val="0066746B"/>
    <w:rsid w:val="006701B3"/>
    <w:rsid w:val="006706B2"/>
    <w:rsid w:val="00670F45"/>
    <w:rsid w:val="00672176"/>
    <w:rsid w:val="00674568"/>
    <w:rsid w:val="00674C88"/>
    <w:rsid w:val="006752A2"/>
    <w:rsid w:val="00675E81"/>
    <w:rsid w:val="00677907"/>
    <w:rsid w:val="00677D3B"/>
    <w:rsid w:val="00677E67"/>
    <w:rsid w:val="006809F2"/>
    <w:rsid w:val="00680CA6"/>
    <w:rsid w:val="00680D13"/>
    <w:rsid w:val="00681077"/>
    <w:rsid w:val="00681663"/>
    <w:rsid w:val="006824F2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78B"/>
    <w:rsid w:val="00690AF8"/>
    <w:rsid w:val="006916F2"/>
    <w:rsid w:val="0069294E"/>
    <w:rsid w:val="00692BFE"/>
    <w:rsid w:val="00692F90"/>
    <w:rsid w:val="006941C8"/>
    <w:rsid w:val="00694798"/>
    <w:rsid w:val="006947F8"/>
    <w:rsid w:val="00695F14"/>
    <w:rsid w:val="006A07ED"/>
    <w:rsid w:val="006A2923"/>
    <w:rsid w:val="006A34BF"/>
    <w:rsid w:val="006A4108"/>
    <w:rsid w:val="006A4249"/>
    <w:rsid w:val="006A4475"/>
    <w:rsid w:val="006A50B3"/>
    <w:rsid w:val="006A5A08"/>
    <w:rsid w:val="006A5D18"/>
    <w:rsid w:val="006A61BD"/>
    <w:rsid w:val="006A6B69"/>
    <w:rsid w:val="006A6DC9"/>
    <w:rsid w:val="006A7078"/>
    <w:rsid w:val="006A74C9"/>
    <w:rsid w:val="006A7AC8"/>
    <w:rsid w:val="006A7F17"/>
    <w:rsid w:val="006B0852"/>
    <w:rsid w:val="006B116B"/>
    <w:rsid w:val="006B1741"/>
    <w:rsid w:val="006B1888"/>
    <w:rsid w:val="006B2976"/>
    <w:rsid w:val="006B30AB"/>
    <w:rsid w:val="006B3163"/>
    <w:rsid w:val="006B3A52"/>
    <w:rsid w:val="006B3AE7"/>
    <w:rsid w:val="006B3D5E"/>
    <w:rsid w:val="006B3F43"/>
    <w:rsid w:val="006B3FF3"/>
    <w:rsid w:val="006B461C"/>
    <w:rsid w:val="006B489F"/>
    <w:rsid w:val="006B4A6A"/>
    <w:rsid w:val="006B5F56"/>
    <w:rsid w:val="006B7AFC"/>
    <w:rsid w:val="006B7F7C"/>
    <w:rsid w:val="006C03D8"/>
    <w:rsid w:val="006C1258"/>
    <w:rsid w:val="006C152F"/>
    <w:rsid w:val="006C15C2"/>
    <w:rsid w:val="006C22F3"/>
    <w:rsid w:val="006C2F73"/>
    <w:rsid w:val="006C3210"/>
    <w:rsid w:val="006C43B9"/>
    <w:rsid w:val="006C6077"/>
    <w:rsid w:val="006C7674"/>
    <w:rsid w:val="006C77CF"/>
    <w:rsid w:val="006D03CD"/>
    <w:rsid w:val="006D0D00"/>
    <w:rsid w:val="006D170C"/>
    <w:rsid w:val="006D3380"/>
    <w:rsid w:val="006D3EA5"/>
    <w:rsid w:val="006D5177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9D5"/>
    <w:rsid w:val="006E4B17"/>
    <w:rsid w:val="006E4EA0"/>
    <w:rsid w:val="006E57C5"/>
    <w:rsid w:val="006E6184"/>
    <w:rsid w:val="006E6404"/>
    <w:rsid w:val="006F0216"/>
    <w:rsid w:val="006F028F"/>
    <w:rsid w:val="006F1C70"/>
    <w:rsid w:val="006F28B7"/>
    <w:rsid w:val="006F2C8C"/>
    <w:rsid w:val="006F302C"/>
    <w:rsid w:val="006F32CA"/>
    <w:rsid w:val="006F3B59"/>
    <w:rsid w:val="006F41A6"/>
    <w:rsid w:val="006F4A9D"/>
    <w:rsid w:val="006F4CA4"/>
    <w:rsid w:val="006F586E"/>
    <w:rsid w:val="006F5A74"/>
    <w:rsid w:val="006F5C17"/>
    <w:rsid w:val="006F5C7F"/>
    <w:rsid w:val="006F5F74"/>
    <w:rsid w:val="006F6D17"/>
    <w:rsid w:val="006F6E5E"/>
    <w:rsid w:val="006F708E"/>
    <w:rsid w:val="006F785A"/>
    <w:rsid w:val="0070020B"/>
    <w:rsid w:val="0070142C"/>
    <w:rsid w:val="00701CBA"/>
    <w:rsid w:val="00701E8F"/>
    <w:rsid w:val="007028D3"/>
    <w:rsid w:val="007031D1"/>
    <w:rsid w:val="00703466"/>
    <w:rsid w:val="00703533"/>
    <w:rsid w:val="00704CE2"/>
    <w:rsid w:val="00706CF3"/>
    <w:rsid w:val="00711A25"/>
    <w:rsid w:val="00711D43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D87"/>
    <w:rsid w:val="007175EB"/>
    <w:rsid w:val="00720C90"/>
    <w:rsid w:val="00720DDD"/>
    <w:rsid w:val="00722980"/>
    <w:rsid w:val="00722AEB"/>
    <w:rsid w:val="00723993"/>
    <w:rsid w:val="0072440A"/>
    <w:rsid w:val="007248CE"/>
    <w:rsid w:val="00724D1F"/>
    <w:rsid w:val="007259A9"/>
    <w:rsid w:val="00725E3E"/>
    <w:rsid w:val="007260F5"/>
    <w:rsid w:val="00726490"/>
    <w:rsid w:val="00726AC0"/>
    <w:rsid w:val="007277F3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61CD"/>
    <w:rsid w:val="007363F4"/>
    <w:rsid w:val="0073640F"/>
    <w:rsid w:val="0073721A"/>
    <w:rsid w:val="00737409"/>
    <w:rsid w:val="00737802"/>
    <w:rsid w:val="00740DC7"/>
    <w:rsid w:val="00740EB1"/>
    <w:rsid w:val="007413E6"/>
    <w:rsid w:val="007415E6"/>
    <w:rsid w:val="00741E92"/>
    <w:rsid w:val="00742D40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991"/>
    <w:rsid w:val="00747E39"/>
    <w:rsid w:val="00747E59"/>
    <w:rsid w:val="00750693"/>
    <w:rsid w:val="007507FD"/>
    <w:rsid w:val="00750D2C"/>
    <w:rsid w:val="00752180"/>
    <w:rsid w:val="00752829"/>
    <w:rsid w:val="00752C9B"/>
    <w:rsid w:val="00752F3F"/>
    <w:rsid w:val="0075308C"/>
    <w:rsid w:val="00753C8E"/>
    <w:rsid w:val="00753E28"/>
    <w:rsid w:val="00754389"/>
    <w:rsid w:val="00754A62"/>
    <w:rsid w:val="00755DA7"/>
    <w:rsid w:val="0075623E"/>
    <w:rsid w:val="007563AD"/>
    <w:rsid w:val="00756C8F"/>
    <w:rsid w:val="00757065"/>
    <w:rsid w:val="007603D9"/>
    <w:rsid w:val="00761AE0"/>
    <w:rsid w:val="00761FAD"/>
    <w:rsid w:val="0076206E"/>
    <w:rsid w:val="00763076"/>
    <w:rsid w:val="0076452A"/>
    <w:rsid w:val="00764FE7"/>
    <w:rsid w:val="00765D11"/>
    <w:rsid w:val="007670E3"/>
    <w:rsid w:val="007675EA"/>
    <w:rsid w:val="00770057"/>
    <w:rsid w:val="00770227"/>
    <w:rsid w:val="00770726"/>
    <w:rsid w:val="00770965"/>
    <w:rsid w:val="007711A1"/>
    <w:rsid w:val="007711E2"/>
    <w:rsid w:val="00771432"/>
    <w:rsid w:val="00771A7E"/>
    <w:rsid w:val="00771DF5"/>
    <w:rsid w:val="00774412"/>
    <w:rsid w:val="00776E94"/>
    <w:rsid w:val="007778FA"/>
    <w:rsid w:val="00777954"/>
    <w:rsid w:val="00777F35"/>
    <w:rsid w:val="0078055D"/>
    <w:rsid w:val="00780781"/>
    <w:rsid w:val="00780BC9"/>
    <w:rsid w:val="00780CCC"/>
    <w:rsid w:val="00780E50"/>
    <w:rsid w:val="00781ED3"/>
    <w:rsid w:val="00781FE2"/>
    <w:rsid w:val="007826A8"/>
    <w:rsid w:val="00782A10"/>
    <w:rsid w:val="00784132"/>
    <w:rsid w:val="007853DC"/>
    <w:rsid w:val="00785FE2"/>
    <w:rsid w:val="007861AA"/>
    <w:rsid w:val="00786260"/>
    <w:rsid w:val="0078648E"/>
    <w:rsid w:val="007901A8"/>
    <w:rsid w:val="00790E27"/>
    <w:rsid w:val="00791498"/>
    <w:rsid w:val="007914E8"/>
    <w:rsid w:val="00791A92"/>
    <w:rsid w:val="00794ED3"/>
    <w:rsid w:val="00796656"/>
    <w:rsid w:val="0079705A"/>
    <w:rsid w:val="007973ED"/>
    <w:rsid w:val="007977BD"/>
    <w:rsid w:val="0079791B"/>
    <w:rsid w:val="007A0353"/>
    <w:rsid w:val="007A0397"/>
    <w:rsid w:val="007A05E5"/>
    <w:rsid w:val="007A15B4"/>
    <w:rsid w:val="007A2371"/>
    <w:rsid w:val="007A2DDD"/>
    <w:rsid w:val="007A35E8"/>
    <w:rsid w:val="007A3FE1"/>
    <w:rsid w:val="007A4444"/>
    <w:rsid w:val="007A5C97"/>
    <w:rsid w:val="007A683D"/>
    <w:rsid w:val="007A7923"/>
    <w:rsid w:val="007A7BE5"/>
    <w:rsid w:val="007B1389"/>
    <w:rsid w:val="007B1E2C"/>
    <w:rsid w:val="007B258C"/>
    <w:rsid w:val="007B307D"/>
    <w:rsid w:val="007B3150"/>
    <w:rsid w:val="007B4532"/>
    <w:rsid w:val="007B527C"/>
    <w:rsid w:val="007B55E1"/>
    <w:rsid w:val="007B6D36"/>
    <w:rsid w:val="007B7087"/>
    <w:rsid w:val="007C0092"/>
    <w:rsid w:val="007C15E6"/>
    <w:rsid w:val="007C40D0"/>
    <w:rsid w:val="007C4EE4"/>
    <w:rsid w:val="007C53A6"/>
    <w:rsid w:val="007D2116"/>
    <w:rsid w:val="007D32D9"/>
    <w:rsid w:val="007D330C"/>
    <w:rsid w:val="007D3D8A"/>
    <w:rsid w:val="007D3F8F"/>
    <w:rsid w:val="007D436F"/>
    <w:rsid w:val="007D45BE"/>
    <w:rsid w:val="007D4743"/>
    <w:rsid w:val="007D55C7"/>
    <w:rsid w:val="007D6CCC"/>
    <w:rsid w:val="007D73EB"/>
    <w:rsid w:val="007D7F60"/>
    <w:rsid w:val="007E02C0"/>
    <w:rsid w:val="007E075D"/>
    <w:rsid w:val="007E0A45"/>
    <w:rsid w:val="007E1CE7"/>
    <w:rsid w:val="007E1D8D"/>
    <w:rsid w:val="007E2223"/>
    <w:rsid w:val="007E242E"/>
    <w:rsid w:val="007E29CC"/>
    <w:rsid w:val="007E2A65"/>
    <w:rsid w:val="007E2E07"/>
    <w:rsid w:val="007E39E2"/>
    <w:rsid w:val="007E3B61"/>
    <w:rsid w:val="007E42B9"/>
    <w:rsid w:val="007E64FB"/>
    <w:rsid w:val="007E7D10"/>
    <w:rsid w:val="007F0583"/>
    <w:rsid w:val="007F09A3"/>
    <w:rsid w:val="007F1DE7"/>
    <w:rsid w:val="007F238F"/>
    <w:rsid w:val="007F24D8"/>
    <w:rsid w:val="007F2AE3"/>
    <w:rsid w:val="007F2EE5"/>
    <w:rsid w:val="007F2F5F"/>
    <w:rsid w:val="007F3873"/>
    <w:rsid w:val="007F3B2D"/>
    <w:rsid w:val="007F4875"/>
    <w:rsid w:val="007F4CDB"/>
    <w:rsid w:val="007F4CF8"/>
    <w:rsid w:val="007F5804"/>
    <w:rsid w:val="007F5F71"/>
    <w:rsid w:val="007F6129"/>
    <w:rsid w:val="007F6B5E"/>
    <w:rsid w:val="00800787"/>
    <w:rsid w:val="008007C3"/>
    <w:rsid w:val="00801124"/>
    <w:rsid w:val="00801D66"/>
    <w:rsid w:val="0080223E"/>
    <w:rsid w:val="008022AF"/>
    <w:rsid w:val="00802B4D"/>
    <w:rsid w:val="00802F46"/>
    <w:rsid w:val="008040A2"/>
    <w:rsid w:val="00804B76"/>
    <w:rsid w:val="008059DB"/>
    <w:rsid w:val="008068B2"/>
    <w:rsid w:val="00806C69"/>
    <w:rsid w:val="00810159"/>
    <w:rsid w:val="0081027F"/>
    <w:rsid w:val="00810468"/>
    <w:rsid w:val="008109E0"/>
    <w:rsid w:val="00810A89"/>
    <w:rsid w:val="00810E96"/>
    <w:rsid w:val="00810F0F"/>
    <w:rsid w:val="0081128E"/>
    <w:rsid w:val="00811FC6"/>
    <w:rsid w:val="008133F5"/>
    <w:rsid w:val="008152B5"/>
    <w:rsid w:val="00815653"/>
    <w:rsid w:val="00815CED"/>
    <w:rsid w:val="008176E0"/>
    <w:rsid w:val="00817C1E"/>
    <w:rsid w:val="00817EC0"/>
    <w:rsid w:val="008203CA"/>
    <w:rsid w:val="00820CDE"/>
    <w:rsid w:val="008210C2"/>
    <w:rsid w:val="008212FE"/>
    <w:rsid w:val="008213F1"/>
    <w:rsid w:val="00821CFD"/>
    <w:rsid w:val="008230AB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54D5"/>
    <w:rsid w:val="008357FD"/>
    <w:rsid w:val="00835FBA"/>
    <w:rsid w:val="00836DF0"/>
    <w:rsid w:val="00836ECD"/>
    <w:rsid w:val="00837D2D"/>
    <w:rsid w:val="00840D70"/>
    <w:rsid w:val="00841959"/>
    <w:rsid w:val="008431EB"/>
    <w:rsid w:val="008436E7"/>
    <w:rsid w:val="00843BE1"/>
    <w:rsid w:val="00843DA2"/>
    <w:rsid w:val="00844AA2"/>
    <w:rsid w:val="008454A5"/>
    <w:rsid w:val="00845D8F"/>
    <w:rsid w:val="0084628A"/>
    <w:rsid w:val="00846E78"/>
    <w:rsid w:val="00847B14"/>
    <w:rsid w:val="00850665"/>
    <w:rsid w:val="00852097"/>
    <w:rsid w:val="00852DCF"/>
    <w:rsid w:val="00852E7F"/>
    <w:rsid w:val="00853316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43A"/>
    <w:rsid w:val="00861888"/>
    <w:rsid w:val="00862096"/>
    <w:rsid w:val="0086229C"/>
    <w:rsid w:val="00862D3D"/>
    <w:rsid w:val="00864565"/>
    <w:rsid w:val="00864BAE"/>
    <w:rsid w:val="00864C77"/>
    <w:rsid w:val="00865517"/>
    <w:rsid w:val="00865716"/>
    <w:rsid w:val="00866612"/>
    <w:rsid w:val="00870A17"/>
    <w:rsid w:val="00871A17"/>
    <w:rsid w:val="00871A9E"/>
    <w:rsid w:val="00872925"/>
    <w:rsid w:val="00873095"/>
    <w:rsid w:val="008732D5"/>
    <w:rsid w:val="0087433E"/>
    <w:rsid w:val="008748B2"/>
    <w:rsid w:val="0087637B"/>
    <w:rsid w:val="00877A40"/>
    <w:rsid w:val="008806D0"/>
    <w:rsid w:val="00880CC7"/>
    <w:rsid w:val="00881298"/>
    <w:rsid w:val="008813D6"/>
    <w:rsid w:val="00882603"/>
    <w:rsid w:val="0088278B"/>
    <w:rsid w:val="008827EC"/>
    <w:rsid w:val="0088421A"/>
    <w:rsid w:val="00884614"/>
    <w:rsid w:val="00884790"/>
    <w:rsid w:val="0088624E"/>
    <w:rsid w:val="00886974"/>
    <w:rsid w:val="00886A31"/>
    <w:rsid w:val="00886CF8"/>
    <w:rsid w:val="00886F33"/>
    <w:rsid w:val="00887AB1"/>
    <w:rsid w:val="008911EA"/>
    <w:rsid w:val="008918D5"/>
    <w:rsid w:val="008921F5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37E"/>
    <w:rsid w:val="008A5679"/>
    <w:rsid w:val="008A57A7"/>
    <w:rsid w:val="008A677D"/>
    <w:rsid w:val="008A6F57"/>
    <w:rsid w:val="008A6F71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1CE"/>
    <w:rsid w:val="008B6B3E"/>
    <w:rsid w:val="008B71B3"/>
    <w:rsid w:val="008B7510"/>
    <w:rsid w:val="008B7A36"/>
    <w:rsid w:val="008B7BF2"/>
    <w:rsid w:val="008C0992"/>
    <w:rsid w:val="008C1D18"/>
    <w:rsid w:val="008C1FE7"/>
    <w:rsid w:val="008C21A1"/>
    <w:rsid w:val="008C3619"/>
    <w:rsid w:val="008C416E"/>
    <w:rsid w:val="008C4C6C"/>
    <w:rsid w:val="008C4DF4"/>
    <w:rsid w:val="008C5C0E"/>
    <w:rsid w:val="008C67FE"/>
    <w:rsid w:val="008C6888"/>
    <w:rsid w:val="008C695E"/>
    <w:rsid w:val="008C77DD"/>
    <w:rsid w:val="008D02AE"/>
    <w:rsid w:val="008D0770"/>
    <w:rsid w:val="008D0EFF"/>
    <w:rsid w:val="008D134A"/>
    <w:rsid w:val="008D2590"/>
    <w:rsid w:val="008D282D"/>
    <w:rsid w:val="008D2E51"/>
    <w:rsid w:val="008D4746"/>
    <w:rsid w:val="008D57E1"/>
    <w:rsid w:val="008D66ED"/>
    <w:rsid w:val="008D6BE1"/>
    <w:rsid w:val="008D7672"/>
    <w:rsid w:val="008D7CBA"/>
    <w:rsid w:val="008E0730"/>
    <w:rsid w:val="008E185B"/>
    <w:rsid w:val="008E1A96"/>
    <w:rsid w:val="008E2429"/>
    <w:rsid w:val="008E4440"/>
    <w:rsid w:val="008E5835"/>
    <w:rsid w:val="008E5CF3"/>
    <w:rsid w:val="008E713D"/>
    <w:rsid w:val="008E7ED8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6D3"/>
    <w:rsid w:val="00901AED"/>
    <w:rsid w:val="00903F3E"/>
    <w:rsid w:val="00903F5C"/>
    <w:rsid w:val="00904FF4"/>
    <w:rsid w:val="009056FF"/>
    <w:rsid w:val="00906890"/>
    <w:rsid w:val="00906FF7"/>
    <w:rsid w:val="00907324"/>
    <w:rsid w:val="00907AE0"/>
    <w:rsid w:val="00910950"/>
    <w:rsid w:val="00910DAF"/>
    <w:rsid w:val="00911246"/>
    <w:rsid w:val="00911623"/>
    <w:rsid w:val="00911FEC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2451"/>
    <w:rsid w:val="009224D2"/>
    <w:rsid w:val="009225A8"/>
    <w:rsid w:val="0092304B"/>
    <w:rsid w:val="00924246"/>
    <w:rsid w:val="009245B5"/>
    <w:rsid w:val="00924FD8"/>
    <w:rsid w:val="00926399"/>
    <w:rsid w:val="0093070E"/>
    <w:rsid w:val="009311FC"/>
    <w:rsid w:val="00931B29"/>
    <w:rsid w:val="00931CB8"/>
    <w:rsid w:val="00932B2D"/>
    <w:rsid w:val="00932BF3"/>
    <w:rsid w:val="00932C7F"/>
    <w:rsid w:val="00932F38"/>
    <w:rsid w:val="009334A4"/>
    <w:rsid w:val="00933955"/>
    <w:rsid w:val="00933972"/>
    <w:rsid w:val="00934D22"/>
    <w:rsid w:val="00934D33"/>
    <w:rsid w:val="009360E2"/>
    <w:rsid w:val="0093679C"/>
    <w:rsid w:val="00936990"/>
    <w:rsid w:val="009377D7"/>
    <w:rsid w:val="009402B2"/>
    <w:rsid w:val="0094137F"/>
    <w:rsid w:val="00941718"/>
    <w:rsid w:val="0094218B"/>
    <w:rsid w:val="00944126"/>
    <w:rsid w:val="00945006"/>
    <w:rsid w:val="00946523"/>
    <w:rsid w:val="00946BA4"/>
    <w:rsid w:val="009472B7"/>
    <w:rsid w:val="00947482"/>
    <w:rsid w:val="0094784E"/>
    <w:rsid w:val="0094794E"/>
    <w:rsid w:val="00950794"/>
    <w:rsid w:val="0095087C"/>
    <w:rsid w:val="00951202"/>
    <w:rsid w:val="00951ED8"/>
    <w:rsid w:val="00952CE6"/>
    <w:rsid w:val="00953CC9"/>
    <w:rsid w:val="00953D61"/>
    <w:rsid w:val="009547F1"/>
    <w:rsid w:val="00954BDE"/>
    <w:rsid w:val="00954BE2"/>
    <w:rsid w:val="00954C91"/>
    <w:rsid w:val="00954FC6"/>
    <w:rsid w:val="00955A8E"/>
    <w:rsid w:val="009564F5"/>
    <w:rsid w:val="009569C0"/>
    <w:rsid w:val="009573E1"/>
    <w:rsid w:val="00957E2C"/>
    <w:rsid w:val="00960208"/>
    <w:rsid w:val="00960805"/>
    <w:rsid w:val="0096131E"/>
    <w:rsid w:val="00962E17"/>
    <w:rsid w:val="009632BD"/>
    <w:rsid w:val="009632DE"/>
    <w:rsid w:val="00966EE1"/>
    <w:rsid w:val="009674CB"/>
    <w:rsid w:val="00967B6F"/>
    <w:rsid w:val="00970061"/>
    <w:rsid w:val="00970AB5"/>
    <w:rsid w:val="0097127B"/>
    <w:rsid w:val="00971900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D1"/>
    <w:rsid w:val="00990310"/>
    <w:rsid w:val="00990AA1"/>
    <w:rsid w:val="0099131F"/>
    <w:rsid w:val="00991F0A"/>
    <w:rsid w:val="00992E66"/>
    <w:rsid w:val="00993500"/>
    <w:rsid w:val="0099383A"/>
    <w:rsid w:val="009947BE"/>
    <w:rsid w:val="00995814"/>
    <w:rsid w:val="00996762"/>
    <w:rsid w:val="009969E3"/>
    <w:rsid w:val="00996FF9"/>
    <w:rsid w:val="00997B83"/>
    <w:rsid w:val="009A051F"/>
    <w:rsid w:val="009A08D3"/>
    <w:rsid w:val="009A1A86"/>
    <w:rsid w:val="009A1C89"/>
    <w:rsid w:val="009A1E24"/>
    <w:rsid w:val="009A416E"/>
    <w:rsid w:val="009A5071"/>
    <w:rsid w:val="009A72C5"/>
    <w:rsid w:val="009B005A"/>
    <w:rsid w:val="009B1D0C"/>
    <w:rsid w:val="009B2E1E"/>
    <w:rsid w:val="009B3499"/>
    <w:rsid w:val="009B3D39"/>
    <w:rsid w:val="009B3DBC"/>
    <w:rsid w:val="009B3E1B"/>
    <w:rsid w:val="009B3EEE"/>
    <w:rsid w:val="009B5861"/>
    <w:rsid w:val="009B6711"/>
    <w:rsid w:val="009B6EB2"/>
    <w:rsid w:val="009B7026"/>
    <w:rsid w:val="009B72B9"/>
    <w:rsid w:val="009B7621"/>
    <w:rsid w:val="009B77C2"/>
    <w:rsid w:val="009C04B1"/>
    <w:rsid w:val="009C1173"/>
    <w:rsid w:val="009C21FB"/>
    <w:rsid w:val="009C3338"/>
    <w:rsid w:val="009C363B"/>
    <w:rsid w:val="009C4106"/>
    <w:rsid w:val="009C5D0B"/>
    <w:rsid w:val="009C6CC7"/>
    <w:rsid w:val="009C775F"/>
    <w:rsid w:val="009D031E"/>
    <w:rsid w:val="009D04BA"/>
    <w:rsid w:val="009D2DAE"/>
    <w:rsid w:val="009D5D3D"/>
    <w:rsid w:val="009D662C"/>
    <w:rsid w:val="009D68AC"/>
    <w:rsid w:val="009D71AC"/>
    <w:rsid w:val="009D7353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60D0"/>
    <w:rsid w:val="009E6D91"/>
    <w:rsid w:val="009E72FA"/>
    <w:rsid w:val="009F0214"/>
    <w:rsid w:val="009F0728"/>
    <w:rsid w:val="009F08A4"/>
    <w:rsid w:val="009F1282"/>
    <w:rsid w:val="009F2006"/>
    <w:rsid w:val="009F26B1"/>
    <w:rsid w:val="009F2AEE"/>
    <w:rsid w:val="009F3783"/>
    <w:rsid w:val="009F3EA5"/>
    <w:rsid w:val="009F4B56"/>
    <w:rsid w:val="009F4E5B"/>
    <w:rsid w:val="009F61C4"/>
    <w:rsid w:val="009F6522"/>
    <w:rsid w:val="009F7219"/>
    <w:rsid w:val="009F7C3B"/>
    <w:rsid w:val="00A002EE"/>
    <w:rsid w:val="00A0258A"/>
    <w:rsid w:val="00A04142"/>
    <w:rsid w:val="00A04529"/>
    <w:rsid w:val="00A047CD"/>
    <w:rsid w:val="00A04DD4"/>
    <w:rsid w:val="00A05276"/>
    <w:rsid w:val="00A05561"/>
    <w:rsid w:val="00A056A5"/>
    <w:rsid w:val="00A057E6"/>
    <w:rsid w:val="00A06064"/>
    <w:rsid w:val="00A063CF"/>
    <w:rsid w:val="00A07F0A"/>
    <w:rsid w:val="00A10816"/>
    <w:rsid w:val="00A10CA4"/>
    <w:rsid w:val="00A10EB2"/>
    <w:rsid w:val="00A123AE"/>
    <w:rsid w:val="00A12731"/>
    <w:rsid w:val="00A1318B"/>
    <w:rsid w:val="00A13482"/>
    <w:rsid w:val="00A1457C"/>
    <w:rsid w:val="00A145F2"/>
    <w:rsid w:val="00A1485A"/>
    <w:rsid w:val="00A22519"/>
    <w:rsid w:val="00A2374A"/>
    <w:rsid w:val="00A23C2C"/>
    <w:rsid w:val="00A2403B"/>
    <w:rsid w:val="00A24C2C"/>
    <w:rsid w:val="00A24F0B"/>
    <w:rsid w:val="00A252DB"/>
    <w:rsid w:val="00A25B23"/>
    <w:rsid w:val="00A25E34"/>
    <w:rsid w:val="00A25F4B"/>
    <w:rsid w:val="00A30010"/>
    <w:rsid w:val="00A30025"/>
    <w:rsid w:val="00A301B3"/>
    <w:rsid w:val="00A30576"/>
    <w:rsid w:val="00A30E11"/>
    <w:rsid w:val="00A31074"/>
    <w:rsid w:val="00A33000"/>
    <w:rsid w:val="00A342E8"/>
    <w:rsid w:val="00A343EE"/>
    <w:rsid w:val="00A34E80"/>
    <w:rsid w:val="00A35F1D"/>
    <w:rsid w:val="00A36B0F"/>
    <w:rsid w:val="00A36E19"/>
    <w:rsid w:val="00A402C5"/>
    <w:rsid w:val="00A4078D"/>
    <w:rsid w:val="00A4088C"/>
    <w:rsid w:val="00A4152F"/>
    <w:rsid w:val="00A42392"/>
    <w:rsid w:val="00A424F1"/>
    <w:rsid w:val="00A42B60"/>
    <w:rsid w:val="00A43AE7"/>
    <w:rsid w:val="00A4405B"/>
    <w:rsid w:val="00A44204"/>
    <w:rsid w:val="00A44C2C"/>
    <w:rsid w:val="00A45A07"/>
    <w:rsid w:val="00A460A6"/>
    <w:rsid w:val="00A47539"/>
    <w:rsid w:val="00A478ED"/>
    <w:rsid w:val="00A47E20"/>
    <w:rsid w:val="00A507CD"/>
    <w:rsid w:val="00A512EF"/>
    <w:rsid w:val="00A51911"/>
    <w:rsid w:val="00A51B4F"/>
    <w:rsid w:val="00A52276"/>
    <w:rsid w:val="00A52EF9"/>
    <w:rsid w:val="00A53082"/>
    <w:rsid w:val="00A53CF7"/>
    <w:rsid w:val="00A53F17"/>
    <w:rsid w:val="00A54B7E"/>
    <w:rsid w:val="00A54FEA"/>
    <w:rsid w:val="00A575D6"/>
    <w:rsid w:val="00A612A7"/>
    <w:rsid w:val="00A61391"/>
    <w:rsid w:val="00A61730"/>
    <w:rsid w:val="00A62558"/>
    <w:rsid w:val="00A63054"/>
    <w:rsid w:val="00A645AF"/>
    <w:rsid w:val="00A646E2"/>
    <w:rsid w:val="00A6653F"/>
    <w:rsid w:val="00A66A7D"/>
    <w:rsid w:val="00A674B2"/>
    <w:rsid w:val="00A67DF6"/>
    <w:rsid w:val="00A7121A"/>
    <w:rsid w:val="00A7132A"/>
    <w:rsid w:val="00A713FF"/>
    <w:rsid w:val="00A72B89"/>
    <w:rsid w:val="00A72CD1"/>
    <w:rsid w:val="00A73CED"/>
    <w:rsid w:val="00A74A74"/>
    <w:rsid w:val="00A75C7F"/>
    <w:rsid w:val="00A76C90"/>
    <w:rsid w:val="00A772DA"/>
    <w:rsid w:val="00A7763D"/>
    <w:rsid w:val="00A807D8"/>
    <w:rsid w:val="00A81087"/>
    <w:rsid w:val="00A811E3"/>
    <w:rsid w:val="00A81B7F"/>
    <w:rsid w:val="00A83B6A"/>
    <w:rsid w:val="00A841D0"/>
    <w:rsid w:val="00A8445A"/>
    <w:rsid w:val="00A84768"/>
    <w:rsid w:val="00A85973"/>
    <w:rsid w:val="00A85C74"/>
    <w:rsid w:val="00A85CA2"/>
    <w:rsid w:val="00A85CB0"/>
    <w:rsid w:val="00A8686B"/>
    <w:rsid w:val="00A8707E"/>
    <w:rsid w:val="00A872ED"/>
    <w:rsid w:val="00A90E03"/>
    <w:rsid w:val="00A921F0"/>
    <w:rsid w:val="00A9232D"/>
    <w:rsid w:val="00A92415"/>
    <w:rsid w:val="00A925AA"/>
    <w:rsid w:val="00A93A15"/>
    <w:rsid w:val="00A93E25"/>
    <w:rsid w:val="00A9449E"/>
    <w:rsid w:val="00A957A0"/>
    <w:rsid w:val="00A958FA"/>
    <w:rsid w:val="00A9604D"/>
    <w:rsid w:val="00A967BC"/>
    <w:rsid w:val="00A96E74"/>
    <w:rsid w:val="00A97A5B"/>
    <w:rsid w:val="00A97B9B"/>
    <w:rsid w:val="00AA03CB"/>
    <w:rsid w:val="00AA046E"/>
    <w:rsid w:val="00AA09F2"/>
    <w:rsid w:val="00AA0A0E"/>
    <w:rsid w:val="00AA2113"/>
    <w:rsid w:val="00AA2B31"/>
    <w:rsid w:val="00AA2E40"/>
    <w:rsid w:val="00AA37D5"/>
    <w:rsid w:val="00AA3C63"/>
    <w:rsid w:val="00AA4746"/>
    <w:rsid w:val="00AA50D4"/>
    <w:rsid w:val="00AA52F9"/>
    <w:rsid w:val="00AA5637"/>
    <w:rsid w:val="00AA64F4"/>
    <w:rsid w:val="00AA6D01"/>
    <w:rsid w:val="00AA726F"/>
    <w:rsid w:val="00AB085B"/>
    <w:rsid w:val="00AB0DF1"/>
    <w:rsid w:val="00AB1AB8"/>
    <w:rsid w:val="00AB2ACD"/>
    <w:rsid w:val="00AB2E57"/>
    <w:rsid w:val="00AB4EA7"/>
    <w:rsid w:val="00AB522D"/>
    <w:rsid w:val="00AB5FAE"/>
    <w:rsid w:val="00AB7118"/>
    <w:rsid w:val="00AB7182"/>
    <w:rsid w:val="00AC0315"/>
    <w:rsid w:val="00AC07E8"/>
    <w:rsid w:val="00AC0924"/>
    <w:rsid w:val="00AC0E9C"/>
    <w:rsid w:val="00AC11E1"/>
    <w:rsid w:val="00AC1766"/>
    <w:rsid w:val="00AC186C"/>
    <w:rsid w:val="00AC18E6"/>
    <w:rsid w:val="00AC2490"/>
    <w:rsid w:val="00AC4DC9"/>
    <w:rsid w:val="00AC6629"/>
    <w:rsid w:val="00AC6CC7"/>
    <w:rsid w:val="00AC72B4"/>
    <w:rsid w:val="00AC7525"/>
    <w:rsid w:val="00AD01CC"/>
    <w:rsid w:val="00AD027F"/>
    <w:rsid w:val="00AD0E61"/>
    <w:rsid w:val="00AD1127"/>
    <w:rsid w:val="00AD15E0"/>
    <w:rsid w:val="00AD2924"/>
    <w:rsid w:val="00AD3642"/>
    <w:rsid w:val="00AD383A"/>
    <w:rsid w:val="00AD3B58"/>
    <w:rsid w:val="00AD3B62"/>
    <w:rsid w:val="00AD6E3F"/>
    <w:rsid w:val="00AE008F"/>
    <w:rsid w:val="00AE0555"/>
    <w:rsid w:val="00AE0630"/>
    <w:rsid w:val="00AE196F"/>
    <w:rsid w:val="00AE1A39"/>
    <w:rsid w:val="00AE2FF6"/>
    <w:rsid w:val="00AE4031"/>
    <w:rsid w:val="00AE551D"/>
    <w:rsid w:val="00AE6421"/>
    <w:rsid w:val="00AE6C21"/>
    <w:rsid w:val="00AE71A7"/>
    <w:rsid w:val="00AE737C"/>
    <w:rsid w:val="00AE7D44"/>
    <w:rsid w:val="00AF0D75"/>
    <w:rsid w:val="00AF1296"/>
    <w:rsid w:val="00AF1424"/>
    <w:rsid w:val="00AF236B"/>
    <w:rsid w:val="00AF298F"/>
    <w:rsid w:val="00AF4CF0"/>
    <w:rsid w:val="00AF6844"/>
    <w:rsid w:val="00AF70DE"/>
    <w:rsid w:val="00AF7FE2"/>
    <w:rsid w:val="00B0006E"/>
    <w:rsid w:val="00B018B4"/>
    <w:rsid w:val="00B01A0A"/>
    <w:rsid w:val="00B01D10"/>
    <w:rsid w:val="00B01DB4"/>
    <w:rsid w:val="00B027D8"/>
    <w:rsid w:val="00B02F18"/>
    <w:rsid w:val="00B03804"/>
    <w:rsid w:val="00B03AE8"/>
    <w:rsid w:val="00B050AE"/>
    <w:rsid w:val="00B0517E"/>
    <w:rsid w:val="00B05872"/>
    <w:rsid w:val="00B05934"/>
    <w:rsid w:val="00B069C4"/>
    <w:rsid w:val="00B06C75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6CA"/>
    <w:rsid w:val="00B12AE0"/>
    <w:rsid w:val="00B12EB0"/>
    <w:rsid w:val="00B12F0D"/>
    <w:rsid w:val="00B12F11"/>
    <w:rsid w:val="00B1323C"/>
    <w:rsid w:val="00B13AD3"/>
    <w:rsid w:val="00B13E4C"/>
    <w:rsid w:val="00B14937"/>
    <w:rsid w:val="00B15539"/>
    <w:rsid w:val="00B16200"/>
    <w:rsid w:val="00B167BE"/>
    <w:rsid w:val="00B17021"/>
    <w:rsid w:val="00B17218"/>
    <w:rsid w:val="00B20619"/>
    <w:rsid w:val="00B20D5A"/>
    <w:rsid w:val="00B22F30"/>
    <w:rsid w:val="00B230FE"/>
    <w:rsid w:val="00B23321"/>
    <w:rsid w:val="00B23DEB"/>
    <w:rsid w:val="00B24375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1DB9"/>
    <w:rsid w:val="00B41F60"/>
    <w:rsid w:val="00B42304"/>
    <w:rsid w:val="00B4245E"/>
    <w:rsid w:val="00B43697"/>
    <w:rsid w:val="00B450C5"/>
    <w:rsid w:val="00B45670"/>
    <w:rsid w:val="00B4579C"/>
    <w:rsid w:val="00B463A7"/>
    <w:rsid w:val="00B46E2A"/>
    <w:rsid w:val="00B52120"/>
    <w:rsid w:val="00B528D0"/>
    <w:rsid w:val="00B52A19"/>
    <w:rsid w:val="00B52C0C"/>
    <w:rsid w:val="00B52C57"/>
    <w:rsid w:val="00B531EA"/>
    <w:rsid w:val="00B549FC"/>
    <w:rsid w:val="00B56CA9"/>
    <w:rsid w:val="00B609E5"/>
    <w:rsid w:val="00B60B81"/>
    <w:rsid w:val="00B6107C"/>
    <w:rsid w:val="00B61F0D"/>
    <w:rsid w:val="00B62D7A"/>
    <w:rsid w:val="00B63AAD"/>
    <w:rsid w:val="00B64927"/>
    <w:rsid w:val="00B67CBD"/>
    <w:rsid w:val="00B67CD0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4192"/>
    <w:rsid w:val="00B76040"/>
    <w:rsid w:val="00B76B44"/>
    <w:rsid w:val="00B808DD"/>
    <w:rsid w:val="00B80CA6"/>
    <w:rsid w:val="00B82062"/>
    <w:rsid w:val="00B829C2"/>
    <w:rsid w:val="00B8325E"/>
    <w:rsid w:val="00B839DD"/>
    <w:rsid w:val="00B83FCA"/>
    <w:rsid w:val="00B8619E"/>
    <w:rsid w:val="00B867E1"/>
    <w:rsid w:val="00B876AA"/>
    <w:rsid w:val="00B876F4"/>
    <w:rsid w:val="00B87CBF"/>
    <w:rsid w:val="00B90127"/>
    <w:rsid w:val="00B90EB8"/>
    <w:rsid w:val="00B91A90"/>
    <w:rsid w:val="00B92736"/>
    <w:rsid w:val="00B92A4F"/>
    <w:rsid w:val="00B92EA6"/>
    <w:rsid w:val="00B93288"/>
    <w:rsid w:val="00B939C1"/>
    <w:rsid w:val="00B93A1B"/>
    <w:rsid w:val="00B93A60"/>
    <w:rsid w:val="00B9405D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437E"/>
    <w:rsid w:val="00BA457B"/>
    <w:rsid w:val="00BA5403"/>
    <w:rsid w:val="00BA6CA1"/>
    <w:rsid w:val="00BA765E"/>
    <w:rsid w:val="00BB025D"/>
    <w:rsid w:val="00BB07EF"/>
    <w:rsid w:val="00BB0C0B"/>
    <w:rsid w:val="00BB115F"/>
    <w:rsid w:val="00BB1FDE"/>
    <w:rsid w:val="00BB242D"/>
    <w:rsid w:val="00BB2CBA"/>
    <w:rsid w:val="00BB5B75"/>
    <w:rsid w:val="00BB6196"/>
    <w:rsid w:val="00BB698C"/>
    <w:rsid w:val="00BB6BAD"/>
    <w:rsid w:val="00BB77F6"/>
    <w:rsid w:val="00BC0C36"/>
    <w:rsid w:val="00BC3880"/>
    <w:rsid w:val="00BC3982"/>
    <w:rsid w:val="00BC51E1"/>
    <w:rsid w:val="00BC52C2"/>
    <w:rsid w:val="00BC52FB"/>
    <w:rsid w:val="00BC59A1"/>
    <w:rsid w:val="00BC6D2A"/>
    <w:rsid w:val="00BC78C0"/>
    <w:rsid w:val="00BC7D6B"/>
    <w:rsid w:val="00BC7FEF"/>
    <w:rsid w:val="00BD0B80"/>
    <w:rsid w:val="00BD1044"/>
    <w:rsid w:val="00BD1700"/>
    <w:rsid w:val="00BD1D44"/>
    <w:rsid w:val="00BD210F"/>
    <w:rsid w:val="00BD2E5A"/>
    <w:rsid w:val="00BD382D"/>
    <w:rsid w:val="00BD4B7C"/>
    <w:rsid w:val="00BD513A"/>
    <w:rsid w:val="00BD6152"/>
    <w:rsid w:val="00BD6442"/>
    <w:rsid w:val="00BD6BA3"/>
    <w:rsid w:val="00BD722E"/>
    <w:rsid w:val="00BE007F"/>
    <w:rsid w:val="00BE10F0"/>
    <w:rsid w:val="00BE1255"/>
    <w:rsid w:val="00BE12A5"/>
    <w:rsid w:val="00BE1554"/>
    <w:rsid w:val="00BE1C27"/>
    <w:rsid w:val="00BE1F51"/>
    <w:rsid w:val="00BE22F8"/>
    <w:rsid w:val="00BE2452"/>
    <w:rsid w:val="00BE4C01"/>
    <w:rsid w:val="00BE78D4"/>
    <w:rsid w:val="00BE7FFC"/>
    <w:rsid w:val="00BF11B2"/>
    <w:rsid w:val="00BF1FB1"/>
    <w:rsid w:val="00BF44A8"/>
    <w:rsid w:val="00BF4C02"/>
    <w:rsid w:val="00BF60AC"/>
    <w:rsid w:val="00BF6450"/>
    <w:rsid w:val="00BF6C84"/>
    <w:rsid w:val="00BF74D2"/>
    <w:rsid w:val="00BF7595"/>
    <w:rsid w:val="00C00AE6"/>
    <w:rsid w:val="00C0124E"/>
    <w:rsid w:val="00C01C11"/>
    <w:rsid w:val="00C01C6C"/>
    <w:rsid w:val="00C022B6"/>
    <w:rsid w:val="00C022E1"/>
    <w:rsid w:val="00C034E0"/>
    <w:rsid w:val="00C03FC1"/>
    <w:rsid w:val="00C045A4"/>
    <w:rsid w:val="00C045E6"/>
    <w:rsid w:val="00C04D20"/>
    <w:rsid w:val="00C0507D"/>
    <w:rsid w:val="00C053D3"/>
    <w:rsid w:val="00C05D41"/>
    <w:rsid w:val="00C05F45"/>
    <w:rsid w:val="00C065BD"/>
    <w:rsid w:val="00C070C7"/>
    <w:rsid w:val="00C07429"/>
    <w:rsid w:val="00C102E8"/>
    <w:rsid w:val="00C10BFC"/>
    <w:rsid w:val="00C11420"/>
    <w:rsid w:val="00C11970"/>
    <w:rsid w:val="00C122C9"/>
    <w:rsid w:val="00C1248F"/>
    <w:rsid w:val="00C12C01"/>
    <w:rsid w:val="00C13F53"/>
    <w:rsid w:val="00C14B83"/>
    <w:rsid w:val="00C157B9"/>
    <w:rsid w:val="00C20DFF"/>
    <w:rsid w:val="00C21068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6F3"/>
    <w:rsid w:val="00C27A00"/>
    <w:rsid w:val="00C318DA"/>
    <w:rsid w:val="00C32444"/>
    <w:rsid w:val="00C330B4"/>
    <w:rsid w:val="00C3378E"/>
    <w:rsid w:val="00C33BA6"/>
    <w:rsid w:val="00C33D1F"/>
    <w:rsid w:val="00C3461E"/>
    <w:rsid w:val="00C3531D"/>
    <w:rsid w:val="00C35AA3"/>
    <w:rsid w:val="00C3696A"/>
    <w:rsid w:val="00C36A93"/>
    <w:rsid w:val="00C36F59"/>
    <w:rsid w:val="00C40F90"/>
    <w:rsid w:val="00C411E4"/>
    <w:rsid w:val="00C425B6"/>
    <w:rsid w:val="00C43C97"/>
    <w:rsid w:val="00C458C8"/>
    <w:rsid w:val="00C46131"/>
    <w:rsid w:val="00C47669"/>
    <w:rsid w:val="00C502CF"/>
    <w:rsid w:val="00C5092D"/>
    <w:rsid w:val="00C50ADE"/>
    <w:rsid w:val="00C510AC"/>
    <w:rsid w:val="00C52959"/>
    <w:rsid w:val="00C52C2E"/>
    <w:rsid w:val="00C52CBA"/>
    <w:rsid w:val="00C534C6"/>
    <w:rsid w:val="00C5354A"/>
    <w:rsid w:val="00C543F7"/>
    <w:rsid w:val="00C549B7"/>
    <w:rsid w:val="00C5563A"/>
    <w:rsid w:val="00C55894"/>
    <w:rsid w:val="00C567AC"/>
    <w:rsid w:val="00C576E5"/>
    <w:rsid w:val="00C57D1B"/>
    <w:rsid w:val="00C61160"/>
    <w:rsid w:val="00C61BE3"/>
    <w:rsid w:val="00C62FD1"/>
    <w:rsid w:val="00C64808"/>
    <w:rsid w:val="00C64F8F"/>
    <w:rsid w:val="00C65AF5"/>
    <w:rsid w:val="00C65B7F"/>
    <w:rsid w:val="00C66695"/>
    <w:rsid w:val="00C67D81"/>
    <w:rsid w:val="00C70934"/>
    <w:rsid w:val="00C70B18"/>
    <w:rsid w:val="00C71FD0"/>
    <w:rsid w:val="00C726DE"/>
    <w:rsid w:val="00C72E3A"/>
    <w:rsid w:val="00C7444C"/>
    <w:rsid w:val="00C75E7F"/>
    <w:rsid w:val="00C762AA"/>
    <w:rsid w:val="00C76946"/>
    <w:rsid w:val="00C76EC2"/>
    <w:rsid w:val="00C778E7"/>
    <w:rsid w:val="00C81617"/>
    <w:rsid w:val="00C81790"/>
    <w:rsid w:val="00C823BE"/>
    <w:rsid w:val="00C82446"/>
    <w:rsid w:val="00C82FF6"/>
    <w:rsid w:val="00C8316C"/>
    <w:rsid w:val="00C8377B"/>
    <w:rsid w:val="00C85047"/>
    <w:rsid w:val="00C85BE5"/>
    <w:rsid w:val="00C864AA"/>
    <w:rsid w:val="00C87325"/>
    <w:rsid w:val="00C8738F"/>
    <w:rsid w:val="00C878CC"/>
    <w:rsid w:val="00C8791D"/>
    <w:rsid w:val="00C9009E"/>
    <w:rsid w:val="00C908BC"/>
    <w:rsid w:val="00C90D0D"/>
    <w:rsid w:val="00C92FC2"/>
    <w:rsid w:val="00C93D40"/>
    <w:rsid w:val="00C94F8F"/>
    <w:rsid w:val="00C9543C"/>
    <w:rsid w:val="00C96642"/>
    <w:rsid w:val="00C969E9"/>
    <w:rsid w:val="00C973C5"/>
    <w:rsid w:val="00CA093D"/>
    <w:rsid w:val="00CA0D1E"/>
    <w:rsid w:val="00CA1F4B"/>
    <w:rsid w:val="00CA33C2"/>
    <w:rsid w:val="00CA4248"/>
    <w:rsid w:val="00CA4B62"/>
    <w:rsid w:val="00CA4E5A"/>
    <w:rsid w:val="00CA6848"/>
    <w:rsid w:val="00CA6D20"/>
    <w:rsid w:val="00CA7450"/>
    <w:rsid w:val="00CB0D27"/>
    <w:rsid w:val="00CB125E"/>
    <w:rsid w:val="00CB2532"/>
    <w:rsid w:val="00CB39FD"/>
    <w:rsid w:val="00CB4476"/>
    <w:rsid w:val="00CB47C9"/>
    <w:rsid w:val="00CB4E58"/>
    <w:rsid w:val="00CB5C2F"/>
    <w:rsid w:val="00CB6DD2"/>
    <w:rsid w:val="00CB6EF1"/>
    <w:rsid w:val="00CB76E4"/>
    <w:rsid w:val="00CC0618"/>
    <w:rsid w:val="00CC0CCA"/>
    <w:rsid w:val="00CC126C"/>
    <w:rsid w:val="00CC248A"/>
    <w:rsid w:val="00CC3E7F"/>
    <w:rsid w:val="00CC518C"/>
    <w:rsid w:val="00CC5B38"/>
    <w:rsid w:val="00CC6C6F"/>
    <w:rsid w:val="00CD06F4"/>
    <w:rsid w:val="00CD1D9F"/>
    <w:rsid w:val="00CD1FDB"/>
    <w:rsid w:val="00CD275C"/>
    <w:rsid w:val="00CD2EA9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E742E"/>
    <w:rsid w:val="00CF0329"/>
    <w:rsid w:val="00CF0653"/>
    <w:rsid w:val="00CF0788"/>
    <w:rsid w:val="00CF0928"/>
    <w:rsid w:val="00CF1B91"/>
    <w:rsid w:val="00CF259A"/>
    <w:rsid w:val="00CF2845"/>
    <w:rsid w:val="00CF3AE5"/>
    <w:rsid w:val="00CF4E8B"/>
    <w:rsid w:val="00CF54B4"/>
    <w:rsid w:val="00CF62A7"/>
    <w:rsid w:val="00CF6949"/>
    <w:rsid w:val="00CF6BDA"/>
    <w:rsid w:val="00CF7176"/>
    <w:rsid w:val="00CF7BBA"/>
    <w:rsid w:val="00CF7E0E"/>
    <w:rsid w:val="00D00823"/>
    <w:rsid w:val="00D0092D"/>
    <w:rsid w:val="00D02288"/>
    <w:rsid w:val="00D02881"/>
    <w:rsid w:val="00D02D35"/>
    <w:rsid w:val="00D035E0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4188"/>
    <w:rsid w:val="00D14FB5"/>
    <w:rsid w:val="00D1670F"/>
    <w:rsid w:val="00D179E8"/>
    <w:rsid w:val="00D20FB6"/>
    <w:rsid w:val="00D21DB0"/>
    <w:rsid w:val="00D221E1"/>
    <w:rsid w:val="00D233BC"/>
    <w:rsid w:val="00D23BF9"/>
    <w:rsid w:val="00D2465C"/>
    <w:rsid w:val="00D25A24"/>
    <w:rsid w:val="00D25E9E"/>
    <w:rsid w:val="00D26167"/>
    <w:rsid w:val="00D26653"/>
    <w:rsid w:val="00D27338"/>
    <w:rsid w:val="00D2757D"/>
    <w:rsid w:val="00D31243"/>
    <w:rsid w:val="00D3321D"/>
    <w:rsid w:val="00D34A2A"/>
    <w:rsid w:val="00D34DED"/>
    <w:rsid w:val="00D35314"/>
    <w:rsid w:val="00D35CE1"/>
    <w:rsid w:val="00D375A6"/>
    <w:rsid w:val="00D377D8"/>
    <w:rsid w:val="00D37A64"/>
    <w:rsid w:val="00D40C88"/>
    <w:rsid w:val="00D4100D"/>
    <w:rsid w:val="00D41CC9"/>
    <w:rsid w:val="00D421B0"/>
    <w:rsid w:val="00D43FA8"/>
    <w:rsid w:val="00D465BE"/>
    <w:rsid w:val="00D47276"/>
    <w:rsid w:val="00D47423"/>
    <w:rsid w:val="00D4794F"/>
    <w:rsid w:val="00D47FE6"/>
    <w:rsid w:val="00D50A87"/>
    <w:rsid w:val="00D50DC7"/>
    <w:rsid w:val="00D51611"/>
    <w:rsid w:val="00D5206A"/>
    <w:rsid w:val="00D5253D"/>
    <w:rsid w:val="00D54472"/>
    <w:rsid w:val="00D5451D"/>
    <w:rsid w:val="00D5586D"/>
    <w:rsid w:val="00D565F8"/>
    <w:rsid w:val="00D56AE9"/>
    <w:rsid w:val="00D56E36"/>
    <w:rsid w:val="00D56E6A"/>
    <w:rsid w:val="00D56E6F"/>
    <w:rsid w:val="00D60827"/>
    <w:rsid w:val="00D615C4"/>
    <w:rsid w:val="00D61CBC"/>
    <w:rsid w:val="00D6219C"/>
    <w:rsid w:val="00D62706"/>
    <w:rsid w:val="00D627CE"/>
    <w:rsid w:val="00D63208"/>
    <w:rsid w:val="00D632F0"/>
    <w:rsid w:val="00D634CF"/>
    <w:rsid w:val="00D635AF"/>
    <w:rsid w:val="00D635C3"/>
    <w:rsid w:val="00D63E0B"/>
    <w:rsid w:val="00D647D5"/>
    <w:rsid w:val="00D648C8"/>
    <w:rsid w:val="00D64E17"/>
    <w:rsid w:val="00D653DA"/>
    <w:rsid w:val="00D65B87"/>
    <w:rsid w:val="00D65DD5"/>
    <w:rsid w:val="00D65DE8"/>
    <w:rsid w:val="00D7115C"/>
    <w:rsid w:val="00D71C9A"/>
    <w:rsid w:val="00D720A3"/>
    <w:rsid w:val="00D720EB"/>
    <w:rsid w:val="00D72FD4"/>
    <w:rsid w:val="00D7367B"/>
    <w:rsid w:val="00D7412C"/>
    <w:rsid w:val="00D74140"/>
    <w:rsid w:val="00D748B0"/>
    <w:rsid w:val="00D75EC3"/>
    <w:rsid w:val="00D76313"/>
    <w:rsid w:val="00D8040C"/>
    <w:rsid w:val="00D809FB"/>
    <w:rsid w:val="00D819EC"/>
    <w:rsid w:val="00D81F31"/>
    <w:rsid w:val="00D82628"/>
    <w:rsid w:val="00D83599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A8B"/>
    <w:rsid w:val="00D96046"/>
    <w:rsid w:val="00D967BF"/>
    <w:rsid w:val="00D968C9"/>
    <w:rsid w:val="00D96AC0"/>
    <w:rsid w:val="00D96C18"/>
    <w:rsid w:val="00D97E4A"/>
    <w:rsid w:val="00D97EC2"/>
    <w:rsid w:val="00DA1496"/>
    <w:rsid w:val="00DA1730"/>
    <w:rsid w:val="00DA1994"/>
    <w:rsid w:val="00DA1DBA"/>
    <w:rsid w:val="00DA283A"/>
    <w:rsid w:val="00DA31DA"/>
    <w:rsid w:val="00DA3FBC"/>
    <w:rsid w:val="00DA61A2"/>
    <w:rsid w:val="00DA6504"/>
    <w:rsid w:val="00DA7FC1"/>
    <w:rsid w:val="00DB0295"/>
    <w:rsid w:val="00DB12BD"/>
    <w:rsid w:val="00DB35E1"/>
    <w:rsid w:val="00DB3C1C"/>
    <w:rsid w:val="00DB3CAF"/>
    <w:rsid w:val="00DB675D"/>
    <w:rsid w:val="00DB6C61"/>
    <w:rsid w:val="00DC0EB5"/>
    <w:rsid w:val="00DC176E"/>
    <w:rsid w:val="00DC1E15"/>
    <w:rsid w:val="00DC205F"/>
    <w:rsid w:val="00DC2D52"/>
    <w:rsid w:val="00DC2EE8"/>
    <w:rsid w:val="00DC3161"/>
    <w:rsid w:val="00DC3FEA"/>
    <w:rsid w:val="00DC561D"/>
    <w:rsid w:val="00DC6715"/>
    <w:rsid w:val="00DC6DB4"/>
    <w:rsid w:val="00DC6F31"/>
    <w:rsid w:val="00DC794C"/>
    <w:rsid w:val="00DC7A65"/>
    <w:rsid w:val="00DD1382"/>
    <w:rsid w:val="00DD2261"/>
    <w:rsid w:val="00DD2B6E"/>
    <w:rsid w:val="00DD45EF"/>
    <w:rsid w:val="00DD4C62"/>
    <w:rsid w:val="00DD5759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0C6"/>
    <w:rsid w:val="00DF1CB1"/>
    <w:rsid w:val="00DF1F10"/>
    <w:rsid w:val="00DF2F7D"/>
    <w:rsid w:val="00DF3B83"/>
    <w:rsid w:val="00DF3FFD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7A6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6B"/>
    <w:rsid w:val="00E100AA"/>
    <w:rsid w:val="00E108FB"/>
    <w:rsid w:val="00E1181C"/>
    <w:rsid w:val="00E11AAC"/>
    <w:rsid w:val="00E12155"/>
    <w:rsid w:val="00E12243"/>
    <w:rsid w:val="00E12E82"/>
    <w:rsid w:val="00E13E1D"/>
    <w:rsid w:val="00E13F9C"/>
    <w:rsid w:val="00E13F9E"/>
    <w:rsid w:val="00E160F8"/>
    <w:rsid w:val="00E161AD"/>
    <w:rsid w:val="00E161CB"/>
    <w:rsid w:val="00E175FF"/>
    <w:rsid w:val="00E2037E"/>
    <w:rsid w:val="00E206ED"/>
    <w:rsid w:val="00E212B6"/>
    <w:rsid w:val="00E21AB9"/>
    <w:rsid w:val="00E21E7C"/>
    <w:rsid w:val="00E2228B"/>
    <w:rsid w:val="00E22E59"/>
    <w:rsid w:val="00E23085"/>
    <w:rsid w:val="00E239AB"/>
    <w:rsid w:val="00E23F08"/>
    <w:rsid w:val="00E24DDB"/>
    <w:rsid w:val="00E25323"/>
    <w:rsid w:val="00E25720"/>
    <w:rsid w:val="00E26856"/>
    <w:rsid w:val="00E331A7"/>
    <w:rsid w:val="00E33560"/>
    <w:rsid w:val="00E34AD0"/>
    <w:rsid w:val="00E36863"/>
    <w:rsid w:val="00E36A9D"/>
    <w:rsid w:val="00E37099"/>
    <w:rsid w:val="00E377C5"/>
    <w:rsid w:val="00E406E3"/>
    <w:rsid w:val="00E42890"/>
    <w:rsid w:val="00E43A0B"/>
    <w:rsid w:val="00E448F5"/>
    <w:rsid w:val="00E4611C"/>
    <w:rsid w:val="00E46122"/>
    <w:rsid w:val="00E50343"/>
    <w:rsid w:val="00E5129C"/>
    <w:rsid w:val="00E51E57"/>
    <w:rsid w:val="00E52987"/>
    <w:rsid w:val="00E52E8E"/>
    <w:rsid w:val="00E533F4"/>
    <w:rsid w:val="00E5446B"/>
    <w:rsid w:val="00E54590"/>
    <w:rsid w:val="00E5462C"/>
    <w:rsid w:val="00E54648"/>
    <w:rsid w:val="00E549A7"/>
    <w:rsid w:val="00E54D7B"/>
    <w:rsid w:val="00E552FD"/>
    <w:rsid w:val="00E556E5"/>
    <w:rsid w:val="00E56780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05"/>
    <w:rsid w:val="00E66D2B"/>
    <w:rsid w:val="00E6776F"/>
    <w:rsid w:val="00E72D79"/>
    <w:rsid w:val="00E72E77"/>
    <w:rsid w:val="00E749D9"/>
    <w:rsid w:val="00E74F2B"/>
    <w:rsid w:val="00E751E6"/>
    <w:rsid w:val="00E75A9E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11E"/>
    <w:rsid w:val="00E828DD"/>
    <w:rsid w:val="00E83753"/>
    <w:rsid w:val="00E8446E"/>
    <w:rsid w:val="00E85081"/>
    <w:rsid w:val="00E85F97"/>
    <w:rsid w:val="00E86888"/>
    <w:rsid w:val="00E86EB9"/>
    <w:rsid w:val="00E87783"/>
    <w:rsid w:val="00E907A7"/>
    <w:rsid w:val="00E90D1E"/>
    <w:rsid w:val="00E90F97"/>
    <w:rsid w:val="00E93D9D"/>
    <w:rsid w:val="00E93E47"/>
    <w:rsid w:val="00E94945"/>
    <w:rsid w:val="00E94BB8"/>
    <w:rsid w:val="00E95911"/>
    <w:rsid w:val="00E95B1A"/>
    <w:rsid w:val="00E95C98"/>
    <w:rsid w:val="00E95C9F"/>
    <w:rsid w:val="00E976B1"/>
    <w:rsid w:val="00E97A84"/>
    <w:rsid w:val="00EA198D"/>
    <w:rsid w:val="00EA231C"/>
    <w:rsid w:val="00EA2CAD"/>
    <w:rsid w:val="00EA3858"/>
    <w:rsid w:val="00EA3A77"/>
    <w:rsid w:val="00EA4C99"/>
    <w:rsid w:val="00EA5522"/>
    <w:rsid w:val="00EA6013"/>
    <w:rsid w:val="00EA652B"/>
    <w:rsid w:val="00EA6D70"/>
    <w:rsid w:val="00EA6E2A"/>
    <w:rsid w:val="00EA7704"/>
    <w:rsid w:val="00EA781B"/>
    <w:rsid w:val="00EB042E"/>
    <w:rsid w:val="00EB0784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78A0"/>
    <w:rsid w:val="00EC1011"/>
    <w:rsid w:val="00EC2642"/>
    <w:rsid w:val="00EC2E8A"/>
    <w:rsid w:val="00EC3D63"/>
    <w:rsid w:val="00EC4061"/>
    <w:rsid w:val="00EC415F"/>
    <w:rsid w:val="00EC486D"/>
    <w:rsid w:val="00EC4D2E"/>
    <w:rsid w:val="00EC609A"/>
    <w:rsid w:val="00EC7244"/>
    <w:rsid w:val="00ED0302"/>
    <w:rsid w:val="00ED0C9A"/>
    <w:rsid w:val="00ED1A38"/>
    <w:rsid w:val="00ED1B48"/>
    <w:rsid w:val="00ED1E52"/>
    <w:rsid w:val="00ED33EA"/>
    <w:rsid w:val="00ED4AD2"/>
    <w:rsid w:val="00ED5606"/>
    <w:rsid w:val="00ED5A93"/>
    <w:rsid w:val="00ED6127"/>
    <w:rsid w:val="00EE0175"/>
    <w:rsid w:val="00EE263C"/>
    <w:rsid w:val="00EE3B6B"/>
    <w:rsid w:val="00EE4E02"/>
    <w:rsid w:val="00EE5670"/>
    <w:rsid w:val="00EE66C2"/>
    <w:rsid w:val="00EE67E1"/>
    <w:rsid w:val="00EE7006"/>
    <w:rsid w:val="00EF1701"/>
    <w:rsid w:val="00EF1B16"/>
    <w:rsid w:val="00EF2111"/>
    <w:rsid w:val="00EF2527"/>
    <w:rsid w:val="00EF3133"/>
    <w:rsid w:val="00EF31D3"/>
    <w:rsid w:val="00EF3C9C"/>
    <w:rsid w:val="00EF3E44"/>
    <w:rsid w:val="00EF405A"/>
    <w:rsid w:val="00EF69D8"/>
    <w:rsid w:val="00EF70A1"/>
    <w:rsid w:val="00EF79DC"/>
    <w:rsid w:val="00EF7F54"/>
    <w:rsid w:val="00F01DC1"/>
    <w:rsid w:val="00F022B7"/>
    <w:rsid w:val="00F030EA"/>
    <w:rsid w:val="00F03488"/>
    <w:rsid w:val="00F042AE"/>
    <w:rsid w:val="00F0540A"/>
    <w:rsid w:val="00F06CD8"/>
    <w:rsid w:val="00F0707F"/>
    <w:rsid w:val="00F07343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9B"/>
    <w:rsid w:val="00F219C4"/>
    <w:rsid w:val="00F21F07"/>
    <w:rsid w:val="00F23897"/>
    <w:rsid w:val="00F23C02"/>
    <w:rsid w:val="00F23DF7"/>
    <w:rsid w:val="00F25414"/>
    <w:rsid w:val="00F25E91"/>
    <w:rsid w:val="00F26E00"/>
    <w:rsid w:val="00F2721A"/>
    <w:rsid w:val="00F273F1"/>
    <w:rsid w:val="00F27975"/>
    <w:rsid w:val="00F3000A"/>
    <w:rsid w:val="00F3017A"/>
    <w:rsid w:val="00F305B4"/>
    <w:rsid w:val="00F3071D"/>
    <w:rsid w:val="00F30722"/>
    <w:rsid w:val="00F31CF5"/>
    <w:rsid w:val="00F32F55"/>
    <w:rsid w:val="00F3309F"/>
    <w:rsid w:val="00F33196"/>
    <w:rsid w:val="00F33E8D"/>
    <w:rsid w:val="00F356E5"/>
    <w:rsid w:val="00F3587E"/>
    <w:rsid w:val="00F36194"/>
    <w:rsid w:val="00F36A3D"/>
    <w:rsid w:val="00F3744E"/>
    <w:rsid w:val="00F40E4F"/>
    <w:rsid w:val="00F419C3"/>
    <w:rsid w:val="00F42D48"/>
    <w:rsid w:val="00F42D6D"/>
    <w:rsid w:val="00F439BF"/>
    <w:rsid w:val="00F43E49"/>
    <w:rsid w:val="00F44475"/>
    <w:rsid w:val="00F46D68"/>
    <w:rsid w:val="00F47542"/>
    <w:rsid w:val="00F47865"/>
    <w:rsid w:val="00F47883"/>
    <w:rsid w:val="00F47BB9"/>
    <w:rsid w:val="00F47D4F"/>
    <w:rsid w:val="00F50A05"/>
    <w:rsid w:val="00F50B57"/>
    <w:rsid w:val="00F5227B"/>
    <w:rsid w:val="00F525C0"/>
    <w:rsid w:val="00F52FD0"/>
    <w:rsid w:val="00F533C3"/>
    <w:rsid w:val="00F54470"/>
    <w:rsid w:val="00F5657D"/>
    <w:rsid w:val="00F57491"/>
    <w:rsid w:val="00F60809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693D"/>
    <w:rsid w:val="00F66D79"/>
    <w:rsid w:val="00F67793"/>
    <w:rsid w:val="00F677EA"/>
    <w:rsid w:val="00F67BF9"/>
    <w:rsid w:val="00F72B08"/>
    <w:rsid w:val="00F73058"/>
    <w:rsid w:val="00F730C0"/>
    <w:rsid w:val="00F747BF"/>
    <w:rsid w:val="00F74A6C"/>
    <w:rsid w:val="00F7566F"/>
    <w:rsid w:val="00F76C6A"/>
    <w:rsid w:val="00F80132"/>
    <w:rsid w:val="00F8131E"/>
    <w:rsid w:val="00F81713"/>
    <w:rsid w:val="00F8184A"/>
    <w:rsid w:val="00F81F27"/>
    <w:rsid w:val="00F83524"/>
    <w:rsid w:val="00F839CC"/>
    <w:rsid w:val="00F84588"/>
    <w:rsid w:val="00F84877"/>
    <w:rsid w:val="00F85D03"/>
    <w:rsid w:val="00F8659E"/>
    <w:rsid w:val="00F86F15"/>
    <w:rsid w:val="00F90983"/>
    <w:rsid w:val="00F91A79"/>
    <w:rsid w:val="00F942A7"/>
    <w:rsid w:val="00F94A38"/>
    <w:rsid w:val="00F94C76"/>
    <w:rsid w:val="00F96947"/>
    <w:rsid w:val="00FA02B9"/>
    <w:rsid w:val="00FA06A7"/>
    <w:rsid w:val="00FA0A62"/>
    <w:rsid w:val="00FA0C09"/>
    <w:rsid w:val="00FA0C97"/>
    <w:rsid w:val="00FA0D35"/>
    <w:rsid w:val="00FA1199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ABB"/>
    <w:rsid w:val="00FA6DF6"/>
    <w:rsid w:val="00FA7812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A9D"/>
    <w:rsid w:val="00FC1F95"/>
    <w:rsid w:val="00FC2079"/>
    <w:rsid w:val="00FC299C"/>
    <w:rsid w:val="00FC3C15"/>
    <w:rsid w:val="00FC5016"/>
    <w:rsid w:val="00FC5717"/>
    <w:rsid w:val="00FC6C4E"/>
    <w:rsid w:val="00FC7111"/>
    <w:rsid w:val="00FC74B2"/>
    <w:rsid w:val="00FD0FC9"/>
    <w:rsid w:val="00FD2344"/>
    <w:rsid w:val="00FD30CA"/>
    <w:rsid w:val="00FD356B"/>
    <w:rsid w:val="00FD4046"/>
    <w:rsid w:val="00FD4322"/>
    <w:rsid w:val="00FD5314"/>
    <w:rsid w:val="00FD5EBF"/>
    <w:rsid w:val="00FD6321"/>
    <w:rsid w:val="00FD6763"/>
    <w:rsid w:val="00FD6E11"/>
    <w:rsid w:val="00FD7105"/>
    <w:rsid w:val="00FD721F"/>
    <w:rsid w:val="00FD771E"/>
    <w:rsid w:val="00FE0108"/>
    <w:rsid w:val="00FE1B72"/>
    <w:rsid w:val="00FE1C3A"/>
    <w:rsid w:val="00FE2DA5"/>
    <w:rsid w:val="00FE3077"/>
    <w:rsid w:val="00FE4AEA"/>
    <w:rsid w:val="00FE7AB4"/>
    <w:rsid w:val="00FF1088"/>
    <w:rsid w:val="00FF16DD"/>
    <w:rsid w:val="00FF274C"/>
    <w:rsid w:val="00FF3882"/>
    <w:rsid w:val="00FF46FC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6730B785-5EA6-4B0D-9D0E-B38E8835D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0315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762E"/>
    <w:pPr>
      <w:keepNext/>
      <w:spacing w:before="24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762E"/>
    <w:pPr>
      <w:keepNext/>
      <w:keepLines/>
      <w:spacing w:before="240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C0315"/>
    <w:rPr>
      <w:rFonts w:ascii="FS Me" w:hAnsi="FS Me"/>
      <w:b/>
      <w:bCs/>
      <w:color w:val="6B2976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12762E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F46FC"/>
    <w:pPr>
      <w:spacing w:before="100" w:after="100" w:line="312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86229C"/>
    <w:pPr>
      <w:tabs>
        <w:tab w:val="right" w:pos="9072"/>
      </w:tabs>
      <w:ind w:left="272" w:right="113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12762E"/>
    <w:rPr>
      <w:rFonts w:ascii="FS Me" w:eastAsiaTheme="majorEastAsia" w:hAnsi="FS Me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15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15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15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18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4DF3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6229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5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unitygrants.gov.au/" TargetMode="External"/><Relationship Id="rId13" Type="http://schemas.openxmlformats.org/officeDocument/2006/relationships/hyperlink" Target="mailto:support@communitygrants.gov.au" TargetMode="External"/><Relationship Id="rId18" Type="http://schemas.openxmlformats.org/officeDocument/2006/relationships/hyperlink" Target="file:///C:\Users\Ruztech\AppData\Roaming\Microsoft\Word\www.ndis.gov.au\privacy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grants.gov.a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mmunitygrants.gov.au" TargetMode="External"/><Relationship Id="rId17" Type="http://schemas.openxmlformats.org/officeDocument/2006/relationships/hyperlink" Target="http://www.ombudsman.gov.au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mailto:ombudsman@ombudsman.gov.au" TargetMode="External"/><Relationship Id="rId20" Type="http://schemas.openxmlformats.org/officeDocument/2006/relationships/hyperlink" Target="mailto:support@communitygrants.gov.a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communitygrants.gov.au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LC@ndis.gov.au" TargetMode="External"/><Relationship Id="rId23" Type="http://schemas.openxmlformats.org/officeDocument/2006/relationships/hyperlink" Target="http://www.informationaccessgroup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communitygrants.gov.au/" TargetMode="External"/><Relationship Id="rId19" Type="http://schemas.openxmlformats.org/officeDocument/2006/relationships/hyperlink" Target="mailto:foi@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communitygrants.gov.au" TargetMode="External"/><Relationship Id="rId14" Type="http://schemas.openxmlformats.org/officeDocument/2006/relationships/hyperlink" Target="mailto:support@communitygrants.gov.au" TargetMode="External"/><Relationship Id="rId22" Type="http://schemas.openxmlformats.org/officeDocument/2006/relationships/hyperlink" Target="https://www.communitygrants.gov.au/%20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73DF1-BC0A-4145-9E34-BBF4C315C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9</Pages>
  <Words>5252</Words>
  <Characters>29941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123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WORKMAN, Reid</cp:lastModifiedBy>
  <cp:revision>3</cp:revision>
  <cp:lastPrinted>2019-02-11T00:55:00Z</cp:lastPrinted>
  <dcterms:created xsi:type="dcterms:W3CDTF">2019-10-08T23:33:00Z</dcterms:created>
  <dcterms:modified xsi:type="dcterms:W3CDTF">2019-10-08T23:39:00Z</dcterms:modified>
</cp:coreProperties>
</file>